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900A4" w14:textId="77777777" w:rsidR="00F52EBA" w:rsidRPr="00DB2810" w:rsidRDefault="00F52EBA" w:rsidP="00F52EBA">
      <w:pPr>
        <w:pStyle w:val="NoSpacing"/>
        <w:rPr>
          <w:sz w:val="22"/>
          <w:szCs w:val="22"/>
          <w:lang w:val="fr-FR"/>
        </w:rPr>
      </w:pPr>
    </w:p>
    <w:tbl>
      <w:tblPr>
        <w:tblW w:w="10170" w:type="dxa"/>
        <w:tblInd w:w="25" w:type="dxa"/>
        <w:tblLayout w:type="fixed"/>
        <w:tblCellMar>
          <w:left w:w="10" w:type="dxa"/>
          <w:right w:w="10" w:type="dxa"/>
        </w:tblCellMar>
        <w:tblLook w:val="0000" w:firstRow="0" w:lastRow="0" w:firstColumn="0" w:lastColumn="0" w:noHBand="0" w:noVBand="0"/>
      </w:tblPr>
      <w:tblGrid>
        <w:gridCol w:w="3300"/>
        <w:gridCol w:w="6870"/>
      </w:tblGrid>
      <w:tr w:rsidR="00DB2810" w:rsidRPr="00DB2810" w14:paraId="169E737D" w14:textId="77777777" w:rsidTr="000C003E">
        <w:trPr>
          <w:cantSplit/>
          <w:trHeight w:val="70"/>
        </w:trPr>
        <w:tc>
          <w:tcPr>
            <w:tcW w:w="10170"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229A5AE9" w14:textId="77777777" w:rsidR="00164576" w:rsidRPr="00DB2810" w:rsidRDefault="00164576" w:rsidP="00987368">
            <w:pPr>
              <w:tabs>
                <w:tab w:val="left" w:pos="9144"/>
                <w:tab w:val="left" w:pos="9414"/>
                <w:tab w:val="left" w:pos="9579"/>
                <w:tab w:val="left" w:pos="9849"/>
              </w:tabs>
              <w:spacing w:after="0" w:line="240" w:lineRule="auto"/>
              <w:jc w:val="center"/>
              <w:rPr>
                <w:b/>
                <w:sz w:val="28"/>
                <w:lang w:val="fr-FR"/>
              </w:rPr>
            </w:pPr>
            <w:r w:rsidRPr="00DB2810">
              <w:rPr>
                <w:b/>
                <w:bCs/>
                <w:sz w:val="28"/>
                <w:szCs w:val="28"/>
                <w:lang w:val="fr-FR"/>
              </w:rPr>
              <w:t>ESHONGULU SH’OMUKANIA</w:t>
            </w:r>
          </w:p>
        </w:tc>
      </w:tr>
      <w:tr w:rsidR="00DB2810" w:rsidRPr="00DB2810" w14:paraId="268FE4A0" w14:textId="77777777" w:rsidTr="000C003E">
        <w:trPr>
          <w:trHeight w:val="2386"/>
        </w:trPr>
        <w:tc>
          <w:tcPr>
            <w:tcW w:w="3300" w:type="dxa"/>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57C149E4" w14:textId="77777777" w:rsidR="00AF7999" w:rsidRPr="00DB2810" w:rsidRDefault="00AF7999" w:rsidP="00987368">
            <w:pPr>
              <w:spacing w:after="0" w:line="240" w:lineRule="auto"/>
              <w:jc w:val="both"/>
              <w:rPr>
                <w:b/>
                <w:lang w:val="fr-FR"/>
              </w:rPr>
            </w:pPr>
          </w:p>
          <w:p w14:paraId="2D3C949C" w14:textId="77777777" w:rsidR="00AF7999" w:rsidRPr="00DB2810" w:rsidRDefault="00AF7999" w:rsidP="00987368">
            <w:pPr>
              <w:spacing w:after="0" w:line="240" w:lineRule="auto"/>
              <w:jc w:val="both"/>
              <w:rPr>
                <w:b/>
                <w:lang w:val="fr-FR"/>
              </w:rPr>
            </w:pPr>
          </w:p>
          <w:p w14:paraId="081DE3EA" w14:textId="77777777" w:rsidR="00AF0BD7" w:rsidRPr="00DB2810" w:rsidRDefault="00AF0BD7" w:rsidP="00AF0BD7">
            <w:pPr>
              <w:spacing w:after="0" w:line="240" w:lineRule="auto"/>
              <w:jc w:val="both"/>
              <w:rPr>
                <w:bCs/>
                <w:lang w:val="fr-FR"/>
              </w:rPr>
            </w:pPr>
            <w:r w:rsidRPr="00DB2810">
              <w:rPr>
                <w:bCs/>
                <w:lang w:val="fr-FR"/>
              </w:rPr>
              <w:t>Omubulya(Enquêteur) : _________</w:t>
            </w:r>
          </w:p>
          <w:p w14:paraId="7DBD472B" w14:textId="77777777" w:rsidR="00164576" w:rsidRPr="00DB2810" w:rsidRDefault="00164576" w:rsidP="00987368">
            <w:pPr>
              <w:spacing w:after="0" w:line="240" w:lineRule="auto"/>
              <w:jc w:val="both"/>
              <w:rPr>
                <w:bCs/>
                <w:lang w:val="fr-FR"/>
              </w:rPr>
            </w:pPr>
          </w:p>
          <w:p w14:paraId="6160418B" w14:textId="77777777" w:rsidR="00164576" w:rsidRPr="00DB2810" w:rsidRDefault="00164576" w:rsidP="00A47B4B">
            <w:pPr>
              <w:spacing w:after="0" w:line="240" w:lineRule="auto"/>
              <w:rPr>
                <w:bCs/>
                <w:lang w:val="fr-FR"/>
              </w:rPr>
            </w:pPr>
          </w:p>
          <w:p w14:paraId="44BF5454" w14:textId="77777777" w:rsidR="00164576" w:rsidRPr="00DB2810" w:rsidRDefault="00164576" w:rsidP="00A47B4B">
            <w:pPr>
              <w:spacing w:after="0" w:line="240" w:lineRule="auto"/>
              <w:rPr>
                <w:bCs/>
                <w:lang w:val="fr-FR"/>
              </w:rPr>
            </w:pPr>
            <w:r w:rsidRPr="00DB2810">
              <w:rPr>
                <w:bCs/>
                <w:lang w:val="fr-FR"/>
              </w:rPr>
              <w:t xml:space="preserve">Echikanganirioky’omusubya : </w:t>
            </w:r>
            <w:r w:rsidR="00AF0BD7" w:rsidRPr="00DB2810">
              <w:rPr>
                <w:bCs/>
                <w:lang w:val="fr-FR"/>
              </w:rPr>
              <w:t>______</w:t>
            </w:r>
          </w:p>
          <w:p w14:paraId="7B12E464" w14:textId="77777777" w:rsidR="00164576" w:rsidRPr="00DB2810" w:rsidRDefault="00164576" w:rsidP="00A47B4B">
            <w:pPr>
              <w:spacing w:after="0" w:line="240" w:lineRule="auto"/>
              <w:rPr>
                <w:lang w:val="fr-FR"/>
              </w:rPr>
            </w:pPr>
          </w:p>
          <w:p w14:paraId="1ED0D447" w14:textId="77777777" w:rsidR="00164576" w:rsidRPr="00DB2810" w:rsidRDefault="00164576" w:rsidP="00A47B4B">
            <w:pPr>
              <w:spacing w:after="0" w:line="240" w:lineRule="auto"/>
              <w:rPr>
                <w:lang w:val="fr-FR"/>
              </w:rPr>
            </w:pPr>
          </w:p>
          <w:p w14:paraId="4C6C7CB0" w14:textId="77777777" w:rsidR="00164576" w:rsidRPr="00DB2810" w:rsidRDefault="00164576" w:rsidP="00A47B4B">
            <w:pPr>
              <w:spacing w:after="0" w:line="240" w:lineRule="auto"/>
              <w:rPr>
                <w:lang w:val="fr-FR"/>
              </w:rPr>
            </w:pPr>
          </w:p>
          <w:p w14:paraId="78F83E0E" w14:textId="77777777" w:rsidR="00164576" w:rsidRPr="00DB2810" w:rsidRDefault="00164576" w:rsidP="00A47B4B">
            <w:pPr>
              <w:spacing w:after="0" w:line="240" w:lineRule="auto"/>
              <w:rPr>
                <w:lang w:val="fr-FR"/>
              </w:rPr>
            </w:pPr>
          </w:p>
        </w:tc>
        <w:tc>
          <w:tcPr>
            <w:tcW w:w="6870" w:type="dxa"/>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4F081A0C" w14:textId="41874B32" w:rsidR="00164576" w:rsidRPr="00DB2810" w:rsidRDefault="00164576" w:rsidP="00666E85">
            <w:pPr>
              <w:spacing w:after="0" w:line="240" w:lineRule="auto"/>
              <w:rPr>
                <w:i/>
                <w:iCs/>
                <w:lang w:val="fr-FR"/>
              </w:rPr>
            </w:pPr>
            <w:r w:rsidRPr="00DB2810">
              <w:rPr>
                <w:b/>
                <w:i/>
                <w:iCs/>
                <w:lang w:val="fr-FR"/>
              </w:rPr>
              <w:t>(Handik’erinary’ecommune, ry’ekiharok’yovunyaghasa  « zone de santé », n’echiroky’omukanya</w:t>
            </w:r>
            <w:r w:rsidRPr="00DB2810">
              <w:rPr>
                <w:i/>
                <w:iCs/>
                <w:lang w:val="fr-FR"/>
              </w:rPr>
              <w:t>)</w:t>
            </w:r>
          </w:p>
          <w:p w14:paraId="04DC1714" w14:textId="77777777" w:rsidR="00164576" w:rsidRPr="00DB2810" w:rsidRDefault="00164576" w:rsidP="00AF7999">
            <w:pPr>
              <w:spacing w:before="120" w:line="276" w:lineRule="auto"/>
              <w:rPr>
                <w:lang w:val="fr-FR"/>
              </w:rPr>
            </w:pPr>
            <w:r w:rsidRPr="00DB2810">
              <w:rPr>
                <w:lang w:val="fr-FR"/>
              </w:rPr>
              <w:t>Mulongo</w:t>
            </w:r>
            <w:r w:rsidR="00847DA7" w:rsidRPr="00DB2810">
              <w:rPr>
                <w:lang w:val="fr-FR"/>
              </w:rPr>
              <w:t xml:space="preserve"> </w:t>
            </w:r>
            <w:r w:rsidRPr="00DB2810">
              <w:rPr>
                <w:lang w:val="fr-FR"/>
              </w:rPr>
              <w:t>kutsy’omuyi (Quartier</w:t>
            </w:r>
            <w:r w:rsidR="00666E85" w:rsidRPr="00DB2810">
              <w:rPr>
                <w:lang w:val="fr-FR"/>
              </w:rPr>
              <w:t>)…</w:t>
            </w:r>
            <w:r w:rsidRPr="00DB2810">
              <w:rPr>
                <w:lang w:val="fr-FR"/>
              </w:rPr>
              <w:t>………………………………………………</w:t>
            </w:r>
          </w:p>
          <w:p w14:paraId="0A6E1025" w14:textId="77777777" w:rsidR="00164576" w:rsidRPr="00DB2810" w:rsidRDefault="00164576" w:rsidP="00AF7999">
            <w:pPr>
              <w:spacing w:before="120" w:line="276" w:lineRule="auto"/>
              <w:rPr>
                <w:lang w:val="fr-FR"/>
              </w:rPr>
            </w:pPr>
            <w:r w:rsidRPr="00DB2810">
              <w:rPr>
                <w:lang w:val="fr-FR"/>
              </w:rPr>
              <w:t>Kiharochikèch’ovunyaghasa’ « Aire de santé </w:t>
            </w:r>
            <w:r w:rsidR="00666E85" w:rsidRPr="00DB2810">
              <w:rPr>
                <w:lang w:val="fr-FR"/>
              </w:rPr>
              <w:t>»…</w:t>
            </w:r>
            <w:r w:rsidRPr="00DB2810">
              <w:rPr>
                <w:lang w:val="fr-FR"/>
              </w:rPr>
              <w:t>………………………</w:t>
            </w:r>
          </w:p>
          <w:p w14:paraId="3B6DFF8F" w14:textId="77777777" w:rsidR="00164576" w:rsidRPr="00DB2810" w:rsidRDefault="00164576" w:rsidP="00AF7999">
            <w:pPr>
              <w:spacing w:before="120" w:line="276" w:lineRule="auto"/>
              <w:rPr>
                <w:lang w:val="fr-FR"/>
              </w:rPr>
            </w:pPr>
            <w:r w:rsidRPr="00DB2810">
              <w:rPr>
                <w:lang w:val="fr-FR"/>
              </w:rPr>
              <w:t>Kiharoch’ovunyahasa (zone de santé)</w:t>
            </w:r>
            <w:r w:rsidR="00666E85" w:rsidRPr="00DB2810">
              <w:rPr>
                <w:lang w:val="fr-FR"/>
              </w:rPr>
              <w:t xml:space="preserve"> …</w:t>
            </w:r>
            <w:r w:rsidRPr="00DB2810">
              <w:rPr>
                <w:lang w:val="fr-FR"/>
              </w:rPr>
              <w:t>…………………………………………</w:t>
            </w:r>
          </w:p>
          <w:p w14:paraId="05F1D98F" w14:textId="77777777" w:rsidR="00164576" w:rsidRPr="00DB2810" w:rsidRDefault="00164576" w:rsidP="00AF7999">
            <w:pPr>
              <w:spacing w:before="120" w:line="276" w:lineRule="auto"/>
              <w:rPr>
                <w:lang w:val="fr-FR"/>
              </w:rPr>
            </w:pPr>
            <w:r w:rsidRPr="00DB2810">
              <w:rPr>
                <w:lang w:val="fr-FR"/>
              </w:rPr>
              <w:t>Chiro</w:t>
            </w:r>
            <w:r w:rsidR="00666E85" w:rsidRPr="00DB2810">
              <w:rPr>
                <w:lang w:val="fr-FR"/>
              </w:rPr>
              <w:t xml:space="preserve"> …</w:t>
            </w:r>
            <w:r w:rsidRPr="00DB2810">
              <w:rPr>
                <w:lang w:val="fr-FR"/>
              </w:rPr>
              <w:t>…………… /……………………/………………………</w:t>
            </w:r>
          </w:p>
          <w:p w14:paraId="2A33F6CD" w14:textId="77777777" w:rsidR="00164576" w:rsidRPr="00DB2810" w:rsidRDefault="00164576" w:rsidP="00AF7999">
            <w:pPr>
              <w:spacing w:before="120" w:line="276" w:lineRule="auto"/>
              <w:rPr>
                <w:lang w:val="fr-FR"/>
              </w:rPr>
            </w:pPr>
            <w:r w:rsidRPr="00DB2810">
              <w:rPr>
                <w:lang w:val="fr-FR"/>
              </w:rPr>
              <w:t>Endambi</w:t>
            </w:r>
            <w:r w:rsidR="00666E85" w:rsidRPr="00DB2810">
              <w:rPr>
                <w:lang w:val="fr-FR"/>
              </w:rPr>
              <w:t xml:space="preserve"> …</w:t>
            </w:r>
            <w:r w:rsidRPr="00DB2810">
              <w:rPr>
                <w:lang w:val="fr-FR"/>
              </w:rPr>
              <w:t>……………………………………………………………………………………</w:t>
            </w:r>
          </w:p>
        </w:tc>
      </w:tr>
      <w:tr w:rsidR="00DB2810" w:rsidRPr="00DB2810" w14:paraId="430A59D5" w14:textId="77777777" w:rsidTr="000C003E">
        <w:tc>
          <w:tcPr>
            <w:tcW w:w="10170"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4292E8" w14:textId="154DABBB" w:rsidR="00F52EBA" w:rsidRPr="00DB2810" w:rsidRDefault="00F52EBA" w:rsidP="00A47B4B">
            <w:pPr>
              <w:jc w:val="both"/>
              <w:rPr>
                <w:lang w:bidi="fr-FR"/>
              </w:rPr>
            </w:pPr>
            <w:r w:rsidRPr="00DB2810">
              <w:rPr>
                <w:b/>
                <w:bCs/>
              </w:rPr>
              <w:t>Scénario</w:t>
            </w:r>
            <w:r w:rsidRPr="00DB2810">
              <w:t>: Kuthi, Ngahulawamo_______ (</w:t>
            </w:r>
            <w:r w:rsidRPr="00DB2810">
              <w:rPr>
                <w:i/>
              </w:rPr>
              <w:t>Kanganay</w:t>
            </w:r>
            <w:r w:rsidRPr="00DB2810">
              <w:t>’</w:t>
            </w:r>
            <w:r w:rsidRPr="00DB2810">
              <w:rPr>
                <w:i/>
                <w:iCs/>
              </w:rPr>
              <w:t>abandu</w:t>
            </w:r>
            <w:r w:rsidR="00847DA7" w:rsidRPr="00DB2810">
              <w:rPr>
                <w:i/>
                <w:iCs/>
              </w:rPr>
              <w:t xml:space="preserve"> </w:t>
            </w:r>
            <w:r w:rsidRPr="00DB2810">
              <w:rPr>
                <w:i/>
                <w:iCs/>
              </w:rPr>
              <w:t>boshi</w:t>
            </w:r>
            <w:r w:rsidR="00847DA7" w:rsidRPr="00DB2810">
              <w:rPr>
                <w:i/>
                <w:iCs/>
              </w:rPr>
              <w:t xml:space="preserve"> </w:t>
            </w:r>
            <w:r w:rsidRPr="00DB2810">
              <w:rPr>
                <w:i/>
                <w:iCs/>
              </w:rPr>
              <w:t>mulinabo</w:t>
            </w:r>
            <w:r w:rsidR="00847DA7" w:rsidRPr="00DB2810">
              <w:rPr>
                <w:i/>
                <w:iCs/>
              </w:rPr>
              <w:t xml:space="preserve"> </w:t>
            </w:r>
            <w:r w:rsidRPr="00DB2810">
              <w:rPr>
                <w:i/>
                <w:iCs/>
              </w:rPr>
              <w:t>ukahul’amenawabo</w:t>
            </w:r>
            <w:r w:rsidRPr="00DB2810">
              <w:t>). Tulihan’okorina</w:t>
            </w:r>
            <w:r w:rsidR="000D05B2" w:rsidRPr="00DB2810">
              <w:t>rye’Ofisi</w:t>
            </w:r>
            <w:r w:rsidR="00847DA7" w:rsidRPr="00DB2810">
              <w:t xml:space="preserve"> </w:t>
            </w:r>
            <w:r w:rsidRPr="00DB2810">
              <w:t>yeserikali</w:t>
            </w:r>
            <w:r w:rsidR="00847DA7" w:rsidRPr="00DB2810">
              <w:t xml:space="preserve"> </w:t>
            </w:r>
            <w:r w:rsidRPr="00DB2810">
              <w:t>eyikimanir</w:t>
            </w:r>
            <w:r w:rsidR="000D05B2" w:rsidRPr="00DB2810">
              <w:t>ay</w:t>
            </w:r>
            <w:r w:rsidRPr="00DB2810">
              <w:t>’obunyaghasa</w:t>
            </w:r>
            <w:r w:rsidR="00847DA7" w:rsidRPr="00DB2810">
              <w:t xml:space="preserve"> </w:t>
            </w:r>
            <w:r w:rsidRPr="00DB2810">
              <w:t>omokihugho</w:t>
            </w:r>
            <w:r w:rsidR="00847DA7" w:rsidRPr="00DB2810">
              <w:t xml:space="preserve"> </w:t>
            </w:r>
            <w:r w:rsidRPr="00DB2810">
              <w:t>kyosi.Tukahikahano’erishakania</w:t>
            </w:r>
            <w:r w:rsidR="00847DA7" w:rsidRPr="00DB2810">
              <w:t xml:space="preserve"> </w:t>
            </w:r>
            <w:r w:rsidRPr="00DB2810">
              <w:t>nenu</w:t>
            </w:r>
            <w:r w:rsidR="00847DA7" w:rsidRPr="00DB2810">
              <w:t xml:space="preserve"> </w:t>
            </w:r>
            <w:r w:rsidRPr="00DB2810">
              <w:t>okobukoni</w:t>
            </w:r>
            <w:r w:rsidR="00847DA7" w:rsidRPr="00DB2810">
              <w:t xml:space="preserve"> </w:t>
            </w:r>
            <w:r w:rsidRPr="00DB2810">
              <w:t>bw’Ebola. Tuanzire</w:t>
            </w:r>
            <w:r w:rsidR="00847DA7" w:rsidRPr="00DB2810">
              <w:t xml:space="preserve"> </w:t>
            </w:r>
            <w:r w:rsidRPr="00DB2810">
              <w:t>itwawatiky’eryowania’emitegheko</w:t>
            </w:r>
            <w:r w:rsidR="00847DA7" w:rsidRPr="00DB2810">
              <w:t xml:space="preserve"> </w:t>
            </w:r>
            <w:r w:rsidRPr="00DB2810">
              <w:t>yerilwa</w:t>
            </w:r>
            <w:r w:rsidR="0055532E" w:rsidRPr="00DB2810">
              <w:t xml:space="preserve"> </w:t>
            </w:r>
            <w:r w:rsidRPr="00DB2810">
              <w:t>n</w:t>
            </w:r>
            <w:r w:rsidR="0055532E" w:rsidRPr="00DB2810">
              <w:t>’</w:t>
            </w:r>
            <w:r w:rsidRPr="00DB2810">
              <w:t>obukoni</w:t>
            </w:r>
            <w:r w:rsidR="0055532E" w:rsidRPr="00DB2810">
              <w:t xml:space="preserve"> </w:t>
            </w:r>
            <w:r w:rsidRPr="00DB2810">
              <w:t>bw’evirusiby’ebola (MVE)  omokihugho</w:t>
            </w:r>
            <w:r w:rsidR="00847DA7" w:rsidRPr="00DB2810">
              <w:t xml:space="preserve"> </w:t>
            </w:r>
            <w:r w:rsidRPr="00DB2810">
              <w:t>kyethu. Tune  nomukania</w:t>
            </w:r>
            <w:r w:rsidR="00847DA7" w:rsidRPr="00DB2810">
              <w:t xml:space="preserve"> </w:t>
            </w:r>
            <w:r w:rsidRPr="00DB2810">
              <w:t>nabakalani</w:t>
            </w:r>
            <w:r w:rsidR="00847DA7" w:rsidRPr="00DB2810">
              <w:t xml:space="preserve"> </w:t>
            </w:r>
            <w:r w:rsidRPr="00DB2810">
              <w:t>erireby’amalengekanya</w:t>
            </w:r>
            <w:r w:rsidR="0055532E" w:rsidRPr="00DB2810">
              <w:t xml:space="preserve"> </w:t>
            </w:r>
            <w:r w:rsidRPr="00DB2810">
              <w:t>wab</w:t>
            </w:r>
            <w:r w:rsidR="0055532E" w:rsidRPr="00DB2810">
              <w:t>’</w:t>
            </w:r>
            <w:r w:rsidRPr="00DB2810">
              <w:t>okobukony’obu. Tukendi</w:t>
            </w:r>
            <w:r w:rsidR="0055532E" w:rsidRPr="00DB2810">
              <w:t xml:space="preserve"> </w:t>
            </w:r>
            <w:r w:rsidRPr="00DB2810">
              <w:t>babuly’amabuly’okobunyaghasa</w:t>
            </w:r>
            <w:r w:rsidR="0055532E" w:rsidRPr="00DB2810">
              <w:t xml:space="preserve"> </w:t>
            </w:r>
            <w:r w:rsidRPr="00DB2810">
              <w:t>nakandi</w:t>
            </w:r>
            <w:r w:rsidR="0055532E" w:rsidRPr="00DB2810">
              <w:t xml:space="preserve"> </w:t>
            </w:r>
            <w:r w:rsidRPr="00DB2810">
              <w:t>okweby’ukakola</w:t>
            </w:r>
            <w:r w:rsidR="0055532E" w:rsidRPr="00DB2810">
              <w:t xml:space="preserve"> </w:t>
            </w:r>
            <w:r w:rsidRPr="00DB2810">
              <w:t>n’ekihanda</w:t>
            </w:r>
            <w:r w:rsidR="0055532E" w:rsidRPr="00DB2810">
              <w:t xml:space="preserve"> </w:t>
            </w:r>
            <w:r w:rsidRPr="00DB2810">
              <w:t>kyaghu</w:t>
            </w:r>
            <w:r w:rsidR="0055532E" w:rsidRPr="00DB2810">
              <w:t xml:space="preserve"> </w:t>
            </w:r>
            <w:r w:rsidRPr="00DB2810">
              <w:t xml:space="preserve">erikakiry’okomakoni. </w:t>
            </w:r>
            <w:r w:rsidRPr="00DB2810">
              <w:rPr>
                <w:lang w:bidi="fr-FR"/>
              </w:rPr>
              <w:t>Ebyosh</w:t>
            </w:r>
            <w:r w:rsidR="0055532E" w:rsidRPr="00DB2810">
              <w:rPr>
                <w:lang w:bidi="fr-FR"/>
              </w:rPr>
              <w:t>’</w:t>
            </w:r>
            <w:r w:rsidRPr="00DB2810">
              <w:rPr>
                <w:lang w:bidi="fr-FR"/>
              </w:rPr>
              <w:t>evyukenditubwira</w:t>
            </w:r>
            <w:r w:rsidR="0055532E" w:rsidRPr="00DB2810">
              <w:rPr>
                <w:lang w:bidi="fr-FR"/>
              </w:rPr>
              <w:t xml:space="preserve"> </w:t>
            </w:r>
            <w:r w:rsidRPr="00DB2810">
              <w:rPr>
                <w:lang w:bidi="fr-FR"/>
              </w:rPr>
              <w:t>bikendi</w:t>
            </w:r>
            <w:r w:rsidR="0055532E" w:rsidRPr="00DB2810">
              <w:rPr>
                <w:lang w:bidi="fr-FR"/>
              </w:rPr>
              <w:t xml:space="preserve"> </w:t>
            </w:r>
            <w:r w:rsidRPr="00DB2810">
              <w:rPr>
                <w:lang w:bidi="fr-FR"/>
              </w:rPr>
              <w:t>tumikishibwan’e</w:t>
            </w:r>
            <w:r w:rsidRPr="00DB2810">
              <w:t>[Ofisi</w:t>
            </w:r>
            <w:r w:rsidR="0055532E" w:rsidRPr="00DB2810">
              <w:t xml:space="preserve"> </w:t>
            </w:r>
            <w:r w:rsidRPr="00DB2810">
              <w:t>yeserikali</w:t>
            </w:r>
            <w:r w:rsidR="0055532E" w:rsidRPr="00DB2810">
              <w:t xml:space="preserve"> </w:t>
            </w:r>
            <w:r w:rsidRPr="00DB2810">
              <w:t>eyikimanir’obunyaghasa</w:t>
            </w:r>
            <w:r w:rsidR="0055532E" w:rsidRPr="00DB2810">
              <w:t xml:space="preserve"> </w:t>
            </w:r>
            <w:r w:rsidRPr="00DB2810">
              <w:t>omokihugho</w:t>
            </w:r>
            <w:r w:rsidR="00F37D07" w:rsidRPr="00DB2810">
              <w:t xml:space="preserve"> </w:t>
            </w:r>
            <w:r w:rsidRPr="00DB2810">
              <w:t>kyosi].</w:t>
            </w:r>
            <w:r w:rsidRPr="00DB2810">
              <w:rPr>
                <w:lang w:bidi="fr-FR"/>
              </w:rPr>
              <w:t xml:space="preserve"> Omukanya wethu</w:t>
            </w:r>
            <w:r w:rsidR="0055532E" w:rsidRPr="00DB2810">
              <w:rPr>
                <w:lang w:bidi="fr-FR"/>
              </w:rPr>
              <w:t xml:space="preserve"> </w:t>
            </w:r>
            <w:r w:rsidRPr="00DB2810">
              <w:rPr>
                <w:lang w:bidi="fr-FR"/>
              </w:rPr>
              <w:t>akivugha</w:t>
            </w:r>
            <w:r w:rsidR="0055532E" w:rsidRPr="00DB2810">
              <w:rPr>
                <w:lang w:bidi="fr-FR"/>
              </w:rPr>
              <w:t xml:space="preserve">   </w:t>
            </w:r>
            <w:r w:rsidRPr="00DB2810">
              <w:rPr>
                <w:lang w:bidi="fr-FR"/>
              </w:rPr>
              <w:t>dakika</w:t>
            </w:r>
            <w:r w:rsidR="0055532E" w:rsidRPr="00DB2810">
              <w:rPr>
                <w:lang w:bidi="fr-FR"/>
              </w:rPr>
              <w:t xml:space="preserve"> </w:t>
            </w:r>
            <w:r w:rsidRPr="00DB2810">
              <w:rPr>
                <w:lang w:bidi="fr-FR"/>
              </w:rPr>
              <w:t>amakumy’ asathu.</w:t>
            </w:r>
          </w:p>
          <w:p w14:paraId="0A0AC4BF" w14:textId="77777777" w:rsidR="00F52EBA" w:rsidRPr="00DB2810" w:rsidRDefault="00F52EBA" w:rsidP="00A47B4B">
            <w:pPr>
              <w:spacing w:after="0" w:line="240" w:lineRule="auto"/>
              <w:jc w:val="both"/>
              <w:rPr>
                <w:rFonts w:eastAsia="Times New Roman" w:cs="Calibri"/>
              </w:rPr>
            </w:pPr>
            <w:r w:rsidRPr="00DB2810">
              <w:t>Emberesh’er</w:t>
            </w:r>
            <w:r w:rsidR="00F37D07" w:rsidRPr="00DB2810">
              <w:t>i</w:t>
            </w:r>
            <w:r w:rsidRPr="00DB2810">
              <w:t>tsuka,  nianzir’inakwibuky’evindu</w:t>
            </w:r>
            <w:r w:rsidR="00F37D07" w:rsidRPr="00DB2810">
              <w:t xml:space="preserve"> </w:t>
            </w:r>
            <w:r w:rsidRPr="00DB2810">
              <w:t>bireve</w:t>
            </w:r>
            <w:r w:rsidRPr="00DB2810">
              <w:rPr>
                <w:rFonts w:eastAsia="Times New Roman" w:cs="Calibri"/>
              </w:rPr>
              <w:t>:</w:t>
            </w:r>
          </w:p>
          <w:p w14:paraId="5A2A8D9B" w14:textId="77777777" w:rsidR="00F52EBA" w:rsidRPr="00DB2810" w:rsidRDefault="00F52EBA" w:rsidP="00987368">
            <w:pPr>
              <w:pStyle w:val="ListParagraph"/>
              <w:numPr>
                <w:ilvl w:val="0"/>
                <w:numId w:val="1"/>
              </w:numPr>
              <w:suppressAutoHyphens/>
              <w:autoSpaceDN w:val="0"/>
              <w:spacing w:after="0" w:line="240" w:lineRule="auto"/>
              <w:contextualSpacing w:val="0"/>
              <w:textAlignment w:val="baseline"/>
            </w:pPr>
            <w:r w:rsidRPr="00DB2810">
              <w:t>Oywanzire</w:t>
            </w:r>
            <w:r w:rsidR="00F37D07" w:rsidRPr="00DB2810">
              <w:t xml:space="preserve"> </w:t>
            </w:r>
            <w:r w:rsidRPr="00DB2810">
              <w:t>yukasubay’okomabulyo</w:t>
            </w:r>
            <w:r w:rsidR="00F37D07" w:rsidRPr="00DB2810">
              <w:t xml:space="preserve"> </w:t>
            </w:r>
            <w:r w:rsidRPr="00DB2810">
              <w:t>wethu . Sitwangathandy’omundu</w:t>
            </w:r>
            <w:r w:rsidR="00F37D07" w:rsidRPr="00DB2810">
              <w:t>’</w:t>
            </w:r>
            <w:r w:rsidRPr="00DB2810">
              <w:t>erisuby’okomabulyo</w:t>
            </w:r>
            <w:r w:rsidR="00F37D07" w:rsidRPr="00DB2810">
              <w:t xml:space="preserve"> </w:t>
            </w:r>
            <w:r w:rsidRPr="00DB2810">
              <w:t>wethu, kand’oko</w:t>
            </w:r>
            <w:r w:rsidR="00F37D07" w:rsidRPr="00DB2810">
              <w:t xml:space="preserve"> </w:t>
            </w:r>
            <w:r w:rsidRPr="00DB2810">
              <w:t>ndambi</w:t>
            </w:r>
            <w:r w:rsidR="00F37D07" w:rsidRPr="00DB2810">
              <w:t xml:space="preserve"> </w:t>
            </w:r>
            <w:r w:rsidRPr="00DB2810">
              <w:t>yoshi</w:t>
            </w:r>
            <w:r w:rsidR="00F37D07" w:rsidRPr="00DB2810">
              <w:t xml:space="preserve"> </w:t>
            </w:r>
            <w:r w:rsidRPr="00DB2810">
              <w:t>wanganabugha</w:t>
            </w:r>
            <w:r w:rsidR="00F37D07" w:rsidRPr="00DB2810">
              <w:t xml:space="preserve"> </w:t>
            </w:r>
            <w:r w:rsidRPr="00DB2810">
              <w:t>uthi</w:t>
            </w:r>
            <w:r w:rsidR="00F37D07" w:rsidRPr="00DB2810">
              <w:t xml:space="preserve"> </w:t>
            </w:r>
            <w:r w:rsidRPr="00DB2810">
              <w:t>siguthishyanzire</w:t>
            </w:r>
            <w:r w:rsidR="00A74441" w:rsidRPr="00DB2810">
              <w:t xml:space="preserve"> </w:t>
            </w:r>
            <w:r w:rsidRPr="00DB2810">
              <w:t>eritusubirya , iwatubwira</w:t>
            </w:r>
            <w:r w:rsidR="00A74441" w:rsidRPr="00DB2810">
              <w:t xml:space="preserve"> </w:t>
            </w:r>
            <w:r w:rsidRPr="00DB2810">
              <w:t>ithwashighiry’aho.</w:t>
            </w:r>
          </w:p>
          <w:p w14:paraId="2D875252" w14:textId="335A41C0" w:rsidR="00F52EBA" w:rsidRPr="00DB2810" w:rsidRDefault="00F52EBA" w:rsidP="00987368">
            <w:pPr>
              <w:pStyle w:val="ListParagraph"/>
              <w:numPr>
                <w:ilvl w:val="0"/>
                <w:numId w:val="1"/>
              </w:numPr>
              <w:suppressAutoHyphens/>
              <w:autoSpaceDN w:val="0"/>
              <w:spacing w:after="0" w:line="240" w:lineRule="auto"/>
              <w:contextualSpacing w:val="0"/>
              <w:textAlignment w:val="baseline"/>
            </w:pPr>
            <w:r w:rsidRPr="00DB2810">
              <w:t>Sihaly’amasubiryo</w:t>
            </w:r>
            <w:r w:rsidR="00A74441" w:rsidRPr="00DB2810">
              <w:t xml:space="preserve"> </w:t>
            </w:r>
            <w:r w:rsidRPr="00DB2810">
              <w:t>awuwene</w:t>
            </w:r>
            <w:r w:rsidR="00A74441" w:rsidRPr="00DB2810">
              <w:t xml:space="preserve"> </w:t>
            </w:r>
            <w:r w:rsidRPr="00DB2810">
              <w:t>nawathuwene, tukarondy’eriminyatu</w:t>
            </w:r>
            <w:r w:rsidR="00A74441" w:rsidRPr="00DB2810">
              <w:t xml:space="preserve"> </w:t>
            </w:r>
            <w:r w:rsidRPr="00DB2810">
              <w:t>ebyo</w:t>
            </w:r>
            <w:r w:rsidR="00A74441" w:rsidRPr="00DB2810">
              <w:t xml:space="preserve"> </w:t>
            </w:r>
            <w:r w:rsidRPr="00DB2810">
              <w:t>walab</w:t>
            </w:r>
            <w:r w:rsidR="00A74441" w:rsidRPr="00DB2810">
              <w:t>’</w:t>
            </w:r>
            <w:r w:rsidRPr="00DB2810">
              <w:t>amo</w:t>
            </w:r>
            <w:r w:rsidR="00A74441" w:rsidRPr="00DB2810">
              <w:t xml:space="preserve"> </w:t>
            </w:r>
            <w:r w:rsidRPr="00DB2810">
              <w:t>n</w:t>
            </w:r>
            <w:r w:rsidR="00A74441" w:rsidRPr="00DB2810">
              <w:t>’</w:t>
            </w:r>
            <w:r w:rsidRPr="00DB2810">
              <w:t>amalengekanya</w:t>
            </w:r>
            <w:r w:rsidR="00A74441" w:rsidRPr="00DB2810">
              <w:t xml:space="preserve"> </w:t>
            </w:r>
            <w:r w:rsidRPr="00DB2810">
              <w:t xml:space="preserve">wikuwaghu. </w:t>
            </w:r>
          </w:p>
          <w:p w14:paraId="3B6DD38E" w14:textId="77777777" w:rsidR="00F52EBA" w:rsidRPr="00DB2810" w:rsidRDefault="00F52EBA" w:rsidP="00987368">
            <w:pPr>
              <w:pStyle w:val="ListParagraph"/>
              <w:numPr>
                <w:ilvl w:val="0"/>
                <w:numId w:val="1"/>
              </w:numPr>
              <w:suppressAutoHyphens/>
              <w:autoSpaceDN w:val="0"/>
              <w:spacing w:after="0" w:line="240" w:lineRule="auto"/>
              <w:contextualSpacing w:val="0"/>
              <w:textAlignment w:val="baseline"/>
            </w:pPr>
            <w:r w:rsidRPr="00DB2810">
              <w:t>Ebyoshi</w:t>
            </w:r>
            <w:r w:rsidR="00A74441" w:rsidRPr="00DB2810">
              <w:t xml:space="preserve"> </w:t>
            </w:r>
            <w:r w:rsidRPr="00DB2810">
              <w:t>kukendi</w:t>
            </w:r>
            <w:r w:rsidR="00A74441" w:rsidRPr="00DB2810">
              <w:t xml:space="preserve"> </w:t>
            </w:r>
            <w:r w:rsidRPr="00DB2810">
              <w:t>nibwira</w:t>
            </w:r>
            <w:r w:rsidR="00A74441" w:rsidRPr="00DB2810">
              <w:t xml:space="preserve"> </w:t>
            </w:r>
            <w:r w:rsidRPr="00DB2810">
              <w:t>bikishighala</w:t>
            </w:r>
            <w:r w:rsidR="00A74441" w:rsidRPr="00DB2810">
              <w:t xml:space="preserve"> </w:t>
            </w:r>
            <w:r w:rsidRPr="00DB2810">
              <w:t>kathi</w:t>
            </w:r>
            <w:r w:rsidR="00A74441" w:rsidRPr="00DB2810">
              <w:t xml:space="preserve"> </w:t>
            </w:r>
            <w:r w:rsidRPr="00DB2810">
              <w:t>kaghu</w:t>
            </w:r>
            <w:r w:rsidR="00A74441" w:rsidRPr="00DB2810">
              <w:t xml:space="preserve"> </w:t>
            </w:r>
            <w:r w:rsidRPr="00DB2810">
              <w:t xml:space="preserve">naghe. </w:t>
            </w:r>
            <w:r w:rsidR="000D05B2" w:rsidRPr="00DB2810">
              <w:t>Sinendikubuly’erinaryaghu.</w:t>
            </w:r>
          </w:p>
          <w:p w14:paraId="7F59B829" w14:textId="77777777" w:rsidR="00F52EBA" w:rsidRPr="00DB2810" w:rsidRDefault="000D05B2" w:rsidP="00987368">
            <w:pPr>
              <w:pStyle w:val="ListParagraph"/>
              <w:numPr>
                <w:ilvl w:val="0"/>
                <w:numId w:val="1"/>
              </w:numPr>
              <w:suppressAutoHyphens/>
              <w:autoSpaceDN w:val="0"/>
              <w:spacing w:after="0" w:line="240" w:lineRule="auto"/>
              <w:contextualSpacing w:val="0"/>
              <w:textAlignment w:val="baseline"/>
            </w:pPr>
            <w:r w:rsidRPr="00DB2810">
              <w:t>Eripoti’eyotukishahandika ekindishaby’ekikuhiky’ebyosh’abandu boshi bakitubwira, sibyendishatokekana</w:t>
            </w:r>
            <w:r w:rsidR="00A74441" w:rsidRPr="00DB2810">
              <w:t xml:space="preserve"> </w:t>
            </w:r>
            <w:r w:rsidRPr="00DB2810">
              <w:t>eriminyerer’amasubiryo</w:t>
            </w:r>
            <w:r w:rsidR="00A74441" w:rsidRPr="00DB2810">
              <w:t xml:space="preserve"> </w:t>
            </w:r>
            <w:r w:rsidRPr="00DB2810">
              <w:t>waghu.</w:t>
            </w:r>
          </w:p>
          <w:p w14:paraId="2FFB0B56" w14:textId="1A853538" w:rsidR="00F52EBA" w:rsidRPr="00DB2810" w:rsidRDefault="000D05B2" w:rsidP="00987368">
            <w:pPr>
              <w:pStyle w:val="CommentText"/>
              <w:numPr>
                <w:ilvl w:val="0"/>
                <w:numId w:val="1"/>
              </w:numPr>
              <w:suppressAutoHyphens/>
              <w:autoSpaceDN w:val="0"/>
              <w:spacing w:after="0"/>
              <w:textAlignment w:val="baseline"/>
              <w:rPr>
                <w:sz w:val="22"/>
                <w:szCs w:val="22"/>
              </w:rPr>
            </w:pPr>
            <w:r w:rsidRPr="00DB2810">
              <w:rPr>
                <w:sz w:val="22"/>
                <w:szCs w:val="22"/>
              </w:rPr>
              <w:t>Wamabya iwuwithy’amabulyo nabibugh</w:t>
            </w:r>
            <w:r w:rsidR="00A74441" w:rsidRPr="00DB2810">
              <w:rPr>
                <w:sz w:val="22"/>
                <w:szCs w:val="22"/>
              </w:rPr>
              <w:t>’</w:t>
            </w:r>
            <w:r w:rsidRPr="00DB2810">
              <w:rPr>
                <w:sz w:val="22"/>
                <w:szCs w:val="22"/>
              </w:rPr>
              <w:t>erikania</w:t>
            </w:r>
            <w:r w:rsidR="00A74441" w:rsidRPr="00DB2810">
              <w:rPr>
                <w:sz w:val="22"/>
                <w:szCs w:val="22"/>
              </w:rPr>
              <w:t xml:space="preserve"> </w:t>
            </w:r>
            <w:r w:rsidRPr="00DB2810">
              <w:rPr>
                <w:sz w:val="22"/>
                <w:szCs w:val="22"/>
              </w:rPr>
              <w:t>naghu</w:t>
            </w:r>
            <w:r w:rsidR="00A74441" w:rsidRPr="00DB2810">
              <w:rPr>
                <w:sz w:val="22"/>
                <w:szCs w:val="22"/>
              </w:rPr>
              <w:t xml:space="preserve"> </w:t>
            </w:r>
            <w:r w:rsidRPr="00DB2810">
              <w:rPr>
                <w:sz w:val="22"/>
                <w:szCs w:val="22"/>
              </w:rPr>
              <w:t>wanganabirikir</w:t>
            </w:r>
            <w:r w:rsidR="00A74441" w:rsidRPr="00DB2810">
              <w:rPr>
                <w:sz w:val="22"/>
                <w:szCs w:val="22"/>
              </w:rPr>
              <w:t>’</w:t>
            </w:r>
            <w:r w:rsidRPr="00DB2810">
              <w:rPr>
                <w:sz w:val="22"/>
                <w:szCs w:val="22"/>
              </w:rPr>
              <w:t xml:space="preserve">oko , [erina n’ekashiakakola] </w:t>
            </w:r>
            <w:r w:rsidR="00A74441" w:rsidRPr="00DB2810">
              <w:rPr>
                <w:sz w:val="22"/>
                <w:szCs w:val="22"/>
              </w:rPr>
              <w:t>oko</w:t>
            </w:r>
            <w:r w:rsidRPr="00DB2810">
              <w:rPr>
                <w:sz w:val="22"/>
                <w:szCs w:val="22"/>
              </w:rPr>
              <w:t xml:space="preserve"> [numero</w:t>
            </w:r>
            <w:r w:rsidR="00A74441" w:rsidRPr="00DB2810">
              <w:rPr>
                <w:sz w:val="22"/>
                <w:szCs w:val="22"/>
              </w:rPr>
              <w:t xml:space="preserve"> </w:t>
            </w:r>
            <w:r w:rsidRPr="00DB2810">
              <w:rPr>
                <w:sz w:val="22"/>
                <w:szCs w:val="22"/>
              </w:rPr>
              <w:t>yesimu].</w:t>
            </w:r>
          </w:p>
          <w:p w14:paraId="4CEEA142" w14:textId="77777777" w:rsidR="00F52EBA" w:rsidRPr="00DB2810" w:rsidRDefault="000D05B2" w:rsidP="00A47B4B">
            <w:pPr>
              <w:spacing w:after="0" w:line="240" w:lineRule="auto"/>
            </w:pPr>
            <w:r w:rsidRPr="00DB2810">
              <w:t>Wanamaligh’erisuby’okomabulyo waghe ? Inga kuts’Iyehe ?</w:t>
            </w:r>
          </w:p>
          <w:p w14:paraId="79AD3199" w14:textId="03576290" w:rsidR="00F52EBA" w:rsidRPr="00DB2810" w:rsidRDefault="000D05B2" w:rsidP="00A47B4B">
            <w:pPr>
              <w:spacing w:after="0" w:line="240" w:lineRule="auto"/>
              <w:rPr>
                <w:i/>
                <w:iCs/>
              </w:rPr>
            </w:pPr>
            <w:r w:rsidRPr="00DB2810">
              <w:rPr>
                <w:i/>
                <w:iCs/>
              </w:rPr>
              <w:t>(Handik’erikirirya ryohano, omundu amighana iwa mushim</w:t>
            </w:r>
            <w:r w:rsidR="00BA071C" w:rsidRPr="00DB2810">
              <w:rPr>
                <w:i/>
                <w:iCs/>
              </w:rPr>
              <w:t>’</w:t>
            </w:r>
            <w:r w:rsidRPr="00DB2810">
              <w:rPr>
                <w:i/>
                <w:iCs/>
              </w:rPr>
              <w:t>okondambi</w:t>
            </w:r>
            <w:r w:rsidR="00BA071C" w:rsidRPr="00DB2810">
              <w:rPr>
                <w:i/>
                <w:iCs/>
              </w:rPr>
              <w:t>’</w:t>
            </w:r>
            <w:r w:rsidRPr="00DB2810">
              <w:rPr>
                <w:i/>
                <w:iCs/>
              </w:rPr>
              <w:t>aryakuha n’eribuyir’omukanyawaho.).</w:t>
            </w:r>
          </w:p>
          <w:p w14:paraId="0454A582" w14:textId="77777777" w:rsidR="00F52EBA" w:rsidRPr="00DB2810" w:rsidRDefault="000D05B2" w:rsidP="00A47B4B">
            <w:pPr>
              <w:spacing w:after="0" w:line="240" w:lineRule="auto"/>
              <w:jc w:val="both"/>
              <w:rPr>
                <w:i/>
                <w:iCs/>
              </w:rPr>
            </w:pPr>
            <w:r w:rsidRPr="00DB2810">
              <w:rPr>
                <w:b/>
                <w:i/>
                <w:iCs/>
              </w:rPr>
              <w:t>Soma hanohondeke</w:t>
            </w:r>
            <w:r w:rsidRPr="00DB2810">
              <w:rPr>
                <w:i/>
                <w:iCs/>
              </w:rPr>
              <w:t xml:space="preserve"> : Ni kindu </w:t>
            </w:r>
            <w:r w:rsidRPr="00DB2810">
              <w:rPr>
                <w:b/>
                <w:iCs/>
                <w:u w:val="single"/>
              </w:rPr>
              <w:t>Kyomuhaso munene</w:t>
            </w:r>
            <w:r w:rsidR="00BA071C" w:rsidRPr="00DB2810">
              <w:rPr>
                <w:b/>
                <w:iCs/>
                <w:u w:val="single"/>
              </w:rPr>
              <w:t xml:space="preserve"> </w:t>
            </w:r>
            <w:r w:rsidRPr="00DB2810">
              <w:rPr>
                <w:i/>
                <w:iCs/>
              </w:rPr>
              <w:t>eriminy’abandu</w:t>
            </w:r>
            <w:r w:rsidR="00BA071C" w:rsidRPr="00DB2810">
              <w:rPr>
                <w:i/>
                <w:iCs/>
              </w:rPr>
              <w:t xml:space="preserve"> </w:t>
            </w:r>
            <w:r w:rsidRPr="00DB2810">
              <w:rPr>
                <w:i/>
                <w:iCs/>
              </w:rPr>
              <w:t>boshi</w:t>
            </w:r>
            <w:r w:rsidR="00BA071C" w:rsidRPr="00DB2810">
              <w:rPr>
                <w:i/>
                <w:iCs/>
              </w:rPr>
              <w:t>’</w:t>
            </w:r>
            <w:r w:rsidRPr="00DB2810">
              <w:rPr>
                <w:i/>
                <w:iCs/>
              </w:rPr>
              <w:t>abakaghan</w:t>
            </w:r>
            <w:r w:rsidR="00BA071C" w:rsidRPr="00DB2810">
              <w:rPr>
                <w:i/>
                <w:iCs/>
              </w:rPr>
              <w:t>’</w:t>
            </w:r>
            <w:r w:rsidRPr="00DB2810">
              <w:rPr>
                <w:i/>
                <w:iCs/>
              </w:rPr>
              <w:t>erisuby’okomabulyowethu. Tukishayir’omughanzo wabandw’aba omoripoti yethu. Obulichir’omwigholo,abarondi boshi bamalekania</w:t>
            </w:r>
            <w:r w:rsidR="00CC5F50" w:rsidRPr="00DB2810">
              <w:rPr>
                <w:i/>
                <w:iCs/>
              </w:rPr>
              <w:t xml:space="preserve"> </w:t>
            </w:r>
            <w:r w:rsidRPr="00DB2810">
              <w:rPr>
                <w:i/>
                <w:iCs/>
              </w:rPr>
              <w:t>wabandu</w:t>
            </w:r>
            <w:r w:rsidR="00CC5F50" w:rsidRPr="00DB2810">
              <w:rPr>
                <w:i/>
                <w:iCs/>
              </w:rPr>
              <w:t xml:space="preserve"> </w:t>
            </w:r>
            <w:r w:rsidRPr="00DB2810">
              <w:rPr>
                <w:i/>
                <w:iCs/>
              </w:rPr>
              <w:t>bakibya</w:t>
            </w:r>
            <w:r w:rsidR="00CC5F50" w:rsidRPr="00DB2810">
              <w:rPr>
                <w:i/>
                <w:iCs/>
              </w:rPr>
              <w:t xml:space="preserve"> </w:t>
            </w:r>
            <w:r w:rsidRPr="00DB2810">
              <w:rPr>
                <w:i/>
                <w:iCs/>
              </w:rPr>
              <w:t>bakaleth’emighanzo</w:t>
            </w:r>
            <w:r w:rsidR="00CC5F50" w:rsidRPr="00DB2810">
              <w:rPr>
                <w:i/>
                <w:iCs/>
              </w:rPr>
              <w:t xml:space="preserve"> </w:t>
            </w:r>
            <w:r w:rsidRPr="00DB2810">
              <w:rPr>
                <w:i/>
                <w:iCs/>
              </w:rPr>
              <w:t>yesho</w:t>
            </w:r>
            <w:r w:rsidR="00CC5F50" w:rsidRPr="00DB2810">
              <w:rPr>
                <w:i/>
                <w:iCs/>
              </w:rPr>
              <w:t xml:space="preserve"> </w:t>
            </w:r>
            <w:r w:rsidRPr="00DB2810">
              <w:rPr>
                <w:i/>
                <w:iCs/>
              </w:rPr>
              <w:t>mbimbano</w:t>
            </w:r>
            <w:r w:rsidR="00CC5F50" w:rsidRPr="00DB2810">
              <w:rPr>
                <w:i/>
                <w:iCs/>
              </w:rPr>
              <w:t xml:space="preserve"> </w:t>
            </w:r>
            <w:r w:rsidRPr="00DB2810">
              <w:rPr>
                <w:i/>
                <w:iCs/>
              </w:rPr>
              <w:t>balyahikamo ; emighanzo</w:t>
            </w:r>
            <w:r w:rsidR="00CC5F50" w:rsidRPr="00DB2810">
              <w:rPr>
                <w:i/>
                <w:iCs/>
              </w:rPr>
              <w:t xml:space="preserve"> </w:t>
            </w:r>
            <w:r w:rsidRPr="00DB2810">
              <w:rPr>
                <w:i/>
                <w:iCs/>
              </w:rPr>
              <w:t>yebipapura</w:t>
            </w:r>
            <w:r w:rsidR="0072528F" w:rsidRPr="00DB2810">
              <w:rPr>
                <w:i/>
                <w:iCs/>
              </w:rPr>
              <w:t xml:space="preserve"> </w:t>
            </w:r>
            <w:r w:rsidRPr="00DB2810">
              <w:rPr>
                <w:i/>
                <w:iCs/>
              </w:rPr>
              <w:t>byamabulyo</w:t>
            </w:r>
            <w:r w:rsidR="0072528F" w:rsidRPr="00DB2810">
              <w:rPr>
                <w:i/>
                <w:iCs/>
              </w:rPr>
              <w:t xml:space="preserve"> </w:t>
            </w:r>
            <w:r w:rsidRPr="00DB2810">
              <w:rPr>
                <w:i/>
                <w:iCs/>
              </w:rPr>
              <w:t>balya</w:t>
            </w:r>
            <w:r w:rsidR="0072528F" w:rsidRPr="00DB2810">
              <w:rPr>
                <w:i/>
                <w:iCs/>
              </w:rPr>
              <w:t xml:space="preserve"> </w:t>
            </w:r>
            <w:r w:rsidRPr="00DB2810">
              <w:rPr>
                <w:i/>
                <w:iCs/>
              </w:rPr>
              <w:t>hindanaya, emighanzo</w:t>
            </w:r>
            <w:r w:rsidR="0072528F" w:rsidRPr="00DB2810">
              <w:rPr>
                <w:i/>
                <w:iCs/>
              </w:rPr>
              <w:t xml:space="preserve"> </w:t>
            </w:r>
            <w:r w:rsidRPr="00DB2810">
              <w:rPr>
                <w:i/>
                <w:iCs/>
              </w:rPr>
              <w:t>yabandu</w:t>
            </w:r>
            <w:r w:rsidR="0072528F" w:rsidRPr="00DB2810">
              <w:rPr>
                <w:i/>
                <w:iCs/>
              </w:rPr>
              <w:t xml:space="preserve"> </w:t>
            </w:r>
            <w:r w:rsidRPr="00DB2810">
              <w:rPr>
                <w:i/>
                <w:iCs/>
              </w:rPr>
              <w:t>balya</w:t>
            </w:r>
            <w:r w:rsidR="0072528F" w:rsidRPr="00DB2810">
              <w:rPr>
                <w:i/>
                <w:iCs/>
              </w:rPr>
              <w:t xml:space="preserve"> </w:t>
            </w:r>
            <w:r w:rsidRPr="00DB2810">
              <w:rPr>
                <w:i/>
                <w:iCs/>
              </w:rPr>
              <w:t>ghaner’eribasubrya(Abakali na balume), nakandi</w:t>
            </w:r>
            <w:r w:rsidR="0072528F" w:rsidRPr="00DB2810">
              <w:rPr>
                <w:i/>
                <w:iCs/>
              </w:rPr>
              <w:t xml:space="preserve"> </w:t>
            </w:r>
            <w:r w:rsidRPr="00DB2810">
              <w:rPr>
                <w:i/>
                <w:iCs/>
              </w:rPr>
              <w:t>nabandu</w:t>
            </w:r>
            <w:r w:rsidR="0072528F" w:rsidRPr="00DB2810">
              <w:rPr>
                <w:i/>
                <w:iCs/>
              </w:rPr>
              <w:t xml:space="preserve"> </w:t>
            </w:r>
            <w:r w:rsidRPr="00DB2810">
              <w:rPr>
                <w:i/>
                <w:iCs/>
              </w:rPr>
              <w:t>batalwe</w:t>
            </w:r>
            <w:r w:rsidR="0072528F" w:rsidRPr="00DB2810">
              <w:rPr>
                <w:i/>
                <w:iCs/>
              </w:rPr>
              <w:t xml:space="preserve"> </w:t>
            </w:r>
            <w:r w:rsidRPr="00DB2810">
              <w:rPr>
                <w:i/>
                <w:iCs/>
              </w:rPr>
              <w:t>wabo</w:t>
            </w:r>
            <w:r w:rsidR="0072528F" w:rsidRPr="00DB2810">
              <w:rPr>
                <w:i/>
                <w:iCs/>
              </w:rPr>
              <w:t xml:space="preserve"> </w:t>
            </w:r>
            <w:r w:rsidRPr="00DB2810">
              <w:rPr>
                <w:i/>
                <w:iCs/>
              </w:rPr>
              <w:t>ibahandika</w:t>
            </w:r>
            <w:r w:rsidR="0072528F" w:rsidRPr="00DB2810">
              <w:rPr>
                <w:i/>
                <w:iCs/>
              </w:rPr>
              <w:t xml:space="preserve"> </w:t>
            </w:r>
            <w:r w:rsidRPr="00DB2810">
              <w:rPr>
                <w:i/>
                <w:iCs/>
              </w:rPr>
              <w:t>ngoko</w:t>
            </w:r>
            <w:r w:rsidR="0072528F" w:rsidRPr="00DB2810">
              <w:rPr>
                <w:i/>
                <w:iCs/>
              </w:rPr>
              <w:t xml:space="preserve"> </w:t>
            </w:r>
            <w:r w:rsidRPr="00DB2810">
              <w:rPr>
                <w:i/>
                <w:iCs/>
              </w:rPr>
              <w:t>emighendere</w:t>
            </w:r>
            <w:r w:rsidR="0072528F" w:rsidRPr="00DB2810">
              <w:rPr>
                <w:i/>
                <w:iCs/>
              </w:rPr>
              <w:t xml:space="preserve"> </w:t>
            </w:r>
            <w:r w:rsidRPr="00DB2810">
              <w:rPr>
                <w:i/>
                <w:iCs/>
              </w:rPr>
              <w:t>yomo</w:t>
            </w:r>
            <w:r w:rsidR="0072528F" w:rsidRPr="00DB2810">
              <w:rPr>
                <w:i/>
                <w:iCs/>
              </w:rPr>
              <w:t xml:space="preserve"> </w:t>
            </w:r>
            <w:r w:rsidRPr="00DB2810">
              <w:rPr>
                <w:i/>
                <w:iCs/>
              </w:rPr>
              <w:t>kipapura</w:t>
            </w:r>
            <w:r w:rsidR="0072528F" w:rsidRPr="00DB2810">
              <w:rPr>
                <w:i/>
                <w:iCs/>
              </w:rPr>
              <w:t xml:space="preserve"> </w:t>
            </w:r>
            <w:r w:rsidRPr="00DB2810">
              <w:rPr>
                <w:i/>
                <w:iCs/>
              </w:rPr>
              <w:t>kyamabulyo</w:t>
            </w:r>
            <w:r w:rsidR="0072528F" w:rsidRPr="00DB2810">
              <w:rPr>
                <w:i/>
                <w:iCs/>
              </w:rPr>
              <w:t xml:space="preserve"> </w:t>
            </w:r>
            <w:r w:rsidRPr="00DB2810">
              <w:rPr>
                <w:i/>
                <w:iCs/>
              </w:rPr>
              <w:t xml:space="preserve">yivuyire. </w:t>
            </w:r>
          </w:p>
          <w:p w14:paraId="3E5E277F" w14:textId="77777777" w:rsidR="00F52EBA" w:rsidRPr="00DB2810" w:rsidRDefault="00F52EBA" w:rsidP="00A47B4B">
            <w:pPr>
              <w:keepNext/>
              <w:keepLines/>
              <w:spacing w:before="80" w:after="0" w:line="240" w:lineRule="auto"/>
              <w:outlineLvl w:val="2"/>
            </w:pPr>
          </w:p>
          <w:p w14:paraId="3D1E009D" w14:textId="77777777" w:rsidR="00F52EBA" w:rsidRPr="00DB2810" w:rsidRDefault="00F52EBA" w:rsidP="00A47B4B">
            <w:pPr>
              <w:spacing w:after="0" w:line="240" w:lineRule="auto"/>
            </w:pPr>
            <w:r w:rsidRPr="00DB2810">
              <w:t>Una withy’okomabulyo</w:t>
            </w:r>
            <w:r w:rsidR="000D05B2" w:rsidRPr="00DB2810">
              <w:t xml:space="preserve"> </w:t>
            </w:r>
            <w:r w:rsidRPr="00DB2810">
              <w:t xml:space="preserve">emberethutsuke ? </w:t>
            </w:r>
            <w:r w:rsidR="00FF653F" w:rsidRPr="00DB2810">
              <w:t>[</w:t>
            </w:r>
            <w:r w:rsidRPr="00DB2810">
              <w:rPr>
                <w:i/>
                <w:iCs/>
              </w:rPr>
              <w:t>Handik’amabulyomunye wo hano </w:t>
            </w:r>
            <w:r w:rsidR="00FF653F" w:rsidRPr="00DB2810">
              <w:rPr>
                <w:i/>
                <w:iCs/>
              </w:rPr>
              <w:t>]</w:t>
            </w:r>
          </w:p>
        </w:tc>
      </w:tr>
    </w:tbl>
    <w:p w14:paraId="7F250F33" w14:textId="77777777" w:rsidR="00164576" w:rsidRPr="00DB2810" w:rsidRDefault="00164576" w:rsidP="000D144A"/>
    <w:p w14:paraId="4BC51B07" w14:textId="77777777" w:rsidR="00164576" w:rsidRPr="00DB2810" w:rsidRDefault="00164576">
      <w:pPr>
        <w:spacing w:after="200" w:line="276" w:lineRule="auto"/>
      </w:pPr>
      <w:r w:rsidRPr="00DB2810">
        <w:br w:type="page"/>
      </w:r>
    </w:p>
    <w:tbl>
      <w:tblPr>
        <w:tblW w:w="10170" w:type="dxa"/>
        <w:tblInd w:w="25" w:type="dxa"/>
        <w:tblLayout w:type="fixed"/>
        <w:tblCellMar>
          <w:left w:w="10" w:type="dxa"/>
          <w:right w:w="10" w:type="dxa"/>
        </w:tblCellMar>
        <w:tblLook w:val="0000" w:firstRow="0" w:lastRow="0" w:firstColumn="0" w:lastColumn="0" w:noHBand="0" w:noVBand="0"/>
      </w:tblPr>
      <w:tblGrid>
        <w:gridCol w:w="2700"/>
        <w:gridCol w:w="7470"/>
      </w:tblGrid>
      <w:tr w:rsidR="00DB2810" w:rsidRPr="00DB2810" w14:paraId="1E15FD11" w14:textId="77777777" w:rsidTr="000D0387">
        <w:trPr>
          <w:cantSplit/>
          <w:tblHeader/>
        </w:trPr>
        <w:tc>
          <w:tcPr>
            <w:tcW w:w="2700" w:type="dxa"/>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000000" w:themeFill="text1"/>
            <w:tcMar>
              <w:top w:w="0" w:type="dxa"/>
              <w:left w:w="115" w:type="dxa"/>
              <w:bottom w:w="0" w:type="dxa"/>
              <w:right w:w="115" w:type="dxa"/>
            </w:tcMar>
          </w:tcPr>
          <w:p w14:paraId="63AAACFD" w14:textId="77777777" w:rsidR="00B77052" w:rsidRPr="00DB2810" w:rsidRDefault="00674FB7" w:rsidP="00674FB7">
            <w:pPr>
              <w:spacing w:after="0" w:line="240" w:lineRule="auto"/>
              <w:jc w:val="center"/>
              <w:rPr>
                <w:b/>
                <w:bCs/>
                <w:caps/>
              </w:rPr>
            </w:pPr>
            <w:r w:rsidRPr="00DB2810">
              <w:rPr>
                <w:b/>
                <w:bCs/>
                <w:caps/>
              </w:rPr>
              <w:lastRenderedPageBreak/>
              <w:t>Texte</w:t>
            </w:r>
            <w:r w:rsidR="005636DC" w:rsidRPr="00DB2810">
              <w:rPr>
                <w:b/>
                <w:bCs/>
                <w:caps/>
              </w:rPr>
              <w:t xml:space="preserve"> de la Question</w:t>
            </w:r>
          </w:p>
        </w:tc>
        <w:tc>
          <w:tcPr>
            <w:tcW w:w="7470" w:type="dxa"/>
            <w:tcBorders>
              <w:top w:val="single" w:sz="4" w:space="0" w:color="000000" w:themeColor="text1"/>
              <w:left w:val="single" w:sz="4" w:space="0" w:color="FFFFFF" w:themeColor="background1"/>
              <w:bottom w:val="single" w:sz="4" w:space="0" w:color="000000" w:themeColor="text1"/>
              <w:right w:val="single" w:sz="4" w:space="0" w:color="000000" w:themeColor="text1"/>
            </w:tcBorders>
            <w:shd w:val="clear" w:color="auto" w:fill="000000" w:themeFill="text1"/>
          </w:tcPr>
          <w:p w14:paraId="25BB50C3" w14:textId="77777777" w:rsidR="00B77052" w:rsidRPr="00DB2810" w:rsidRDefault="005636DC" w:rsidP="00674FB7">
            <w:pPr>
              <w:spacing w:after="0" w:line="240" w:lineRule="auto"/>
              <w:jc w:val="center"/>
              <w:rPr>
                <w:b/>
                <w:bCs/>
                <w:caps/>
              </w:rPr>
            </w:pPr>
            <w:r w:rsidRPr="00DB2810">
              <w:rPr>
                <w:b/>
                <w:bCs/>
                <w:caps/>
              </w:rPr>
              <w:t xml:space="preserve">Options de </w:t>
            </w:r>
            <w:r w:rsidR="00674FB7" w:rsidRPr="00DB2810">
              <w:rPr>
                <w:b/>
                <w:bCs/>
                <w:caps/>
              </w:rPr>
              <w:t>Response</w:t>
            </w:r>
          </w:p>
        </w:tc>
      </w:tr>
      <w:tr w:rsidR="00DB2810" w:rsidRPr="00DB2810" w14:paraId="548E9861" w14:textId="77777777" w:rsidTr="000C003E">
        <w:trPr>
          <w:trHeight w:val="341"/>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vAlign w:val="center"/>
          </w:tcPr>
          <w:p w14:paraId="4C9A3FCE" w14:textId="5E1CC20F" w:rsidR="00AF2316" w:rsidRPr="00DB2810" w:rsidRDefault="00AF2316" w:rsidP="005636DC">
            <w:pPr>
              <w:spacing w:after="0" w:line="240" w:lineRule="auto"/>
              <w:rPr>
                <w:b/>
                <w:bCs/>
                <w:caps/>
              </w:rPr>
            </w:pPr>
            <w:r w:rsidRPr="00DB2810">
              <w:rPr>
                <w:b/>
                <w:bCs/>
                <w:caps/>
              </w:rPr>
              <w:t>Eshyo</w:t>
            </w:r>
            <w:r w:rsidRPr="00DB2810">
              <w:rPr>
                <w:b/>
                <w:caps/>
              </w:rPr>
              <w:t xml:space="preserve"> nunga sh’eshongulu shilebiry’obunyaghasa</w:t>
            </w:r>
            <w:r w:rsidRPr="00DB2810">
              <w:rPr>
                <w:b/>
                <w:bCs/>
                <w:caps/>
              </w:rPr>
              <w:t xml:space="preserve"> (eafya n’amakoni)</w:t>
            </w:r>
          </w:p>
        </w:tc>
      </w:tr>
      <w:tr w:rsidR="00DB2810" w:rsidRPr="00DB2810" w14:paraId="18FE0A2D"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D789335" w14:textId="77777777" w:rsidR="00674FB7" w:rsidRPr="00DB2810" w:rsidRDefault="00674FB7" w:rsidP="009461E1">
            <w:pPr>
              <w:pStyle w:val="ListParagraph"/>
              <w:numPr>
                <w:ilvl w:val="0"/>
                <w:numId w:val="41"/>
              </w:numPr>
              <w:spacing w:after="0" w:line="240" w:lineRule="auto"/>
            </w:pPr>
            <w:r w:rsidRPr="00DB2810">
              <w:t>Omoyengaa</w:t>
            </w:r>
            <w:r w:rsidR="0072528F" w:rsidRPr="00DB2810">
              <w:t xml:space="preserve"> </w:t>
            </w:r>
            <w:r w:rsidRPr="00DB2810">
              <w:t>yalaba, muwanarondirye</w:t>
            </w:r>
            <w:r w:rsidR="0072528F" w:rsidRPr="00DB2810">
              <w:t xml:space="preserve"> </w:t>
            </w:r>
            <w:r w:rsidRPr="00DB2810">
              <w:t>eshongulu</w:t>
            </w:r>
            <w:r w:rsidR="0072528F" w:rsidRPr="00DB2810">
              <w:t xml:space="preserve"> </w:t>
            </w:r>
            <w:r w:rsidRPr="00DB2810">
              <w:t>eshilebiry’obukakiry’okomakon’awakashighalirana ?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5B44D85" w14:textId="77777777" w:rsidR="00674FB7" w:rsidRPr="00DB2810" w:rsidRDefault="00674FB7" w:rsidP="005205AE">
            <w:pPr>
              <w:pStyle w:val="ListParagraph"/>
              <w:numPr>
                <w:ilvl w:val="0"/>
                <w:numId w:val="2"/>
              </w:numPr>
              <w:suppressAutoHyphens/>
              <w:autoSpaceDN w:val="0"/>
              <w:spacing w:after="0" w:line="240" w:lineRule="auto"/>
              <w:contextualSpacing w:val="0"/>
              <w:textAlignment w:val="baseline"/>
              <w:rPr>
                <w:lang w:val="fr-FR"/>
              </w:rPr>
            </w:pPr>
            <w:r w:rsidRPr="00DB2810">
              <w:rPr>
                <w:lang w:val="fr-FR"/>
              </w:rPr>
              <w:t>Ingaa</w:t>
            </w:r>
          </w:p>
          <w:p w14:paraId="410EA522" w14:textId="77777777" w:rsidR="00674FB7" w:rsidRPr="00DB2810" w:rsidRDefault="00674FB7" w:rsidP="005205AE">
            <w:pPr>
              <w:pStyle w:val="ListParagraph"/>
              <w:numPr>
                <w:ilvl w:val="0"/>
                <w:numId w:val="2"/>
              </w:numPr>
              <w:suppressAutoHyphens/>
              <w:autoSpaceDN w:val="0"/>
              <w:spacing w:after="0" w:line="240" w:lineRule="auto"/>
              <w:contextualSpacing w:val="0"/>
              <w:textAlignment w:val="baseline"/>
            </w:pPr>
            <w:r w:rsidRPr="00DB2810">
              <w:t>Iyehe</w:t>
            </w:r>
            <w:r w:rsidRPr="00DB2810">
              <w:sym w:font="Wingdings" w:char="F0E0"/>
            </w:r>
            <w:r w:rsidRPr="00DB2810">
              <w:rPr>
                <w:bCs/>
                <w:i/>
                <w:iCs/>
              </w:rPr>
              <w:t>labir’okolibulyo 3</w:t>
            </w:r>
          </w:p>
          <w:p w14:paraId="69E1DD92" w14:textId="77777777" w:rsidR="00674FB7" w:rsidRPr="00DB2810" w:rsidRDefault="00642142" w:rsidP="005205AE">
            <w:pPr>
              <w:pStyle w:val="ListParagraph"/>
              <w:numPr>
                <w:ilvl w:val="0"/>
                <w:numId w:val="2"/>
              </w:numPr>
              <w:suppressAutoHyphens/>
              <w:autoSpaceDN w:val="0"/>
              <w:spacing w:after="0" w:line="240" w:lineRule="auto"/>
              <w:contextualSpacing w:val="0"/>
              <w:textAlignment w:val="baseline"/>
            </w:pPr>
            <w:r w:rsidRPr="00DB2810">
              <w:rPr>
                <w:lang w:val="fr-FR"/>
              </w:rPr>
              <w:t>Amaghan’eribugha</w:t>
            </w:r>
            <w:r w:rsidRPr="00DB2810">
              <w:rPr>
                <w:i/>
                <w:iCs/>
                <w:lang w:val="fr-FR"/>
              </w:rPr>
              <w:t>(isiwasoma)</w:t>
            </w:r>
          </w:p>
        </w:tc>
      </w:tr>
      <w:tr w:rsidR="000C003E" w:rsidRPr="00DB2810" w14:paraId="0B6580F7" w14:textId="77777777" w:rsidTr="000D0387">
        <w:trPr>
          <w:cantSplit/>
          <w:trHeight w:val="620"/>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5819B03" w14:textId="77777777" w:rsidR="000C003E" w:rsidRPr="00FB567F" w:rsidRDefault="000C003E" w:rsidP="000C003E">
            <w:pPr>
              <w:spacing w:after="0" w:line="240" w:lineRule="auto"/>
              <w:rPr>
                <w:lang w:val="fr-FR"/>
              </w:rPr>
            </w:pPr>
            <w:r w:rsidRPr="00FB567F">
              <w:rPr>
                <w:lang w:val="fr-FR"/>
              </w:rPr>
              <w:t>1b. Ukalusay’eshongulueshilebiry’eafyanamakoni shohayi ? [des maladies transmissibles]</w:t>
            </w:r>
          </w:p>
          <w:p w14:paraId="58187BFD" w14:textId="77777777" w:rsidR="000C003E" w:rsidRPr="00FB567F" w:rsidRDefault="000C003E" w:rsidP="000C003E">
            <w:pPr>
              <w:spacing w:after="0" w:line="240" w:lineRule="auto"/>
              <w:rPr>
                <w:lang w:val="fr-FR"/>
              </w:rPr>
            </w:pP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8248C91" w14:textId="77777777" w:rsidR="000C003E" w:rsidRPr="00CB783C" w:rsidRDefault="000C003E" w:rsidP="000C003E">
            <w:pPr>
              <w:spacing w:after="0" w:line="240" w:lineRule="auto"/>
              <w:rPr>
                <w:b/>
                <w:bCs/>
                <w:i/>
                <w:iCs/>
              </w:rPr>
            </w:pPr>
            <w:r w:rsidRPr="00CB783C">
              <w:rPr>
                <w:b/>
                <w:bCs/>
                <w:i/>
                <w:iCs/>
              </w:rPr>
              <w:t>(Isiwa soma amasubiryow’erisombola. Sombol’amasubiryoawahambenen’eby’omusubyaakendikubwira.)</w:t>
            </w:r>
          </w:p>
          <w:p w14:paraId="2D3185A5"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Abakolib’okobilamiro</w:t>
            </w:r>
          </w:p>
          <w:p w14:paraId="5FE0E53A"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Abakoli</w:t>
            </w:r>
            <w:r>
              <w:rPr>
                <w:lang w:val="fr-FR"/>
              </w:rPr>
              <w:t xml:space="preserve"> </w:t>
            </w:r>
            <w:r w:rsidRPr="000D144A">
              <w:rPr>
                <w:lang w:val="fr-FR"/>
              </w:rPr>
              <w:t xml:space="preserve">abe RECO/ Relais communautaire </w:t>
            </w:r>
          </w:p>
          <w:p w14:paraId="51C6DD8D"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Abanganga</w:t>
            </w:r>
            <w:r>
              <w:rPr>
                <w:lang w:val="fr-FR"/>
              </w:rPr>
              <w:t xml:space="preserve"> </w:t>
            </w:r>
            <w:r w:rsidRPr="000D144A">
              <w:rPr>
                <w:lang w:val="fr-FR"/>
              </w:rPr>
              <w:t>bekiyira</w:t>
            </w:r>
          </w:p>
          <w:p w14:paraId="552E5140"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Radiyo</w:t>
            </w:r>
          </w:p>
          <w:p w14:paraId="6CEFD4B8"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Bisesani</w:t>
            </w:r>
          </w:p>
          <w:p w14:paraId="47C09A31"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Ebipapura</w:t>
            </w:r>
            <w:r>
              <w:rPr>
                <w:lang w:val="fr-FR"/>
              </w:rPr>
              <w:t xml:space="preserve"> </w:t>
            </w:r>
            <w:r w:rsidRPr="000D144A">
              <w:rPr>
                <w:lang w:val="fr-FR"/>
              </w:rPr>
              <w:t>by’eriminyisha</w:t>
            </w:r>
            <w:r>
              <w:rPr>
                <w:lang w:val="fr-FR"/>
              </w:rPr>
              <w:t xml:space="preserve"> </w:t>
            </w:r>
            <w:r w:rsidRPr="000D144A">
              <w:rPr>
                <w:lang w:val="fr-FR"/>
              </w:rPr>
              <w:t>e</w:t>
            </w:r>
            <w:r>
              <w:rPr>
                <w:lang w:val="fr-FR"/>
              </w:rPr>
              <w:t>b</w:t>
            </w:r>
            <w:r w:rsidRPr="000D144A">
              <w:rPr>
                <w:lang w:val="fr-FR"/>
              </w:rPr>
              <w:t>ikay’okoluhimbo</w:t>
            </w:r>
          </w:p>
          <w:p w14:paraId="42E833AD"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Facebook</w:t>
            </w:r>
          </w:p>
          <w:p w14:paraId="61134093"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WhatsApp</w:t>
            </w:r>
          </w:p>
          <w:p w14:paraId="3AA1213E"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Twitter</w:t>
            </w:r>
          </w:p>
          <w:p w14:paraId="52851932"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Instagram</w:t>
            </w:r>
          </w:p>
          <w:p w14:paraId="57246C8D"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SMS (Message des opérateur)</w:t>
            </w:r>
          </w:p>
          <w:p w14:paraId="2B6551D0"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Oko</w:t>
            </w:r>
            <w:r>
              <w:rPr>
                <w:lang w:val="fr-FR"/>
              </w:rPr>
              <w:t xml:space="preserve"> </w:t>
            </w:r>
            <w:r w:rsidRPr="000D144A">
              <w:rPr>
                <w:lang w:val="fr-FR"/>
              </w:rPr>
              <w:t>bashakulu</w:t>
            </w:r>
            <w:r>
              <w:rPr>
                <w:lang w:val="fr-FR"/>
              </w:rPr>
              <w:t xml:space="preserve"> </w:t>
            </w:r>
            <w:r w:rsidRPr="000D144A">
              <w:rPr>
                <w:lang w:val="fr-FR"/>
              </w:rPr>
              <w:t>bomomuyi</w:t>
            </w:r>
          </w:p>
          <w:p w14:paraId="69006450"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pPr>
            <w:r w:rsidRPr="000D144A">
              <w:t>Eyeri</w:t>
            </w:r>
            <w:r>
              <w:t xml:space="preserve"> </w:t>
            </w:r>
            <w:r w:rsidRPr="000D144A">
              <w:t>sabira (okokisomo, abaghombeb’ebisomo)</w:t>
            </w:r>
          </w:p>
          <w:p w14:paraId="4F154367"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Kihanda</w:t>
            </w:r>
            <w:r>
              <w:rPr>
                <w:lang w:val="fr-FR"/>
              </w:rPr>
              <w:t xml:space="preserve"> </w:t>
            </w:r>
            <w:r w:rsidRPr="000D144A">
              <w:rPr>
                <w:lang w:val="fr-FR"/>
              </w:rPr>
              <w:t>n</w:t>
            </w:r>
            <w:r>
              <w:rPr>
                <w:lang w:val="fr-FR"/>
              </w:rPr>
              <w:t>’</w:t>
            </w:r>
            <w:r w:rsidRPr="000D144A">
              <w:rPr>
                <w:lang w:val="fr-FR"/>
              </w:rPr>
              <w:t>abathunga</w:t>
            </w:r>
          </w:p>
          <w:p w14:paraId="7DC7A74C"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Okokalasi</w:t>
            </w:r>
          </w:p>
          <w:p w14:paraId="6F6A097D"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Ekisenge</w:t>
            </w:r>
            <w:r>
              <w:rPr>
                <w:lang w:val="fr-FR"/>
              </w:rPr>
              <w:t xml:space="preserve"> </w:t>
            </w:r>
            <w:r w:rsidRPr="000D144A">
              <w:rPr>
                <w:lang w:val="fr-FR"/>
              </w:rPr>
              <w:t>kye</w:t>
            </w:r>
            <w:r>
              <w:rPr>
                <w:lang w:val="fr-FR"/>
              </w:rPr>
              <w:t xml:space="preserve"> </w:t>
            </w:r>
            <w:r w:rsidRPr="000D144A">
              <w:rPr>
                <w:lang w:val="fr-FR"/>
              </w:rPr>
              <w:t>afya n’amakoni</w:t>
            </w:r>
          </w:p>
          <w:p w14:paraId="51FAFC6A"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Eryowir’okobandu</w:t>
            </w:r>
            <w:r>
              <w:rPr>
                <w:lang w:val="fr-FR"/>
              </w:rPr>
              <w:t xml:space="preserve"> </w:t>
            </w:r>
            <w:r w:rsidRPr="000D144A">
              <w:rPr>
                <w:lang w:val="fr-FR"/>
              </w:rPr>
              <w:t>omomulongo</w:t>
            </w:r>
          </w:p>
          <w:p w14:paraId="24B26007"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Ahandi______________</w:t>
            </w:r>
          </w:p>
          <w:p w14:paraId="6A1AA722" w14:textId="77777777" w:rsidR="000C003E" w:rsidRPr="000D144A" w:rsidRDefault="000C003E" w:rsidP="000C003E">
            <w:pPr>
              <w:pStyle w:val="ListParagraph"/>
              <w:numPr>
                <w:ilvl w:val="0"/>
                <w:numId w:val="33"/>
              </w:numPr>
              <w:suppressAutoHyphens/>
              <w:autoSpaceDN w:val="0"/>
              <w:spacing w:after="0" w:line="240" w:lineRule="auto"/>
              <w:contextualSpacing w:val="0"/>
              <w:textAlignment w:val="baseline"/>
              <w:rPr>
                <w:lang w:val="fr-FR"/>
              </w:rPr>
            </w:pPr>
            <w:r w:rsidRPr="000D144A">
              <w:rPr>
                <w:lang w:val="fr-FR"/>
              </w:rPr>
              <w:t>Sihali</w:t>
            </w:r>
          </w:p>
          <w:p w14:paraId="3E59858E" w14:textId="1B8AC534" w:rsidR="000C003E" w:rsidRPr="00DB2810" w:rsidRDefault="000C003E" w:rsidP="000C003E">
            <w:pPr>
              <w:spacing w:after="0" w:line="240" w:lineRule="auto"/>
              <w:rPr>
                <w:b/>
                <w:bCs/>
                <w:i/>
                <w:iCs/>
              </w:rPr>
            </w:pPr>
            <w:r w:rsidRPr="00092892">
              <w:rPr>
                <w:lang w:val="fr-FR"/>
              </w:rPr>
              <w:t>Amaghan’eribugha</w:t>
            </w:r>
            <w:r w:rsidRPr="00A00235">
              <w:rPr>
                <w:i/>
                <w:iCs/>
                <w:lang w:val="fr-FR"/>
              </w:rPr>
              <w:t>(isiwasoma)</w:t>
            </w:r>
          </w:p>
        </w:tc>
      </w:tr>
      <w:tr w:rsidR="000C003E" w:rsidRPr="00DB2810" w14:paraId="27EFBF5C" w14:textId="77777777" w:rsidTr="000D0387">
        <w:trPr>
          <w:cantSplit/>
          <w:trHeight w:val="620"/>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4D9158B" w14:textId="77777777" w:rsidR="000C003E" w:rsidRPr="00DB2810" w:rsidRDefault="000C003E" w:rsidP="000C003E">
            <w:pPr>
              <w:pStyle w:val="ListParagraph"/>
              <w:numPr>
                <w:ilvl w:val="0"/>
                <w:numId w:val="41"/>
              </w:numPr>
              <w:spacing w:after="0" w:line="240" w:lineRule="auto"/>
            </w:pPr>
            <w:r w:rsidRPr="00DB2810">
              <w:t xml:space="preserve">Ubegher’erilush’eshongulu eshilebirye bindu byoshi  shohay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71C7459" w14:textId="77777777" w:rsidR="000C003E" w:rsidRPr="00DB2810" w:rsidRDefault="000C003E" w:rsidP="000C003E">
            <w:pPr>
              <w:spacing w:after="0" w:line="240" w:lineRule="auto"/>
              <w:rPr>
                <w:b/>
                <w:bCs/>
                <w:i/>
                <w:iCs/>
              </w:rPr>
            </w:pPr>
            <w:r w:rsidRPr="00DB2810">
              <w:rPr>
                <w:b/>
                <w:bCs/>
                <w:i/>
                <w:iCs/>
              </w:rPr>
              <w:t>(Isiwa soma amasubiryow’erisombolwa. Sombol’amasubiryoawahambenen’eby’omusubyaakendikubwira.)</w:t>
            </w:r>
          </w:p>
          <w:p w14:paraId="19A86808"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Abakoli bokobilamiro</w:t>
            </w:r>
          </w:p>
          <w:p w14:paraId="6CABAB62"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 xml:space="preserve">Abakoli abe RECO/ Relais communautaire </w:t>
            </w:r>
          </w:p>
          <w:p w14:paraId="10DABC73"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Abanganga bekiyira</w:t>
            </w:r>
          </w:p>
          <w:p w14:paraId="327C4658"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Rediyo</w:t>
            </w:r>
          </w:p>
          <w:p w14:paraId="64A36B25"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Bisesani</w:t>
            </w:r>
          </w:p>
          <w:p w14:paraId="6C5247BA"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Ebipapura by’eriminyisha evikay’okoluhimbo</w:t>
            </w:r>
          </w:p>
          <w:p w14:paraId="2B9689E1"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Facebook</w:t>
            </w:r>
          </w:p>
          <w:p w14:paraId="49345860"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WhatsApp</w:t>
            </w:r>
          </w:p>
          <w:p w14:paraId="782F3A55"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Twitter</w:t>
            </w:r>
          </w:p>
          <w:p w14:paraId="46DDB874"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Instagram</w:t>
            </w:r>
          </w:p>
          <w:p w14:paraId="42FA116F"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SMS (Message des opérateurs)</w:t>
            </w:r>
          </w:p>
          <w:p w14:paraId="0E7B9A42"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Okosyo katsukatsu shenoka</w:t>
            </w:r>
          </w:p>
          <w:p w14:paraId="36D97BAB"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pPr>
            <w:r w:rsidRPr="00DB2810">
              <w:t>Eyerisabira (okokisomo, abaghombeb’ebisomo)</w:t>
            </w:r>
          </w:p>
          <w:p w14:paraId="506A109C"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Kihanda n’abathunga</w:t>
            </w:r>
          </w:p>
          <w:p w14:paraId="100C0113"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Okokalasi</w:t>
            </w:r>
          </w:p>
          <w:p w14:paraId="3791E58F" w14:textId="158F520E"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Ekisenge ekyobulamo/Elupitali</w:t>
            </w:r>
          </w:p>
          <w:p w14:paraId="73206681"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Eryowir’okobandu omomulongo</w:t>
            </w:r>
          </w:p>
          <w:p w14:paraId="3D094E9C"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Ahandi_______________________</w:t>
            </w:r>
          </w:p>
          <w:p w14:paraId="2919984E"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Sihali</w:t>
            </w:r>
          </w:p>
          <w:p w14:paraId="55F4B5D0" w14:textId="77777777" w:rsidR="000C003E" w:rsidRPr="00DB2810" w:rsidRDefault="000C003E" w:rsidP="000C003E">
            <w:pPr>
              <w:pStyle w:val="ListParagraph"/>
              <w:numPr>
                <w:ilvl w:val="0"/>
                <w:numId w:val="32"/>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60240B26" w14:textId="77777777" w:rsidTr="000D0387">
        <w:trPr>
          <w:cantSplit/>
          <w:trHeight w:val="620"/>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38CFB3F" w14:textId="104DAE1E" w:rsidR="000C003E" w:rsidRPr="00DB2810" w:rsidRDefault="000C003E" w:rsidP="000C003E">
            <w:pPr>
              <w:spacing w:after="0" w:line="240" w:lineRule="auto"/>
            </w:pPr>
            <w:r w:rsidRPr="00DB2810">
              <w:lastRenderedPageBreak/>
              <w:t>2b. Ukalusay’eshongulueshilebiry’eafyanamakoni shohayi ?</w:t>
            </w:r>
          </w:p>
          <w:p w14:paraId="428F7D06" w14:textId="77777777" w:rsidR="000C003E" w:rsidRPr="00DB2810" w:rsidRDefault="000C003E" w:rsidP="000C003E">
            <w:pPr>
              <w:spacing w:after="0" w:line="240" w:lineRule="auto"/>
            </w:pP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5BC208E" w14:textId="77777777" w:rsidR="000C003E" w:rsidRPr="00DB2810" w:rsidRDefault="000C003E" w:rsidP="000C003E">
            <w:pPr>
              <w:spacing w:after="0" w:line="240" w:lineRule="auto"/>
              <w:rPr>
                <w:b/>
                <w:bCs/>
                <w:i/>
                <w:iCs/>
              </w:rPr>
            </w:pPr>
            <w:r w:rsidRPr="00DB2810">
              <w:rPr>
                <w:b/>
                <w:bCs/>
                <w:i/>
                <w:iCs/>
              </w:rPr>
              <w:t>(Isiwa soma amasubiryow’erisombola. Sombol’amasubiryoawahambenen’eby’omusubyaakendikubwira.)</w:t>
            </w:r>
          </w:p>
          <w:p w14:paraId="6D39A51A"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Abakolib’okobilamiro</w:t>
            </w:r>
          </w:p>
          <w:p w14:paraId="577FB527"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 xml:space="preserve">Abakoli abe RECO/ Relais communautaire </w:t>
            </w:r>
          </w:p>
          <w:p w14:paraId="595589C9"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Abanganga bekiyira</w:t>
            </w:r>
          </w:p>
          <w:p w14:paraId="4193BE15"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Radiyo</w:t>
            </w:r>
          </w:p>
          <w:p w14:paraId="5BF01234"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Bisesani</w:t>
            </w:r>
          </w:p>
          <w:p w14:paraId="23F74848" w14:textId="0F1D6142"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Ebipapura by’eriminyisha ebikay’okoluhimbo</w:t>
            </w:r>
          </w:p>
          <w:p w14:paraId="609CC181"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Facebook</w:t>
            </w:r>
          </w:p>
          <w:p w14:paraId="78B85969"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WhatsApp</w:t>
            </w:r>
          </w:p>
          <w:p w14:paraId="534B1265"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Twitter</w:t>
            </w:r>
          </w:p>
          <w:p w14:paraId="020D9346"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Instagram</w:t>
            </w:r>
          </w:p>
          <w:p w14:paraId="5DD78B17"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SMS (Message des opérateur)</w:t>
            </w:r>
          </w:p>
          <w:p w14:paraId="30FFE712"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Oko bashakulu bomomuyi</w:t>
            </w:r>
          </w:p>
          <w:p w14:paraId="645075BA"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pPr>
            <w:r w:rsidRPr="00DB2810">
              <w:t>Eyeri sabira (okokisomo, abaghombeb’ebisomo)</w:t>
            </w:r>
          </w:p>
          <w:p w14:paraId="7DC158C0"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Kihanda n’abathunga</w:t>
            </w:r>
          </w:p>
          <w:p w14:paraId="7D76CB70"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Okokalasi</w:t>
            </w:r>
          </w:p>
          <w:p w14:paraId="5167741C" w14:textId="763F3750"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Ekisenge kye afya n’amakoni / Elupitali</w:t>
            </w:r>
          </w:p>
          <w:p w14:paraId="08DE29B8"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Eryowir’okobandu omomulongo</w:t>
            </w:r>
          </w:p>
          <w:p w14:paraId="4DF33FA0"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Ahandi______________</w:t>
            </w:r>
          </w:p>
          <w:p w14:paraId="07DCB76B"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Sihali</w:t>
            </w:r>
          </w:p>
          <w:p w14:paraId="397532A1" w14:textId="77777777" w:rsidR="000C003E" w:rsidRPr="00DB2810" w:rsidRDefault="000C003E" w:rsidP="00AB4003">
            <w:pPr>
              <w:pStyle w:val="ListParagraph"/>
              <w:numPr>
                <w:ilvl w:val="0"/>
                <w:numId w:val="67"/>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33CBF4DC"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CCA7A4" w14:textId="6919825C" w:rsidR="000C003E" w:rsidRPr="00DB2810" w:rsidRDefault="000C003E" w:rsidP="000C003E">
            <w:pPr>
              <w:pStyle w:val="ListParagraph"/>
              <w:numPr>
                <w:ilvl w:val="0"/>
                <w:numId w:val="41"/>
              </w:numPr>
              <w:spacing w:after="0" w:line="240" w:lineRule="auto"/>
            </w:pPr>
            <w:bookmarkStart w:id="0" w:name="_Hlk66273277"/>
            <w:r w:rsidRPr="00DB2810">
              <w:t>Okongendo y’enduliwaronday’eshongulu eshilebiry’eafyan’amakoniyaby’okorinaryandi:</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03481B91" w14:textId="77777777" w:rsidR="000C003E" w:rsidRPr="00DB2810" w:rsidRDefault="000C003E" w:rsidP="000C003E">
            <w:pPr>
              <w:spacing w:after="0" w:line="240" w:lineRule="auto"/>
              <w:rPr>
                <w:b/>
                <w:bCs/>
              </w:rPr>
            </w:pPr>
            <w:r w:rsidRPr="00DB2810">
              <w:rPr>
                <w:b/>
                <w:bCs/>
                <w:i/>
                <w:iCs/>
              </w:rPr>
              <w:t>(Somaamasubiryow’erisombolawoshi. Sombol’ebyomusubyawaghuakendibugha.)</w:t>
            </w:r>
          </w:p>
          <w:p w14:paraId="00564D1E" w14:textId="77777777" w:rsidR="000C003E" w:rsidRPr="00DB2810" w:rsidRDefault="000C003E" w:rsidP="000C003E">
            <w:pPr>
              <w:pStyle w:val="ListParagraph"/>
              <w:numPr>
                <w:ilvl w:val="0"/>
                <w:numId w:val="27"/>
              </w:numPr>
              <w:suppressAutoHyphens/>
              <w:autoSpaceDN w:val="0"/>
              <w:spacing w:after="0" w:line="240" w:lineRule="auto"/>
              <w:contextualSpacing w:val="0"/>
              <w:textAlignment w:val="baseline"/>
              <w:rPr>
                <w:lang w:val="fr-FR"/>
              </w:rPr>
            </w:pPr>
            <w:r w:rsidRPr="00DB2810">
              <w:rPr>
                <w:lang w:val="fr-FR"/>
              </w:rPr>
              <w:t>Ingye wene wene (musubya)</w:t>
            </w:r>
          </w:p>
          <w:p w14:paraId="09D9174D" w14:textId="77777777" w:rsidR="000C003E" w:rsidRPr="00DB2810" w:rsidRDefault="000C003E" w:rsidP="000C003E">
            <w:pPr>
              <w:pStyle w:val="ListParagraph"/>
              <w:numPr>
                <w:ilvl w:val="0"/>
                <w:numId w:val="27"/>
              </w:numPr>
              <w:suppressAutoHyphens/>
              <w:autoSpaceDN w:val="0"/>
              <w:spacing w:after="0" w:line="240" w:lineRule="auto"/>
              <w:contextualSpacing w:val="0"/>
              <w:textAlignment w:val="baseline"/>
              <w:rPr>
                <w:lang w:val="fr-FR"/>
              </w:rPr>
            </w:pPr>
            <w:r w:rsidRPr="00DB2810">
              <w:rPr>
                <w:lang w:val="fr-FR"/>
              </w:rPr>
              <w:t xml:space="preserve">Oghundi mundu wokw’ingye (oyulinga mwira, omwana, omubuthi, kuts’ omú̧nwáni wa hakuhi) </w:t>
            </w:r>
          </w:p>
          <w:p w14:paraId="685F8D34" w14:textId="77777777" w:rsidR="000C003E" w:rsidRPr="00DB2810" w:rsidRDefault="000C003E" w:rsidP="000C003E">
            <w:pPr>
              <w:pStyle w:val="ListParagraph"/>
              <w:numPr>
                <w:ilvl w:val="0"/>
                <w:numId w:val="27"/>
              </w:numPr>
              <w:suppressAutoHyphens/>
              <w:autoSpaceDN w:val="0"/>
              <w:spacing w:after="0" w:line="240" w:lineRule="auto"/>
              <w:contextualSpacing w:val="0"/>
              <w:textAlignment w:val="baseline"/>
              <w:rPr>
                <w:lang w:val="fr-FR"/>
              </w:rPr>
            </w:pPr>
            <w:r w:rsidRPr="00DB2810">
              <w:rPr>
                <w:lang w:val="fr-FR"/>
              </w:rPr>
              <w:t>Oghundi________________</w:t>
            </w:r>
          </w:p>
          <w:p w14:paraId="34B8E23C" w14:textId="77777777" w:rsidR="000C003E" w:rsidRPr="00DB2810" w:rsidRDefault="000C003E" w:rsidP="000C003E">
            <w:pPr>
              <w:pStyle w:val="ListParagraph"/>
              <w:numPr>
                <w:ilvl w:val="0"/>
                <w:numId w:val="27"/>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bookmarkEnd w:id="0"/>
      <w:tr w:rsidR="000C003E" w:rsidRPr="00DB2810" w14:paraId="0FCB6628"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327D6654" w14:textId="77777777" w:rsidR="000C003E" w:rsidRPr="00DB2810" w:rsidRDefault="000C003E" w:rsidP="000C003E">
            <w:pPr>
              <w:spacing w:after="0" w:line="240" w:lineRule="auto"/>
              <w:rPr>
                <w:b/>
                <w:bCs/>
                <w:caps/>
                <w:lang w:val="fr-FR"/>
              </w:rPr>
            </w:pPr>
            <w:r w:rsidRPr="00DB2810">
              <w:rPr>
                <w:b/>
                <w:bCs/>
                <w:caps/>
                <w:lang w:val="fr-FR"/>
              </w:rPr>
              <w:t xml:space="preserve">Eriikether’eshongulu eshilebiry’obunyaghasa n’a makoni </w:t>
            </w:r>
          </w:p>
        </w:tc>
      </w:tr>
      <w:tr w:rsidR="000C003E" w:rsidRPr="00DB2810" w14:paraId="450F1308"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91AC482" w14:textId="6CFFE052" w:rsidR="000C003E" w:rsidRPr="00DB2810" w:rsidRDefault="000C003E" w:rsidP="000C003E">
            <w:pPr>
              <w:pStyle w:val="ListParagraph"/>
              <w:numPr>
                <w:ilvl w:val="0"/>
                <w:numId w:val="41"/>
              </w:numPr>
              <w:spacing w:after="0" w:line="240" w:lineRule="auto"/>
            </w:pPr>
            <w:r w:rsidRPr="00DB2810">
              <w:t>Omo lulengo lungahimuikethery’abakolibokobilamiroeribarether’eshongulueshilebiry’obunya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2F156A3" w14:textId="77777777" w:rsidR="000C003E" w:rsidRPr="00DB2810" w:rsidRDefault="000C003E" w:rsidP="000C003E">
            <w:pPr>
              <w:pStyle w:val="ListParagraph"/>
              <w:numPr>
                <w:ilvl w:val="0"/>
                <w:numId w:val="28"/>
              </w:numPr>
              <w:suppressAutoHyphens/>
              <w:autoSpaceDN w:val="0"/>
              <w:spacing w:after="0" w:line="240" w:lineRule="auto"/>
              <w:contextualSpacing w:val="0"/>
              <w:textAlignment w:val="baseline"/>
              <w:rPr>
                <w:lang w:val="fr-FR"/>
              </w:rPr>
            </w:pPr>
            <w:r w:rsidRPr="00DB2810">
              <w:rPr>
                <w:lang w:val="fr-FR"/>
              </w:rPr>
              <w:t>Kutsivu</w:t>
            </w:r>
          </w:p>
          <w:p w14:paraId="5F9599E2" w14:textId="2F4DA7D2" w:rsidR="000C003E" w:rsidRPr="00DB2810" w:rsidRDefault="000C003E" w:rsidP="000C003E">
            <w:pPr>
              <w:pStyle w:val="ListParagraph"/>
              <w:numPr>
                <w:ilvl w:val="0"/>
                <w:numId w:val="28"/>
              </w:numPr>
              <w:suppressAutoHyphens/>
              <w:autoSpaceDN w:val="0"/>
              <w:spacing w:after="0" w:line="240" w:lineRule="auto"/>
              <w:contextualSpacing w:val="0"/>
              <w:textAlignment w:val="baseline"/>
              <w:rPr>
                <w:lang w:val="fr-FR"/>
              </w:rPr>
            </w:pPr>
            <w:r w:rsidRPr="00DB2810">
              <w:rPr>
                <w:lang w:val="fr-FR"/>
              </w:rPr>
              <w:t>Hake</w:t>
            </w:r>
          </w:p>
          <w:p w14:paraId="093D57CF" w14:textId="77777777" w:rsidR="000C003E" w:rsidRPr="00DB2810" w:rsidRDefault="000C003E" w:rsidP="000C003E">
            <w:pPr>
              <w:pStyle w:val="ListParagraph"/>
              <w:numPr>
                <w:ilvl w:val="0"/>
                <w:numId w:val="28"/>
              </w:numPr>
              <w:suppressAutoHyphens/>
              <w:autoSpaceDN w:val="0"/>
              <w:spacing w:after="0" w:line="240" w:lineRule="auto"/>
              <w:contextualSpacing w:val="0"/>
              <w:textAlignment w:val="baseline"/>
              <w:rPr>
                <w:lang w:val="fr-FR"/>
              </w:rPr>
            </w:pPr>
            <w:r w:rsidRPr="00DB2810">
              <w:rPr>
                <w:lang w:val="fr-FR"/>
              </w:rPr>
              <w:t>Nahake nahake</w:t>
            </w:r>
          </w:p>
          <w:p w14:paraId="115E5879" w14:textId="77777777" w:rsidR="000C003E" w:rsidRPr="00DB2810" w:rsidRDefault="000C003E" w:rsidP="000C003E">
            <w:pPr>
              <w:pStyle w:val="ListParagraph"/>
              <w:numPr>
                <w:ilvl w:val="0"/>
                <w:numId w:val="28"/>
              </w:numPr>
              <w:suppressAutoHyphens/>
              <w:autoSpaceDN w:val="0"/>
              <w:spacing w:after="0" w:line="240" w:lineRule="auto"/>
              <w:contextualSpacing w:val="0"/>
              <w:textAlignment w:val="baseline"/>
              <w:rPr>
                <w:lang w:val="fr-FR"/>
              </w:rPr>
            </w:pPr>
            <w:r w:rsidRPr="00DB2810">
              <w:rPr>
                <w:lang w:val="fr-FR"/>
              </w:rPr>
              <w:t>Siniwith’echeribugha</w:t>
            </w:r>
          </w:p>
          <w:p w14:paraId="6B74DD3E" w14:textId="77777777" w:rsidR="000C003E" w:rsidRPr="00DB2810" w:rsidRDefault="000C003E" w:rsidP="000C003E">
            <w:pPr>
              <w:pStyle w:val="ListParagraph"/>
              <w:numPr>
                <w:ilvl w:val="0"/>
                <w:numId w:val="28"/>
              </w:numPr>
              <w:suppressAutoHyphens/>
              <w:autoSpaceDN w:val="0"/>
              <w:spacing w:after="0" w:line="240" w:lineRule="auto"/>
              <w:contextualSpacing w:val="0"/>
              <w:textAlignment w:val="baseline"/>
              <w:rPr>
                <w:lang w:val="fr-FR"/>
              </w:rPr>
            </w:pPr>
            <w:r w:rsidRPr="00DB2810">
              <w:rPr>
                <w:lang w:val="fr-FR"/>
              </w:rPr>
              <w:t>Sinashi</w:t>
            </w:r>
          </w:p>
          <w:p w14:paraId="7D5871B4" w14:textId="77777777" w:rsidR="000C003E" w:rsidRPr="00DB2810" w:rsidRDefault="000C003E" w:rsidP="000C003E">
            <w:pPr>
              <w:pStyle w:val="ListParagraph"/>
              <w:numPr>
                <w:ilvl w:val="0"/>
                <w:numId w:val="28"/>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5432D961"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E59F17F" w14:textId="512BEAD8" w:rsidR="000C003E" w:rsidRPr="00DB2810" w:rsidRDefault="000C003E" w:rsidP="000C003E">
            <w:pPr>
              <w:pStyle w:val="ListParagraph"/>
              <w:numPr>
                <w:ilvl w:val="0"/>
                <w:numId w:val="41"/>
              </w:numPr>
              <w:spacing w:after="0" w:line="240" w:lineRule="auto"/>
            </w:pPr>
            <w:r w:rsidRPr="00DB2810">
              <w:t>Omo lulengo lungahimuikethery’abakoli/RECO 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0B927BF1" w14:textId="77777777" w:rsidR="000C003E" w:rsidRPr="00DB2810" w:rsidRDefault="000C003E" w:rsidP="000C003E">
            <w:pPr>
              <w:pStyle w:val="ListParagraph"/>
              <w:numPr>
                <w:ilvl w:val="0"/>
                <w:numId w:val="3"/>
              </w:numPr>
              <w:suppressAutoHyphens/>
              <w:autoSpaceDN w:val="0"/>
              <w:spacing w:after="0" w:line="240" w:lineRule="auto"/>
              <w:contextualSpacing w:val="0"/>
              <w:textAlignment w:val="baseline"/>
              <w:rPr>
                <w:lang w:val="fr-FR"/>
              </w:rPr>
            </w:pPr>
            <w:r w:rsidRPr="00DB2810">
              <w:rPr>
                <w:lang w:val="fr-FR"/>
              </w:rPr>
              <w:t>Kutsivu</w:t>
            </w:r>
          </w:p>
          <w:p w14:paraId="0DA9881F" w14:textId="1CDD4C38" w:rsidR="000C003E" w:rsidRPr="00DB2810" w:rsidRDefault="000C003E" w:rsidP="000C003E">
            <w:pPr>
              <w:pStyle w:val="ListParagraph"/>
              <w:numPr>
                <w:ilvl w:val="0"/>
                <w:numId w:val="3"/>
              </w:numPr>
              <w:suppressAutoHyphens/>
              <w:autoSpaceDN w:val="0"/>
              <w:spacing w:after="0" w:line="240" w:lineRule="auto"/>
              <w:contextualSpacing w:val="0"/>
              <w:textAlignment w:val="baseline"/>
              <w:rPr>
                <w:lang w:val="fr-FR"/>
              </w:rPr>
            </w:pPr>
            <w:r w:rsidRPr="00DB2810">
              <w:rPr>
                <w:lang w:val="fr-FR"/>
              </w:rPr>
              <w:t>Hake</w:t>
            </w:r>
          </w:p>
          <w:p w14:paraId="3BD7D040" w14:textId="77777777" w:rsidR="000C003E" w:rsidRPr="00DB2810" w:rsidRDefault="000C003E" w:rsidP="000C003E">
            <w:pPr>
              <w:pStyle w:val="ListParagraph"/>
              <w:numPr>
                <w:ilvl w:val="0"/>
                <w:numId w:val="3"/>
              </w:numPr>
              <w:suppressAutoHyphens/>
              <w:autoSpaceDN w:val="0"/>
              <w:spacing w:after="0" w:line="240" w:lineRule="auto"/>
              <w:contextualSpacing w:val="0"/>
              <w:textAlignment w:val="baseline"/>
              <w:rPr>
                <w:lang w:val="fr-FR"/>
              </w:rPr>
            </w:pPr>
            <w:r w:rsidRPr="00DB2810">
              <w:rPr>
                <w:lang w:val="fr-FR"/>
              </w:rPr>
              <w:t>Nahake nahake</w:t>
            </w:r>
          </w:p>
          <w:p w14:paraId="615CE98F" w14:textId="77777777" w:rsidR="000C003E" w:rsidRPr="00DB2810" w:rsidRDefault="000C003E" w:rsidP="000C003E">
            <w:pPr>
              <w:pStyle w:val="ListParagraph"/>
              <w:numPr>
                <w:ilvl w:val="0"/>
                <w:numId w:val="3"/>
              </w:numPr>
              <w:suppressAutoHyphens/>
              <w:autoSpaceDN w:val="0"/>
              <w:spacing w:after="0" w:line="240" w:lineRule="auto"/>
              <w:contextualSpacing w:val="0"/>
              <w:textAlignment w:val="baseline"/>
              <w:rPr>
                <w:lang w:val="fr-FR"/>
              </w:rPr>
            </w:pPr>
            <w:r w:rsidRPr="00DB2810">
              <w:rPr>
                <w:lang w:val="fr-FR"/>
              </w:rPr>
              <w:t>Siniwith’echeribugha</w:t>
            </w:r>
          </w:p>
          <w:p w14:paraId="447909A3" w14:textId="77777777" w:rsidR="000C003E" w:rsidRPr="00DB2810" w:rsidRDefault="000C003E" w:rsidP="000C003E">
            <w:pPr>
              <w:pStyle w:val="ListParagraph"/>
              <w:numPr>
                <w:ilvl w:val="0"/>
                <w:numId w:val="3"/>
              </w:numPr>
              <w:suppressAutoHyphens/>
              <w:autoSpaceDN w:val="0"/>
              <w:spacing w:after="0" w:line="240" w:lineRule="auto"/>
              <w:contextualSpacing w:val="0"/>
              <w:textAlignment w:val="baseline"/>
              <w:rPr>
                <w:lang w:val="fr-FR"/>
              </w:rPr>
            </w:pPr>
            <w:r w:rsidRPr="00DB2810">
              <w:rPr>
                <w:lang w:val="fr-FR"/>
              </w:rPr>
              <w:t>Sinashi</w:t>
            </w:r>
          </w:p>
          <w:p w14:paraId="72738143" w14:textId="77777777" w:rsidR="000C003E" w:rsidRPr="00DB2810" w:rsidRDefault="000C003E" w:rsidP="000C003E">
            <w:pPr>
              <w:pStyle w:val="ListParagraph"/>
              <w:numPr>
                <w:ilvl w:val="0"/>
                <w:numId w:val="3"/>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434E1CA5"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DCA49C3" w14:textId="70C1BB76" w:rsidR="000C003E" w:rsidRPr="00DB2810" w:rsidRDefault="000C003E" w:rsidP="000C003E">
            <w:pPr>
              <w:pStyle w:val="ListParagraph"/>
              <w:numPr>
                <w:ilvl w:val="0"/>
                <w:numId w:val="41"/>
              </w:numPr>
              <w:spacing w:after="0" w:line="240" w:lineRule="auto"/>
            </w:pPr>
            <w:r w:rsidRPr="00DB2810">
              <w:t>Omo lulengo lungahimuikethery’abangangab’ekiyira 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47C8A6B" w14:textId="77777777" w:rsidR="000C003E" w:rsidRPr="00DB2810" w:rsidRDefault="000C003E" w:rsidP="000C003E">
            <w:pPr>
              <w:pStyle w:val="ListParagraph"/>
              <w:numPr>
                <w:ilvl w:val="0"/>
                <w:numId w:val="4"/>
              </w:numPr>
              <w:suppressAutoHyphens/>
              <w:autoSpaceDN w:val="0"/>
              <w:spacing w:after="0" w:line="240" w:lineRule="auto"/>
              <w:contextualSpacing w:val="0"/>
              <w:textAlignment w:val="baseline"/>
              <w:rPr>
                <w:lang w:val="fr-FR"/>
              </w:rPr>
            </w:pPr>
            <w:r w:rsidRPr="00DB2810">
              <w:rPr>
                <w:lang w:val="fr-FR"/>
              </w:rPr>
              <w:t>Kutsivu</w:t>
            </w:r>
          </w:p>
          <w:p w14:paraId="08D6F6C7" w14:textId="3B195D83" w:rsidR="000C003E" w:rsidRPr="00DB2810" w:rsidRDefault="000C003E" w:rsidP="000C003E">
            <w:pPr>
              <w:pStyle w:val="ListParagraph"/>
              <w:numPr>
                <w:ilvl w:val="0"/>
                <w:numId w:val="4"/>
              </w:numPr>
              <w:suppressAutoHyphens/>
              <w:autoSpaceDN w:val="0"/>
              <w:spacing w:after="0" w:line="240" w:lineRule="auto"/>
              <w:contextualSpacing w:val="0"/>
              <w:textAlignment w:val="baseline"/>
              <w:rPr>
                <w:lang w:val="fr-FR"/>
              </w:rPr>
            </w:pPr>
            <w:r w:rsidRPr="00DB2810">
              <w:rPr>
                <w:lang w:val="fr-FR"/>
              </w:rPr>
              <w:t>Hake</w:t>
            </w:r>
          </w:p>
          <w:p w14:paraId="572544E1" w14:textId="32B87DA7" w:rsidR="000C003E" w:rsidRPr="00DB2810" w:rsidRDefault="000C003E" w:rsidP="000C003E">
            <w:pPr>
              <w:pStyle w:val="ListParagraph"/>
              <w:numPr>
                <w:ilvl w:val="0"/>
                <w:numId w:val="4"/>
              </w:numPr>
              <w:suppressAutoHyphens/>
              <w:autoSpaceDN w:val="0"/>
              <w:spacing w:after="0" w:line="240" w:lineRule="auto"/>
              <w:contextualSpacing w:val="0"/>
              <w:textAlignment w:val="baseline"/>
              <w:rPr>
                <w:lang w:val="fr-FR"/>
              </w:rPr>
            </w:pPr>
            <w:r w:rsidRPr="00DB2810">
              <w:rPr>
                <w:lang w:val="fr-FR"/>
              </w:rPr>
              <w:t>Hake kutsivu</w:t>
            </w:r>
          </w:p>
          <w:p w14:paraId="39C5E3D8" w14:textId="77777777" w:rsidR="000C003E" w:rsidRPr="00DB2810" w:rsidRDefault="000C003E" w:rsidP="000C003E">
            <w:pPr>
              <w:pStyle w:val="ListParagraph"/>
              <w:numPr>
                <w:ilvl w:val="0"/>
                <w:numId w:val="4"/>
              </w:numPr>
              <w:suppressAutoHyphens/>
              <w:autoSpaceDN w:val="0"/>
              <w:spacing w:after="0" w:line="240" w:lineRule="auto"/>
              <w:contextualSpacing w:val="0"/>
              <w:textAlignment w:val="baseline"/>
              <w:rPr>
                <w:lang w:val="fr-FR"/>
              </w:rPr>
            </w:pPr>
            <w:r w:rsidRPr="00DB2810">
              <w:rPr>
                <w:lang w:val="fr-FR"/>
              </w:rPr>
              <w:t>Nahake nahake</w:t>
            </w:r>
          </w:p>
          <w:p w14:paraId="77C2AE1B" w14:textId="77777777" w:rsidR="000C003E" w:rsidRPr="00DB2810" w:rsidRDefault="000C003E" w:rsidP="000C003E">
            <w:pPr>
              <w:pStyle w:val="ListParagraph"/>
              <w:numPr>
                <w:ilvl w:val="0"/>
                <w:numId w:val="4"/>
              </w:numPr>
              <w:suppressAutoHyphens/>
              <w:autoSpaceDN w:val="0"/>
              <w:spacing w:after="0" w:line="240" w:lineRule="auto"/>
              <w:contextualSpacing w:val="0"/>
              <w:textAlignment w:val="baseline"/>
              <w:rPr>
                <w:lang w:val="fr-FR"/>
              </w:rPr>
            </w:pPr>
            <w:r w:rsidRPr="00DB2810">
              <w:rPr>
                <w:lang w:val="fr-FR"/>
              </w:rPr>
              <w:t>Siniwith’echeribugha</w:t>
            </w:r>
          </w:p>
          <w:p w14:paraId="029E3D72" w14:textId="77777777" w:rsidR="000C003E" w:rsidRPr="00DB2810" w:rsidRDefault="000C003E" w:rsidP="000C003E">
            <w:pPr>
              <w:pStyle w:val="ListParagraph"/>
              <w:numPr>
                <w:ilvl w:val="0"/>
                <w:numId w:val="4"/>
              </w:numPr>
              <w:suppressAutoHyphens/>
              <w:autoSpaceDN w:val="0"/>
              <w:spacing w:after="0" w:line="240" w:lineRule="auto"/>
              <w:contextualSpacing w:val="0"/>
              <w:textAlignment w:val="baseline"/>
              <w:rPr>
                <w:lang w:val="fr-FR"/>
              </w:rPr>
            </w:pPr>
            <w:r w:rsidRPr="00DB2810">
              <w:rPr>
                <w:lang w:val="fr-FR"/>
              </w:rPr>
              <w:t>Sinashi</w:t>
            </w:r>
          </w:p>
          <w:p w14:paraId="0BA7E6CE" w14:textId="77777777" w:rsidR="000C003E" w:rsidRPr="00DB2810" w:rsidRDefault="000C003E" w:rsidP="000C003E">
            <w:pPr>
              <w:pStyle w:val="ListParagraph"/>
              <w:numPr>
                <w:ilvl w:val="0"/>
                <w:numId w:val="4"/>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18FCEB1A"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6ADAC11" w14:textId="3CEFC362" w:rsidR="000C003E" w:rsidRPr="00DB2810" w:rsidRDefault="000C003E" w:rsidP="000C003E">
            <w:pPr>
              <w:pStyle w:val="ListParagraph"/>
              <w:numPr>
                <w:ilvl w:val="0"/>
                <w:numId w:val="41"/>
              </w:numPr>
              <w:spacing w:after="0" w:line="240" w:lineRule="auto"/>
            </w:pPr>
            <w:r w:rsidRPr="00DB2810">
              <w:lastRenderedPageBreak/>
              <w:t>Omo lulengo lungahimuikethery’erediyoeribarether’eshongulu eshilebiry’obunyaghasa (eafyab’amakoni)?</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FAED354" w14:textId="77777777" w:rsidR="000C003E" w:rsidRPr="00DB2810" w:rsidRDefault="000C003E" w:rsidP="000C003E">
            <w:pPr>
              <w:pStyle w:val="ListParagraph"/>
              <w:numPr>
                <w:ilvl w:val="0"/>
                <w:numId w:val="5"/>
              </w:numPr>
              <w:suppressAutoHyphens/>
              <w:autoSpaceDN w:val="0"/>
              <w:spacing w:after="0" w:line="240" w:lineRule="auto"/>
              <w:contextualSpacing w:val="0"/>
              <w:textAlignment w:val="baseline"/>
              <w:rPr>
                <w:lang w:val="fr-FR"/>
              </w:rPr>
            </w:pPr>
            <w:r w:rsidRPr="00DB2810">
              <w:rPr>
                <w:lang w:val="fr-FR"/>
              </w:rPr>
              <w:t>Kutsivu</w:t>
            </w:r>
          </w:p>
          <w:p w14:paraId="20EE1E7A" w14:textId="6782B602" w:rsidR="000C003E" w:rsidRPr="00DB2810" w:rsidRDefault="000C003E" w:rsidP="000C003E">
            <w:pPr>
              <w:pStyle w:val="ListParagraph"/>
              <w:numPr>
                <w:ilvl w:val="0"/>
                <w:numId w:val="5"/>
              </w:numPr>
              <w:suppressAutoHyphens/>
              <w:autoSpaceDN w:val="0"/>
              <w:spacing w:after="0" w:line="240" w:lineRule="auto"/>
              <w:contextualSpacing w:val="0"/>
              <w:textAlignment w:val="baseline"/>
              <w:rPr>
                <w:lang w:val="fr-FR"/>
              </w:rPr>
            </w:pPr>
            <w:r w:rsidRPr="00DB2810">
              <w:rPr>
                <w:lang w:val="fr-FR"/>
              </w:rPr>
              <w:t>Hake</w:t>
            </w:r>
          </w:p>
          <w:p w14:paraId="1C8D4983" w14:textId="6B2E830F" w:rsidR="000C003E" w:rsidRPr="00DB2810" w:rsidRDefault="000C003E" w:rsidP="000C003E">
            <w:pPr>
              <w:pStyle w:val="ListParagraph"/>
              <w:numPr>
                <w:ilvl w:val="0"/>
                <w:numId w:val="5"/>
              </w:numPr>
              <w:suppressAutoHyphens/>
              <w:autoSpaceDN w:val="0"/>
              <w:spacing w:after="0" w:line="240" w:lineRule="auto"/>
              <w:contextualSpacing w:val="0"/>
              <w:textAlignment w:val="baseline"/>
              <w:rPr>
                <w:lang w:val="fr-FR"/>
              </w:rPr>
            </w:pPr>
            <w:r w:rsidRPr="00DB2810">
              <w:rPr>
                <w:lang w:val="fr-FR"/>
              </w:rPr>
              <w:t>Hake kutsivu</w:t>
            </w:r>
          </w:p>
          <w:p w14:paraId="6A13E398" w14:textId="77777777" w:rsidR="000C003E" w:rsidRPr="00DB2810" w:rsidRDefault="000C003E" w:rsidP="000C003E">
            <w:pPr>
              <w:pStyle w:val="ListParagraph"/>
              <w:numPr>
                <w:ilvl w:val="0"/>
                <w:numId w:val="5"/>
              </w:numPr>
              <w:suppressAutoHyphens/>
              <w:autoSpaceDN w:val="0"/>
              <w:spacing w:after="0" w:line="240" w:lineRule="auto"/>
              <w:contextualSpacing w:val="0"/>
              <w:textAlignment w:val="baseline"/>
              <w:rPr>
                <w:lang w:val="fr-FR"/>
              </w:rPr>
            </w:pPr>
            <w:r w:rsidRPr="00DB2810">
              <w:rPr>
                <w:lang w:val="fr-FR"/>
              </w:rPr>
              <w:t>Nahake nahake</w:t>
            </w:r>
          </w:p>
          <w:p w14:paraId="180F1DAE" w14:textId="77777777" w:rsidR="000C003E" w:rsidRPr="00DB2810" w:rsidRDefault="000C003E" w:rsidP="000C003E">
            <w:pPr>
              <w:pStyle w:val="ListParagraph"/>
              <w:numPr>
                <w:ilvl w:val="0"/>
                <w:numId w:val="5"/>
              </w:numPr>
              <w:suppressAutoHyphens/>
              <w:autoSpaceDN w:val="0"/>
              <w:spacing w:after="0" w:line="240" w:lineRule="auto"/>
              <w:contextualSpacing w:val="0"/>
              <w:textAlignment w:val="baseline"/>
              <w:rPr>
                <w:lang w:val="fr-FR"/>
              </w:rPr>
            </w:pPr>
            <w:r w:rsidRPr="00DB2810">
              <w:rPr>
                <w:lang w:val="fr-FR"/>
              </w:rPr>
              <w:t>Siniwith’echeribugha</w:t>
            </w:r>
          </w:p>
          <w:p w14:paraId="16F25F6D" w14:textId="77777777" w:rsidR="000C003E" w:rsidRPr="00DB2810" w:rsidRDefault="000C003E" w:rsidP="000C003E">
            <w:pPr>
              <w:pStyle w:val="ListParagraph"/>
              <w:numPr>
                <w:ilvl w:val="0"/>
                <w:numId w:val="5"/>
              </w:numPr>
              <w:suppressAutoHyphens/>
              <w:autoSpaceDN w:val="0"/>
              <w:spacing w:after="0" w:line="240" w:lineRule="auto"/>
              <w:contextualSpacing w:val="0"/>
              <w:textAlignment w:val="baseline"/>
              <w:rPr>
                <w:lang w:val="fr-FR"/>
              </w:rPr>
            </w:pPr>
            <w:r w:rsidRPr="00DB2810">
              <w:rPr>
                <w:lang w:val="fr-FR"/>
              </w:rPr>
              <w:t>Sinashi</w:t>
            </w:r>
          </w:p>
          <w:p w14:paraId="6B438973" w14:textId="77777777" w:rsidR="000C003E" w:rsidRPr="00DB2810" w:rsidRDefault="000C003E" w:rsidP="000C003E">
            <w:pPr>
              <w:pStyle w:val="ListParagraph"/>
              <w:numPr>
                <w:ilvl w:val="0"/>
                <w:numId w:val="5"/>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499F2421"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9D414B2" w14:textId="5F36C782" w:rsidR="000C003E" w:rsidRPr="00DB2810" w:rsidRDefault="000C003E" w:rsidP="000C003E">
            <w:pPr>
              <w:pStyle w:val="ListParagraph"/>
              <w:numPr>
                <w:ilvl w:val="0"/>
                <w:numId w:val="41"/>
              </w:numPr>
              <w:spacing w:after="0" w:line="240" w:lineRule="auto"/>
            </w:pPr>
            <w:r w:rsidRPr="00DB2810">
              <w:t>Omo lulengo lungahimuikethery’evisesanieribarether’eshongulu eshilebiry’obunyaghasa (eafyab’amakoni)?</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82AB8BF" w14:textId="77777777" w:rsidR="000C003E" w:rsidRPr="00DB2810" w:rsidRDefault="000C003E" w:rsidP="000C003E">
            <w:pPr>
              <w:pStyle w:val="ListParagraph"/>
              <w:numPr>
                <w:ilvl w:val="0"/>
                <w:numId w:val="6"/>
              </w:numPr>
              <w:suppressAutoHyphens/>
              <w:autoSpaceDN w:val="0"/>
              <w:spacing w:after="0" w:line="240" w:lineRule="auto"/>
              <w:contextualSpacing w:val="0"/>
              <w:textAlignment w:val="baseline"/>
              <w:rPr>
                <w:lang w:val="fr-FR"/>
              </w:rPr>
            </w:pPr>
            <w:r w:rsidRPr="00DB2810">
              <w:rPr>
                <w:lang w:val="fr-FR"/>
              </w:rPr>
              <w:t>Kutsivu</w:t>
            </w:r>
          </w:p>
          <w:p w14:paraId="39FE4730" w14:textId="12C88AAD" w:rsidR="000C003E" w:rsidRPr="00DB2810" w:rsidRDefault="000C003E" w:rsidP="000C003E">
            <w:pPr>
              <w:pStyle w:val="ListParagraph"/>
              <w:numPr>
                <w:ilvl w:val="0"/>
                <w:numId w:val="6"/>
              </w:numPr>
              <w:suppressAutoHyphens/>
              <w:autoSpaceDN w:val="0"/>
              <w:spacing w:after="0" w:line="240" w:lineRule="auto"/>
              <w:contextualSpacing w:val="0"/>
              <w:textAlignment w:val="baseline"/>
              <w:rPr>
                <w:lang w:val="fr-FR"/>
              </w:rPr>
            </w:pPr>
            <w:r w:rsidRPr="00DB2810">
              <w:rPr>
                <w:lang w:val="fr-FR"/>
              </w:rPr>
              <w:t>Hake</w:t>
            </w:r>
          </w:p>
          <w:p w14:paraId="327CD954" w14:textId="3151F280" w:rsidR="000C003E" w:rsidRPr="00DB2810" w:rsidRDefault="000C003E" w:rsidP="000C003E">
            <w:pPr>
              <w:pStyle w:val="ListParagraph"/>
              <w:numPr>
                <w:ilvl w:val="0"/>
                <w:numId w:val="6"/>
              </w:numPr>
              <w:suppressAutoHyphens/>
              <w:autoSpaceDN w:val="0"/>
              <w:spacing w:after="0" w:line="240" w:lineRule="auto"/>
              <w:contextualSpacing w:val="0"/>
              <w:textAlignment w:val="baseline"/>
              <w:rPr>
                <w:lang w:val="fr-FR"/>
              </w:rPr>
            </w:pPr>
            <w:r w:rsidRPr="00DB2810">
              <w:rPr>
                <w:lang w:val="fr-FR"/>
              </w:rPr>
              <w:t>Hake kutsivu</w:t>
            </w:r>
          </w:p>
          <w:p w14:paraId="6AFDC112" w14:textId="77777777" w:rsidR="000C003E" w:rsidRPr="00DB2810" w:rsidRDefault="000C003E" w:rsidP="000C003E">
            <w:pPr>
              <w:pStyle w:val="ListParagraph"/>
              <w:numPr>
                <w:ilvl w:val="0"/>
                <w:numId w:val="6"/>
              </w:numPr>
              <w:suppressAutoHyphens/>
              <w:autoSpaceDN w:val="0"/>
              <w:spacing w:after="0" w:line="240" w:lineRule="auto"/>
              <w:contextualSpacing w:val="0"/>
              <w:textAlignment w:val="baseline"/>
              <w:rPr>
                <w:lang w:val="fr-FR"/>
              </w:rPr>
            </w:pPr>
            <w:r w:rsidRPr="00DB2810">
              <w:rPr>
                <w:lang w:val="fr-FR"/>
              </w:rPr>
              <w:t>Nahake nahake</w:t>
            </w:r>
          </w:p>
          <w:p w14:paraId="23E4B811" w14:textId="77777777" w:rsidR="000C003E" w:rsidRPr="00DB2810" w:rsidRDefault="000C003E" w:rsidP="000C003E">
            <w:pPr>
              <w:pStyle w:val="ListParagraph"/>
              <w:numPr>
                <w:ilvl w:val="0"/>
                <w:numId w:val="6"/>
              </w:numPr>
              <w:suppressAutoHyphens/>
              <w:autoSpaceDN w:val="0"/>
              <w:spacing w:after="0" w:line="240" w:lineRule="auto"/>
              <w:contextualSpacing w:val="0"/>
              <w:textAlignment w:val="baseline"/>
              <w:rPr>
                <w:lang w:val="fr-FR"/>
              </w:rPr>
            </w:pPr>
            <w:r w:rsidRPr="00DB2810">
              <w:rPr>
                <w:lang w:val="fr-FR"/>
              </w:rPr>
              <w:t>Siniwith’echeribugha</w:t>
            </w:r>
          </w:p>
          <w:p w14:paraId="187626A4" w14:textId="77777777" w:rsidR="000C003E" w:rsidRPr="00DB2810" w:rsidRDefault="000C003E" w:rsidP="000C003E">
            <w:pPr>
              <w:pStyle w:val="ListParagraph"/>
              <w:numPr>
                <w:ilvl w:val="0"/>
                <w:numId w:val="6"/>
              </w:numPr>
              <w:suppressAutoHyphens/>
              <w:autoSpaceDN w:val="0"/>
              <w:spacing w:after="0" w:line="240" w:lineRule="auto"/>
              <w:contextualSpacing w:val="0"/>
              <w:textAlignment w:val="baseline"/>
              <w:rPr>
                <w:lang w:val="fr-FR"/>
              </w:rPr>
            </w:pPr>
            <w:r w:rsidRPr="00DB2810">
              <w:rPr>
                <w:lang w:val="fr-FR"/>
              </w:rPr>
              <w:t>Sinashi</w:t>
            </w:r>
          </w:p>
          <w:p w14:paraId="07B5197A" w14:textId="77777777" w:rsidR="000C003E" w:rsidRPr="00DB2810" w:rsidRDefault="000C003E" w:rsidP="000C003E">
            <w:pPr>
              <w:pStyle w:val="ListParagraph"/>
              <w:numPr>
                <w:ilvl w:val="0"/>
                <w:numId w:val="6"/>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52324F8B"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39D269" w14:textId="62914AB4" w:rsidR="000C003E" w:rsidRPr="00DB2810" w:rsidRDefault="000C003E" w:rsidP="000C003E">
            <w:pPr>
              <w:pStyle w:val="ListParagraph"/>
              <w:numPr>
                <w:ilvl w:val="0"/>
                <w:numId w:val="41"/>
              </w:numPr>
              <w:spacing w:after="0" w:line="240" w:lineRule="auto"/>
            </w:pPr>
            <w:r w:rsidRPr="00DB2810">
              <w:t>Omo lulengo lungahimuikethere’ebipapuraby’emilaghe evikay’okoluhimbo kuts’ehipapura hike hikehy’emilaghe 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3A4A10D6" w14:textId="77777777" w:rsidR="000C003E" w:rsidRPr="00DB2810" w:rsidRDefault="000C003E" w:rsidP="000C003E">
            <w:pPr>
              <w:pStyle w:val="ListParagraph"/>
              <w:numPr>
                <w:ilvl w:val="0"/>
                <w:numId w:val="7"/>
              </w:numPr>
              <w:suppressAutoHyphens/>
              <w:autoSpaceDN w:val="0"/>
              <w:spacing w:after="0" w:line="240" w:lineRule="auto"/>
              <w:contextualSpacing w:val="0"/>
              <w:textAlignment w:val="baseline"/>
              <w:rPr>
                <w:lang w:val="fr-FR"/>
              </w:rPr>
            </w:pPr>
            <w:r w:rsidRPr="00DB2810">
              <w:rPr>
                <w:lang w:val="fr-FR"/>
              </w:rPr>
              <w:t>Kutsivu</w:t>
            </w:r>
          </w:p>
          <w:p w14:paraId="4674C3F9" w14:textId="5443067F" w:rsidR="000C003E" w:rsidRPr="00DB2810" w:rsidRDefault="000C003E" w:rsidP="000C003E">
            <w:pPr>
              <w:pStyle w:val="ListParagraph"/>
              <w:numPr>
                <w:ilvl w:val="0"/>
                <w:numId w:val="7"/>
              </w:numPr>
              <w:suppressAutoHyphens/>
              <w:autoSpaceDN w:val="0"/>
              <w:spacing w:after="0" w:line="240" w:lineRule="auto"/>
              <w:contextualSpacing w:val="0"/>
              <w:textAlignment w:val="baseline"/>
              <w:rPr>
                <w:lang w:val="fr-FR"/>
              </w:rPr>
            </w:pPr>
            <w:r w:rsidRPr="00DB2810">
              <w:rPr>
                <w:lang w:val="fr-FR"/>
              </w:rPr>
              <w:t>Hake</w:t>
            </w:r>
          </w:p>
          <w:p w14:paraId="2A5D0E7B" w14:textId="3AC6D626" w:rsidR="000C003E" w:rsidRPr="00DB2810" w:rsidRDefault="000C003E" w:rsidP="000C003E">
            <w:pPr>
              <w:pStyle w:val="ListParagraph"/>
              <w:numPr>
                <w:ilvl w:val="0"/>
                <w:numId w:val="7"/>
              </w:numPr>
              <w:suppressAutoHyphens/>
              <w:autoSpaceDN w:val="0"/>
              <w:spacing w:after="0" w:line="240" w:lineRule="auto"/>
              <w:contextualSpacing w:val="0"/>
              <w:textAlignment w:val="baseline"/>
              <w:rPr>
                <w:lang w:val="fr-FR"/>
              </w:rPr>
            </w:pPr>
            <w:r w:rsidRPr="00DB2810">
              <w:rPr>
                <w:lang w:val="fr-FR"/>
              </w:rPr>
              <w:t>Hake kutsivu</w:t>
            </w:r>
          </w:p>
          <w:p w14:paraId="088F0652" w14:textId="77777777" w:rsidR="000C003E" w:rsidRPr="00DB2810" w:rsidRDefault="000C003E" w:rsidP="000C003E">
            <w:pPr>
              <w:pStyle w:val="ListParagraph"/>
              <w:numPr>
                <w:ilvl w:val="0"/>
                <w:numId w:val="7"/>
              </w:numPr>
              <w:suppressAutoHyphens/>
              <w:autoSpaceDN w:val="0"/>
              <w:spacing w:after="0" w:line="240" w:lineRule="auto"/>
              <w:contextualSpacing w:val="0"/>
              <w:textAlignment w:val="baseline"/>
              <w:rPr>
                <w:lang w:val="fr-FR"/>
              </w:rPr>
            </w:pPr>
            <w:r w:rsidRPr="00DB2810">
              <w:rPr>
                <w:lang w:val="fr-FR"/>
              </w:rPr>
              <w:t>Nahake nahake</w:t>
            </w:r>
          </w:p>
          <w:p w14:paraId="71F2299D" w14:textId="77777777" w:rsidR="000C003E" w:rsidRPr="00DB2810" w:rsidRDefault="000C003E" w:rsidP="000C003E">
            <w:pPr>
              <w:pStyle w:val="ListParagraph"/>
              <w:numPr>
                <w:ilvl w:val="0"/>
                <w:numId w:val="7"/>
              </w:numPr>
              <w:suppressAutoHyphens/>
              <w:autoSpaceDN w:val="0"/>
              <w:spacing w:after="0" w:line="240" w:lineRule="auto"/>
              <w:contextualSpacing w:val="0"/>
              <w:textAlignment w:val="baseline"/>
              <w:rPr>
                <w:lang w:val="fr-FR"/>
              </w:rPr>
            </w:pPr>
            <w:r w:rsidRPr="00DB2810">
              <w:rPr>
                <w:lang w:val="fr-FR"/>
              </w:rPr>
              <w:t>Siniwith’echeribugha</w:t>
            </w:r>
          </w:p>
          <w:p w14:paraId="72336438" w14:textId="77777777" w:rsidR="000C003E" w:rsidRPr="00DB2810" w:rsidRDefault="000C003E" w:rsidP="000C003E">
            <w:pPr>
              <w:pStyle w:val="ListParagraph"/>
              <w:numPr>
                <w:ilvl w:val="0"/>
                <w:numId w:val="7"/>
              </w:numPr>
              <w:suppressAutoHyphens/>
              <w:autoSpaceDN w:val="0"/>
              <w:spacing w:after="0" w:line="240" w:lineRule="auto"/>
              <w:contextualSpacing w:val="0"/>
              <w:textAlignment w:val="baseline"/>
              <w:rPr>
                <w:lang w:val="fr-FR"/>
              </w:rPr>
            </w:pPr>
            <w:r w:rsidRPr="00DB2810">
              <w:rPr>
                <w:lang w:val="fr-FR"/>
              </w:rPr>
              <w:t>Sinashi</w:t>
            </w:r>
          </w:p>
          <w:p w14:paraId="38989FAC" w14:textId="77777777" w:rsidR="000C003E" w:rsidRPr="00DB2810" w:rsidRDefault="000C003E" w:rsidP="000C003E">
            <w:pPr>
              <w:pStyle w:val="ListParagraph"/>
              <w:numPr>
                <w:ilvl w:val="0"/>
                <w:numId w:val="7"/>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60FD8BFA"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F225AF7" w14:textId="0D8AA3BF" w:rsidR="000C003E" w:rsidRPr="00DB2810" w:rsidRDefault="000C003E" w:rsidP="000C003E">
            <w:pPr>
              <w:pStyle w:val="ListParagraph"/>
              <w:numPr>
                <w:ilvl w:val="0"/>
                <w:numId w:val="41"/>
              </w:numPr>
              <w:spacing w:after="0" w:line="240" w:lineRule="auto"/>
            </w:pPr>
            <w:r w:rsidRPr="00DB2810">
              <w:t>Omo lulengo lungahimuikethery’emitandaoy’ekijamii</w:t>
            </w:r>
            <w:r w:rsidRPr="00DB2810">
              <w:rPr>
                <w:b/>
                <w:bCs/>
              </w:rPr>
              <w:t xml:space="preserve">(eying’efacebook, ewhatsape, Twitere, Instagramu) </w:t>
            </w:r>
            <w:r w:rsidRPr="00DB2810">
              <w:t>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4089CE9" w14:textId="77777777" w:rsidR="000C003E" w:rsidRPr="00DB2810" w:rsidRDefault="000C003E" w:rsidP="000C003E">
            <w:pPr>
              <w:pStyle w:val="ListParagraph"/>
              <w:numPr>
                <w:ilvl w:val="0"/>
                <w:numId w:val="8"/>
              </w:numPr>
              <w:suppressAutoHyphens/>
              <w:autoSpaceDN w:val="0"/>
              <w:spacing w:after="0" w:line="240" w:lineRule="auto"/>
              <w:contextualSpacing w:val="0"/>
              <w:textAlignment w:val="baseline"/>
              <w:rPr>
                <w:lang w:val="fr-FR"/>
              </w:rPr>
            </w:pPr>
            <w:r w:rsidRPr="00DB2810">
              <w:rPr>
                <w:lang w:val="fr-FR"/>
              </w:rPr>
              <w:t>Kutsivu</w:t>
            </w:r>
          </w:p>
          <w:p w14:paraId="29784EC4" w14:textId="361765B7" w:rsidR="000C003E" w:rsidRPr="00DB2810" w:rsidRDefault="000C003E" w:rsidP="000C003E">
            <w:pPr>
              <w:pStyle w:val="ListParagraph"/>
              <w:numPr>
                <w:ilvl w:val="0"/>
                <w:numId w:val="8"/>
              </w:numPr>
              <w:suppressAutoHyphens/>
              <w:autoSpaceDN w:val="0"/>
              <w:spacing w:after="0" w:line="240" w:lineRule="auto"/>
              <w:contextualSpacing w:val="0"/>
              <w:textAlignment w:val="baseline"/>
              <w:rPr>
                <w:lang w:val="fr-FR"/>
              </w:rPr>
            </w:pPr>
            <w:r w:rsidRPr="00DB2810">
              <w:rPr>
                <w:lang w:val="fr-FR"/>
              </w:rPr>
              <w:t>Hake</w:t>
            </w:r>
          </w:p>
          <w:p w14:paraId="3AA5FC44" w14:textId="1CC39484" w:rsidR="000C003E" w:rsidRPr="00DB2810" w:rsidRDefault="000C003E" w:rsidP="000C003E">
            <w:pPr>
              <w:pStyle w:val="ListParagraph"/>
              <w:numPr>
                <w:ilvl w:val="0"/>
                <w:numId w:val="8"/>
              </w:numPr>
              <w:suppressAutoHyphens/>
              <w:autoSpaceDN w:val="0"/>
              <w:spacing w:after="0" w:line="240" w:lineRule="auto"/>
              <w:contextualSpacing w:val="0"/>
              <w:textAlignment w:val="baseline"/>
              <w:rPr>
                <w:lang w:val="fr-FR"/>
              </w:rPr>
            </w:pPr>
            <w:r w:rsidRPr="00DB2810">
              <w:rPr>
                <w:lang w:val="fr-FR"/>
              </w:rPr>
              <w:t>Hake kutsivu</w:t>
            </w:r>
          </w:p>
          <w:p w14:paraId="077290EB" w14:textId="77777777" w:rsidR="000C003E" w:rsidRPr="00DB2810" w:rsidRDefault="000C003E" w:rsidP="000C003E">
            <w:pPr>
              <w:pStyle w:val="ListParagraph"/>
              <w:numPr>
                <w:ilvl w:val="0"/>
                <w:numId w:val="8"/>
              </w:numPr>
              <w:suppressAutoHyphens/>
              <w:autoSpaceDN w:val="0"/>
              <w:spacing w:after="0" w:line="240" w:lineRule="auto"/>
              <w:contextualSpacing w:val="0"/>
              <w:textAlignment w:val="baseline"/>
              <w:rPr>
                <w:lang w:val="fr-FR"/>
              </w:rPr>
            </w:pPr>
            <w:r w:rsidRPr="00DB2810">
              <w:rPr>
                <w:lang w:val="fr-FR"/>
              </w:rPr>
              <w:t>Nahake nahake</w:t>
            </w:r>
          </w:p>
          <w:p w14:paraId="512E476F" w14:textId="77777777" w:rsidR="000C003E" w:rsidRPr="00DB2810" w:rsidRDefault="000C003E" w:rsidP="000C003E">
            <w:pPr>
              <w:pStyle w:val="ListParagraph"/>
              <w:numPr>
                <w:ilvl w:val="0"/>
                <w:numId w:val="8"/>
              </w:numPr>
              <w:suppressAutoHyphens/>
              <w:autoSpaceDN w:val="0"/>
              <w:spacing w:after="0" w:line="240" w:lineRule="auto"/>
              <w:contextualSpacing w:val="0"/>
              <w:textAlignment w:val="baseline"/>
              <w:rPr>
                <w:lang w:val="fr-FR"/>
              </w:rPr>
            </w:pPr>
            <w:r w:rsidRPr="00DB2810">
              <w:rPr>
                <w:lang w:val="fr-FR"/>
              </w:rPr>
              <w:t>Siniwith’echeribugha</w:t>
            </w:r>
          </w:p>
          <w:p w14:paraId="777752C6" w14:textId="77777777" w:rsidR="000C003E" w:rsidRPr="00DB2810" w:rsidRDefault="000C003E" w:rsidP="000C003E">
            <w:pPr>
              <w:pStyle w:val="ListParagraph"/>
              <w:numPr>
                <w:ilvl w:val="0"/>
                <w:numId w:val="8"/>
              </w:numPr>
              <w:suppressAutoHyphens/>
              <w:autoSpaceDN w:val="0"/>
              <w:spacing w:after="0" w:line="240" w:lineRule="auto"/>
              <w:contextualSpacing w:val="0"/>
              <w:textAlignment w:val="baseline"/>
              <w:rPr>
                <w:lang w:val="fr-FR"/>
              </w:rPr>
            </w:pPr>
            <w:r w:rsidRPr="00DB2810">
              <w:rPr>
                <w:lang w:val="fr-FR"/>
              </w:rPr>
              <w:t>Sinashi</w:t>
            </w:r>
          </w:p>
          <w:p w14:paraId="37AF73E3" w14:textId="77777777" w:rsidR="000C003E" w:rsidRPr="00DB2810" w:rsidRDefault="000C003E" w:rsidP="000C003E">
            <w:pPr>
              <w:pStyle w:val="ListParagraph"/>
              <w:numPr>
                <w:ilvl w:val="0"/>
                <w:numId w:val="8"/>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70B6E42B"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EFDEB7" w14:textId="32A7EAD0" w:rsidR="000C003E" w:rsidRPr="00DB2810" w:rsidRDefault="000C003E" w:rsidP="000C003E">
            <w:pPr>
              <w:pStyle w:val="ListParagraph"/>
              <w:numPr>
                <w:ilvl w:val="0"/>
                <w:numId w:val="41"/>
              </w:numPr>
              <w:spacing w:after="0" w:line="240" w:lineRule="auto"/>
            </w:pPr>
            <w:r w:rsidRPr="00DB2810">
              <w:t>Omo lulengo lungahimuikethery’abimaniri b’enoka(mukamaw’okomuy’ono) 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02401E13" w14:textId="77777777" w:rsidR="000C003E" w:rsidRPr="00DB2810" w:rsidRDefault="000C003E" w:rsidP="000C003E">
            <w:pPr>
              <w:pStyle w:val="ListParagraph"/>
              <w:numPr>
                <w:ilvl w:val="0"/>
                <w:numId w:val="9"/>
              </w:numPr>
              <w:suppressAutoHyphens/>
              <w:autoSpaceDN w:val="0"/>
              <w:spacing w:after="0" w:line="240" w:lineRule="auto"/>
              <w:contextualSpacing w:val="0"/>
              <w:textAlignment w:val="baseline"/>
              <w:rPr>
                <w:lang w:val="fr-FR"/>
              </w:rPr>
            </w:pPr>
            <w:r w:rsidRPr="00DB2810">
              <w:rPr>
                <w:lang w:val="fr-FR"/>
              </w:rPr>
              <w:t>Kutsivu</w:t>
            </w:r>
          </w:p>
          <w:p w14:paraId="70CE81A9" w14:textId="7DC75C70" w:rsidR="000C003E" w:rsidRPr="00DB2810" w:rsidRDefault="000C003E" w:rsidP="000C003E">
            <w:pPr>
              <w:pStyle w:val="ListParagraph"/>
              <w:numPr>
                <w:ilvl w:val="0"/>
                <w:numId w:val="9"/>
              </w:numPr>
              <w:suppressAutoHyphens/>
              <w:autoSpaceDN w:val="0"/>
              <w:spacing w:after="0" w:line="240" w:lineRule="auto"/>
              <w:contextualSpacing w:val="0"/>
              <w:textAlignment w:val="baseline"/>
              <w:rPr>
                <w:lang w:val="fr-FR"/>
              </w:rPr>
            </w:pPr>
            <w:r w:rsidRPr="00DB2810">
              <w:rPr>
                <w:lang w:val="fr-FR"/>
              </w:rPr>
              <w:t>Hake</w:t>
            </w:r>
          </w:p>
          <w:p w14:paraId="64322CA5" w14:textId="5364C63C" w:rsidR="000C003E" w:rsidRPr="00DB2810" w:rsidRDefault="000C003E" w:rsidP="000C003E">
            <w:pPr>
              <w:pStyle w:val="ListParagraph"/>
              <w:numPr>
                <w:ilvl w:val="0"/>
                <w:numId w:val="9"/>
              </w:numPr>
              <w:suppressAutoHyphens/>
              <w:autoSpaceDN w:val="0"/>
              <w:spacing w:after="0" w:line="240" w:lineRule="auto"/>
              <w:contextualSpacing w:val="0"/>
              <w:textAlignment w:val="baseline"/>
              <w:rPr>
                <w:lang w:val="fr-FR"/>
              </w:rPr>
            </w:pPr>
            <w:r w:rsidRPr="00DB2810">
              <w:rPr>
                <w:lang w:val="fr-FR"/>
              </w:rPr>
              <w:t>Hake kutsivu</w:t>
            </w:r>
          </w:p>
          <w:p w14:paraId="3D512A88" w14:textId="77777777" w:rsidR="000C003E" w:rsidRPr="00DB2810" w:rsidRDefault="000C003E" w:rsidP="000C003E">
            <w:pPr>
              <w:pStyle w:val="ListParagraph"/>
              <w:numPr>
                <w:ilvl w:val="0"/>
                <w:numId w:val="9"/>
              </w:numPr>
              <w:suppressAutoHyphens/>
              <w:autoSpaceDN w:val="0"/>
              <w:spacing w:after="0" w:line="240" w:lineRule="auto"/>
              <w:contextualSpacing w:val="0"/>
              <w:textAlignment w:val="baseline"/>
              <w:rPr>
                <w:lang w:val="fr-FR"/>
              </w:rPr>
            </w:pPr>
            <w:r w:rsidRPr="00DB2810">
              <w:rPr>
                <w:lang w:val="fr-FR"/>
              </w:rPr>
              <w:t>Nahake nahake</w:t>
            </w:r>
          </w:p>
          <w:p w14:paraId="6DD970CE" w14:textId="77777777" w:rsidR="000C003E" w:rsidRPr="00DB2810" w:rsidRDefault="000C003E" w:rsidP="000C003E">
            <w:pPr>
              <w:pStyle w:val="ListParagraph"/>
              <w:numPr>
                <w:ilvl w:val="0"/>
                <w:numId w:val="9"/>
              </w:numPr>
              <w:suppressAutoHyphens/>
              <w:autoSpaceDN w:val="0"/>
              <w:spacing w:after="0" w:line="240" w:lineRule="auto"/>
              <w:contextualSpacing w:val="0"/>
              <w:textAlignment w:val="baseline"/>
              <w:rPr>
                <w:lang w:val="fr-FR"/>
              </w:rPr>
            </w:pPr>
            <w:r w:rsidRPr="00DB2810">
              <w:rPr>
                <w:lang w:val="fr-FR"/>
              </w:rPr>
              <w:t>Siniwith’echeribugha</w:t>
            </w:r>
          </w:p>
          <w:p w14:paraId="49C98107" w14:textId="77777777" w:rsidR="000C003E" w:rsidRPr="00DB2810" w:rsidRDefault="000C003E" w:rsidP="000C003E">
            <w:pPr>
              <w:pStyle w:val="ListParagraph"/>
              <w:numPr>
                <w:ilvl w:val="0"/>
                <w:numId w:val="9"/>
              </w:numPr>
              <w:suppressAutoHyphens/>
              <w:autoSpaceDN w:val="0"/>
              <w:spacing w:after="0" w:line="240" w:lineRule="auto"/>
              <w:contextualSpacing w:val="0"/>
              <w:textAlignment w:val="baseline"/>
              <w:rPr>
                <w:lang w:val="fr-FR"/>
              </w:rPr>
            </w:pPr>
            <w:r w:rsidRPr="00DB2810">
              <w:rPr>
                <w:lang w:val="fr-FR"/>
              </w:rPr>
              <w:t>Sinashi</w:t>
            </w:r>
          </w:p>
          <w:p w14:paraId="5267BC7D" w14:textId="77777777" w:rsidR="000C003E" w:rsidRPr="00DB2810" w:rsidRDefault="000C003E" w:rsidP="000C003E">
            <w:pPr>
              <w:pStyle w:val="ListParagraph"/>
              <w:numPr>
                <w:ilvl w:val="0"/>
                <w:numId w:val="9"/>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3C2503BA"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35C40E1" w14:textId="326699D7" w:rsidR="000C003E" w:rsidRPr="00DB2810" w:rsidRDefault="000C003E" w:rsidP="000C003E">
            <w:pPr>
              <w:pStyle w:val="ListParagraph"/>
              <w:numPr>
                <w:ilvl w:val="0"/>
                <w:numId w:val="41"/>
              </w:numPr>
              <w:spacing w:after="0" w:line="240" w:lineRule="auto"/>
            </w:pPr>
            <w:r w:rsidRPr="00DB2810">
              <w:t>Omo lulengo lungahimuikethery’abimanirib’ebisomo eribarether’eshongulu eshilebiry’obunyaghasa (eafyab’amakoni)?</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531C9EF" w14:textId="77777777" w:rsidR="000C003E" w:rsidRPr="00DB2810" w:rsidRDefault="000C003E" w:rsidP="000C003E">
            <w:pPr>
              <w:pStyle w:val="ListParagraph"/>
              <w:numPr>
                <w:ilvl w:val="0"/>
                <w:numId w:val="10"/>
              </w:numPr>
              <w:suppressAutoHyphens/>
              <w:autoSpaceDN w:val="0"/>
              <w:spacing w:after="0" w:line="240" w:lineRule="auto"/>
              <w:contextualSpacing w:val="0"/>
              <w:textAlignment w:val="baseline"/>
              <w:rPr>
                <w:lang w:val="fr-FR"/>
              </w:rPr>
            </w:pPr>
            <w:r w:rsidRPr="00DB2810">
              <w:rPr>
                <w:lang w:val="fr-FR"/>
              </w:rPr>
              <w:t>Kutsivu</w:t>
            </w:r>
          </w:p>
          <w:p w14:paraId="121CB9A2" w14:textId="5410FBA4" w:rsidR="000C003E" w:rsidRPr="00DB2810" w:rsidRDefault="000C003E" w:rsidP="000C003E">
            <w:pPr>
              <w:pStyle w:val="ListParagraph"/>
              <w:numPr>
                <w:ilvl w:val="0"/>
                <w:numId w:val="10"/>
              </w:numPr>
              <w:suppressAutoHyphens/>
              <w:autoSpaceDN w:val="0"/>
              <w:spacing w:after="0" w:line="240" w:lineRule="auto"/>
              <w:contextualSpacing w:val="0"/>
              <w:textAlignment w:val="baseline"/>
              <w:rPr>
                <w:lang w:val="fr-FR"/>
              </w:rPr>
            </w:pPr>
            <w:r w:rsidRPr="00DB2810">
              <w:rPr>
                <w:lang w:val="fr-FR"/>
              </w:rPr>
              <w:t>Hake</w:t>
            </w:r>
          </w:p>
          <w:p w14:paraId="2A92A9AE" w14:textId="4B1DD226" w:rsidR="000C003E" w:rsidRPr="00DB2810" w:rsidRDefault="000C003E" w:rsidP="000C003E">
            <w:pPr>
              <w:pStyle w:val="ListParagraph"/>
              <w:numPr>
                <w:ilvl w:val="0"/>
                <w:numId w:val="10"/>
              </w:numPr>
              <w:suppressAutoHyphens/>
              <w:autoSpaceDN w:val="0"/>
              <w:spacing w:after="0" w:line="240" w:lineRule="auto"/>
              <w:contextualSpacing w:val="0"/>
              <w:textAlignment w:val="baseline"/>
              <w:rPr>
                <w:lang w:val="fr-FR"/>
              </w:rPr>
            </w:pPr>
            <w:r w:rsidRPr="00DB2810">
              <w:rPr>
                <w:lang w:val="fr-FR"/>
              </w:rPr>
              <w:t>Hake kutsivu</w:t>
            </w:r>
          </w:p>
          <w:p w14:paraId="730A2D3A" w14:textId="77777777" w:rsidR="000C003E" w:rsidRPr="00DB2810" w:rsidRDefault="000C003E" w:rsidP="000C003E">
            <w:pPr>
              <w:pStyle w:val="ListParagraph"/>
              <w:numPr>
                <w:ilvl w:val="0"/>
                <w:numId w:val="10"/>
              </w:numPr>
              <w:suppressAutoHyphens/>
              <w:autoSpaceDN w:val="0"/>
              <w:spacing w:after="0" w:line="240" w:lineRule="auto"/>
              <w:contextualSpacing w:val="0"/>
              <w:textAlignment w:val="baseline"/>
              <w:rPr>
                <w:lang w:val="fr-FR"/>
              </w:rPr>
            </w:pPr>
            <w:r w:rsidRPr="00DB2810">
              <w:rPr>
                <w:lang w:val="fr-FR"/>
              </w:rPr>
              <w:t>Nahake nahake</w:t>
            </w:r>
          </w:p>
          <w:p w14:paraId="6875FECE" w14:textId="77777777" w:rsidR="000C003E" w:rsidRPr="00DB2810" w:rsidRDefault="000C003E" w:rsidP="000C003E">
            <w:pPr>
              <w:pStyle w:val="ListParagraph"/>
              <w:numPr>
                <w:ilvl w:val="0"/>
                <w:numId w:val="10"/>
              </w:numPr>
              <w:suppressAutoHyphens/>
              <w:autoSpaceDN w:val="0"/>
              <w:spacing w:after="0" w:line="240" w:lineRule="auto"/>
              <w:contextualSpacing w:val="0"/>
              <w:textAlignment w:val="baseline"/>
              <w:rPr>
                <w:lang w:val="fr-FR"/>
              </w:rPr>
            </w:pPr>
            <w:r w:rsidRPr="00DB2810">
              <w:rPr>
                <w:lang w:val="fr-FR"/>
              </w:rPr>
              <w:t>Siniwith’echeribugha</w:t>
            </w:r>
          </w:p>
          <w:p w14:paraId="11BD250B" w14:textId="77777777" w:rsidR="000C003E" w:rsidRPr="00DB2810" w:rsidRDefault="000C003E" w:rsidP="000C003E">
            <w:pPr>
              <w:pStyle w:val="ListParagraph"/>
              <w:numPr>
                <w:ilvl w:val="0"/>
                <w:numId w:val="10"/>
              </w:numPr>
              <w:suppressAutoHyphens/>
              <w:autoSpaceDN w:val="0"/>
              <w:spacing w:after="0" w:line="240" w:lineRule="auto"/>
              <w:contextualSpacing w:val="0"/>
              <w:textAlignment w:val="baseline"/>
              <w:rPr>
                <w:lang w:val="fr-FR"/>
              </w:rPr>
            </w:pPr>
            <w:r w:rsidRPr="00DB2810">
              <w:rPr>
                <w:lang w:val="fr-FR"/>
              </w:rPr>
              <w:t>Sinashi</w:t>
            </w:r>
          </w:p>
          <w:p w14:paraId="2042C24F" w14:textId="77777777" w:rsidR="000C003E" w:rsidRPr="00DB2810" w:rsidRDefault="000C003E" w:rsidP="000C003E">
            <w:pPr>
              <w:pStyle w:val="ListParagraph"/>
              <w:numPr>
                <w:ilvl w:val="0"/>
                <w:numId w:val="10"/>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19B63CD9"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30CC4CB" w14:textId="21409E9E" w:rsidR="000C003E" w:rsidRPr="00DB2810" w:rsidRDefault="000C003E" w:rsidP="000C003E">
            <w:pPr>
              <w:pStyle w:val="ListParagraph"/>
              <w:numPr>
                <w:ilvl w:val="0"/>
                <w:numId w:val="41"/>
              </w:numPr>
              <w:spacing w:after="0" w:line="240" w:lineRule="auto"/>
            </w:pPr>
            <w:r w:rsidRPr="00DB2810">
              <w:lastRenderedPageBreak/>
              <w:t>Omo lulengo lungahimuikethery’abanduboko kihanda chenu 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4BE691DD" w14:textId="77777777" w:rsidR="000C003E" w:rsidRPr="00DB2810" w:rsidRDefault="000C003E" w:rsidP="000C003E">
            <w:pPr>
              <w:pStyle w:val="ListParagraph"/>
              <w:numPr>
                <w:ilvl w:val="0"/>
                <w:numId w:val="11"/>
              </w:numPr>
              <w:suppressAutoHyphens/>
              <w:autoSpaceDN w:val="0"/>
              <w:spacing w:after="0" w:line="240" w:lineRule="auto"/>
              <w:contextualSpacing w:val="0"/>
              <w:textAlignment w:val="baseline"/>
              <w:rPr>
                <w:lang w:val="fr-FR"/>
              </w:rPr>
            </w:pPr>
            <w:r w:rsidRPr="00DB2810">
              <w:rPr>
                <w:lang w:val="fr-FR"/>
              </w:rPr>
              <w:t>Kutsivu</w:t>
            </w:r>
          </w:p>
          <w:p w14:paraId="67769756" w14:textId="63DC18E9" w:rsidR="000C003E" w:rsidRPr="00DB2810" w:rsidRDefault="000C003E" w:rsidP="000C003E">
            <w:pPr>
              <w:pStyle w:val="ListParagraph"/>
              <w:numPr>
                <w:ilvl w:val="0"/>
                <w:numId w:val="11"/>
              </w:numPr>
              <w:suppressAutoHyphens/>
              <w:autoSpaceDN w:val="0"/>
              <w:spacing w:after="0" w:line="240" w:lineRule="auto"/>
              <w:contextualSpacing w:val="0"/>
              <w:textAlignment w:val="baseline"/>
              <w:rPr>
                <w:lang w:val="fr-FR"/>
              </w:rPr>
            </w:pPr>
            <w:r w:rsidRPr="00DB2810">
              <w:rPr>
                <w:lang w:val="fr-FR"/>
              </w:rPr>
              <w:t>Hake</w:t>
            </w:r>
          </w:p>
          <w:p w14:paraId="65137A08" w14:textId="77777777" w:rsidR="000C003E" w:rsidRPr="00DB2810" w:rsidRDefault="000C003E" w:rsidP="000C003E">
            <w:pPr>
              <w:pStyle w:val="ListParagraph"/>
              <w:numPr>
                <w:ilvl w:val="0"/>
                <w:numId w:val="11"/>
              </w:numPr>
              <w:suppressAutoHyphens/>
              <w:autoSpaceDN w:val="0"/>
              <w:spacing w:after="0" w:line="240" w:lineRule="auto"/>
              <w:contextualSpacing w:val="0"/>
              <w:textAlignment w:val="baseline"/>
              <w:rPr>
                <w:lang w:val="fr-FR"/>
              </w:rPr>
            </w:pPr>
            <w:r w:rsidRPr="00DB2810">
              <w:rPr>
                <w:lang w:val="fr-FR"/>
              </w:rPr>
              <w:t>Hake kutsivu</w:t>
            </w:r>
          </w:p>
          <w:p w14:paraId="4B98A618" w14:textId="77777777" w:rsidR="000C003E" w:rsidRPr="00DB2810" w:rsidRDefault="000C003E" w:rsidP="000C003E">
            <w:pPr>
              <w:pStyle w:val="ListParagraph"/>
              <w:numPr>
                <w:ilvl w:val="0"/>
                <w:numId w:val="11"/>
              </w:numPr>
              <w:suppressAutoHyphens/>
              <w:autoSpaceDN w:val="0"/>
              <w:spacing w:after="0" w:line="240" w:lineRule="auto"/>
              <w:contextualSpacing w:val="0"/>
              <w:textAlignment w:val="baseline"/>
              <w:rPr>
                <w:lang w:val="fr-FR"/>
              </w:rPr>
            </w:pPr>
            <w:r w:rsidRPr="00DB2810">
              <w:rPr>
                <w:lang w:val="fr-FR"/>
              </w:rPr>
              <w:t>Nahake nahake</w:t>
            </w:r>
          </w:p>
          <w:p w14:paraId="3A28B71E" w14:textId="77777777" w:rsidR="000C003E" w:rsidRPr="00DB2810" w:rsidRDefault="000C003E" w:rsidP="000C003E">
            <w:pPr>
              <w:pStyle w:val="ListParagraph"/>
              <w:numPr>
                <w:ilvl w:val="0"/>
                <w:numId w:val="11"/>
              </w:numPr>
              <w:suppressAutoHyphens/>
              <w:autoSpaceDN w:val="0"/>
              <w:spacing w:after="0" w:line="240" w:lineRule="auto"/>
              <w:contextualSpacing w:val="0"/>
              <w:textAlignment w:val="baseline"/>
              <w:rPr>
                <w:lang w:val="fr-FR"/>
              </w:rPr>
            </w:pPr>
            <w:r w:rsidRPr="00DB2810">
              <w:rPr>
                <w:lang w:val="fr-FR"/>
              </w:rPr>
              <w:t>Siniwith’echeribugha</w:t>
            </w:r>
          </w:p>
          <w:p w14:paraId="4705CFEA" w14:textId="77777777" w:rsidR="000C003E" w:rsidRPr="00DB2810" w:rsidRDefault="000C003E" w:rsidP="000C003E">
            <w:pPr>
              <w:pStyle w:val="ListParagraph"/>
              <w:numPr>
                <w:ilvl w:val="0"/>
                <w:numId w:val="11"/>
              </w:numPr>
              <w:suppressAutoHyphens/>
              <w:autoSpaceDN w:val="0"/>
              <w:spacing w:after="0" w:line="240" w:lineRule="auto"/>
              <w:contextualSpacing w:val="0"/>
              <w:textAlignment w:val="baseline"/>
              <w:rPr>
                <w:lang w:val="fr-FR"/>
              </w:rPr>
            </w:pPr>
            <w:r w:rsidRPr="00DB2810">
              <w:rPr>
                <w:lang w:val="fr-FR"/>
              </w:rPr>
              <w:t>Sinashi</w:t>
            </w:r>
          </w:p>
          <w:p w14:paraId="450631ED" w14:textId="77777777" w:rsidR="000C003E" w:rsidRPr="00DB2810" w:rsidRDefault="000C003E" w:rsidP="000C003E">
            <w:pPr>
              <w:pStyle w:val="ListParagraph"/>
              <w:numPr>
                <w:ilvl w:val="0"/>
                <w:numId w:val="11"/>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784738EE"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F490BF2" w14:textId="128E13F4" w:rsidR="000C003E" w:rsidRPr="00DB2810" w:rsidRDefault="000C003E" w:rsidP="00AB4003">
            <w:pPr>
              <w:spacing w:after="0" w:line="240" w:lineRule="auto"/>
              <w:ind w:left="360" w:hanging="360"/>
            </w:pPr>
            <w:r w:rsidRPr="00DB2810">
              <w:t>13b. Omo lulengo lungahimuikethery’abanwani(abandw’abahakuhihakuhinaghu) bikuwenu 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305C4F2E" w14:textId="77777777" w:rsidR="000C003E" w:rsidRPr="00DB2810" w:rsidRDefault="000C003E" w:rsidP="000C003E">
            <w:pPr>
              <w:pStyle w:val="ListParagraph"/>
              <w:numPr>
                <w:ilvl w:val="0"/>
                <w:numId w:val="23"/>
              </w:numPr>
              <w:suppressAutoHyphens/>
              <w:autoSpaceDN w:val="0"/>
              <w:spacing w:after="0" w:line="240" w:lineRule="auto"/>
              <w:contextualSpacing w:val="0"/>
              <w:textAlignment w:val="baseline"/>
              <w:rPr>
                <w:lang w:val="fr-FR"/>
              </w:rPr>
            </w:pPr>
            <w:r w:rsidRPr="00DB2810">
              <w:rPr>
                <w:lang w:val="fr-FR"/>
              </w:rPr>
              <w:t>Kutsivu</w:t>
            </w:r>
          </w:p>
          <w:p w14:paraId="605672BF" w14:textId="4E46123C" w:rsidR="000C003E" w:rsidRPr="00DB2810" w:rsidRDefault="000C003E" w:rsidP="000C003E">
            <w:pPr>
              <w:pStyle w:val="ListParagraph"/>
              <w:numPr>
                <w:ilvl w:val="0"/>
                <w:numId w:val="23"/>
              </w:numPr>
              <w:suppressAutoHyphens/>
              <w:autoSpaceDN w:val="0"/>
              <w:spacing w:after="0" w:line="240" w:lineRule="auto"/>
              <w:contextualSpacing w:val="0"/>
              <w:textAlignment w:val="baseline"/>
              <w:rPr>
                <w:lang w:val="fr-FR"/>
              </w:rPr>
            </w:pPr>
            <w:r w:rsidRPr="00DB2810">
              <w:rPr>
                <w:lang w:val="fr-FR"/>
              </w:rPr>
              <w:t>Hake</w:t>
            </w:r>
          </w:p>
          <w:p w14:paraId="71366C93" w14:textId="4102AA93" w:rsidR="000C003E" w:rsidRPr="00DB2810" w:rsidRDefault="000C003E" w:rsidP="000C003E">
            <w:pPr>
              <w:pStyle w:val="ListParagraph"/>
              <w:numPr>
                <w:ilvl w:val="0"/>
                <w:numId w:val="23"/>
              </w:numPr>
              <w:suppressAutoHyphens/>
              <w:autoSpaceDN w:val="0"/>
              <w:spacing w:after="0" w:line="240" w:lineRule="auto"/>
              <w:contextualSpacing w:val="0"/>
              <w:textAlignment w:val="baseline"/>
              <w:rPr>
                <w:lang w:val="fr-FR"/>
              </w:rPr>
            </w:pPr>
            <w:r w:rsidRPr="00DB2810">
              <w:rPr>
                <w:lang w:val="fr-FR"/>
              </w:rPr>
              <w:t>Hake kutsivu</w:t>
            </w:r>
          </w:p>
          <w:p w14:paraId="6F7CFDD3" w14:textId="77777777" w:rsidR="000C003E" w:rsidRPr="00DB2810" w:rsidRDefault="000C003E" w:rsidP="000C003E">
            <w:pPr>
              <w:pStyle w:val="ListParagraph"/>
              <w:numPr>
                <w:ilvl w:val="0"/>
                <w:numId w:val="23"/>
              </w:numPr>
              <w:suppressAutoHyphens/>
              <w:autoSpaceDN w:val="0"/>
              <w:spacing w:after="0" w:line="240" w:lineRule="auto"/>
              <w:contextualSpacing w:val="0"/>
              <w:textAlignment w:val="baseline"/>
              <w:rPr>
                <w:lang w:val="fr-FR"/>
              </w:rPr>
            </w:pPr>
            <w:r w:rsidRPr="00DB2810">
              <w:rPr>
                <w:lang w:val="fr-FR"/>
              </w:rPr>
              <w:t>Nahake nahake</w:t>
            </w:r>
          </w:p>
          <w:p w14:paraId="29226BD5" w14:textId="77777777" w:rsidR="000C003E" w:rsidRPr="00DB2810" w:rsidRDefault="000C003E" w:rsidP="000C003E">
            <w:pPr>
              <w:pStyle w:val="ListParagraph"/>
              <w:numPr>
                <w:ilvl w:val="0"/>
                <w:numId w:val="23"/>
              </w:numPr>
              <w:suppressAutoHyphens/>
              <w:autoSpaceDN w:val="0"/>
              <w:spacing w:after="0" w:line="240" w:lineRule="auto"/>
              <w:contextualSpacing w:val="0"/>
              <w:textAlignment w:val="baseline"/>
              <w:rPr>
                <w:lang w:val="fr-FR"/>
              </w:rPr>
            </w:pPr>
            <w:r w:rsidRPr="00DB2810">
              <w:rPr>
                <w:lang w:val="fr-FR"/>
              </w:rPr>
              <w:t>Siniwith’echeribugha</w:t>
            </w:r>
          </w:p>
          <w:p w14:paraId="288F9EAD" w14:textId="77777777" w:rsidR="000C003E" w:rsidRPr="00DB2810" w:rsidRDefault="000C003E" w:rsidP="000C003E">
            <w:pPr>
              <w:pStyle w:val="ListParagraph"/>
              <w:numPr>
                <w:ilvl w:val="0"/>
                <w:numId w:val="23"/>
              </w:numPr>
              <w:suppressAutoHyphens/>
              <w:autoSpaceDN w:val="0"/>
              <w:spacing w:after="0" w:line="240" w:lineRule="auto"/>
              <w:contextualSpacing w:val="0"/>
              <w:textAlignment w:val="baseline"/>
              <w:rPr>
                <w:lang w:val="fr-FR"/>
              </w:rPr>
            </w:pPr>
            <w:r w:rsidRPr="00DB2810">
              <w:rPr>
                <w:lang w:val="fr-FR"/>
              </w:rPr>
              <w:t>Sinashi</w:t>
            </w:r>
          </w:p>
          <w:p w14:paraId="28C71396" w14:textId="77777777" w:rsidR="000C003E" w:rsidRPr="00DB2810" w:rsidRDefault="000C003E" w:rsidP="000C003E">
            <w:pPr>
              <w:pStyle w:val="ListParagraph"/>
              <w:numPr>
                <w:ilvl w:val="0"/>
                <w:numId w:val="23"/>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7B9C82AE"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F6001B0" w14:textId="6D979B98" w:rsidR="000C003E" w:rsidRPr="00DB2810" w:rsidRDefault="000C003E" w:rsidP="00AB4003">
            <w:pPr>
              <w:spacing w:after="0" w:line="240" w:lineRule="auto"/>
              <w:ind w:left="360" w:hanging="360"/>
            </w:pPr>
            <w:r w:rsidRPr="00DB2810">
              <w:t>13c. Omo lulengo lungahimuikethery’akalasi 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012DA744" w14:textId="77777777" w:rsidR="000C003E" w:rsidRPr="00DB2810" w:rsidRDefault="000C003E" w:rsidP="000C003E">
            <w:pPr>
              <w:pStyle w:val="ListParagraph"/>
              <w:numPr>
                <w:ilvl w:val="0"/>
                <w:numId w:val="24"/>
              </w:numPr>
              <w:suppressAutoHyphens/>
              <w:autoSpaceDN w:val="0"/>
              <w:spacing w:after="0" w:line="240" w:lineRule="auto"/>
              <w:contextualSpacing w:val="0"/>
              <w:textAlignment w:val="baseline"/>
              <w:rPr>
                <w:lang w:val="fr-FR"/>
              </w:rPr>
            </w:pPr>
            <w:r w:rsidRPr="00DB2810">
              <w:rPr>
                <w:lang w:val="fr-FR"/>
              </w:rPr>
              <w:t>Kutsivu</w:t>
            </w:r>
          </w:p>
          <w:p w14:paraId="4F768583" w14:textId="03DB04F4" w:rsidR="000C003E" w:rsidRPr="00DB2810" w:rsidRDefault="000C003E" w:rsidP="000C003E">
            <w:pPr>
              <w:pStyle w:val="ListParagraph"/>
              <w:numPr>
                <w:ilvl w:val="0"/>
                <w:numId w:val="24"/>
              </w:numPr>
              <w:suppressAutoHyphens/>
              <w:autoSpaceDN w:val="0"/>
              <w:spacing w:after="0" w:line="240" w:lineRule="auto"/>
              <w:contextualSpacing w:val="0"/>
              <w:textAlignment w:val="baseline"/>
              <w:rPr>
                <w:lang w:val="fr-FR"/>
              </w:rPr>
            </w:pPr>
            <w:r w:rsidRPr="00DB2810">
              <w:rPr>
                <w:lang w:val="fr-FR"/>
              </w:rPr>
              <w:t>Hake</w:t>
            </w:r>
          </w:p>
          <w:p w14:paraId="0459B20D" w14:textId="14EFDDA0" w:rsidR="000C003E" w:rsidRPr="00DB2810" w:rsidRDefault="000C003E" w:rsidP="000C003E">
            <w:pPr>
              <w:pStyle w:val="ListParagraph"/>
              <w:numPr>
                <w:ilvl w:val="0"/>
                <w:numId w:val="24"/>
              </w:numPr>
              <w:suppressAutoHyphens/>
              <w:autoSpaceDN w:val="0"/>
              <w:spacing w:after="0" w:line="240" w:lineRule="auto"/>
              <w:contextualSpacing w:val="0"/>
              <w:textAlignment w:val="baseline"/>
              <w:rPr>
                <w:lang w:val="fr-FR"/>
              </w:rPr>
            </w:pPr>
            <w:r w:rsidRPr="00DB2810">
              <w:rPr>
                <w:lang w:val="fr-FR"/>
              </w:rPr>
              <w:t>Hake kutsivu</w:t>
            </w:r>
          </w:p>
          <w:p w14:paraId="10ECDA12" w14:textId="77777777" w:rsidR="000C003E" w:rsidRPr="00DB2810" w:rsidRDefault="000C003E" w:rsidP="000C003E">
            <w:pPr>
              <w:pStyle w:val="ListParagraph"/>
              <w:numPr>
                <w:ilvl w:val="0"/>
                <w:numId w:val="24"/>
              </w:numPr>
              <w:suppressAutoHyphens/>
              <w:autoSpaceDN w:val="0"/>
              <w:spacing w:after="0" w:line="240" w:lineRule="auto"/>
              <w:contextualSpacing w:val="0"/>
              <w:textAlignment w:val="baseline"/>
              <w:rPr>
                <w:lang w:val="fr-FR"/>
              </w:rPr>
            </w:pPr>
            <w:r w:rsidRPr="00DB2810">
              <w:rPr>
                <w:lang w:val="fr-FR"/>
              </w:rPr>
              <w:t>Nahake nahake</w:t>
            </w:r>
          </w:p>
          <w:p w14:paraId="69769D8F" w14:textId="77777777" w:rsidR="000C003E" w:rsidRPr="00DB2810" w:rsidRDefault="000C003E" w:rsidP="000C003E">
            <w:pPr>
              <w:pStyle w:val="ListParagraph"/>
              <w:numPr>
                <w:ilvl w:val="0"/>
                <w:numId w:val="24"/>
              </w:numPr>
              <w:suppressAutoHyphens/>
              <w:autoSpaceDN w:val="0"/>
              <w:spacing w:after="0" w:line="240" w:lineRule="auto"/>
              <w:contextualSpacing w:val="0"/>
              <w:textAlignment w:val="baseline"/>
              <w:rPr>
                <w:lang w:val="fr-FR"/>
              </w:rPr>
            </w:pPr>
            <w:r w:rsidRPr="00DB2810">
              <w:rPr>
                <w:lang w:val="fr-FR"/>
              </w:rPr>
              <w:t>Siniwith’echeribugha</w:t>
            </w:r>
          </w:p>
          <w:p w14:paraId="0687598F" w14:textId="77777777" w:rsidR="000C003E" w:rsidRPr="00DB2810" w:rsidRDefault="000C003E" w:rsidP="000C003E">
            <w:pPr>
              <w:pStyle w:val="ListParagraph"/>
              <w:numPr>
                <w:ilvl w:val="0"/>
                <w:numId w:val="24"/>
              </w:numPr>
              <w:suppressAutoHyphens/>
              <w:autoSpaceDN w:val="0"/>
              <w:spacing w:after="0" w:line="240" w:lineRule="auto"/>
              <w:contextualSpacing w:val="0"/>
              <w:textAlignment w:val="baseline"/>
              <w:rPr>
                <w:lang w:val="fr-FR"/>
              </w:rPr>
            </w:pPr>
            <w:r w:rsidRPr="00DB2810">
              <w:rPr>
                <w:lang w:val="fr-FR"/>
              </w:rPr>
              <w:t>Sinashi</w:t>
            </w:r>
          </w:p>
          <w:p w14:paraId="118377ED" w14:textId="77777777" w:rsidR="000C003E" w:rsidRPr="00DB2810" w:rsidRDefault="000C003E" w:rsidP="000C003E">
            <w:pPr>
              <w:pStyle w:val="ListParagraph"/>
              <w:numPr>
                <w:ilvl w:val="0"/>
                <w:numId w:val="24"/>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6BC2F5A9"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E4E4745" w14:textId="65014046" w:rsidR="000C003E" w:rsidRPr="00DB2810" w:rsidRDefault="000C003E" w:rsidP="00AB4003">
            <w:pPr>
              <w:spacing w:after="0" w:line="240" w:lineRule="auto"/>
              <w:ind w:left="360" w:hanging="360"/>
            </w:pPr>
            <w:r w:rsidRPr="00DB2810">
              <w:t>13d. Omo lulengo lungahimuikethery’eriwor’okobandu b’omomulongo kw’eshongulu eshilebiry’obunyaghasa (eafyab’amakoni) ?</w:t>
            </w:r>
          </w:p>
          <w:p w14:paraId="5C10F7DC" w14:textId="77777777" w:rsidR="000C003E" w:rsidRPr="00DB2810" w:rsidRDefault="000C003E" w:rsidP="00AB4003">
            <w:pPr>
              <w:spacing w:after="0" w:line="240" w:lineRule="auto"/>
              <w:ind w:left="360" w:hanging="360"/>
            </w:pP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2018BF1" w14:textId="77777777" w:rsidR="000C003E" w:rsidRPr="00DB2810" w:rsidRDefault="000C003E" w:rsidP="000C003E">
            <w:pPr>
              <w:pStyle w:val="ListParagraph"/>
              <w:numPr>
                <w:ilvl w:val="0"/>
                <w:numId w:val="25"/>
              </w:numPr>
              <w:suppressAutoHyphens/>
              <w:autoSpaceDN w:val="0"/>
              <w:spacing w:after="0" w:line="240" w:lineRule="auto"/>
              <w:contextualSpacing w:val="0"/>
              <w:textAlignment w:val="baseline"/>
              <w:rPr>
                <w:lang w:val="fr-FR"/>
              </w:rPr>
            </w:pPr>
            <w:r w:rsidRPr="00DB2810">
              <w:rPr>
                <w:lang w:val="fr-FR"/>
              </w:rPr>
              <w:t>Kutsivu</w:t>
            </w:r>
          </w:p>
          <w:p w14:paraId="606247EF" w14:textId="721EC040" w:rsidR="000C003E" w:rsidRPr="00DB2810" w:rsidRDefault="000C003E" w:rsidP="000C003E">
            <w:pPr>
              <w:pStyle w:val="ListParagraph"/>
              <w:numPr>
                <w:ilvl w:val="0"/>
                <w:numId w:val="25"/>
              </w:numPr>
              <w:suppressAutoHyphens/>
              <w:autoSpaceDN w:val="0"/>
              <w:spacing w:after="0" w:line="240" w:lineRule="auto"/>
              <w:contextualSpacing w:val="0"/>
              <w:textAlignment w:val="baseline"/>
              <w:rPr>
                <w:lang w:val="fr-FR"/>
              </w:rPr>
            </w:pPr>
            <w:r w:rsidRPr="00DB2810">
              <w:rPr>
                <w:lang w:val="fr-FR"/>
              </w:rPr>
              <w:t>Hake</w:t>
            </w:r>
          </w:p>
          <w:p w14:paraId="20C25D73" w14:textId="5FCB1923" w:rsidR="000C003E" w:rsidRPr="00DB2810" w:rsidRDefault="000C003E" w:rsidP="000C003E">
            <w:pPr>
              <w:pStyle w:val="ListParagraph"/>
              <w:numPr>
                <w:ilvl w:val="0"/>
                <w:numId w:val="25"/>
              </w:numPr>
              <w:suppressAutoHyphens/>
              <w:autoSpaceDN w:val="0"/>
              <w:spacing w:after="0" w:line="240" w:lineRule="auto"/>
              <w:contextualSpacing w:val="0"/>
              <w:textAlignment w:val="baseline"/>
              <w:rPr>
                <w:lang w:val="fr-FR"/>
              </w:rPr>
            </w:pPr>
            <w:r w:rsidRPr="00DB2810">
              <w:rPr>
                <w:lang w:val="fr-FR"/>
              </w:rPr>
              <w:t>Hake kutsivu</w:t>
            </w:r>
          </w:p>
          <w:p w14:paraId="356E7C2F" w14:textId="77777777" w:rsidR="000C003E" w:rsidRPr="00DB2810" w:rsidRDefault="000C003E" w:rsidP="000C003E">
            <w:pPr>
              <w:pStyle w:val="ListParagraph"/>
              <w:numPr>
                <w:ilvl w:val="0"/>
                <w:numId w:val="25"/>
              </w:numPr>
              <w:suppressAutoHyphens/>
              <w:autoSpaceDN w:val="0"/>
              <w:spacing w:after="0" w:line="240" w:lineRule="auto"/>
              <w:contextualSpacing w:val="0"/>
              <w:textAlignment w:val="baseline"/>
              <w:rPr>
                <w:lang w:val="fr-FR"/>
              </w:rPr>
            </w:pPr>
            <w:r w:rsidRPr="00DB2810">
              <w:rPr>
                <w:lang w:val="fr-FR"/>
              </w:rPr>
              <w:t>Nahake nahake</w:t>
            </w:r>
          </w:p>
          <w:p w14:paraId="6A9EE12D" w14:textId="77777777" w:rsidR="000C003E" w:rsidRPr="00DB2810" w:rsidRDefault="000C003E" w:rsidP="000C003E">
            <w:pPr>
              <w:pStyle w:val="ListParagraph"/>
              <w:numPr>
                <w:ilvl w:val="0"/>
                <w:numId w:val="25"/>
              </w:numPr>
              <w:suppressAutoHyphens/>
              <w:autoSpaceDN w:val="0"/>
              <w:spacing w:after="0" w:line="240" w:lineRule="auto"/>
              <w:contextualSpacing w:val="0"/>
              <w:textAlignment w:val="baseline"/>
              <w:rPr>
                <w:lang w:val="fr-FR"/>
              </w:rPr>
            </w:pPr>
            <w:r w:rsidRPr="00DB2810">
              <w:rPr>
                <w:lang w:val="fr-FR"/>
              </w:rPr>
              <w:t>Siniwith’echeribugha</w:t>
            </w:r>
          </w:p>
          <w:p w14:paraId="6C316DD6" w14:textId="77777777" w:rsidR="000C003E" w:rsidRPr="00DB2810" w:rsidRDefault="000C003E" w:rsidP="000C003E">
            <w:pPr>
              <w:pStyle w:val="ListParagraph"/>
              <w:numPr>
                <w:ilvl w:val="0"/>
                <w:numId w:val="25"/>
              </w:numPr>
              <w:suppressAutoHyphens/>
              <w:autoSpaceDN w:val="0"/>
              <w:spacing w:after="0" w:line="240" w:lineRule="auto"/>
              <w:contextualSpacing w:val="0"/>
              <w:textAlignment w:val="baseline"/>
              <w:rPr>
                <w:lang w:val="fr-FR"/>
              </w:rPr>
            </w:pPr>
            <w:r w:rsidRPr="00DB2810">
              <w:rPr>
                <w:lang w:val="fr-FR"/>
              </w:rPr>
              <w:t>Sinashi</w:t>
            </w:r>
          </w:p>
          <w:p w14:paraId="3F4F9990" w14:textId="77777777" w:rsidR="000C003E" w:rsidRPr="00DB2810" w:rsidRDefault="000C003E" w:rsidP="000C003E">
            <w:pPr>
              <w:pStyle w:val="ListParagraph"/>
              <w:numPr>
                <w:ilvl w:val="0"/>
                <w:numId w:val="25"/>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72014EDA"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157581F" w14:textId="45BF6146" w:rsidR="000C003E" w:rsidRPr="00DB2810" w:rsidRDefault="000C003E" w:rsidP="00AB4003">
            <w:pPr>
              <w:spacing w:after="0" w:line="240" w:lineRule="auto"/>
              <w:ind w:left="360" w:hanging="360"/>
            </w:pPr>
            <w:r w:rsidRPr="00DB2810">
              <w:t>13e. Omo lulengo lungahimuikethery’ebisengeby’obulamlya (bilamiro)eribarether’eshongulu eshilebiry’obunyaghasa (eafyab’amakon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EDC5D52" w14:textId="77777777" w:rsidR="000C003E" w:rsidRPr="00DB2810" w:rsidRDefault="000C003E" w:rsidP="000C003E">
            <w:pPr>
              <w:pStyle w:val="ListParagraph"/>
              <w:numPr>
                <w:ilvl w:val="0"/>
                <w:numId w:val="26"/>
              </w:numPr>
              <w:suppressAutoHyphens/>
              <w:autoSpaceDN w:val="0"/>
              <w:spacing w:after="0" w:line="240" w:lineRule="auto"/>
              <w:contextualSpacing w:val="0"/>
              <w:textAlignment w:val="baseline"/>
              <w:rPr>
                <w:lang w:val="fr-FR"/>
              </w:rPr>
            </w:pPr>
            <w:r w:rsidRPr="00DB2810">
              <w:rPr>
                <w:lang w:val="fr-FR"/>
              </w:rPr>
              <w:t>Kutsivu</w:t>
            </w:r>
          </w:p>
          <w:p w14:paraId="66F51E9A" w14:textId="222CC26F" w:rsidR="000C003E" w:rsidRPr="00DB2810" w:rsidRDefault="000C003E" w:rsidP="000C003E">
            <w:pPr>
              <w:pStyle w:val="ListParagraph"/>
              <w:numPr>
                <w:ilvl w:val="0"/>
                <w:numId w:val="26"/>
              </w:numPr>
              <w:suppressAutoHyphens/>
              <w:autoSpaceDN w:val="0"/>
              <w:spacing w:after="0" w:line="240" w:lineRule="auto"/>
              <w:contextualSpacing w:val="0"/>
              <w:textAlignment w:val="baseline"/>
              <w:rPr>
                <w:lang w:val="fr-FR"/>
              </w:rPr>
            </w:pPr>
            <w:r w:rsidRPr="00DB2810">
              <w:rPr>
                <w:lang w:val="fr-FR"/>
              </w:rPr>
              <w:t>Hake</w:t>
            </w:r>
          </w:p>
          <w:p w14:paraId="2A2BE588" w14:textId="120E24C5" w:rsidR="000C003E" w:rsidRPr="00DB2810" w:rsidRDefault="000C003E" w:rsidP="000C003E">
            <w:pPr>
              <w:pStyle w:val="ListParagraph"/>
              <w:numPr>
                <w:ilvl w:val="0"/>
                <w:numId w:val="26"/>
              </w:numPr>
              <w:suppressAutoHyphens/>
              <w:autoSpaceDN w:val="0"/>
              <w:spacing w:after="0" w:line="240" w:lineRule="auto"/>
              <w:contextualSpacing w:val="0"/>
              <w:textAlignment w:val="baseline"/>
              <w:rPr>
                <w:lang w:val="fr-FR"/>
              </w:rPr>
            </w:pPr>
            <w:r w:rsidRPr="00DB2810">
              <w:rPr>
                <w:lang w:val="fr-FR"/>
              </w:rPr>
              <w:t>Hake kutsivu</w:t>
            </w:r>
          </w:p>
          <w:p w14:paraId="64A3F80C" w14:textId="77777777" w:rsidR="000C003E" w:rsidRPr="00DB2810" w:rsidRDefault="000C003E" w:rsidP="000C003E">
            <w:pPr>
              <w:pStyle w:val="ListParagraph"/>
              <w:numPr>
                <w:ilvl w:val="0"/>
                <w:numId w:val="26"/>
              </w:numPr>
              <w:suppressAutoHyphens/>
              <w:autoSpaceDN w:val="0"/>
              <w:spacing w:after="0" w:line="240" w:lineRule="auto"/>
              <w:contextualSpacing w:val="0"/>
              <w:textAlignment w:val="baseline"/>
              <w:rPr>
                <w:lang w:val="fr-FR"/>
              </w:rPr>
            </w:pPr>
            <w:r w:rsidRPr="00DB2810">
              <w:rPr>
                <w:lang w:val="fr-FR"/>
              </w:rPr>
              <w:t>Nahake nahake</w:t>
            </w:r>
          </w:p>
          <w:p w14:paraId="016FD91A" w14:textId="77777777" w:rsidR="000C003E" w:rsidRPr="00DB2810" w:rsidRDefault="000C003E" w:rsidP="000C003E">
            <w:pPr>
              <w:pStyle w:val="ListParagraph"/>
              <w:numPr>
                <w:ilvl w:val="0"/>
                <w:numId w:val="26"/>
              </w:numPr>
              <w:suppressAutoHyphens/>
              <w:autoSpaceDN w:val="0"/>
              <w:spacing w:after="0" w:line="240" w:lineRule="auto"/>
              <w:contextualSpacing w:val="0"/>
              <w:textAlignment w:val="baseline"/>
              <w:rPr>
                <w:lang w:val="fr-FR"/>
              </w:rPr>
            </w:pPr>
            <w:r w:rsidRPr="00DB2810">
              <w:rPr>
                <w:lang w:val="fr-FR"/>
              </w:rPr>
              <w:t>Siniwith’echeribugha</w:t>
            </w:r>
          </w:p>
          <w:p w14:paraId="3AE86DC6" w14:textId="77777777" w:rsidR="000C003E" w:rsidRPr="00DB2810" w:rsidRDefault="000C003E" w:rsidP="000C003E">
            <w:pPr>
              <w:pStyle w:val="ListParagraph"/>
              <w:numPr>
                <w:ilvl w:val="0"/>
                <w:numId w:val="26"/>
              </w:numPr>
              <w:suppressAutoHyphens/>
              <w:autoSpaceDN w:val="0"/>
              <w:spacing w:after="0" w:line="240" w:lineRule="auto"/>
              <w:contextualSpacing w:val="0"/>
              <w:textAlignment w:val="baseline"/>
              <w:rPr>
                <w:lang w:val="fr-FR"/>
              </w:rPr>
            </w:pPr>
            <w:r w:rsidRPr="00DB2810">
              <w:rPr>
                <w:lang w:val="fr-FR"/>
              </w:rPr>
              <w:t>Sinashi</w:t>
            </w:r>
          </w:p>
          <w:p w14:paraId="01C808AC" w14:textId="77777777" w:rsidR="000C003E" w:rsidRPr="00DB2810" w:rsidRDefault="000C003E" w:rsidP="000C003E">
            <w:pPr>
              <w:pStyle w:val="ListParagraph"/>
              <w:numPr>
                <w:ilvl w:val="0"/>
                <w:numId w:val="26"/>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r w:rsidRPr="00DB2810">
              <w:rPr>
                <w:lang w:val="fr-FR"/>
              </w:rPr>
              <w:t>)</w:t>
            </w:r>
          </w:p>
        </w:tc>
      </w:tr>
      <w:tr w:rsidR="000C003E" w:rsidRPr="00DB2810" w14:paraId="7970791B"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73AED05" w14:textId="77777777" w:rsidR="000C003E" w:rsidRPr="00DB2810" w:rsidRDefault="000C003E" w:rsidP="00AB4003">
            <w:pPr>
              <w:spacing w:after="0" w:line="240" w:lineRule="auto"/>
              <w:ind w:left="360" w:hanging="360"/>
            </w:pPr>
            <w:r w:rsidRPr="00DB2810">
              <w:t xml:space="preserve">13f. Omolulengolungahimuikethery’eshonzakano she </w:t>
            </w:r>
            <w:r w:rsidRPr="00DB2810">
              <w:rPr>
                <w:b/>
                <w:bCs/>
              </w:rPr>
              <w:t>SMS (Airtel, Vodacom, Orange,)</w:t>
            </w:r>
            <w:r w:rsidRPr="00DB2810">
              <w:t> eribarether’eshongulueshilebiry’eafyan’amakoni?</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AA3B1E7" w14:textId="77777777" w:rsidR="000C003E" w:rsidRPr="00DB2810" w:rsidRDefault="000C003E" w:rsidP="000C003E">
            <w:pPr>
              <w:pStyle w:val="ListParagraph"/>
              <w:numPr>
                <w:ilvl w:val="0"/>
                <w:numId w:val="38"/>
              </w:numPr>
              <w:suppressAutoHyphens/>
              <w:autoSpaceDN w:val="0"/>
              <w:spacing w:after="0" w:line="240" w:lineRule="auto"/>
              <w:contextualSpacing w:val="0"/>
              <w:textAlignment w:val="baseline"/>
              <w:rPr>
                <w:lang w:val="fr-FR"/>
              </w:rPr>
            </w:pPr>
            <w:r w:rsidRPr="00DB2810">
              <w:rPr>
                <w:lang w:val="fr-FR"/>
              </w:rPr>
              <w:t>Kutsivu</w:t>
            </w:r>
          </w:p>
          <w:p w14:paraId="24ECEA00" w14:textId="21B5BBC1" w:rsidR="000C003E" w:rsidRPr="00DB2810" w:rsidRDefault="000C003E" w:rsidP="000C003E">
            <w:pPr>
              <w:pStyle w:val="ListParagraph"/>
              <w:numPr>
                <w:ilvl w:val="0"/>
                <w:numId w:val="38"/>
              </w:numPr>
              <w:suppressAutoHyphens/>
              <w:autoSpaceDN w:val="0"/>
              <w:spacing w:after="0" w:line="240" w:lineRule="auto"/>
              <w:contextualSpacing w:val="0"/>
              <w:textAlignment w:val="baseline"/>
              <w:rPr>
                <w:lang w:val="fr-FR"/>
              </w:rPr>
            </w:pPr>
            <w:r w:rsidRPr="00DB2810">
              <w:rPr>
                <w:lang w:val="fr-FR"/>
              </w:rPr>
              <w:t>Hake</w:t>
            </w:r>
          </w:p>
          <w:p w14:paraId="53F09435" w14:textId="5B62FECC" w:rsidR="000C003E" w:rsidRPr="00DB2810" w:rsidRDefault="000C003E" w:rsidP="000C003E">
            <w:pPr>
              <w:pStyle w:val="ListParagraph"/>
              <w:numPr>
                <w:ilvl w:val="0"/>
                <w:numId w:val="38"/>
              </w:numPr>
              <w:suppressAutoHyphens/>
              <w:autoSpaceDN w:val="0"/>
              <w:spacing w:after="0" w:line="240" w:lineRule="auto"/>
              <w:contextualSpacing w:val="0"/>
              <w:textAlignment w:val="baseline"/>
              <w:rPr>
                <w:lang w:val="fr-FR"/>
              </w:rPr>
            </w:pPr>
            <w:r w:rsidRPr="00DB2810">
              <w:rPr>
                <w:lang w:val="fr-FR"/>
              </w:rPr>
              <w:t>Hake kutsivu</w:t>
            </w:r>
          </w:p>
          <w:p w14:paraId="2FD9B7E0" w14:textId="77777777" w:rsidR="000C003E" w:rsidRPr="00DB2810" w:rsidRDefault="000C003E" w:rsidP="000C003E">
            <w:pPr>
              <w:pStyle w:val="ListParagraph"/>
              <w:numPr>
                <w:ilvl w:val="0"/>
                <w:numId w:val="38"/>
              </w:numPr>
              <w:suppressAutoHyphens/>
              <w:autoSpaceDN w:val="0"/>
              <w:spacing w:after="0" w:line="240" w:lineRule="auto"/>
              <w:contextualSpacing w:val="0"/>
              <w:textAlignment w:val="baseline"/>
              <w:rPr>
                <w:lang w:val="fr-FR"/>
              </w:rPr>
            </w:pPr>
            <w:r w:rsidRPr="00DB2810">
              <w:rPr>
                <w:lang w:val="fr-FR"/>
              </w:rPr>
              <w:t>Nahakenahake</w:t>
            </w:r>
          </w:p>
          <w:p w14:paraId="4E6FD6DA" w14:textId="77777777" w:rsidR="000C003E" w:rsidRPr="00DB2810" w:rsidRDefault="000C003E" w:rsidP="000C003E">
            <w:pPr>
              <w:pStyle w:val="ListParagraph"/>
              <w:numPr>
                <w:ilvl w:val="0"/>
                <w:numId w:val="38"/>
              </w:numPr>
              <w:suppressAutoHyphens/>
              <w:autoSpaceDN w:val="0"/>
              <w:spacing w:after="0" w:line="240" w:lineRule="auto"/>
              <w:contextualSpacing w:val="0"/>
              <w:textAlignment w:val="baseline"/>
              <w:rPr>
                <w:lang w:val="fr-FR"/>
              </w:rPr>
            </w:pPr>
            <w:r w:rsidRPr="00DB2810">
              <w:rPr>
                <w:lang w:val="fr-FR"/>
              </w:rPr>
              <w:t>Siniwith’echeribugha</w:t>
            </w:r>
          </w:p>
          <w:p w14:paraId="3392582A" w14:textId="77777777" w:rsidR="000C003E" w:rsidRPr="00DB2810" w:rsidRDefault="000C003E" w:rsidP="000C003E">
            <w:pPr>
              <w:pStyle w:val="ListParagraph"/>
              <w:numPr>
                <w:ilvl w:val="0"/>
                <w:numId w:val="38"/>
              </w:numPr>
              <w:suppressAutoHyphens/>
              <w:autoSpaceDN w:val="0"/>
              <w:spacing w:after="0" w:line="240" w:lineRule="auto"/>
              <w:contextualSpacing w:val="0"/>
              <w:textAlignment w:val="baseline"/>
              <w:rPr>
                <w:lang w:val="fr-FR"/>
              </w:rPr>
            </w:pPr>
            <w:r w:rsidRPr="00DB2810">
              <w:rPr>
                <w:lang w:val="fr-FR"/>
              </w:rPr>
              <w:t>Sinashi</w:t>
            </w:r>
          </w:p>
          <w:p w14:paraId="104D1D7A" w14:textId="77777777" w:rsidR="000C003E" w:rsidRPr="00DB2810" w:rsidRDefault="000C003E" w:rsidP="000C003E">
            <w:pPr>
              <w:pStyle w:val="ListParagraph"/>
              <w:numPr>
                <w:ilvl w:val="0"/>
                <w:numId w:val="38"/>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bl>
    <w:p w14:paraId="726D6C31" w14:textId="77777777" w:rsidR="00AB4003" w:rsidRDefault="00AB4003">
      <w:r>
        <w:br w:type="page"/>
      </w:r>
    </w:p>
    <w:tbl>
      <w:tblPr>
        <w:tblW w:w="10170" w:type="dxa"/>
        <w:tblInd w:w="25" w:type="dxa"/>
        <w:tblLayout w:type="fixed"/>
        <w:tblCellMar>
          <w:left w:w="10" w:type="dxa"/>
          <w:right w:w="10" w:type="dxa"/>
        </w:tblCellMar>
        <w:tblLook w:val="0000" w:firstRow="0" w:lastRow="0" w:firstColumn="0" w:lastColumn="0" w:noHBand="0" w:noVBand="0"/>
      </w:tblPr>
      <w:tblGrid>
        <w:gridCol w:w="2970"/>
        <w:gridCol w:w="7200"/>
      </w:tblGrid>
      <w:tr w:rsidR="000C003E" w:rsidRPr="00DB2810" w14:paraId="1E82E641"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6AE2EBF4" w14:textId="2C23BF44" w:rsidR="000C003E" w:rsidRPr="00DB2810" w:rsidRDefault="000C003E" w:rsidP="000C003E">
            <w:pPr>
              <w:spacing w:after="0" w:line="240" w:lineRule="auto"/>
              <w:rPr>
                <w:b/>
                <w:bCs/>
                <w:caps/>
              </w:rPr>
            </w:pPr>
            <w:r w:rsidRPr="00DB2810">
              <w:rPr>
                <w:b/>
                <w:bCs/>
                <w:caps/>
              </w:rPr>
              <w:lastRenderedPageBreak/>
              <w:t>Esho gumu néne nénesh’obukoni eshika kenderay’abakalani</w:t>
            </w:r>
          </w:p>
        </w:tc>
      </w:tr>
      <w:tr w:rsidR="000C003E" w:rsidRPr="00DB2810" w14:paraId="7414A82F"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EC813C6" w14:textId="77777777" w:rsidR="000C003E" w:rsidRPr="00DB2810" w:rsidRDefault="000C003E" w:rsidP="000C003E">
            <w:pPr>
              <w:pStyle w:val="ListParagraph"/>
              <w:numPr>
                <w:ilvl w:val="0"/>
                <w:numId w:val="41"/>
              </w:numPr>
              <w:spacing w:after="0" w:line="240" w:lineRule="auto"/>
            </w:pPr>
            <w:r w:rsidRPr="00DB2810">
              <w:t>Oko malengekania waghu, amakoni wahi w’akakenderay’abandu b’okutsivu oko muy’ono ?</w:t>
            </w:r>
          </w:p>
        </w:tc>
        <w:tc>
          <w:tcPr>
            <w:tcW w:w="72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CAB4354" w14:textId="77777777" w:rsidR="000C003E" w:rsidRPr="00DB2810" w:rsidRDefault="000C003E" w:rsidP="000C003E">
            <w:pPr>
              <w:spacing w:after="0" w:line="240" w:lineRule="auto"/>
              <w:rPr>
                <w:b/>
                <w:bCs/>
              </w:rPr>
            </w:pPr>
            <w:r w:rsidRPr="00DB2810">
              <w:rPr>
                <w:b/>
                <w:bCs/>
                <w:i/>
                <w:iCs/>
              </w:rPr>
              <w:t>(somaamasubiryow’erisombolawosi. Sombol’ebyomusubyawaghuakendibugha.)</w:t>
            </w:r>
          </w:p>
          <w:p w14:paraId="5142FAC1"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Obukoni bw’evirusiby’ebola</w:t>
            </w:r>
          </w:p>
          <w:p w14:paraId="119AA717"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Ekorona</w:t>
            </w:r>
          </w:p>
          <w:p w14:paraId="7508E330"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Aka pururu</w:t>
            </w:r>
          </w:p>
          <w:p w14:paraId="71008D5D"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Ekíkubá kínéne (Tuberculose)</w:t>
            </w:r>
          </w:p>
          <w:p w14:paraId="3D3C1C66" w14:textId="18A39B9B"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Akalundi /Esida</w:t>
            </w:r>
          </w:p>
          <w:p w14:paraId="461A5962"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Amakoni awakashihalirana okwilabir’engono/erisath’amasathaw’endimbweko</w:t>
            </w:r>
          </w:p>
          <w:p w14:paraId="7BE3E6C1"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Ekolerà</w:t>
            </w:r>
          </w:p>
          <w:p w14:paraId="7118785D"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Ovuserwe/obúkébúkê</w:t>
            </w:r>
          </w:p>
          <w:p w14:paraId="52CE8A89"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Etifoide</w:t>
            </w:r>
          </w:p>
          <w:p w14:paraId="58A58242"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Ekohókohô</w:t>
            </w:r>
          </w:p>
          <w:p w14:paraId="60830BAB"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Eritaluk’erihumula (</w:t>
            </w:r>
            <w:r w:rsidRPr="00DB2810">
              <w:rPr>
                <w:sz w:val="20"/>
                <w:szCs w:val="20"/>
                <w:lang w:val="fr-FR"/>
              </w:rPr>
              <w:t>Infections des voies Respiratoires Aiguës</w:t>
            </w:r>
            <w:r w:rsidRPr="00DB2810">
              <w:rPr>
                <w:lang w:val="fr-FR"/>
              </w:rPr>
              <w:t>)</w:t>
            </w:r>
          </w:p>
          <w:p w14:paraId="1E639C54"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Akáhuru /Erihara/Erihita</w:t>
            </w:r>
          </w:p>
          <w:p w14:paraId="6E7109FF" w14:textId="7973D5E2"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 xml:space="preserve">Awandimakoni :________________________ </w:t>
            </w:r>
          </w:p>
          <w:p w14:paraId="0199606B" w14:textId="77777777" w:rsidR="000C003E" w:rsidRPr="00DB2810" w:rsidRDefault="000C003E" w:rsidP="000C003E">
            <w:pPr>
              <w:pStyle w:val="ListParagraph"/>
              <w:numPr>
                <w:ilvl w:val="0"/>
                <w:numId w:val="12"/>
              </w:numPr>
              <w:suppressAutoHyphens/>
              <w:autoSpaceDN w:val="0"/>
              <w:spacing w:after="0" w:line="240" w:lineRule="auto"/>
              <w:ind w:left="720"/>
              <w:contextualSpacing w:val="0"/>
              <w:textAlignment w:val="baseline"/>
              <w:rPr>
                <w:lang w:val="fr-FR"/>
              </w:rPr>
            </w:pPr>
            <w:r w:rsidRPr="00DB2810">
              <w:rPr>
                <w:lang w:val="fr-FR"/>
              </w:rPr>
              <w:t>Amaghan’eribugha</w:t>
            </w:r>
            <w:r w:rsidRPr="00DB2810">
              <w:rPr>
                <w:i/>
                <w:iCs/>
                <w:lang w:val="fr-FR"/>
              </w:rPr>
              <w:t>(isiwasoma)</w:t>
            </w:r>
          </w:p>
        </w:tc>
      </w:tr>
      <w:tr w:rsidR="000C003E" w:rsidRPr="00DB2810" w14:paraId="244D6A05"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784FF92" w14:textId="77777777" w:rsidR="000C003E" w:rsidRPr="00DB2810" w:rsidRDefault="000C003E" w:rsidP="000C003E">
            <w:pPr>
              <w:spacing w:after="0" w:line="240" w:lineRule="auto"/>
              <w:rPr>
                <w:b/>
                <w:bCs/>
              </w:rPr>
            </w:pPr>
            <w:r w:rsidRPr="00DB2810">
              <w:rPr>
                <w:b/>
                <w:bCs/>
              </w:rPr>
              <w:t>Ebyo bandu babiriminya n’ebyo bakayivulay’okobukoni bw’evirusi eby’ebola</w:t>
            </w:r>
          </w:p>
        </w:tc>
      </w:tr>
      <w:tr w:rsidR="000C003E" w:rsidRPr="00DB2810" w14:paraId="5AABC42A"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E8FD76" w14:textId="77777777" w:rsidR="000C003E" w:rsidRPr="00DB2810" w:rsidRDefault="000C003E" w:rsidP="000C003E">
            <w:pPr>
              <w:pStyle w:val="ListParagraph"/>
              <w:numPr>
                <w:ilvl w:val="0"/>
                <w:numId w:val="41"/>
              </w:numPr>
              <w:spacing w:after="0" w:line="240" w:lineRule="auto"/>
            </w:pPr>
            <w:r w:rsidRPr="00DB2810">
              <w:rPr>
                <w:b/>
                <w:bCs/>
              </w:rPr>
              <w:t>Wabiryowa abandu bakakani’okobukoni bw’evirusieby’ebola</w:t>
            </w:r>
            <w:r w:rsidRPr="00DB2810">
              <w:t>?</w:t>
            </w:r>
          </w:p>
        </w:tc>
        <w:tc>
          <w:tcPr>
            <w:tcW w:w="72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D5061D3" w14:textId="77777777" w:rsidR="000C003E" w:rsidRPr="00DB2810" w:rsidRDefault="000C003E" w:rsidP="000C003E">
            <w:pPr>
              <w:pStyle w:val="ListParagraph"/>
              <w:numPr>
                <w:ilvl w:val="0"/>
                <w:numId w:val="13"/>
              </w:numPr>
              <w:suppressAutoHyphens/>
              <w:autoSpaceDN w:val="0"/>
              <w:spacing w:after="0" w:line="240" w:lineRule="auto"/>
              <w:ind w:left="360"/>
              <w:contextualSpacing w:val="0"/>
              <w:textAlignment w:val="baseline"/>
              <w:rPr>
                <w:lang w:val="fr-FR"/>
              </w:rPr>
            </w:pPr>
            <w:r w:rsidRPr="00DB2810">
              <w:rPr>
                <w:lang w:val="fr-FR"/>
              </w:rPr>
              <w:t>Inga</w:t>
            </w:r>
          </w:p>
          <w:p w14:paraId="0DC47715" w14:textId="77777777" w:rsidR="000C003E" w:rsidRPr="00DB2810" w:rsidRDefault="000C003E" w:rsidP="000C003E">
            <w:pPr>
              <w:pStyle w:val="ListParagraph"/>
              <w:numPr>
                <w:ilvl w:val="0"/>
                <w:numId w:val="13"/>
              </w:numPr>
              <w:suppressAutoHyphens/>
              <w:autoSpaceDN w:val="0"/>
              <w:spacing w:after="0" w:line="240" w:lineRule="auto"/>
              <w:ind w:left="360"/>
              <w:contextualSpacing w:val="0"/>
              <w:textAlignment w:val="baseline"/>
              <w:rPr>
                <w:lang w:val="fr-FR"/>
              </w:rPr>
            </w:pPr>
            <w:r w:rsidRPr="00DB2810">
              <w:rPr>
                <w:lang w:val="fr-FR"/>
              </w:rPr>
              <w:t>Iyehe</w:t>
            </w:r>
            <w:r w:rsidRPr="00DB2810">
              <w:rPr>
                <w:lang w:val="fr-FR"/>
              </w:rPr>
              <w:sym w:font="Wingdings" w:char="F0E0"/>
            </w:r>
            <w:r w:rsidRPr="00DB2810">
              <w:rPr>
                <w:bCs/>
                <w:i/>
                <w:iCs/>
                <w:lang w:val="fr-FR"/>
              </w:rPr>
              <w:t>Somer’omusubya ebihandiko ebiri ohwikwa emberesherilabir’okolibulyo43</w:t>
            </w:r>
          </w:p>
          <w:p w14:paraId="7FC599D7" w14:textId="6180D7EE" w:rsidR="000C003E" w:rsidRPr="00DB2810" w:rsidRDefault="000C003E" w:rsidP="000C003E">
            <w:pPr>
              <w:pStyle w:val="ListParagraph"/>
              <w:numPr>
                <w:ilvl w:val="0"/>
                <w:numId w:val="13"/>
              </w:numPr>
              <w:suppressAutoHyphens/>
              <w:autoSpaceDN w:val="0"/>
              <w:spacing w:after="0" w:line="240" w:lineRule="auto"/>
              <w:ind w:left="360"/>
              <w:contextualSpacing w:val="0"/>
              <w:textAlignment w:val="baseline"/>
              <w:rPr>
                <w:lang w:val="fr-FR"/>
              </w:rPr>
            </w:pPr>
            <w:r w:rsidRPr="00DB2810">
              <w:rPr>
                <w:lang w:val="fr-FR"/>
              </w:rPr>
              <w:t>Amaghan’eribugha</w:t>
            </w:r>
          </w:p>
        </w:tc>
      </w:tr>
      <w:tr w:rsidR="000C003E" w:rsidRPr="00DB2810" w14:paraId="19C5FFED"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91713A" w14:textId="77777777" w:rsidR="000C003E" w:rsidRPr="00DB2810" w:rsidRDefault="000C003E" w:rsidP="000C003E">
            <w:pPr>
              <w:pStyle w:val="ListParagraph"/>
              <w:numPr>
                <w:ilvl w:val="0"/>
                <w:numId w:val="41"/>
              </w:numPr>
              <w:spacing w:after="0" w:line="240" w:lineRule="auto"/>
            </w:pPr>
            <w:r w:rsidRPr="00DB2810">
              <w:t xml:space="preserve">Echo </w:t>
            </w:r>
            <w:r w:rsidRPr="00DB2810">
              <w:rPr>
                <w:b/>
                <w:bCs/>
              </w:rPr>
              <w:t>wowa chechahi chikakanibw’okobukoni bw’evirusi eby’ebola</w:t>
            </w:r>
            <w:r w:rsidRPr="00DB2810">
              <w:t>??</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08B17C1D" w14:textId="77777777" w:rsidR="000C003E" w:rsidRPr="00DB2810" w:rsidRDefault="000C003E" w:rsidP="000C003E">
            <w:pPr>
              <w:pStyle w:val="ListParagraph"/>
              <w:numPr>
                <w:ilvl w:val="0"/>
                <w:numId w:val="60"/>
              </w:numPr>
              <w:suppressAutoHyphens/>
              <w:autoSpaceDN w:val="0"/>
              <w:spacing w:after="0" w:line="240" w:lineRule="auto"/>
              <w:ind w:left="360"/>
              <w:contextualSpacing w:val="0"/>
              <w:textAlignment w:val="baseline"/>
              <w:rPr>
                <w:lang w:val="fr-FR"/>
              </w:rPr>
            </w:pPr>
            <w:r w:rsidRPr="00DB2810">
              <w:rPr>
                <w:lang w:val="fr-FR"/>
              </w:rPr>
              <w:t>(Handik’ebyaka kukaniraya) :________________________</w:t>
            </w:r>
          </w:p>
          <w:p w14:paraId="1BF3274C" w14:textId="77777777" w:rsidR="000C003E" w:rsidRPr="00DB2810" w:rsidRDefault="000C003E" w:rsidP="000C003E">
            <w:pPr>
              <w:pStyle w:val="ListParagraph"/>
              <w:numPr>
                <w:ilvl w:val="0"/>
                <w:numId w:val="60"/>
              </w:numPr>
              <w:suppressAutoHyphens/>
              <w:autoSpaceDN w:val="0"/>
              <w:spacing w:after="0" w:line="240" w:lineRule="auto"/>
              <w:ind w:left="360"/>
              <w:contextualSpacing w:val="0"/>
              <w:textAlignment w:val="baseline"/>
              <w:rPr>
                <w:lang w:val="fr-FR"/>
              </w:rPr>
            </w:pPr>
            <w:r w:rsidRPr="00DB2810">
              <w:rPr>
                <w:lang w:val="fr-FR"/>
              </w:rPr>
              <w:t>Sinashi</w:t>
            </w:r>
          </w:p>
          <w:p w14:paraId="5A376261" w14:textId="77777777" w:rsidR="000C003E" w:rsidRPr="00DB2810" w:rsidRDefault="000C003E" w:rsidP="000C003E">
            <w:pPr>
              <w:pStyle w:val="ListParagraph"/>
              <w:numPr>
                <w:ilvl w:val="0"/>
                <w:numId w:val="60"/>
              </w:numPr>
              <w:suppressAutoHyphens/>
              <w:autoSpaceDN w:val="0"/>
              <w:spacing w:after="0" w:line="240" w:lineRule="auto"/>
              <w:ind w:left="360"/>
              <w:contextualSpacing w:val="0"/>
              <w:textAlignment w:val="baseline"/>
              <w:rPr>
                <w:lang w:val="fr-FR"/>
              </w:rPr>
            </w:pPr>
            <w:r w:rsidRPr="00DB2810">
              <w:rPr>
                <w:lang w:val="fr-FR"/>
              </w:rPr>
              <w:t>Amaghan’eribugha</w:t>
            </w:r>
            <w:r w:rsidRPr="00DB2810">
              <w:rPr>
                <w:i/>
                <w:iCs/>
                <w:lang w:val="fr-FR"/>
              </w:rPr>
              <w:t>(isiwasoma)</w:t>
            </w:r>
          </w:p>
        </w:tc>
      </w:tr>
      <w:tr w:rsidR="000C003E" w:rsidRPr="00DB2810" w14:paraId="0992B4B3"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5BF7F506" w14:textId="77777777" w:rsidR="000C003E" w:rsidRPr="00AB4003" w:rsidRDefault="000C003E" w:rsidP="000C003E">
            <w:pPr>
              <w:suppressAutoHyphens/>
              <w:autoSpaceDN w:val="0"/>
              <w:spacing w:after="0" w:line="240" w:lineRule="auto"/>
              <w:textAlignment w:val="baseline"/>
            </w:pPr>
            <w:r w:rsidRPr="00AB4003">
              <w:rPr>
                <w:b/>
                <w:bCs/>
              </w:rPr>
              <w:t>Scénario</w:t>
            </w:r>
            <w:r w:rsidRPr="00AB4003">
              <w:t>: Ebikangiriryoby’obukonibwe’evirusiby’ebobola bisosire awandi makoni nakandi oko bikangiriry’ebihani’akábembere, omutwe n’omubiri eriluma, erisala n’erihita. Habilaba biro bireve, omusasi akatsuk’erilwir’omobitininia kutsy’omundu iniakw’omuleru. Abandu abaliko mbanza néne bobandu balyatul’okobakoni kutsy’okomibiri ya bandu balyahol’omo bola kuts’omomakoni atashibwe.</w:t>
            </w:r>
          </w:p>
          <w:p w14:paraId="527FBD6C" w14:textId="77777777" w:rsidR="000C003E" w:rsidRPr="00DB2810" w:rsidRDefault="000C003E" w:rsidP="000C003E">
            <w:pPr>
              <w:spacing w:after="0" w:line="240" w:lineRule="auto"/>
            </w:pPr>
            <w:r w:rsidRPr="00AB4003">
              <w:t>[Isiwibiriraw’eriongezi’ekindikindu ekyobandu batashi oko bukonibw’ebola wamilebya ikiwitemuhaso]</w:t>
            </w:r>
          </w:p>
        </w:tc>
      </w:tr>
      <w:tr w:rsidR="000C003E" w:rsidRPr="00DB2810" w14:paraId="043E0C67"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C2AF00C" w14:textId="28AD3959" w:rsidR="000C003E" w:rsidRPr="00DB2810" w:rsidRDefault="000C003E" w:rsidP="000C003E">
            <w:pPr>
              <w:pStyle w:val="ListParagraph"/>
              <w:numPr>
                <w:ilvl w:val="0"/>
                <w:numId w:val="41"/>
              </w:numPr>
              <w:spacing w:after="0" w:line="240" w:lineRule="auto"/>
            </w:pPr>
            <w:r w:rsidRPr="00DB2810">
              <w:t>Wowirw’okundy’eyomwiso</w:t>
            </w:r>
            <w:r w:rsidRPr="00DB2810">
              <w:rPr>
                <w:b/>
                <w:bCs/>
              </w:rPr>
              <w:t>bakakani’okobukonibw’evirusieby’ebola</w:t>
            </w:r>
            <w:r w:rsidRPr="00DB2810">
              <w:t>?</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647DEF6" w14:textId="77777777" w:rsidR="000C003E" w:rsidRPr="00DB2810" w:rsidRDefault="000C003E" w:rsidP="000C003E">
            <w:pPr>
              <w:spacing w:after="0" w:line="240" w:lineRule="auto"/>
              <w:rPr>
                <w:b/>
                <w:bCs/>
              </w:rPr>
            </w:pPr>
            <w:r w:rsidRPr="00DB2810">
              <w:rPr>
                <w:b/>
                <w:bCs/>
                <w:i/>
                <w:iCs/>
              </w:rPr>
              <w:t>(somaamasubiryow’erisombolawosi. Sombol’ebyomusubyawaghuakendibugha.)</w:t>
            </w:r>
          </w:p>
          <w:p w14:paraId="3E418512"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pPr>
            <w:r w:rsidRPr="00DB2810">
              <w:t>Okomilagheyerilaby’omoshongendaomokitolhitolhi</w:t>
            </w:r>
          </w:p>
          <w:p w14:paraId="729AC732"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Okobashakulub’omomuyi</w:t>
            </w:r>
          </w:p>
          <w:p w14:paraId="36D8CA31"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Ok oba reco</w:t>
            </w:r>
          </w:p>
          <w:p w14:paraId="35D18B8C"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Okobakolib’okobilamiro</w:t>
            </w:r>
          </w:p>
          <w:p w14:paraId="2708E073"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Abang’abebithi</w:t>
            </w:r>
          </w:p>
          <w:p w14:paraId="1A9767E8"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Okobaghombeb’ebisomo</w:t>
            </w:r>
          </w:p>
          <w:p w14:paraId="3D79F7BD"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Okobathunga</w:t>
            </w:r>
          </w:p>
          <w:p w14:paraId="0B21D9F1"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Sinashi</w:t>
            </w:r>
          </w:p>
          <w:p w14:paraId="2CB2A295" w14:textId="36B2EF75"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Ahandi______</w:t>
            </w:r>
          </w:p>
          <w:p w14:paraId="5C13F22A" w14:textId="77777777" w:rsidR="000C003E" w:rsidRPr="00DB2810" w:rsidRDefault="000C003E" w:rsidP="000C003E">
            <w:pPr>
              <w:pStyle w:val="ListParagraph"/>
              <w:numPr>
                <w:ilvl w:val="0"/>
                <w:numId w:val="29"/>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3A77AE83"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B6E8869" w14:textId="5632DC0B" w:rsidR="000C003E" w:rsidRPr="00DB2810" w:rsidRDefault="000C003E" w:rsidP="000C003E">
            <w:pPr>
              <w:pStyle w:val="ListParagraph"/>
              <w:numPr>
                <w:ilvl w:val="0"/>
                <w:numId w:val="41"/>
              </w:numPr>
              <w:spacing w:after="0" w:line="240" w:lineRule="auto"/>
            </w:pPr>
            <w:r w:rsidRPr="00DB2810">
              <w:lastRenderedPageBreak/>
              <w:t>Walangirira hayi kuts’owira hayi kutse kandi wasomahayieyomwiso ebilebiry’obyobukonibw’evirusibw’ebola?</w:t>
            </w:r>
          </w:p>
        </w:tc>
        <w:tc>
          <w:tcPr>
            <w:tcW w:w="72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A73F871" w14:textId="77777777" w:rsidR="000C003E" w:rsidRPr="00DB2810" w:rsidRDefault="000C003E" w:rsidP="000C003E">
            <w:pPr>
              <w:spacing w:after="0" w:line="240" w:lineRule="auto"/>
              <w:rPr>
                <w:b/>
                <w:bCs/>
              </w:rPr>
            </w:pPr>
            <w:r w:rsidRPr="00DB2810">
              <w:rPr>
                <w:b/>
                <w:bCs/>
                <w:i/>
                <w:iCs/>
              </w:rPr>
              <w:t>(somaamasubiryow’erisombolawosi. Sombol’ebyomusubyawaghuakendibugha.)</w:t>
            </w:r>
          </w:p>
          <w:p w14:paraId="0E0EC7CB"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Rediyo</w:t>
            </w:r>
          </w:p>
          <w:p w14:paraId="681367D2"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Visesani</w:t>
            </w:r>
          </w:p>
          <w:p w14:paraId="4B82E284"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pPr>
            <w:r w:rsidRPr="00DB2810">
              <w:t>Milaghe yerilaby’omo shongenda omo kitolhitolhi</w:t>
            </w:r>
          </w:p>
          <w:p w14:paraId="7738CC20" w14:textId="78307F63"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spacing w:val="-4"/>
              </w:rPr>
            </w:pPr>
            <w:r w:rsidRPr="00DB2810">
              <w:rPr>
                <w:spacing w:val="-4"/>
              </w:rPr>
              <w:t>Ebihandiko : makasini/hipapura hikehike hy’eshongulu /Bipapura binenebinene by’emilaghe evikayokoluhimbo</w:t>
            </w:r>
          </w:p>
          <w:p w14:paraId="58FBD039"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Oko mutandao : Blog / Site Internet</w:t>
            </w:r>
          </w:p>
          <w:p w14:paraId="4F700A6D"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Mitandao y’ekijamii / Facebook</w:t>
            </w:r>
          </w:p>
          <w:p w14:paraId="184CCAC5"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Okosimu : Enzakano, WhatsApp</w:t>
            </w:r>
          </w:p>
          <w:p w14:paraId="550BB2DE"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Eyo bandu bakasabira (kisomo, abimanirib’ebisomo)</w:t>
            </w:r>
          </w:p>
          <w:p w14:paraId="3CD9DD8B"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Okokalasi</w:t>
            </w:r>
          </w:p>
          <w:p w14:paraId="0D14F0BF"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Sinashi</w:t>
            </w:r>
          </w:p>
          <w:p w14:paraId="77647B4B" w14:textId="779400A8"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Ahandi</w:t>
            </w:r>
          </w:p>
          <w:p w14:paraId="64DAD704" w14:textId="77777777" w:rsidR="000C003E" w:rsidRPr="00DB2810" w:rsidRDefault="000C003E" w:rsidP="000C003E">
            <w:pPr>
              <w:pStyle w:val="ListParagraph"/>
              <w:numPr>
                <w:ilvl w:val="0"/>
                <w:numId w:val="30"/>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_________</w:t>
            </w:r>
          </w:p>
        </w:tc>
      </w:tr>
      <w:tr w:rsidR="000C003E" w:rsidRPr="00DB2810" w14:paraId="72EE9FFC"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C6EAD4F" w14:textId="61444F7A" w:rsidR="000C003E" w:rsidRPr="00DB2810" w:rsidRDefault="000C003E" w:rsidP="000C003E">
            <w:pPr>
              <w:pStyle w:val="ListParagraph"/>
              <w:numPr>
                <w:ilvl w:val="0"/>
                <w:numId w:val="41"/>
              </w:numPr>
              <w:spacing w:after="0" w:line="240" w:lineRule="auto"/>
            </w:pPr>
            <w:r w:rsidRPr="00DB2810">
              <w:t>Ukalengekanayakw’ekihunzoky’obukonibw’evirusiby’ebolaomomuyichabyachakwenene</w:t>
            </w:r>
            <w:r w:rsidRPr="00DB2810">
              <w:rPr>
                <w:rFonts w:eastAsia="Times New Roman" w:cs="Calibri"/>
              </w:rPr>
              <w:t>?</w:t>
            </w:r>
          </w:p>
        </w:tc>
        <w:tc>
          <w:tcPr>
            <w:tcW w:w="72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CFB81BF" w14:textId="77777777" w:rsidR="000C003E" w:rsidRPr="00DB2810" w:rsidRDefault="000C003E" w:rsidP="000C003E">
            <w:pPr>
              <w:pStyle w:val="ListParagraph"/>
              <w:numPr>
                <w:ilvl w:val="0"/>
                <w:numId w:val="61"/>
              </w:numPr>
              <w:suppressAutoHyphens/>
              <w:autoSpaceDN w:val="0"/>
              <w:spacing w:after="0" w:line="240" w:lineRule="auto"/>
              <w:contextualSpacing w:val="0"/>
              <w:textAlignment w:val="baseline"/>
              <w:rPr>
                <w:lang w:val="fr-FR"/>
              </w:rPr>
            </w:pPr>
            <w:r w:rsidRPr="00DB2810">
              <w:rPr>
                <w:lang w:val="fr-FR"/>
              </w:rPr>
              <w:t>Ingaa</w:t>
            </w:r>
          </w:p>
          <w:p w14:paraId="37AD5241" w14:textId="77777777" w:rsidR="000C003E" w:rsidRPr="00DB2810" w:rsidRDefault="000C003E" w:rsidP="000C003E">
            <w:pPr>
              <w:pStyle w:val="ListParagraph"/>
              <w:numPr>
                <w:ilvl w:val="0"/>
                <w:numId w:val="61"/>
              </w:numPr>
              <w:suppressAutoHyphens/>
              <w:autoSpaceDN w:val="0"/>
              <w:spacing w:after="0" w:line="240" w:lineRule="auto"/>
              <w:contextualSpacing w:val="0"/>
              <w:textAlignment w:val="baseline"/>
              <w:rPr>
                <w:i/>
                <w:iCs/>
                <w:lang w:val="fr-FR"/>
              </w:rPr>
            </w:pPr>
            <w:r w:rsidRPr="00DB2810">
              <w:rPr>
                <w:lang w:val="fr-FR"/>
              </w:rPr>
              <w:t>Iyehe</w:t>
            </w:r>
            <w:r w:rsidRPr="00DB2810">
              <w:rPr>
                <w:i/>
                <w:iCs/>
                <w:lang w:val="fr-FR"/>
              </w:rPr>
              <w:sym w:font="Wingdings" w:char="F0E0"/>
            </w:r>
            <w:r w:rsidRPr="00DB2810">
              <w:rPr>
                <w:i/>
                <w:iCs/>
                <w:lang w:val="fr-FR"/>
              </w:rPr>
              <w:t>labir’oko libulyo.21</w:t>
            </w:r>
          </w:p>
          <w:p w14:paraId="0F39679A" w14:textId="77777777" w:rsidR="000C003E" w:rsidRPr="00DB2810" w:rsidRDefault="000C003E" w:rsidP="000C003E">
            <w:pPr>
              <w:pStyle w:val="ListParagraph"/>
              <w:numPr>
                <w:ilvl w:val="0"/>
                <w:numId w:val="61"/>
              </w:numPr>
              <w:suppressAutoHyphens/>
              <w:autoSpaceDN w:val="0"/>
              <w:spacing w:after="0" w:line="240" w:lineRule="auto"/>
              <w:contextualSpacing w:val="0"/>
              <w:textAlignment w:val="baseline"/>
              <w:rPr>
                <w:i/>
                <w:iCs/>
                <w:lang w:val="fr-FR"/>
              </w:rPr>
            </w:pPr>
            <w:r w:rsidRPr="00DB2810">
              <w:rPr>
                <w:lang w:val="fr-FR"/>
              </w:rPr>
              <w:t>Sinashi</w:t>
            </w:r>
            <w:r w:rsidRPr="00DB2810">
              <w:rPr>
                <w:i/>
                <w:iCs/>
                <w:lang w:val="fr-FR"/>
              </w:rPr>
              <w:sym w:font="Wingdings" w:char="F0E0"/>
            </w:r>
            <w:r w:rsidRPr="00DB2810">
              <w:rPr>
                <w:i/>
                <w:iCs/>
                <w:lang w:val="fr-FR"/>
              </w:rPr>
              <w:t>labir’oko libulyo.21</w:t>
            </w:r>
          </w:p>
          <w:p w14:paraId="28482636" w14:textId="77777777" w:rsidR="000C003E" w:rsidRPr="00DB2810" w:rsidRDefault="000C003E" w:rsidP="000C003E">
            <w:pPr>
              <w:pStyle w:val="ListParagraph"/>
              <w:numPr>
                <w:ilvl w:val="0"/>
                <w:numId w:val="61"/>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6A3F1884" w14:textId="77777777" w:rsidTr="00AB4003">
        <w:trPr>
          <w:cantSplit/>
          <w:trHeight w:val="3302"/>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77C737E" w14:textId="2E32772B" w:rsidR="000C003E" w:rsidRPr="00DB2810" w:rsidRDefault="000C003E" w:rsidP="000C003E">
            <w:pPr>
              <w:pStyle w:val="ListParagraph"/>
              <w:numPr>
                <w:ilvl w:val="0"/>
                <w:numId w:val="41"/>
              </w:numPr>
              <w:spacing w:after="0" w:line="240" w:lineRule="auto"/>
            </w:pPr>
            <w:r w:rsidRPr="00DB2810">
              <w:t>Wamabibyaiwunalighire ngoko’ekihunzo ky’obukoni bw’evirusiby’ebola chabya chakwenene, oko malengekanya waghu, ekihunzo munyechatsukir’okuchi?</w:t>
            </w:r>
          </w:p>
          <w:p w14:paraId="0C6786D0" w14:textId="77777777" w:rsidR="000C003E" w:rsidRPr="00DB2810" w:rsidRDefault="000C003E" w:rsidP="000C003E"/>
          <w:p w14:paraId="7AAB8B76" w14:textId="77777777" w:rsidR="000C003E" w:rsidRPr="00DB2810" w:rsidRDefault="000C003E" w:rsidP="000C003E">
            <w:pPr>
              <w:rPr>
                <w:b/>
              </w:rPr>
            </w:pP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22122D06" w14:textId="77777777" w:rsidR="000C003E" w:rsidRPr="00DB2810" w:rsidRDefault="000C003E" w:rsidP="000C003E">
            <w:pPr>
              <w:spacing w:after="0" w:line="240" w:lineRule="auto"/>
              <w:rPr>
                <w:b/>
                <w:bCs/>
                <w:i/>
                <w:iCs/>
              </w:rPr>
            </w:pPr>
            <w:r w:rsidRPr="00DB2810">
              <w:rPr>
                <w:b/>
                <w:bCs/>
                <w:i/>
                <w:iCs/>
              </w:rPr>
              <w:t>(Isiwa soma amasubiryow’erisombola. Sombol’amasubiryoawahambenen’eby’omusubyaakendikubwira.)</w:t>
            </w:r>
          </w:p>
          <w:p w14:paraId="2E55FC19" w14:textId="77777777"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Eritul’okoshonyamash’emolhi</w:t>
            </w:r>
          </w:p>
          <w:p w14:paraId="33B51869" w14:textId="77777777"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Muchikingir’oko mundu oyulya lusay’obukoni bw’ehihya</w:t>
            </w:r>
          </w:p>
          <w:p w14:paraId="45763901" w14:textId="77777777"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Abandu abaka rondy’eshosende bobalet’obukuni munye bw’enoka (« Ébola business »)</w:t>
            </w:r>
          </w:p>
          <w:p w14:paraId="6375B26E" w14:textId="77777777"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Obukoni munye bwaletawa na banasyasa</w:t>
            </w:r>
          </w:p>
          <w:p w14:paraId="354B0259" w14:textId="77777777"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Obukoni munye bwaletawa na bandu bomobihugho bye hihya</w:t>
            </w:r>
          </w:p>
          <w:p w14:paraId="19A5E8C0" w14:textId="77777777"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Ni buloyi</w:t>
            </w:r>
          </w:p>
          <w:p w14:paraId="0CDECE1E" w14:textId="77777777"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Sinashi</w:t>
            </w:r>
          </w:p>
          <w:p w14:paraId="5A96097F" w14:textId="3346B69A"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Oghundi mwatsi : _____________________</w:t>
            </w:r>
          </w:p>
          <w:p w14:paraId="48F73A9B" w14:textId="77777777" w:rsidR="000C003E" w:rsidRPr="00DB2810" w:rsidRDefault="000C003E" w:rsidP="000C003E">
            <w:pPr>
              <w:pStyle w:val="ListParagraph"/>
              <w:numPr>
                <w:ilvl w:val="0"/>
                <w:numId w:val="62"/>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p w14:paraId="4F90349C" w14:textId="77777777" w:rsidR="000C003E" w:rsidRPr="00DB2810" w:rsidRDefault="000C003E" w:rsidP="000C003E">
            <w:pPr>
              <w:suppressAutoHyphens/>
              <w:autoSpaceDN w:val="0"/>
              <w:spacing w:after="0" w:line="240" w:lineRule="auto"/>
              <w:textAlignment w:val="baseline"/>
              <w:rPr>
                <w:b/>
                <w:lang w:val="fr-FR"/>
              </w:rPr>
            </w:pPr>
          </w:p>
        </w:tc>
      </w:tr>
      <w:tr w:rsidR="000C003E" w:rsidRPr="00DB2810" w14:paraId="6050BCED" w14:textId="77777777" w:rsidTr="00AB4003">
        <w:trPr>
          <w:cantSplit/>
          <w:trHeight w:val="1514"/>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9C639C" w14:textId="77777777" w:rsidR="000C003E" w:rsidRPr="00DB2810" w:rsidRDefault="000C003E" w:rsidP="00AB4003">
            <w:pPr>
              <w:ind w:left="360" w:hanging="360"/>
              <w:rPr>
                <w:lang w:val="fr-FR"/>
              </w:rPr>
            </w:pPr>
            <w:r w:rsidRPr="00DB2810">
              <w:rPr>
                <w:lang w:val="fr-FR"/>
              </w:rPr>
              <w:t>20b. Ok’wiwe erishighalirania yangalwir’okuchi ?</w:t>
            </w:r>
          </w:p>
          <w:p w14:paraId="37A6217A" w14:textId="77777777" w:rsidR="000C003E" w:rsidRPr="00DB2810" w:rsidRDefault="000C003E" w:rsidP="000C003E">
            <w:pPr>
              <w:spacing w:after="0" w:line="240" w:lineRule="auto"/>
              <w:rPr>
                <w:lang w:val="fr-FR"/>
              </w:rPr>
            </w:pP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B5F1BEF" w14:textId="5524703F" w:rsidR="000C003E" w:rsidRPr="00DB2810" w:rsidRDefault="000C003E" w:rsidP="000C003E">
            <w:pPr>
              <w:spacing w:after="0"/>
              <w:rPr>
                <w:lang w:val="fr-FR"/>
              </w:rPr>
            </w:pPr>
            <w:r w:rsidRPr="00DB2810">
              <w:rPr>
                <w:lang w:val="fr-FR"/>
              </w:rPr>
              <w:t>1. Eribul’eshongulu</w:t>
            </w:r>
          </w:p>
          <w:p w14:paraId="3FBBC310" w14:textId="1F863221" w:rsidR="000C003E" w:rsidRPr="00DB2810" w:rsidRDefault="000C003E" w:rsidP="000C003E">
            <w:pPr>
              <w:spacing w:after="0"/>
              <w:rPr>
                <w:lang w:val="fr-FR"/>
              </w:rPr>
            </w:pPr>
            <w:r w:rsidRPr="00DB2810">
              <w:rPr>
                <w:lang w:val="fr-FR"/>
              </w:rPr>
              <w:t>2. Abandu abakathambir’abakoni abakwir’evirusi by’ebola</w:t>
            </w:r>
          </w:p>
          <w:p w14:paraId="74487FD7" w14:textId="70DB0ABF" w:rsidR="000C003E" w:rsidRPr="00DB2810" w:rsidRDefault="000C003E" w:rsidP="000C003E">
            <w:pPr>
              <w:spacing w:after="0"/>
              <w:rPr>
                <w:lang w:val="fr-FR"/>
              </w:rPr>
            </w:pPr>
            <w:r w:rsidRPr="00DB2810">
              <w:rPr>
                <w:lang w:val="fr-FR"/>
              </w:rPr>
              <w:t>3. Erithula n’erisathir’oko nyama y’emoli</w:t>
            </w:r>
          </w:p>
          <w:p w14:paraId="25D016C2" w14:textId="28D16D99" w:rsidR="000C003E" w:rsidRPr="00DB2810" w:rsidRDefault="000C003E" w:rsidP="000C003E">
            <w:pPr>
              <w:spacing w:after="0"/>
              <w:rPr>
                <w:lang w:val="fr-FR"/>
              </w:rPr>
            </w:pPr>
            <w:r w:rsidRPr="00DB2810">
              <w:rPr>
                <w:lang w:val="fr-FR"/>
              </w:rPr>
              <w:t>4. Ebindi : _____________________</w:t>
            </w:r>
          </w:p>
          <w:p w14:paraId="1C5D468E" w14:textId="2AB7D423" w:rsidR="000C003E" w:rsidRPr="00DB2810" w:rsidRDefault="000C003E" w:rsidP="000C003E">
            <w:pPr>
              <w:spacing w:after="0"/>
              <w:rPr>
                <w:iCs/>
                <w:spacing w:val="-10"/>
                <w:lang w:val="fr-FR"/>
              </w:rPr>
            </w:pPr>
            <w:r w:rsidRPr="00DB2810">
              <w:rPr>
                <w:lang w:val="fr-FR"/>
              </w:rPr>
              <w:t>5. Amaghan’eribugha (</w:t>
            </w:r>
            <w:r w:rsidRPr="00DB2810">
              <w:rPr>
                <w:i/>
                <w:iCs/>
                <w:lang w:val="fr-FR"/>
              </w:rPr>
              <w:t>isiwasoma</w:t>
            </w:r>
            <w:r w:rsidRPr="00DB2810">
              <w:rPr>
                <w:lang w:val="fr-FR"/>
              </w:rPr>
              <w:t>)</w:t>
            </w:r>
          </w:p>
          <w:p w14:paraId="41687B58" w14:textId="77777777" w:rsidR="000C003E" w:rsidRPr="00DB2810" w:rsidRDefault="000C003E" w:rsidP="000C003E">
            <w:pPr>
              <w:spacing w:after="0" w:line="240" w:lineRule="auto"/>
              <w:rPr>
                <w:b/>
                <w:i/>
                <w:iCs/>
                <w:caps/>
                <w:spacing w:val="-10"/>
              </w:rPr>
            </w:pPr>
            <w:r w:rsidRPr="00DB2810">
              <w:rPr>
                <w:b/>
                <w:i/>
                <w:iCs/>
                <w:caps/>
              </w:rPr>
              <w:t>Oko masubiryo woshi labir’oko libulyo 22</w:t>
            </w:r>
          </w:p>
        </w:tc>
      </w:tr>
      <w:tr w:rsidR="000C003E" w:rsidRPr="00DB2810" w14:paraId="1D1BB414" w14:textId="77777777" w:rsidTr="00AB4003">
        <w:trPr>
          <w:cantSplit/>
          <w:trHeight w:val="983"/>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46CC7C3" w14:textId="7AB1F8EE" w:rsidR="000C003E" w:rsidRPr="00DB2810" w:rsidRDefault="000C003E" w:rsidP="000C003E">
            <w:pPr>
              <w:pStyle w:val="ListParagraph"/>
              <w:numPr>
                <w:ilvl w:val="0"/>
                <w:numId w:val="41"/>
              </w:numPr>
              <w:spacing w:after="0" w:line="240" w:lineRule="auto"/>
            </w:pPr>
            <w:r w:rsidRPr="00DB2810">
              <w:t>Wamabibyaisiwulighire ngoko’ekihunzoky’obuko ni bw’evirusiby’ebolachabyachakwenene, ukawaz’uthiabakoliab’eripostebabyabakakol’enoyochi ?</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2C383A64" w14:textId="77777777" w:rsidR="000C003E" w:rsidRPr="00DB2810" w:rsidRDefault="000C003E" w:rsidP="000C003E">
            <w:pPr>
              <w:spacing w:after="0" w:line="240" w:lineRule="auto"/>
              <w:rPr>
                <w:b/>
                <w:bCs/>
                <w:i/>
                <w:iCs/>
              </w:rPr>
            </w:pPr>
            <w:r w:rsidRPr="00DB2810">
              <w:rPr>
                <w:b/>
                <w:bCs/>
                <w:i/>
                <w:iCs/>
              </w:rPr>
              <w:t>(Isiwa soma amasubiryow’erisombola. Sombol’amasubiryoawahambenen’eby’omusubyaakendikubwira.)</w:t>
            </w:r>
          </w:p>
          <w:p w14:paraId="0424CACD" w14:textId="77777777" w:rsidR="000C003E" w:rsidRPr="00DB2810" w:rsidRDefault="000C003E" w:rsidP="000C003E">
            <w:pPr>
              <w:pStyle w:val="ListParagraph"/>
              <w:numPr>
                <w:ilvl w:val="0"/>
                <w:numId w:val="63"/>
              </w:numPr>
              <w:suppressAutoHyphens/>
              <w:autoSpaceDN w:val="0"/>
              <w:spacing w:after="0" w:line="240" w:lineRule="auto"/>
              <w:contextualSpacing w:val="0"/>
              <w:textAlignment w:val="baseline"/>
            </w:pPr>
            <w:r w:rsidRPr="00DB2810">
              <w:t xml:space="preserve">Bali’eno busana na makuta (« Ébola business ») </w:t>
            </w:r>
          </w:p>
          <w:p w14:paraId="1284BDFE" w14:textId="626DA3F4" w:rsidR="000C003E" w:rsidRPr="00DB2810" w:rsidRDefault="000C003E" w:rsidP="000C003E">
            <w:pPr>
              <w:pStyle w:val="ListParagraph"/>
              <w:numPr>
                <w:ilvl w:val="0"/>
                <w:numId w:val="63"/>
              </w:numPr>
              <w:suppressAutoHyphens/>
              <w:autoSpaceDN w:val="0"/>
              <w:spacing w:after="0" w:line="240" w:lineRule="auto"/>
              <w:contextualSpacing w:val="0"/>
              <w:textAlignment w:val="baseline"/>
              <w:rPr>
                <w:lang w:val="fr-FR"/>
              </w:rPr>
            </w:pPr>
            <w:r w:rsidRPr="00DB2810">
              <w:rPr>
                <w:lang w:val="fr-FR"/>
              </w:rPr>
              <w:t>Bali’eno yomo syasa / Bali’eno yomo politike</w:t>
            </w:r>
          </w:p>
          <w:p w14:paraId="09797080" w14:textId="77777777" w:rsidR="000C003E" w:rsidRPr="00DB2810" w:rsidRDefault="000C003E" w:rsidP="000C003E">
            <w:pPr>
              <w:pStyle w:val="ListParagraph"/>
              <w:numPr>
                <w:ilvl w:val="0"/>
                <w:numId w:val="63"/>
              </w:numPr>
              <w:suppressAutoHyphens/>
              <w:autoSpaceDN w:val="0"/>
              <w:spacing w:after="0" w:line="240" w:lineRule="auto"/>
              <w:contextualSpacing w:val="0"/>
              <w:textAlignment w:val="baseline"/>
              <w:rPr>
                <w:lang w:val="fr-FR"/>
              </w:rPr>
            </w:pPr>
            <w:r w:rsidRPr="00DB2810">
              <w:rPr>
                <w:lang w:val="fr-FR"/>
              </w:rPr>
              <w:t>Bali’eno busana n’eriryatir’abandub’oko kabila kaghumerera</w:t>
            </w:r>
          </w:p>
          <w:p w14:paraId="12DD8CF5" w14:textId="77777777" w:rsidR="000C003E" w:rsidRPr="00DB2810" w:rsidRDefault="000C003E" w:rsidP="000C003E">
            <w:pPr>
              <w:pStyle w:val="ListParagraph"/>
              <w:numPr>
                <w:ilvl w:val="0"/>
                <w:numId w:val="63"/>
              </w:numPr>
              <w:suppressAutoHyphens/>
              <w:autoSpaceDN w:val="0"/>
              <w:spacing w:after="0" w:line="240" w:lineRule="auto"/>
              <w:contextualSpacing w:val="0"/>
              <w:textAlignment w:val="baseline"/>
              <w:rPr>
                <w:lang w:val="fr-FR"/>
              </w:rPr>
            </w:pPr>
            <w:r w:rsidRPr="00DB2810">
              <w:rPr>
                <w:lang w:val="fr-FR"/>
              </w:rPr>
              <w:t>Bali’eno busana n’eribughaho’abandub’oko kabila kaghumerera</w:t>
            </w:r>
          </w:p>
          <w:p w14:paraId="58755E28" w14:textId="77777777" w:rsidR="000C003E" w:rsidRPr="00DB2810" w:rsidRDefault="000C003E" w:rsidP="000C003E">
            <w:pPr>
              <w:pStyle w:val="ListParagraph"/>
              <w:numPr>
                <w:ilvl w:val="0"/>
                <w:numId w:val="63"/>
              </w:numPr>
              <w:suppressAutoHyphens/>
              <w:autoSpaceDN w:val="0"/>
              <w:spacing w:after="0" w:line="240" w:lineRule="auto"/>
              <w:contextualSpacing w:val="0"/>
              <w:textAlignment w:val="baseline"/>
              <w:rPr>
                <w:spacing w:val="-4"/>
                <w:lang w:val="fr-FR"/>
              </w:rPr>
            </w:pPr>
            <w:r w:rsidRPr="00DB2810">
              <w:rPr>
                <w:spacing w:val="-4"/>
                <w:lang w:val="fr-FR"/>
              </w:rPr>
              <w:t>Sindi talangira omundu n’omuyima oyukatumik’eribugh’ekihunzoch’obukoni bw’evirusiby’ebolaokomuyiwetu</w:t>
            </w:r>
          </w:p>
          <w:p w14:paraId="29AA057D" w14:textId="18A7C55D" w:rsidR="000C003E" w:rsidRPr="00DB2810" w:rsidRDefault="000C003E" w:rsidP="000C003E">
            <w:pPr>
              <w:pStyle w:val="ListParagraph"/>
              <w:numPr>
                <w:ilvl w:val="0"/>
                <w:numId w:val="63"/>
              </w:numPr>
              <w:suppressAutoHyphens/>
              <w:autoSpaceDN w:val="0"/>
              <w:spacing w:after="0" w:line="240" w:lineRule="auto"/>
              <w:contextualSpacing w:val="0"/>
              <w:textAlignment w:val="baseline"/>
              <w:rPr>
                <w:lang w:val="fr-FR"/>
              </w:rPr>
            </w:pPr>
            <w:r w:rsidRPr="00DB2810">
              <w:rPr>
                <w:lang w:val="fr-FR"/>
              </w:rPr>
              <w:t>Eyindi sababu</w:t>
            </w:r>
          </w:p>
          <w:p w14:paraId="7AA167E5" w14:textId="77777777" w:rsidR="000C003E" w:rsidRPr="00DB2810" w:rsidRDefault="000C003E" w:rsidP="000C003E">
            <w:pPr>
              <w:pStyle w:val="ListParagraph"/>
              <w:numPr>
                <w:ilvl w:val="0"/>
                <w:numId w:val="63"/>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02D88228" w14:textId="77777777" w:rsidTr="00AB4003">
        <w:trPr>
          <w:cantSplit/>
          <w:trHeight w:val="1457"/>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AD82EB8" w14:textId="30A88A43" w:rsidR="000C003E" w:rsidRPr="00DB2810" w:rsidRDefault="000C003E" w:rsidP="000C003E">
            <w:pPr>
              <w:pStyle w:val="ListParagraph"/>
              <w:numPr>
                <w:ilvl w:val="0"/>
                <w:numId w:val="41"/>
              </w:numPr>
              <w:spacing w:after="0" w:line="240" w:lineRule="auto"/>
            </w:pPr>
            <w:r w:rsidRPr="00DB2810">
              <w:rPr>
                <w:rFonts w:cs="Calibri"/>
              </w:rPr>
              <w:lastRenderedPageBreak/>
              <w:t xml:space="preserve">Abandubaneneb’okomuyiwenu banaliyire ngokw’ekihunzoky’obukonibw’evirusiby’ebolachapyachikapetsy’enokaoko biro byalaba ? </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280F0B11" w14:textId="1F6A9837" w:rsidR="000C003E" w:rsidRPr="00DB2810" w:rsidRDefault="000C003E" w:rsidP="000C003E">
            <w:pPr>
              <w:pStyle w:val="ListParagraph"/>
              <w:suppressAutoHyphens/>
              <w:autoSpaceDN w:val="0"/>
              <w:spacing w:after="0" w:line="240" w:lineRule="auto"/>
              <w:ind w:left="0"/>
              <w:textAlignment w:val="baseline"/>
            </w:pPr>
            <w:r w:rsidRPr="00DB2810">
              <w:t>1. Inga</w:t>
            </w:r>
          </w:p>
          <w:p w14:paraId="64285E32" w14:textId="77777777" w:rsidR="000C003E" w:rsidRPr="00DB2810" w:rsidRDefault="000C003E" w:rsidP="000C003E">
            <w:pPr>
              <w:pStyle w:val="ListParagraph"/>
              <w:suppressAutoHyphens/>
              <w:autoSpaceDN w:val="0"/>
              <w:spacing w:after="0" w:line="240" w:lineRule="auto"/>
              <w:ind w:left="0"/>
              <w:textAlignment w:val="baseline"/>
            </w:pPr>
            <w:r w:rsidRPr="00DB2810">
              <w:t>2. Iyehe</w:t>
            </w:r>
          </w:p>
          <w:p w14:paraId="7BB287E4" w14:textId="7A9D6A8E" w:rsidR="000C003E" w:rsidRPr="00DB2810" w:rsidRDefault="000C003E" w:rsidP="000C003E">
            <w:pPr>
              <w:pStyle w:val="ListParagraph"/>
              <w:suppressAutoHyphens/>
              <w:autoSpaceDN w:val="0"/>
              <w:spacing w:after="0" w:line="240" w:lineRule="auto"/>
              <w:ind w:left="0"/>
              <w:textAlignment w:val="baseline"/>
            </w:pPr>
            <w:r w:rsidRPr="00DB2810">
              <w:t>3. Sinashi</w:t>
            </w:r>
          </w:p>
          <w:p w14:paraId="040DC346" w14:textId="1AE5BF04" w:rsidR="000C003E" w:rsidRPr="00DB2810" w:rsidRDefault="000C003E" w:rsidP="000C003E">
            <w:pPr>
              <w:pStyle w:val="ListParagraph"/>
              <w:suppressAutoHyphens/>
              <w:autoSpaceDN w:val="0"/>
              <w:spacing w:after="0" w:line="240" w:lineRule="auto"/>
              <w:ind w:left="0"/>
              <w:textAlignment w:val="baseline"/>
            </w:pPr>
            <w:r w:rsidRPr="00DB2810">
              <w:t xml:space="preserve">4. </w:t>
            </w:r>
            <w:r w:rsidRPr="00DB2810">
              <w:rPr>
                <w:lang w:val="fr-FR"/>
              </w:rPr>
              <w:t>Amaghan’eribugha</w:t>
            </w:r>
          </w:p>
          <w:p w14:paraId="0D1BE979" w14:textId="3C439A1E" w:rsidR="000C003E" w:rsidRPr="00DB2810" w:rsidRDefault="000C003E" w:rsidP="000C003E">
            <w:pPr>
              <w:suppressAutoHyphens/>
              <w:autoSpaceDN w:val="0"/>
              <w:spacing w:after="0" w:line="240" w:lineRule="auto"/>
              <w:textAlignment w:val="baseline"/>
              <w:rPr>
                <w:lang w:val="fr-FR"/>
              </w:rPr>
            </w:pPr>
          </w:p>
        </w:tc>
      </w:tr>
      <w:tr w:rsidR="000C003E" w:rsidRPr="00DB2810" w14:paraId="5FFC8B1D"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705D8AD" w14:textId="77777777" w:rsidR="000C003E" w:rsidRPr="00DB2810" w:rsidRDefault="000C003E" w:rsidP="00AB4003">
            <w:pPr>
              <w:spacing w:after="0" w:line="240" w:lineRule="auto"/>
              <w:ind w:left="360" w:hanging="360"/>
            </w:pPr>
            <w:r w:rsidRPr="00DB2810">
              <w:t xml:space="preserve">22b. Unawazire nga wanganalwal’obukoni bw’evirusiby’ebola ? </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46563BC4" w14:textId="77777777" w:rsidR="000C003E" w:rsidRPr="00DB2810" w:rsidRDefault="000C003E" w:rsidP="000C003E">
            <w:pPr>
              <w:pStyle w:val="ListParagraph"/>
              <w:numPr>
                <w:ilvl w:val="0"/>
                <w:numId w:val="58"/>
              </w:numPr>
              <w:suppressAutoHyphens/>
              <w:autoSpaceDN w:val="0"/>
              <w:spacing w:after="0" w:line="240" w:lineRule="auto"/>
              <w:contextualSpacing w:val="0"/>
              <w:textAlignment w:val="baseline"/>
              <w:rPr>
                <w:lang w:val="fr-FR"/>
              </w:rPr>
            </w:pPr>
            <w:r w:rsidRPr="00DB2810">
              <w:rPr>
                <w:lang w:val="fr-FR"/>
              </w:rPr>
              <w:t>Ingaa</w:t>
            </w:r>
          </w:p>
          <w:p w14:paraId="753FB3A7" w14:textId="77777777" w:rsidR="000C003E" w:rsidRPr="00DB2810" w:rsidRDefault="000C003E" w:rsidP="000C003E">
            <w:pPr>
              <w:pStyle w:val="ListParagraph"/>
              <w:numPr>
                <w:ilvl w:val="0"/>
                <w:numId w:val="58"/>
              </w:numPr>
              <w:suppressAutoHyphens/>
              <w:autoSpaceDN w:val="0"/>
              <w:spacing w:after="0" w:line="240" w:lineRule="auto"/>
              <w:contextualSpacing w:val="0"/>
              <w:textAlignment w:val="baseline"/>
              <w:rPr>
                <w:lang w:val="fr-FR"/>
              </w:rPr>
            </w:pPr>
            <w:r w:rsidRPr="00DB2810">
              <w:rPr>
                <w:lang w:val="fr-FR"/>
              </w:rPr>
              <w:t>Iyehe</w:t>
            </w:r>
            <w:r w:rsidRPr="00DB2810">
              <w:rPr>
                <w:lang w:val="fr-FR"/>
              </w:rPr>
              <w:sym w:font="Wingdings" w:char="F0E0"/>
            </w:r>
            <w:r w:rsidRPr="00DB2810">
              <w:rPr>
                <w:bCs/>
                <w:i/>
                <w:iCs/>
                <w:spacing w:val="-4"/>
                <w:lang w:val="fr-FR"/>
              </w:rPr>
              <w:t>Omusuby’amabugh’atih’iyehelabir’okolibulio 22d</w:t>
            </w:r>
          </w:p>
          <w:p w14:paraId="27DC0BA0" w14:textId="6EBB182B" w:rsidR="000C003E" w:rsidRPr="00DB2810" w:rsidRDefault="000C003E" w:rsidP="000C003E">
            <w:pPr>
              <w:pStyle w:val="ListParagraph"/>
              <w:numPr>
                <w:ilvl w:val="0"/>
                <w:numId w:val="58"/>
              </w:numPr>
              <w:suppressAutoHyphens/>
              <w:autoSpaceDN w:val="0"/>
              <w:spacing w:after="0" w:line="240" w:lineRule="auto"/>
              <w:contextualSpacing w:val="0"/>
              <w:textAlignment w:val="baseline"/>
              <w:rPr>
                <w:lang w:val="fr-FR"/>
              </w:rPr>
            </w:pPr>
            <w:r w:rsidRPr="00DB2810">
              <w:rPr>
                <w:lang w:val="fr-FR"/>
              </w:rPr>
              <w:t>Sinashi</w:t>
            </w:r>
            <w:r w:rsidRPr="00DB2810">
              <w:rPr>
                <w:lang w:val="fr-FR"/>
              </w:rPr>
              <w:sym w:font="Wingdings" w:char="F0E0"/>
            </w:r>
            <w:r w:rsidRPr="00DB2810">
              <w:rPr>
                <w:bCs/>
                <w:i/>
                <w:iCs/>
                <w:spacing w:val="-4"/>
                <w:lang w:val="fr-FR"/>
              </w:rPr>
              <w:t>Omusuby’amabugh’atih’iyehelabir’okolibulio23</w:t>
            </w:r>
          </w:p>
          <w:p w14:paraId="3FB6B9A3" w14:textId="77777777" w:rsidR="000C003E" w:rsidRPr="00DB2810" w:rsidRDefault="000C003E" w:rsidP="000C003E">
            <w:pPr>
              <w:pStyle w:val="ListParagraph"/>
              <w:numPr>
                <w:ilvl w:val="0"/>
                <w:numId w:val="58"/>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6BC6A25C"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671BCC3" w14:textId="1A9B13B9" w:rsidR="000C003E" w:rsidRPr="00DB2810" w:rsidRDefault="000C003E" w:rsidP="00AB4003">
            <w:pPr>
              <w:spacing w:after="0" w:line="240" w:lineRule="auto"/>
              <w:ind w:left="360" w:hanging="360"/>
            </w:pPr>
            <w:r w:rsidRPr="00DB2810">
              <w:t xml:space="preserve">22c. Wamabibyaiwunawazire ko wanganalwal’obukonibw’evirusiby’ebola, omo lulengo lungahi wanga hambabo ? </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04636DE5" w14:textId="4A505B7A" w:rsidR="000C003E" w:rsidRPr="00DB2810" w:rsidRDefault="000C003E" w:rsidP="000C003E">
            <w:pPr>
              <w:pStyle w:val="ListParagraph"/>
              <w:numPr>
                <w:ilvl w:val="0"/>
                <w:numId w:val="59"/>
              </w:numPr>
              <w:suppressAutoHyphens/>
              <w:autoSpaceDN w:val="0"/>
              <w:spacing w:after="0" w:line="240" w:lineRule="auto"/>
              <w:contextualSpacing w:val="0"/>
              <w:textAlignment w:val="baseline"/>
              <w:rPr>
                <w:lang w:val="fr-FR"/>
              </w:rPr>
            </w:pPr>
            <w:r w:rsidRPr="00DB2810">
              <w:rPr>
                <w:lang w:val="fr-FR"/>
              </w:rPr>
              <w:t>Ehatari yerihambaboni nenekutsivu</w:t>
            </w:r>
          </w:p>
          <w:p w14:paraId="757B90C7" w14:textId="07D224CD" w:rsidR="000C003E" w:rsidRPr="00DB2810" w:rsidRDefault="000C003E" w:rsidP="000C003E">
            <w:pPr>
              <w:pStyle w:val="ListParagraph"/>
              <w:numPr>
                <w:ilvl w:val="0"/>
                <w:numId w:val="59"/>
              </w:numPr>
              <w:suppressAutoHyphens/>
              <w:autoSpaceDN w:val="0"/>
              <w:spacing w:after="0" w:line="240" w:lineRule="auto"/>
              <w:contextualSpacing w:val="0"/>
              <w:textAlignment w:val="baseline"/>
              <w:rPr>
                <w:lang w:val="fr-FR"/>
              </w:rPr>
            </w:pPr>
            <w:r w:rsidRPr="00DB2810">
              <w:rPr>
                <w:lang w:val="fr-FR"/>
              </w:rPr>
              <w:t>Ehatari yerihambaboni nene</w:t>
            </w:r>
          </w:p>
          <w:p w14:paraId="206E110A" w14:textId="77777777" w:rsidR="000C003E" w:rsidRPr="00DB2810" w:rsidRDefault="000C003E" w:rsidP="000C003E">
            <w:pPr>
              <w:pStyle w:val="ListParagraph"/>
              <w:numPr>
                <w:ilvl w:val="0"/>
                <w:numId w:val="59"/>
              </w:numPr>
              <w:suppressAutoHyphens/>
              <w:autoSpaceDN w:val="0"/>
              <w:spacing w:after="0" w:line="240" w:lineRule="auto"/>
              <w:contextualSpacing w:val="0"/>
              <w:textAlignment w:val="baseline"/>
              <w:rPr>
                <w:lang w:val="fr-FR"/>
              </w:rPr>
            </w:pPr>
            <w:r w:rsidRPr="00DB2810">
              <w:rPr>
                <w:lang w:val="fr-FR"/>
              </w:rPr>
              <w:t>Ehatari yerihambabo iry’omokatikati</w:t>
            </w:r>
          </w:p>
          <w:p w14:paraId="39907218" w14:textId="23DA78E8" w:rsidR="000C003E" w:rsidRPr="00DB2810" w:rsidRDefault="000C003E" w:rsidP="000C003E">
            <w:pPr>
              <w:pStyle w:val="ListParagraph"/>
              <w:numPr>
                <w:ilvl w:val="0"/>
                <w:numId w:val="59"/>
              </w:numPr>
              <w:suppressAutoHyphens/>
              <w:autoSpaceDN w:val="0"/>
              <w:spacing w:after="0" w:line="240" w:lineRule="auto"/>
              <w:contextualSpacing w:val="0"/>
              <w:textAlignment w:val="baseline"/>
              <w:rPr>
                <w:lang w:val="fr-FR"/>
              </w:rPr>
            </w:pPr>
            <w:r w:rsidRPr="00DB2810">
              <w:rPr>
                <w:lang w:val="fr-FR"/>
              </w:rPr>
              <w:t>Ehatari yerihambaboninge</w:t>
            </w:r>
          </w:p>
          <w:p w14:paraId="7575C4CD" w14:textId="77777777" w:rsidR="000C003E" w:rsidRPr="00DB2810" w:rsidRDefault="000C003E" w:rsidP="000C003E">
            <w:pPr>
              <w:pStyle w:val="ListParagraph"/>
              <w:numPr>
                <w:ilvl w:val="0"/>
                <w:numId w:val="59"/>
              </w:numPr>
              <w:suppressAutoHyphens/>
              <w:autoSpaceDN w:val="0"/>
              <w:spacing w:after="0" w:line="240" w:lineRule="auto"/>
              <w:contextualSpacing w:val="0"/>
              <w:textAlignment w:val="baseline"/>
              <w:rPr>
                <w:lang w:val="fr-FR"/>
              </w:rPr>
            </w:pPr>
            <w:r w:rsidRPr="00DB2810">
              <w:rPr>
                <w:lang w:val="fr-FR"/>
              </w:rPr>
              <w:t>Ehatariyerihambaboningekutsivu</w:t>
            </w:r>
          </w:p>
          <w:p w14:paraId="420BF49E" w14:textId="77777777" w:rsidR="000C003E" w:rsidRPr="00DB2810" w:rsidRDefault="000C003E" w:rsidP="000C003E">
            <w:pPr>
              <w:pStyle w:val="ListParagraph"/>
              <w:numPr>
                <w:ilvl w:val="0"/>
                <w:numId w:val="59"/>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 xml:space="preserve"> (isiwasoma)</w:t>
            </w:r>
          </w:p>
          <w:p w14:paraId="5FB42CE2" w14:textId="77777777" w:rsidR="000C003E" w:rsidRPr="00DB2810" w:rsidRDefault="000C003E" w:rsidP="000C003E">
            <w:pPr>
              <w:pStyle w:val="ListParagraph"/>
              <w:suppressAutoHyphens/>
              <w:autoSpaceDN w:val="0"/>
              <w:spacing w:after="0" w:line="240" w:lineRule="auto"/>
              <w:contextualSpacing w:val="0"/>
              <w:textAlignment w:val="baseline"/>
              <w:rPr>
                <w:lang w:val="fr-FR"/>
              </w:rPr>
            </w:pPr>
          </w:p>
          <w:p w14:paraId="1E2AD1FD" w14:textId="77777777" w:rsidR="000C003E" w:rsidRPr="00DB2810" w:rsidRDefault="000C003E" w:rsidP="000C003E">
            <w:pPr>
              <w:suppressAutoHyphens/>
              <w:autoSpaceDN w:val="0"/>
              <w:spacing w:after="0" w:line="240" w:lineRule="auto"/>
              <w:textAlignment w:val="baseline"/>
              <w:rPr>
                <w:b/>
                <w:i/>
                <w:iCs/>
                <w:caps/>
                <w:lang w:val="fr-FR"/>
              </w:rPr>
            </w:pPr>
            <w:r w:rsidRPr="00DB2810">
              <w:rPr>
                <w:b/>
                <w:i/>
                <w:iCs/>
                <w:caps/>
                <w:lang w:val="fr-FR"/>
              </w:rPr>
              <w:t>Oko musubyo mughuma okw’awoshi, labir’oko libulyo 23</w:t>
            </w:r>
          </w:p>
        </w:tc>
      </w:tr>
      <w:tr w:rsidR="000C003E" w:rsidRPr="00DB2810" w14:paraId="66D2C1BB"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E4FA041" w14:textId="0F5D2B1C" w:rsidR="000C003E" w:rsidRPr="00DB2810" w:rsidRDefault="000C003E" w:rsidP="00AB4003">
            <w:pPr>
              <w:spacing w:after="0" w:line="240" w:lineRule="auto"/>
              <w:ind w:left="360" w:hanging="360"/>
              <w:rPr>
                <w:lang w:val="fr-FR"/>
              </w:rPr>
            </w:pPr>
            <w:r w:rsidRPr="00DB2810">
              <w:rPr>
                <w:lang w:val="fr-FR"/>
              </w:rPr>
              <w:t xml:space="preserve">22d. Wamabibyaiwunawazire ko siwangalwal’obukonibw’evirusiby’ebola, echangalekanichi ? </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0FC3A8C5" w14:textId="77777777" w:rsidR="000C003E" w:rsidRPr="00DB2810" w:rsidRDefault="000C003E" w:rsidP="000C003E">
            <w:pPr>
              <w:pStyle w:val="ListParagraph"/>
              <w:numPr>
                <w:ilvl w:val="0"/>
                <w:numId w:val="57"/>
              </w:numPr>
              <w:suppressAutoHyphens/>
              <w:autoSpaceDN w:val="0"/>
              <w:spacing w:after="0" w:line="240" w:lineRule="auto"/>
              <w:contextualSpacing w:val="0"/>
              <w:textAlignment w:val="baseline"/>
              <w:rPr>
                <w:lang w:val="fr-FR"/>
              </w:rPr>
            </w:pPr>
            <w:r w:rsidRPr="00DB2810">
              <w:rPr>
                <w:lang w:val="fr-FR"/>
              </w:rPr>
              <w:t>Nyamuhanga anenaghe</w:t>
            </w:r>
          </w:p>
          <w:p w14:paraId="602E4829" w14:textId="77777777" w:rsidR="000C003E" w:rsidRPr="00DB2810" w:rsidRDefault="000C003E" w:rsidP="000C003E">
            <w:pPr>
              <w:pStyle w:val="ListParagraph"/>
              <w:numPr>
                <w:ilvl w:val="0"/>
                <w:numId w:val="57"/>
              </w:numPr>
              <w:suppressAutoHyphens/>
              <w:autoSpaceDN w:val="0"/>
              <w:spacing w:after="0" w:line="240" w:lineRule="auto"/>
              <w:contextualSpacing w:val="0"/>
              <w:textAlignment w:val="baseline"/>
              <w:rPr>
                <w:lang w:val="fr-FR"/>
              </w:rPr>
            </w:pPr>
            <w:r w:rsidRPr="00DB2810">
              <w:rPr>
                <w:lang w:val="fr-FR"/>
              </w:rPr>
              <w:t>Nabiripat’echikato</w:t>
            </w:r>
          </w:p>
          <w:p w14:paraId="6A932861" w14:textId="77777777" w:rsidR="000C003E" w:rsidRPr="00DB2810" w:rsidRDefault="000C003E" w:rsidP="000C003E">
            <w:pPr>
              <w:pStyle w:val="ListParagraph"/>
              <w:numPr>
                <w:ilvl w:val="0"/>
                <w:numId w:val="57"/>
              </w:numPr>
              <w:suppressAutoHyphens/>
              <w:autoSpaceDN w:val="0"/>
              <w:spacing w:after="0" w:line="240" w:lineRule="auto"/>
              <w:contextualSpacing w:val="0"/>
              <w:textAlignment w:val="baseline"/>
              <w:rPr>
                <w:lang w:val="fr-FR"/>
              </w:rPr>
            </w:pPr>
            <w:r w:rsidRPr="00DB2810">
              <w:rPr>
                <w:lang w:val="fr-FR"/>
              </w:rPr>
              <w:t>Siniritulok’osho nyamash’emoli</w:t>
            </w:r>
          </w:p>
          <w:p w14:paraId="2A810920" w14:textId="77777777" w:rsidR="000C003E" w:rsidRPr="00DB2810" w:rsidRDefault="000C003E" w:rsidP="000C003E">
            <w:pPr>
              <w:pStyle w:val="ListParagraph"/>
              <w:numPr>
                <w:ilvl w:val="0"/>
                <w:numId w:val="57"/>
              </w:numPr>
              <w:suppressAutoHyphens/>
              <w:autoSpaceDN w:val="0"/>
              <w:spacing w:after="0" w:line="240" w:lineRule="auto"/>
              <w:contextualSpacing w:val="0"/>
              <w:textAlignment w:val="baseline"/>
              <w:rPr>
                <w:lang w:val="fr-FR"/>
              </w:rPr>
            </w:pPr>
            <w:r w:rsidRPr="00DB2810">
              <w:rPr>
                <w:lang w:val="fr-FR"/>
              </w:rPr>
              <w:t xml:space="preserve">Ngatsungawa n’abalimu (ebisambo) </w:t>
            </w:r>
          </w:p>
          <w:p w14:paraId="4211A11D" w14:textId="77777777" w:rsidR="000C003E" w:rsidRPr="00DB2810" w:rsidRDefault="000C003E" w:rsidP="000C003E">
            <w:pPr>
              <w:pStyle w:val="ListParagraph"/>
              <w:numPr>
                <w:ilvl w:val="0"/>
                <w:numId w:val="57"/>
              </w:numPr>
              <w:suppressAutoHyphens/>
              <w:autoSpaceDN w:val="0"/>
              <w:spacing w:after="0" w:line="240" w:lineRule="auto"/>
              <w:contextualSpacing w:val="0"/>
              <w:textAlignment w:val="baseline"/>
              <w:rPr>
                <w:lang w:val="fr-FR"/>
              </w:rPr>
            </w:pPr>
            <w:r w:rsidRPr="00DB2810">
              <w:rPr>
                <w:lang w:val="fr-FR"/>
              </w:rPr>
              <w:t>Ebindi bindu</w:t>
            </w:r>
          </w:p>
          <w:p w14:paraId="3347DC14" w14:textId="0D39EDA1" w:rsidR="000C003E" w:rsidRPr="00DB2810" w:rsidRDefault="000C003E" w:rsidP="000C003E">
            <w:pPr>
              <w:pStyle w:val="ListParagraph"/>
              <w:numPr>
                <w:ilvl w:val="0"/>
                <w:numId w:val="57"/>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 xml:space="preserve"> (isiwasoma)</w:t>
            </w:r>
          </w:p>
        </w:tc>
      </w:tr>
      <w:tr w:rsidR="000C003E" w:rsidRPr="00DB2810" w14:paraId="5619B7A0"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E5F144D" w14:textId="044B87F3" w:rsidR="000C003E" w:rsidRPr="00DB2810" w:rsidRDefault="000C003E" w:rsidP="000C003E">
            <w:pPr>
              <w:pStyle w:val="ListParagraph"/>
              <w:numPr>
                <w:ilvl w:val="0"/>
                <w:numId w:val="41"/>
              </w:numPr>
              <w:spacing w:after="0" w:line="240" w:lineRule="auto"/>
            </w:pPr>
            <w:r w:rsidRPr="00DB2810">
              <w:t>Oko lulengo lungahi, abandu banene b’okomuyi wenu basayireerilwala’obukonibw’evirusiby’ebola?</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B69638F" w14:textId="77777777" w:rsidR="000C003E" w:rsidRPr="00DB2810" w:rsidRDefault="000C003E" w:rsidP="000C003E">
            <w:pPr>
              <w:pStyle w:val="ListParagraph"/>
              <w:numPr>
                <w:ilvl w:val="0"/>
                <w:numId w:val="37"/>
              </w:numPr>
              <w:suppressAutoHyphens/>
              <w:autoSpaceDN w:val="0"/>
              <w:spacing w:after="0" w:line="240" w:lineRule="auto"/>
              <w:contextualSpacing w:val="0"/>
              <w:textAlignment w:val="baseline"/>
              <w:rPr>
                <w:lang w:val="fr-FR"/>
              </w:rPr>
            </w:pPr>
            <w:r w:rsidRPr="00DB2810">
              <w:rPr>
                <w:lang w:val="fr-FR"/>
              </w:rPr>
              <w:t>Sibasayirenahake</w:t>
            </w:r>
          </w:p>
          <w:p w14:paraId="151D5D36" w14:textId="77777777" w:rsidR="000C003E" w:rsidRPr="00DB2810" w:rsidRDefault="000C003E" w:rsidP="000C003E">
            <w:pPr>
              <w:pStyle w:val="ListParagraph"/>
              <w:numPr>
                <w:ilvl w:val="0"/>
                <w:numId w:val="37"/>
              </w:numPr>
              <w:suppressAutoHyphens/>
              <w:autoSpaceDN w:val="0"/>
              <w:spacing w:after="0" w:line="240" w:lineRule="auto"/>
              <w:contextualSpacing w:val="0"/>
              <w:textAlignment w:val="baseline"/>
              <w:rPr>
                <w:lang w:val="fr-FR"/>
              </w:rPr>
            </w:pPr>
            <w:r w:rsidRPr="00DB2810">
              <w:rPr>
                <w:lang w:val="fr-FR"/>
              </w:rPr>
              <w:t>BasayireHake</w:t>
            </w:r>
          </w:p>
          <w:p w14:paraId="228DA8A0" w14:textId="77777777" w:rsidR="000C003E" w:rsidRPr="00DB2810" w:rsidRDefault="000C003E" w:rsidP="000C003E">
            <w:pPr>
              <w:pStyle w:val="ListParagraph"/>
              <w:numPr>
                <w:ilvl w:val="0"/>
                <w:numId w:val="37"/>
              </w:numPr>
              <w:suppressAutoHyphens/>
              <w:autoSpaceDN w:val="0"/>
              <w:spacing w:after="0" w:line="240" w:lineRule="auto"/>
              <w:contextualSpacing w:val="0"/>
              <w:textAlignment w:val="baseline"/>
              <w:rPr>
                <w:lang w:val="fr-FR"/>
              </w:rPr>
            </w:pPr>
            <w:r w:rsidRPr="00DB2810">
              <w:rPr>
                <w:lang w:val="fr-FR"/>
              </w:rPr>
              <w:t>Basayirekutsivu</w:t>
            </w:r>
          </w:p>
          <w:p w14:paraId="2F8ACAF5" w14:textId="77777777" w:rsidR="000C003E" w:rsidRPr="00DB2810" w:rsidRDefault="000C003E" w:rsidP="000C003E">
            <w:pPr>
              <w:pStyle w:val="ListParagraph"/>
              <w:numPr>
                <w:ilvl w:val="0"/>
                <w:numId w:val="37"/>
              </w:numPr>
              <w:suppressAutoHyphens/>
              <w:autoSpaceDN w:val="0"/>
              <w:spacing w:after="0" w:line="240" w:lineRule="auto"/>
              <w:contextualSpacing w:val="0"/>
              <w:textAlignment w:val="baseline"/>
              <w:rPr>
                <w:lang w:val="fr-FR"/>
              </w:rPr>
            </w:pPr>
            <w:r w:rsidRPr="00DB2810">
              <w:rPr>
                <w:lang w:val="fr-FR"/>
              </w:rPr>
              <w:t>Sinashi</w:t>
            </w:r>
          </w:p>
          <w:p w14:paraId="7A98E1C2" w14:textId="77777777" w:rsidR="000C003E" w:rsidRPr="00DB2810" w:rsidRDefault="000C003E" w:rsidP="000C003E">
            <w:pPr>
              <w:pStyle w:val="ListParagraph"/>
              <w:numPr>
                <w:ilvl w:val="0"/>
                <w:numId w:val="37"/>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6DA694AB" w14:textId="77777777" w:rsidTr="00AB4003">
        <w:trPr>
          <w:cantSplit/>
        </w:trPr>
        <w:tc>
          <w:tcPr>
            <w:tcW w:w="2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3A6618C" w14:textId="77777777" w:rsidR="000C003E" w:rsidRPr="00DB2810" w:rsidRDefault="000C003E" w:rsidP="000C003E">
            <w:pPr>
              <w:pStyle w:val="ListParagraph"/>
              <w:numPr>
                <w:ilvl w:val="0"/>
                <w:numId w:val="41"/>
              </w:numPr>
              <w:spacing w:after="0" w:line="240" w:lineRule="auto"/>
            </w:pPr>
            <w:r w:rsidRPr="00DB2810">
              <w:t>Oko lulengo lungahi, usayire erilwal’obukonibw’evirusiby’ebola?</w:t>
            </w:r>
          </w:p>
        </w:tc>
        <w:tc>
          <w:tcPr>
            <w:tcW w:w="72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0F90B55" w14:textId="77777777" w:rsidR="000C003E" w:rsidRPr="00DB2810" w:rsidRDefault="000C003E" w:rsidP="000C003E">
            <w:pPr>
              <w:pStyle w:val="ListParagraph"/>
              <w:numPr>
                <w:ilvl w:val="0"/>
                <w:numId w:val="35"/>
              </w:numPr>
              <w:suppressAutoHyphens/>
              <w:autoSpaceDN w:val="0"/>
              <w:spacing w:after="0" w:line="240" w:lineRule="auto"/>
              <w:contextualSpacing w:val="0"/>
              <w:textAlignment w:val="baseline"/>
              <w:rPr>
                <w:lang w:val="fr-FR"/>
              </w:rPr>
            </w:pPr>
            <w:r w:rsidRPr="00DB2810">
              <w:rPr>
                <w:lang w:val="fr-FR"/>
              </w:rPr>
              <w:t>Sinisayire nahake</w:t>
            </w:r>
          </w:p>
          <w:p w14:paraId="3D347CB1" w14:textId="494164CE" w:rsidR="000C003E" w:rsidRPr="00DB2810" w:rsidRDefault="000C003E" w:rsidP="000C003E">
            <w:pPr>
              <w:pStyle w:val="ListParagraph"/>
              <w:numPr>
                <w:ilvl w:val="0"/>
                <w:numId w:val="35"/>
              </w:numPr>
              <w:suppressAutoHyphens/>
              <w:autoSpaceDN w:val="0"/>
              <w:spacing w:after="0" w:line="240" w:lineRule="auto"/>
              <w:contextualSpacing w:val="0"/>
              <w:textAlignment w:val="baseline"/>
              <w:rPr>
                <w:lang w:val="fr-FR"/>
              </w:rPr>
            </w:pPr>
            <w:r w:rsidRPr="00DB2810">
              <w:rPr>
                <w:lang w:val="fr-FR"/>
              </w:rPr>
              <w:t xml:space="preserve">Ninsayire Hake </w:t>
            </w:r>
          </w:p>
          <w:p w14:paraId="21A070B6" w14:textId="77777777" w:rsidR="000C003E" w:rsidRPr="00DB2810" w:rsidRDefault="000C003E" w:rsidP="000C003E">
            <w:pPr>
              <w:pStyle w:val="ListParagraph"/>
              <w:numPr>
                <w:ilvl w:val="0"/>
                <w:numId w:val="35"/>
              </w:numPr>
              <w:suppressAutoHyphens/>
              <w:autoSpaceDN w:val="0"/>
              <w:spacing w:after="0" w:line="240" w:lineRule="auto"/>
              <w:contextualSpacing w:val="0"/>
              <w:textAlignment w:val="baseline"/>
              <w:rPr>
                <w:lang w:val="fr-FR"/>
              </w:rPr>
            </w:pPr>
            <w:r w:rsidRPr="00DB2810">
              <w:rPr>
                <w:lang w:val="fr-FR"/>
              </w:rPr>
              <w:t>Nisayire kutsivu</w:t>
            </w:r>
          </w:p>
          <w:p w14:paraId="2310CADD" w14:textId="77777777" w:rsidR="000C003E" w:rsidRPr="00DB2810" w:rsidRDefault="000C003E" w:rsidP="000C003E">
            <w:pPr>
              <w:pStyle w:val="ListParagraph"/>
              <w:numPr>
                <w:ilvl w:val="0"/>
                <w:numId w:val="35"/>
              </w:numPr>
              <w:suppressAutoHyphens/>
              <w:autoSpaceDN w:val="0"/>
              <w:spacing w:after="0" w:line="240" w:lineRule="auto"/>
              <w:contextualSpacing w:val="0"/>
              <w:textAlignment w:val="baseline"/>
              <w:rPr>
                <w:lang w:val="fr-FR"/>
              </w:rPr>
            </w:pPr>
            <w:r w:rsidRPr="00DB2810">
              <w:rPr>
                <w:lang w:val="fr-FR"/>
              </w:rPr>
              <w:t>Sinashi</w:t>
            </w:r>
          </w:p>
          <w:p w14:paraId="56434478" w14:textId="4129B4DD" w:rsidR="000D0387" w:rsidRPr="000D0387" w:rsidRDefault="000C003E" w:rsidP="000D0387">
            <w:pPr>
              <w:pStyle w:val="ListParagraph"/>
              <w:numPr>
                <w:ilvl w:val="0"/>
                <w:numId w:val="35"/>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bl>
    <w:p w14:paraId="7889C856" w14:textId="77777777" w:rsidR="000D0387" w:rsidRDefault="000D0387">
      <w:r>
        <w:br w:type="page"/>
      </w:r>
    </w:p>
    <w:tbl>
      <w:tblPr>
        <w:tblW w:w="10170" w:type="dxa"/>
        <w:tblInd w:w="25" w:type="dxa"/>
        <w:tblLayout w:type="fixed"/>
        <w:tblCellMar>
          <w:left w:w="10" w:type="dxa"/>
          <w:right w:w="10" w:type="dxa"/>
        </w:tblCellMar>
        <w:tblLook w:val="0000" w:firstRow="0" w:lastRow="0" w:firstColumn="0" w:lastColumn="0" w:noHBand="0" w:noVBand="0"/>
      </w:tblPr>
      <w:tblGrid>
        <w:gridCol w:w="2700"/>
        <w:gridCol w:w="7470"/>
      </w:tblGrid>
      <w:tr w:rsidR="000C003E" w:rsidRPr="00DB2810" w14:paraId="332073A0"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2AA26599" w14:textId="3FDF6746" w:rsidR="000C003E" w:rsidRPr="00DB2810" w:rsidRDefault="000C003E" w:rsidP="000C003E">
            <w:pPr>
              <w:spacing w:after="0" w:line="240" w:lineRule="auto"/>
              <w:rPr>
                <w:b/>
                <w:bCs/>
                <w:caps/>
                <w:lang w:val="fr-FR"/>
              </w:rPr>
            </w:pPr>
            <w:r w:rsidRPr="00DB2810">
              <w:rPr>
                <w:b/>
                <w:bCs/>
                <w:caps/>
                <w:lang w:val="fr-FR"/>
              </w:rPr>
              <w:lastRenderedPageBreak/>
              <w:t>Erishighalirania</w:t>
            </w:r>
          </w:p>
        </w:tc>
      </w:tr>
      <w:tr w:rsidR="000C003E" w:rsidRPr="00DB2810" w14:paraId="48610317"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F00A12E" w14:textId="77777777" w:rsidR="000C003E" w:rsidRPr="00DB2810" w:rsidRDefault="000C003E" w:rsidP="000C003E">
            <w:pPr>
              <w:pStyle w:val="ListParagraph"/>
              <w:numPr>
                <w:ilvl w:val="0"/>
                <w:numId w:val="41"/>
              </w:numPr>
              <w:spacing w:after="0" w:line="240" w:lineRule="auto"/>
            </w:pPr>
            <w:r w:rsidRPr="00DB2810">
              <w:t>Obukoni bw’evirusiby’ebola buka shighalirana buti?</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56345CAB" w14:textId="77777777" w:rsidR="000C003E" w:rsidRPr="00DB2810" w:rsidRDefault="000C003E" w:rsidP="000C003E">
            <w:pPr>
              <w:spacing w:after="0" w:line="240" w:lineRule="auto"/>
              <w:rPr>
                <w:b/>
                <w:bCs/>
                <w:i/>
                <w:iCs/>
              </w:rPr>
            </w:pPr>
            <w:r w:rsidRPr="00DB2810">
              <w:rPr>
                <w:b/>
                <w:bCs/>
                <w:i/>
                <w:iCs/>
              </w:rPr>
              <w:t>(Isiwa soma amasubiryow’erisombola. Sombol’amasubiryo awahambene n’eby’omusubya akendikubwira.)</w:t>
            </w:r>
          </w:p>
          <w:p w14:paraId="31D3E8CF"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pPr>
            <w:r w:rsidRPr="00DB2810">
              <w:t>Erithul’oko maghetse womomubiri ( amasu, matandi, olunza, amabi, ebisalo, amaghetse aw’akalwir’obusoni bw’omulume n’omukali , amabere) w’omundu oyulwer’ebola.</w:t>
            </w:r>
          </w:p>
          <w:p w14:paraId="29971B20"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pPr>
            <w:r w:rsidRPr="00DB2810">
              <w:t xml:space="preserve">Erithul’oko maghetse womo mubiriw’omundu oyulyahol’om’obukoni bw’evirusi by’ebola. </w:t>
            </w:r>
          </w:p>
          <w:p w14:paraId="24F870DF"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pPr>
            <w:r w:rsidRPr="00DB2810">
              <w:t xml:space="preserve">Erithul’oko bindu ebirya togherakw’amaghetse womo mubiriw’omundu oyulwere kutsy’oyulya hol’om’obukon ibw’evirusiby’ebola. </w:t>
            </w:r>
          </w:p>
          <w:p w14:paraId="6A0ED11C"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pPr>
            <w:r w:rsidRPr="00DB2810">
              <w:t>Erisath’amasatha w’endimbweko n’omundu oyulwery’obukoni bw’evirusiby’ebola</w:t>
            </w:r>
          </w:p>
          <w:p w14:paraId="5578FE8E"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pPr>
            <w:r w:rsidRPr="00DB2810">
              <w:t>Erisath’amasatha w’endimbweko n’omundu oyulwery’obukoni bw’evirusiby’ebola</w:t>
            </w:r>
          </w:p>
          <w:p w14:paraId="1DCA7032"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rPr>
                <w:lang w:val="fr-FR"/>
              </w:rPr>
            </w:pPr>
            <w:r w:rsidRPr="00DB2810">
              <w:rPr>
                <w:lang w:val="fr-FR"/>
              </w:rPr>
              <w:t>Eriramuky’abandu uka bahamb’okobukebw’okuboko</w:t>
            </w:r>
          </w:p>
          <w:p w14:paraId="7A3EE323"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rPr>
                <w:lang w:val="fr-FR"/>
              </w:rPr>
            </w:pPr>
            <w:r w:rsidRPr="00DB2810">
              <w:rPr>
                <w:lang w:val="fr-FR"/>
              </w:rPr>
              <w:t>Eriry’oshonyama sh’emoli</w:t>
            </w:r>
          </w:p>
          <w:p w14:paraId="599C9FAA"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rPr>
                <w:lang w:val="fr-FR"/>
              </w:rPr>
            </w:pPr>
            <w:r w:rsidRPr="00DB2810">
              <w:rPr>
                <w:lang w:val="fr-FR"/>
              </w:rPr>
              <w:t>Erilw’omo myanya</w:t>
            </w:r>
          </w:p>
          <w:p w14:paraId="68A6109A"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rPr>
                <w:lang w:val="fr-FR"/>
              </w:rPr>
            </w:pPr>
            <w:r w:rsidRPr="00DB2810">
              <w:rPr>
                <w:lang w:val="fr-FR"/>
              </w:rPr>
              <w:t>Erithakirwa kuts’eriloghwa</w:t>
            </w:r>
          </w:p>
          <w:p w14:paraId="45D7C79A" w14:textId="19384BC4" w:rsidR="000C003E" w:rsidRPr="00DB2810" w:rsidRDefault="000C003E" w:rsidP="000C003E">
            <w:pPr>
              <w:pStyle w:val="ListParagraph"/>
              <w:numPr>
                <w:ilvl w:val="0"/>
                <w:numId w:val="14"/>
              </w:numPr>
              <w:suppressAutoHyphens/>
              <w:autoSpaceDN w:val="0"/>
              <w:spacing w:after="0" w:line="240" w:lineRule="auto"/>
              <w:ind w:left="760"/>
              <w:contextualSpacing w:val="0"/>
              <w:textAlignment w:val="baseline"/>
              <w:rPr>
                <w:lang w:val="fr-FR"/>
              </w:rPr>
            </w:pPr>
            <w:r w:rsidRPr="00DB2810">
              <w:rPr>
                <w:lang w:val="fr-FR"/>
              </w:rPr>
              <w:t>Eyindinzira_________</w:t>
            </w:r>
          </w:p>
          <w:p w14:paraId="021128C1"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rPr>
                <w:lang w:val="fr-FR"/>
              </w:rPr>
            </w:pPr>
            <w:r w:rsidRPr="00DB2810">
              <w:rPr>
                <w:lang w:val="fr-FR"/>
              </w:rPr>
              <w:t>Sinashi</w:t>
            </w:r>
          </w:p>
          <w:p w14:paraId="6755245D" w14:textId="77777777" w:rsidR="000C003E" w:rsidRPr="00DB2810" w:rsidRDefault="000C003E" w:rsidP="000C003E">
            <w:pPr>
              <w:pStyle w:val="ListParagraph"/>
              <w:numPr>
                <w:ilvl w:val="0"/>
                <w:numId w:val="14"/>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0CDAF921"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4CC06B23" w14:textId="77777777" w:rsidR="000C003E" w:rsidRPr="00DB2810" w:rsidRDefault="000C003E" w:rsidP="000C003E">
            <w:pPr>
              <w:spacing w:after="0" w:line="240" w:lineRule="auto"/>
              <w:rPr>
                <w:b/>
                <w:bCs/>
                <w:lang w:val="fr-FR"/>
              </w:rPr>
            </w:pPr>
            <w:r w:rsidRPr="00DB2810">
              <w:rPr>
                <w:b/>
                <w:bCs/>
                <w:lang w:val="fr-FR"/>
              </w:rPr>
              <w:t>Endengosh’erikakirya</w:t>
            </w:r>
          </w:p>
        </w:tc>
      </w:tr>
      <w:tr w:rsidR="000C003E" w:rsidRPr="00DB2810" w14:paraId="49F532A6"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794318B" w14:textId="0D172A92" w:rsidR="000C003E" w:rsidRPr="00DB2810" w:rsidRDefault="000C003E" w:rsidP="000C003E">
            <w:pPr>
              <w:pStyle w:val="ListParagraph"/>
              <w:numPr>
                <w:ilvl w:val="0"/>
                <w:numId w:val="41"/>
              </w:numPr>
              <w:spacing w:after="0" w:line="240" w:lineRule="auto"/>
            </w:pPr>
            <w:r w:rsidRPr="00DB2810">
              <w:t>ESho</w:t>
            </w:r>
            <w:r w:rsidRPr="00DB2810">
              <w:rPr>
                <w:rFonts w:cs="Calibri"/>
              </w:rPr>
              <w:t>nzira shahi shangawatich’eriyiking’oko</w:t>
            </w:r>
            <w:r w:rsidRPr="00DB2810">
              <w:t>bukonibw’evirusi by’ebola ?</w:t>
            </w:r>
          </w:p>
          <w:p w14:paraId="1B3D7113" w14:textId="77777777" w:rsidR="000C003E" w:rsidRPr="00DB2810" w:rsidRDefault="000C003E" w:rsidP="000C003E">
            <w:pPr>
              <w:spacing w:after="0" w:line="240" w:lineRule="auto"/>
            </w:pP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F2795A2" w14:textId="77777777" w:rsidR="000C003E" w:rsidRPr="00DB2810" w:rsidRDefault="000C003E" w:rsidP="000C003E">
            <w:pPr>
              <w:spacing w:after="0" w:line="240" w:lineRule="auto"/>
              <w:rPr>
                <w:b/>
                <w:bCs/>
                <w:i/>
                <w:iCs/>
              </w:rPr>
            </w:pPr>
            <w:r w:rsidRPr="00DB2810">
              <w:rPr>
                <w:b/>
                <w:bCs/>
                <w:i/>
                <w:iCs/>
              </w:rPr>
              <w:t>(Isiwa soma amasubiryow’erisombola. Sombol’amasubiryoawahambenen’eby’omusubyaakendikubwira.)</w:t>
            </w:r>
          </w:p>
          <w:p w14:paraId="4CA43660"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Erinaby’ebyal’oko bulindambi n’embakabáno/sabuni</w:t>
            </w:r>
          </w:p>
          <w:p w14:paraId="52C6E880"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Eripat’echikato ch’erikakiry’oko bukoni bw’evirusi by’ebola</w:t>
            </w:r>
          </w:p>
          <w:p w14:paraId="33D2585B"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Erithendi thul’oko mubiriw’omundu oyulyahol’om’obukoni bw’evirusi by’ebola</w:t>
            </w:r>
          </w:p>
          <w:p w14:paraId="27947D71"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Erithendi hik’oko kiriroch’omundu oyulyahol’om’obukoni bw’evirusi by’ebola</w:t>
            </w:r>
          </w:p>
          <w:p w14:paraId="069D1E7D"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pPr>
            <w:r w:rsidRPr="00DB2810">
              <w:t>Erimbal’esho nzwikáno shoko byala embere sh’eritey’omulwere</w:t>
            </w:r>
          </w:p>
          <w:p w14:paraId="54A74AFF"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pPr>
            <w:r w:rsidRPr="00DB2810">
              <w:t xml:space="preserve">Erimbal’esho nzwikáno shoko byala embere sher’ery’ebisalo thul’oko kuts’oko maghetse wosiwisi womo mubiriw’omundu oyulwere, </w:t>
            </w:r>
          </w:p>
          <w:p w14:paraId="30F4EB35" w14:textId="4CC8E341" w:rsidR="000C003E" w:rsidRPr="00DB2810" w:rsidRDefault="000C003E" w:rsidP="000C003E">
            <w:pPr>
              <w:pStyle w:val="ListParagraph"/>
              <w:numPr>
                <w:ilvl w:val="0"/>
                <w:numId w:val="31"/>
              </w:numPr>
              <w:suppressAutoHyphens/>
              <w:autoSpaceDN w:val="0"/>
              <w:spacing w:after="0" w:line="240" w:lineRule="auto"/>
              <w:contextualSpacing w:val="0"/>
              <w:textAlignment w:val="baseline"/>
            </w:pPr>
            <w:r w:rsidRPr="00DB2810">
              <w:t>Eri tumikishy’ekapoti (condom)  ’endambi yerisath’amasatha w’endimbweko n’omundu oyulwery’obukoni bw’evirusiby’ebola</w:t>
            </w:r>
          </w:p>
          <w:p w14:paraId="3EF0308A" w14:textId="4122BFED" w:rsidR="000C003E" w:rsidRPr="00DB2810" w:rsidRDefault="000C003E" w:rsidP="000C003E">
            <w:pPr>
              <w:pStyle w:val="ListParagraph"/>
              <w:numPr>
                <w:ilvl w:val="0"/>
                <w:numId w:val="31"/>
              </w:numPr>
              <w:suppressAutoHyphens/>
              <w:autoSpaceDN w:val="0"/>
              <w:spacing w:after="0" w:line="240" w:lineRule="auto"/>
              <w:contextualSpacing w:val="0"/>
              <w:textAlignment w:val="baseline"/>
            </w:pPr>
            <w:r w:rsidRPr="00DB2810">
              <w:t>Eritumikishy’ekapoti (condom)  endambiyerisath’amasathaw’endimbweko n’omundu oyw’abal’obukoni</w:t>
            </w:r>
          </w:p>
          <w:p w14:paraId="1F82E145" w14:textId="6D29CEA5"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Erithendiya oko visenge by’obunyaghasa</w:t>
            </w:r>
          </w:p>
          <w:p w14:paraId="7B08E450"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Erithendiy’oko banganga b’ekiriyira</w:t>
            </w:r>
          </w:p>
          <w:p w14:paraId="1F2BBF82"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Eririgh’eripulizy’omo mbimbano eshodawa sh’erith’evirusi</w:t>
            </w:r>
          </w:p>
          <w:p w14:paraId="6C5EAE2C"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Ritaluken’eriyiketsy’okobukoni bw’evirusiby’ebola </w:t>
            </w:r>
          </w:p>
          <w:p w14:paraId="074CC6EC" w14:textId="77E99131"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Eshindinzira____________________</w:t>
            </w:r>
          </w:p>
          <w:p w14:paraId="277805CE"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Sinashi</w:t>
            </w:r>
          </w:p>
          <w:p w14:paraId="428380E9" w14:textId="77777777" w:rsidR="000C003E" w:rsidRPr="00DB2810" w:rsidRDefault="000C003E" w:rsidP="000C003E">
            <w:pPr>
              <w:pStyle w:val="ListParagraph"/>
              <w:numPr>
                <w:ilvl w:val="0"/>
                <w:numId w:val="31"/>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2CF2F7D0"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EA4F97F" w14:textId="4D4EA0EC" w:rsidR="000C003E" w:rsidRPr="00DB2810" w:rsidRDefault="000C003E" w:rsidP="000C003E">
            <w:pPr>
              <w:pStyle w:val="ListParagraph"/>
              <w:numPr>
                <w:ilvl w:val="0"/>
                <w:numId w:val="41"/>
              </w:numPr>
              <w:spacing w:after="0" w:line="240" w:lineRule="auto"/>
            </w:pPr>
            <w:r w:rsidRPr="00DB2810">
              <w:rPr>
                <w:rFonts w:eastAsia="Times New Roman" w:cs="Calibri"/>
              </w:rPr>
              <w:t>Wanabirimyaeshondengo/nzira</w:t>
            </w:r>
            <w:r w:rsidRPr="00DB2810">
              <w:rPr>
                <w:rFonts w:cs="Calibri"/>
              </w:rPr>
              <w:t>sh’eriyikakirya (eriyikinga) oko</w:t>
            </w:r>
            <w:r w:rsidRPr="00DB2810">
              <w:t>bukonibw’evirusiby’ebola </w:t>
            </w:r>
            <w:r w:rsidRPr="00DB2810">
              <w:rPr>
                <w:rFonts w:eastAsia="Times New Roman" w:cs="Calibri"/>
              </w:rPr>
              <w:t>?</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A046C41" w14:textId="77777777" w:rsidR="000C003E" w:rsidRPr="00DB2810" w:rsidRDefault="000C003E" w:rsidP="000C003E">
            <w:pPr>
              <w:pStyle w:val="ListParagraph"/>
              <w:numPr>
                <w:ilvl w:val="0"/>
                <w:numId w:val="56"/>
              </w:numPr>
              <w:suppressAutoHyphens/>
              <w:autoSpaceDN w:val="0"/>
              <w:spacing w:after="0" w:line="240" w:lineRule="auto"/>
              <w:contextualSpacing w:val="0"/>
              <w:textAlignment w:val="baseline"/>
              <w:rPr>
                <w:lang w:val="fr-FR"/>
              </w:rPr>
            </w:pPr>
            <w:r w:rsidRPr="00DB2810">
              <w:rPr>
                <w:lang w:val="fr-FR"/>
              </w:rPr>
              <w:t>Inga</w:t>
            </w:r>
          </w:p>
          <w:p w14:paraId="16B9E1C4" w14:textId="77777777" w:rsidR="000C003E" w:rsidRPr="00DB2810" w:rsidRDefault="000C003E" w:rsidP="000C003E">
            <w:pPr>
              <w:pStyle w:val="ListParagraph"/>
              <w:numPr>
                <w:ilvl w:val="0"/>
                <w:numId w:val="56"/>
              </w:numPr>
              <w:suppressAutoHyphens/>
              <w:autoSpaceDN w:val="0"/>
              <w:spacing w:after="0" w:line="240" w:lineRule="auto"/>
              <w:contextualSpacing w:val="0"/>
              <w:textAlignment w:val="baseline"/>
              <w:rPr>
                <w:lang w:val="fr-FR"/>
              </w:rPr>
            </w:pPr>
            <w:r w:rsidRPr="00DB2810">
              <w:rPr>
                <w:lang w:val="fr-FR"/>
              </w:rPr>
              <w:t>Iyehe</w:t>
            </w:r>
            <w:r w:rsidRPr="00DB2810">
              <w:rPr>
                <w:lang w:val="fr-FR"/>
              </w:rPr>
              <w:sym w:font="Wingdings" w:char="F0E0"/>
            </w:r>
            <w:r w:rsidRPr="00DB2810">
              <w:rPr>
                <w:bCs/>
                <w:i/>
                <w:iCs/>
                <w:lang w:val="fr-FR"/>
              </w:rPr>
              <w:t>labir’oko 29</w:t>
            </w:r>
          </w:p>
          <w:p w14:paraId="7416E242" w14:textId="77777777" w:rsidR="000C003E" w:rsidRPr="00DB2810" w:rsidRDefault="000C003E" w:rsidP="000C003E">
            <w:pPr>
              <w:pStyle w:val="ListParagraph"/>
              <w:numPr>
                <w:ilvl w:val="0"/>
                <w:numId w:val="56"/>
              </w:numPr>
              <w:suppressAutoHyphens/>
              <w:autoSpaceDN w:val="0"/>
              <w:spacing w:after="0" w:line="240" w:lineRule="auto"/>
              <w:contextualSpacing w:val="0"/>
              <w:textAlignment w:val="baseline"/>
              <w:rPr>
                <w:lang w:val="fr-FR"/>
              </w:rPr>
            </w:pPr>
            <w:r w:rsidRPr="00DB2810">
              <w:rPr>
                <w:lang w:val="fr-FR"/>
              </w:rPr>
              <w:t>Amaghan’eribugha</w:t>
            </w:r>
            <w:r w:rsidRPr="00DB2810">
              <w:rPr>
                <w:i/>
                <w:iCs/>
                <w:lang w:val="fr-FR"/>
              </w:rPr>
              <w:t>(isiwasoma)</w:t>
            </w:r>
          </w:p>
        </w:tc>
      </w:tr>
      <w:tr w:rsidR="000C003E" w:rsidRPr="00DB2810" w14:paraId="4CF7D3B9"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19A788" w14:textId="216AE36D" w:rsidR="000C003E" w:rsidRPr="00DB2810" w:rsidRDefault="000C003E" w:rsidP="000C003E">
            <w:pPr>
              <w:pStyle w:val="ListParagraph"/>
              <w:numPr>
                <w:ilvl w:val="0"/>
                <w:numId w:val="41"/>
              </w:numPr>
              <w:spacing w:after="0" w:line="240" w:lineRule="auto"/>
            </w:pPr>
            <w:r w:rsidRPr="00DB2810">
              <w:lastRenderedPageBreak/>
              <w:t>Eshondengo</w:t>
            </w:r>
            <w:r w:rsidRPr="00DB2810">
              <w:rPr>
                <w:rFonts w:eastAsia="Times New Roman" w:cs="Calibri"/>
              </w:rPr>
              <w:t xml:space="preserve"> shahi wabirimya</w:t>
            </w:r>
            <w:r w:rsidRPr="00DB2810">
              <w:rPr>
                <w:rFonts w:cs="Calibri"/>
              </w:rPr>
              <w:t>eriyiking’oko</w:t>
            </w:r>
            <w:r w:rsidRPr="00DB2810">
              <w:t>bukonibw’evirusiby’ebola </w:t>
            </w:r>
            <w:r w:rsidRPr="00DB2810">
              <w:rPr>
                <w:rFonts w:eastAsia="Times New Roman" w:cs="Calibri"/>
              </w:rPr>
              <w:t>?</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33CAC06" w14:textId="77777777" w:rsidR="000C003E" w:rsidRPr="00DB2810" w:rsidRDefault="000C003E" w:rsidP="000C003E">
            <w:pPr>
              <w:spacing w:after="0" w:line="240" w:lineRule="auto"/>
              <w:rPr>
                <w:b/>
                <w:bCs/>
                <w:i/>
                <w:iCs/>
              </w:rPr>
            </w:pPr>
            <w:r w:rsidRPr="00DB2810">
              <w:rPr>
                <w:b/>
                <w:bCs/>
                <w:i/>
                <w:iCs/>
              </w:rPr>
              <w:t>(Isiwa soma amasubiryow’erisombola. Sombol’amasubiryoawahambenen’eby’omusubyaakendikubwira.)</w:t>
            </w:r>
          </w:p>
          <w:p w14:paraId="79A0550B"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rPr>
                <w:lang w:val="fr-FR"/>
              </w:rPr>
            </w:pPr>
            <w:r w:rsidRPr="00DB2810">
              <w:rPr>
                <w:lang w:val="fr-FR"/>
              </w:rPr>
              <w:t>Nganabay’ebyal’oko bulindambi n’embakabáno/sabuni</w:t>
            </w:r>
          </w:p>
          <w:p w14:paraId="16EB8002"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rPr>
                <w:lang w:val="fr-FR"/>
              </w:rPr>
            </w:pPr>
            <w:r w:rsidRPr="00DB2810">
              <w:rPr>
                <w:lang w:val="fr-FR"/>
              </w:rPr>
              <w:t>Nabiripat’echikatoch’</w:t>
            </w:r>
            <w:r w:rsidRPr="00DB2810">
              <w:rPr>
                <w:bCs/>
                <w:lang w:val="fr-FR"/>
              </w:rPr>
              <w:t xml:space="preserve">erikakiry’oko </w:t>
            </w:r>
            <w:r w:rsidRPr="00DB2810">
              <w:rPr>
                <w:lang w:val="fr-FR"/>
              </w:rPr>
              <w:t>bukonibw’evirusiby’ebola</w:t>
            </w:r>
          </w:p>
          <w:p w14:paraId="639A8DB0"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rPr>
                <w:lang w:val="fr-FR"/>
              </w:rPr>
            </w:pPr>
            <w:r w:rsidRPr="00DB2810">
              <w:rPr>
                <w:lang w:val="fr-FR"/>
              </w:rPr>
              <w:t>Sinirithul’oko mubiriw’omundu oyulya hol’om’obukoni bw’evirus iby’ebola</w:t>
            </w:r>
          </w:p>
          <w:p w14:paraId="3B3A8549"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rPr>
                <w:lang w:val="fr-FR"/>
              </w:rPr>
            </w:pPr>
            <w:r w:rsidRPr="00DB2810">
              <w:rPr>
                <w:lang w:val="fr-FR"/>
              </w:rPr>
              <w:t>Sinirihik’oko kiriro ch’omundu oyulya hol’om’obukon ibw’evirusi by’ebola</w:t>
            </w:r>
          </w:p>
          <w:p w14:paraId="4F180E05"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pPr>
            <w:r w:rsidRPr="00DB2810">
              <w:t>Ngambal’eshonzwikáno shoko byala embere sh’eritey’omulwere</w:t>
            </w:r>
          </w:p>
          <w:p w14:paraId="68DEC11D"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pPr>
            <w:r w:rsidRPr="00DB2810">
              <w:t xml:space="preserve">Ngambal’esho nzwikáno shoko byala embere sher’ery’ebisa lothul’okokuts’oko maghetse wosiwisi womo mubiriw’omundu oyulwere, </w:t>
            </w:r>
          </w:p>
          <w:p w14:paraId="44A35392"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pPr>
            <w:r w:rsidRPr="00DB2810">
              <w:t>Ngatumikishy’akapoti (condom)  saw’endambi yerisath’amasathaw’endimbwekon’omundu oyulwery’obukoni bw’evirusiby’ebola</w:t>
            </w:r>
          </w:p>
          <w:p w14:paraId="48C9E04E" w14:textId="1CA3A1F2" w:rsidR="000C003E" w:rsidRPr="00DB2810" w:rsidRDefault="000C003E" w:rsidP="000C003E">
            <w:pPr>
              <w:pStyle w:val="ListParagraph"/>
              <w:numPr>
                <w:ilvl w:val="0"/>
                <w:numId w:val="36"/>
              </w:numPr>
              <w:suppressAutoHyphens/>
              <w:autoSpaceDN w:val="0"/>
              <w:spacing w:after="0" w:line="240" w:lineRule="auto"/>
              <w:contextualSpacing w:val="0"/>
              <w:textAlignment w:val="baseline"/>
            </w:pPr>
            <w:r w:rsidRPr="00DB2810">
              <w:t>Ngatumikishy’akapoti (condom)  endambi yerisath’amasathaw’endimbwekon’omundu oyulyalama’obukoni bw’evirusi by’ebola</w:t>
            </w:r>
          </w:p>
          <w:p w14:paraId="03AEE921"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pPr>
            <w:r w:rsidRPr="00DB2810">
              <w:t>Ngaghana eriyaa oko visengey’obunyaghasa (C.S)</w:t>
            </w:r>
          </w:p>
          <w:p w14:paraId="683253D4"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pPr>
            <w:r w:rsidRPr="00DB2810">
              <w:t>Ngaghana eriyaa oko bangangab’ekiriyira</w:t>
            </w:r>
          </w:p>
          <w:p w14:paraId="6DC6D8BC"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rPr>
                <w:rFonts w:cs="Calibri"/>
              </w:rPr>
            </w:pPr>
            <w:r w:rsidRPr="00DB2810">
              <w:rPr>
                <w:rFonts w:cs="Calibri"/>
              </w:rPr>
              <w:t>Mungaligh’eripulizy’omombimbano yaghe mw’eshodawash’erith’evirusi</w:t>
            </w:r>
          </w:p>
          <w:p w14:paraId="007593A5"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rPr>
                <w:lang w:val="fr-FR"/>
              </w:rPr>
            </w:pPr>
            <w:r w:rsidRPr="00DB2810">
              <w:rPr>
                <w:lang w:val="fr-FR"/>
              </w:rPr>
              <w:t>Eshindinzira________________________</w:t>
            </w:r>
          </w:p>
          <w:p w14:paraId="39ADD16C"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rPr>
                <w:lang w:val="fr-FR"/>
              </w:rPr>
            </w:pPr>
            <w:r w:rsidRPr="00DB2810">
              <w:rPr>
                <w:rFonts w:cs="Calibri"/>
                <w:lang w:val="fr-FR"/>
              </w:rPr>
              <w:t>Sinashi</w:t>
            </w:r>
          </w:p>
          <w:p w14:paraId="5C47E3B7" w14:textId="77777777" w:rsidR="000C003E" w:rsidRPr="00DB2810" w:rsidRDefault="000C003E" w:rsidP="000C003E">
            <w:pPr>
              <w:pStyle w:val="ListParagraph"/>
              <w:numPr>
                <w:ilvl w:val="0"/>
                <w:numId w:val="36"/>
              </w:numPr>
              <w:suppressAutoHyphens/>
              <w:autoSpaceDN w:val="0"/>
              <w:spacing w:after="0" w:line="240" w:lineRule="auto"/>
              <w:contextualSpacing w:val="0"/>
              <w:textAlignment w:val="baseline"/>
              <w:rPr>
                <w:lang w:val="fr-FR"/>
              </w:rPr>
            </w:pPr>
            <w:r w:rsidRPr="00DB2810">
              <w:rPr>
                <w:rFonts w:cs="Calibri"/>
                <w:lang w:val="fr-FR"/>
              </w:rPr>
              <w:t>Amaghan’eribugha (</w:t>
            </w:r>
            <w:r w:rsidRPr="00DB2810">
              <w:rPr>
                <w:rFonts w:cs="Calibri"/>
                <w:i/>
                <w:iCs/>
                <w:lang w:val="fr-FR"/>
              </w:rPr>
              <w:t>isiwawasoma</w:t>
            </w:r>
            <w:r w:rsidRPr="00DB2810">
              <w:rPr>
                <w:rFonts w:cs="Calibri"/>
                <w:lang w:val="fr-FR"/>
              </w:rPr>
              <w:t>)</w:t>
            </w:r>
          </w:p>
        </w:tc>
      </w:tr>
      <w:tr w:rsidR="000C003E" w:rsidRPr="00DB2810" w14:paraId="11986AA0" w14:textId="77777777" w:rsidTr="000D0387">
        <w:trPr>
          <w:cantSplit/>
          <w:trHeight w:val="980"/>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1896990" w14:textId="5233C5FF" w:rsidR="000C003E" w:rsidRPr="00DB2810" w:rsidRDefault="000C003E" w:rsidP="000C003E">
            <w:pPr>
              <w:pStyle w:val="ListParagraph"/>
              <w:numPr>
                <w:ilvl w:val="0"/>
                <w:numId w:val="41"/>
              </w:numPr>
              <w:spacing w:after="0" w:line="240" w:lineRule="auto"/>
            </w:pPr>
            <w:r w:rsidRPr="00DB2810">
              <w:t>Muwanabyan’ekizuwiyoukavughauthi ukayiketsy’oko bukoni bw’evirusiby’ebola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FA3AAD5" w14:textId="1067AF76" w:rsidR="000C003E" w:rsidRPr="00DB2810" w:rsidRDefault="000C003E" w:rsidP="000C003E">
            <w:pPr>
              <w:pStyle w:val="ListParagraph"/>
              <w:numPr>
                <w:ilvl w:val="0"/>
                <w:numId w:val="15"/>
              </w:numPr>
              <w:suppressAutoHyphens/>
              <w:autoSpaceDN w:val="0"/>
              <w:spacing w:after="0" w:line="240" w:lineRule="auto"/>
              <w:contextualSpacing w:val="0"/>
              <w:textAlignment w:val="baseline"/>
              <w:rPr>
                <w:lang w:val="fr-FR"/>
              </w:rPr>
            </w:pPr>
            <w:r w:rsidRPr="00DB2810">
              <w:rPr>
                <w:lang w:val="fr-FR"/>
              </w:rPr>
              <w:t>Inga</w:t>
            </w:r>
          </w:p>
          <w:p w14:paraId="1CEA96F2" w14:textId="77777777" w:rsidR="000C003E" w:rsidRPr="00DB2810" w:rsidRDefault="000C003E" w:rsidP="000C003E">
            <w:pPr>
              <w:pStyle w:val="ListParagraph"/>
              <w:numPr>
                <w:ilvl w:val="0"/>
                <w:numId w:val="15"/>
              </w:numPr>
              <w:suppressAutoHyphens/>
              <w:autoSpaceDN w:val="0"/>
              <w:spacing w:after="0" w:line="240" w:lineRule="auto"/>
              <w:contextualSpacing w:val="0"/>
              <w:textAlignment w:val="baseline"/>
            </w:pPr>
            <w:r w:rsidRPr="00DB2810">
              <w:t>Iyehe</w:t>
            </w:r>
            <w:r w:rsidRPr="00DB2810">
              <w:sym w:font="Wingdings" w:char="F0E0"/>
            </w:r>
            <w:r w:rsidRPr="00DB2810">
              <w:rPr>
                <w:i/>
                <w:iCs/>
                <w:lang w:val="fr-FR"/>
              </w:rPr>
              <w:t>isiwalabir’oko31</w:t>
            </w:r>
          </w:p>
          <w:p w14:paraId="6EAD936F" w14:textId="77777777" w:rsidR="000C003E" w:rsidRPr="00DB2810" w:rsidRDefault="000C003E" w:rsidP="000C003E">
            <w:pPr>
              <w:pStyle w:val="ListParagraph"/>
              <w:numPr>
                <w:ilvl w:val="0"/>
                <w:numId w:val="15"/>
              </w:numPr>
              <w:suppressAutoHyphens/>
              <w:autoSpaceDN w:val="0"/>
              <w:spacing w:after="0" w:line="240" w:lineRule="auto"/>
              <w:contextualSpacing w:val="0"/>
              <w:textAlignment w:val="baseline"/>
              <w:rPr>
                <w:lang w:val="fr-FR"/>
              </w:rPr>
            </w:pPr>
            <w:r w:rsidRPr="00DB2810">
              <w:rPr>
                <w:lang w:val="fr-FR"/>
              </w:rPr>
              <w:t>Sinashi</w:t>
            </w:r>
            <w:r w:rsidRPr="00DB2810">
              <w:sym w:font="Wingdings" w:char="F0E0"/>
            </w:r>
            <w:r w:rsidRPr="00DB2810">
              <w:rPr>
                <w:i/>
                <w:iCs/>
                <w:lang w:val="fr-FR"/>
              </w:rPr>
              <w:t>isiwalabir’oko31</w:t>
            </w:r>
          </w:p>
          <w:p w14:paraId="13FDFB25" w14:textId="77777777" w:rsidR="000C003E" w:rsidRPr="00DB2810" w:rsidRDefault="000C003E" w:rsidP="000C003E">
            <w:pPr>
              <w:pStyle w:val="ListParagraph"/>
              <w:numPr>
                <w:ilvl w:val="0"/>
                <w:numId w:val="15"/>
              </w:numPr>
              <w:suppressAutoHyphens/>
              <w:autoSpaceDN w:val="0"/>
              <w:spacing w:after="0" w:line="240" w:lineRule="auto"/>
              <w:contextualSpacing w:val="0"/>
              <w:textAlignment w:val="baseline"/>
              <w:rPr>
                <w:lang w:val="fr-FR"/>
              </w:rPr>
            </w:pPr>
            <w:r w:rsidRPr="00DB2810">
              <w:rPr>
                <w:rFonts w:cs="Calibri"/>
                <w:lang w:val="fr-FR"/>
              </w:rPr>
              <w:t>Amaghan’eribugha</w:t>
            </w:r>
            <w:r w:rsidRPr="00DB2810">
              <w:rPr>
                <w:rFonts w:cs="Calibri"/>
                <w:i/>
                <w:iCs/>
                <w:lang w:val="fr-FR"/>
              </w:rPr>
              <w:t>(isiwawasoma)</w:t>
            </w:r>
          </w:p>
        </w:tc>
      </w:tr>
      <w:tr w:rsidR="000C003E" w:rsidRPr="00DB2810" w14:paraId="1702762A" w14:textId="77777777" w:rsidTr="000D0387">
        <w:trPr>
          <w:cantSplit/>
          <w:trHeight w:val="2909"/>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F3F27BC" w14:textId="3C8F14FE" w:rsidR="000C003E" w:rsidRPr="00DB2810" w:rsidRDefault="000C003E" w:rsidP="000C003E">
            <w:pPr>
              <w:pStyle w:val="ListParagraph"/>
              <w:numPr>
                <w:ilvl w:val="0"/>
                <w:numId w:val="41"/>
              </w:numPr>
              <w:spacing w:after="0" w:line="240" w:lineRule="auto"/>
            </w:pPr>
            <w:r w:rsidRPr="00DB2810">
              <w:rPr>
                <w:rFonts w:eastAsia="Times New Roman" w:cs="Calibri"/>
              </w:rPr>
              <w:t>Evizuwiyobyahiwaby’ukeyaukavugha uthi ukayik</w:t>
            </w:r>
            <w:r w:rsidRPr="00DB2810">
              <w:rPr>
                <w:rFonts w:cs="Calibri"/>
              </w:rPr>
              <w:t>etsy’ok</w:t>
            </w:r>
            <w:r w:rsidRPr="00DB2810">
              <w:t>o bukoni bw’evirusi by’ebola ?</w:t>
            </w:r>
          </w:p>
          <w:p w14:paraId="54E42632" w14:textId="77777777" w:rsidR="000C003E" w:rsidRPr="00DB2810" w:rsidRDefault="000C003E" w:rsidP="000C003E">
            <w:pPr>
              <w:pStyle w:val="CommentText"/>
              <w:spacing w:after="0"/>
            </w:pPr>
          </w:p>
        </w:tc>
        <w:tc>
          <w:tcPr>
            <w:tcW w:w="74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9A3045" w14:textId="77777777" w:rsidR="000C003E" w:rsidRPr="00DB2810" w:rsidRDefault="000C003E" w:rsidP="000C003E">
            <w:pPr>
              <w:spacing w:after="0" w:line="240" w:lineRule="auto"/>
              <w:rPr>
                <w:i/>
                <w:iCs/>
              </w:rPr>
            </w:pPr>
            <w:r w:rsidRPr="00DB2810">
              <w:rPr>
                <w:i/>
                <w:iCs/>
              </w:rPr>
              <w:t>(Isiwa soma amasubiryow’erisombola. Sombol’amasubiryoawahambenen’eby’omusubyaakendikubwira.)</w:t>
            </w:r>
            <w:r w:rsidRPr="00DB2810">
              <w:rPr>
                <w:b/>
                <w:i/>
                <w:iCs/>
              </w:rPr>
              <w:t>Naho soma ebibugh’erisubiryaukalebyakw’anamohw’elibulio</w:t>
            </w:r>
          </w:p>
          <w:p w14:paraId="693A9451" w14:textId="77777777" w:rsidR="000C003E" w:rsidRPr="00DB2810" w:rsidRDefault="000C003E" w:rsidP="000C003E">
            <w:pPr>
              <w:pStyle w:val="ListParagraph"/>
              <w:numPr>
                <w:ilvl w:val="0"/>
                <w:numId w:val="16"/>
              </w:numPr>
              <w:suppressAutoHyphens/>
              <w:autoSpaceDN w:val="0"/>
              <w:spacing w:after="0" w:line="240" w:lineRule="auto"/>
              <w:contextualSpacing w:val="0"/>
              <w:textAlignment w:val="baseline"/>
            </w:pPr>
            <w:r w:rsidRPr="00DB2810">
              <w:t>Kathal hik’ebindu byerikoleshya (eshonzwikánosh’ebyala, embakabáno/sabuni, etc.)</w:t>
            </w:r>
          </w:p>
          <w:p w14:paraId="0758CBAF" w14:textId="77777777" w:rsidR="000C003E" w:rsidRPr="00DB2810" w:rsidRDefault="000C003E" w:rsidP="000C003E">
            <w:pPr>
              <w:pStyle w:val="ListParagraph"/>
              <w:numPr>
                <w:ilvl w:val="0"/>
                <w:numId w:val="16"/>
              </w:numPr>
              <w:suppressAutoHyphens/>
              <w:autoSpaceDN w:val="0"/>
              <w:spacing w:after="0" w:line="240" w:lineRule="auto"/>
              <w:contextualSpacing w:val="0"/>
              <w:textAlignment w:val="baseline"/>
            </w:pPr>
            <w:r w:rsidRPr="00DB2810">
              <w:t>Erisung’ebindu byerikoleshya (eshonzwikánosh’ebyala, embakabáno/sabuni, etc.)</w:t>
            </w:r>
          </w:p>
          <w:p w14:paraId="748AAD65" w14:textId="58252CD6" w:rsidR="000C003E" w:rsidRPr="00DB2810" w:rsidRDefault="000C003E" w:rsidP="000C003E">
            <w:pPr>
              <w:pStyle w:val="ListParagraph"/>
              <w:numPr>
                <w:ilvl w:val="0"/>
                <w:numId w:val="16"/>
              </w:numPr>
              <w:suppressAutoHyphens/>
              <w:autoSpaceDN w:val="0"/>
              <w:spacing w:after="0" w:line="240" w:lineRule="auto"/>
              <w:contextualSpacing w:val="0"/>
              <w:textAlignment w:val="baseline"/>
              <w:rPr>
                <w:lang w:val="fr-FR"/>
              </w:rPr>
            </w:pPr>
            <w:r w:rsidRPr="00DB2810">
              <w:rPr>
                <w:lang w:val="fr-FR"/>
              </w:rPr>
              <w:t>Eribul’amaghetsew’erimaba</w:t>
            </w:r>
          </w:p>
          <w:p w14:paraId="072AFE12" w14:textId="77777777" w:rsidR="000C003E" w:rsidRPr="00DB2810" w:rsidRDefault="000C003E" w:rsidP="000C003E">
            <w:pPr>
              <w:pStyle w:val="ListParagraph"/>
              <w:numPr>
                <w:ilvl w:val="0"/>
                <w:numId w:val="16"/>
              </w:numPr>
              <w:suppressAutoHyphens/>
              <w:autoSpaceDN w:val="0"/>
              <w:spacing w:after="0" w:line="240" w:lineRule="auto"/>
              <w:contextualSpacing w:val="0"/>
              <w:textAlignment w:val="baseline"/>
              <w:rPr>
                <w:lang w:val="fr-FR"/>
              </w:rPr>
            </w:pPr>
            <w:r w:rsidRPr="00DB2810">
              <w:rPr>
                <w:lang w:val="fr-FR"/>
              </w:rPr>
              <w:t>Eribul’echikato</w:t>
            </w:r>
          </w:p>
          <w:p w14:paraId="1761AE1E" w14:textId="77777777" w:rsidR="000C003E" w:rsidRPr="00DB2810" w:rsidRDefault="000C003E" w:rsidP="000C003E">
            <w:pPr>
              <w:pStyle w:val="ListParagraph"/>
              <w:numPr>
                <w:ilvl w:val="0"/>
                <w:numId w:val="16"/>
              </w:numPr>
              <w:suppressAutoHyphens/>
              <w:autoSpaceDN w:val="0"/>
              <w:spacing w:after="0" w:line="240" w:lineRule="auto"/>
              <w:contextualSpacing w:val="0"/>
              <w:textAlignment w:val="baseline"/>
              <w:rPr>
                <w:lang w:val="fr-FR"/>
              </w:rPr>
            </w:pPr>
            <w:r w:rsidRPr="00DB2810">
              <w:rPr>
                <w:lang w:val="fr-FR"/>
              </w:rPr>
              <w:t>Erivul’omwanyaw’erisegheriamo balwere b’omombimbano</w:t>
            </w:r>
          </w:p>
          <w:p w14:paraId="19616382" w14:textId="77777777" w:rsidR="000C003E" w:rsidRPr="00DB2810" w:rsidRDefault="000C003E" w:rsidP="000C003E">
            <w:pPr>
              <w:pStyle w:val="ListParagraph"/>
              <w:numPr>
                <w:ilvl w:val="0"/>
                <w:numId w:val="16"/>
              </w:numPr>
              <w:suppressAutoHyphens/>
              <w:autoSpaceDN w:val="0"/>
              <w:spacing w:after="0" w:line="240" w:lineRule="auto"/>
              <w:contextualSpacing w:val="0"/>
              <w:textAlignment w:val="baseline"/>
              <w:rPr>
                <w:lang w:val="fr-FR"/>
              </w:rPr>
            </w:pPr>
            <w:r w:rsidRPr="00DB2810">
              <w:rPr>
                <w:lang w:val="fr-FR"/>
              </w:rPr>
              <w:t xml:space="preserve">Eribula wakola eithivith’emibere yirimo hatari (eriteyia abalwere, eriy okobiriro) </w:t>
            </w:r>
          </w:p>
          <w:p w14:paraId="483324F4" w14:textId="77777777" w:rsidR="000C003E" w:rsidRPr="00DB2810" w:rsidRDefault="000C003E" w:rsidP="000C003E">
            <w:pPr>
              <w:pStyle w:val="ListParagraph"/>
              <w:numPr>
                <w:ilvl w:val="0"/>
                <w:numId w:val="16"/>
              </w:numPr>
              <w:suppressAutoHyphens/>
              <w:autoSpaceDN w:val="0"/>
              <w:spacing w:after="0" w:line="240" w:lineRule="auto"/>
              <w:contextualSpacing w:val="0"/>
              <w:textAlignment w:val="baseline"/>
              <w:rPr>
                <w:lang w:val="fr-FR"/>
              </w:rPr>
            </w:pPr>
            <w:r w:rsidRPr="00DB2810">
              <w:rPr>
                <w:lang w:val="fr-FR"/>
              </w:rPr>
              <w:t>Abakalani sibethaligha mibere mihyamihya</w:t>
            </w:r>
          </w:p>
          <w:p w14:paraId="6D1D7D5A" w14:textId="674D62E3" w:rsidR="000C003E" w:rsidRPr="00DB2810" w:rsidRDefault="000C003E" w:rsidP="000C003E">
            <w:pPr>
              <w:pStyle w:val="ListParagraph"/>
              <w:numPr>
                <w:ilvl w:val="0"/>
                <w:numId w:val="16"/>
              </w:numPr>
              <w:suppressAutoHyphens/>
              <w:autoSpaceDN w:val="0"/>
              <w:spacing w:after="0" w:line="240" w:lineRule="auto"/>
              <w:contextualSpacing w:val="0"/>
              <w:textAlignment w:val="baseline"/>
              <w:rPr>
                <w:lang w:val="fr-FR"/>
              </w:rPr>
            </w:pPr>
            <w:r w:rsidRPr="00DB2810">
              <w:rPr>
                <w:lang w:val="fr-FR"/>
              </w:rPr>
              <w:t>Ebindi : ________________________________________________________</w:t>
            </w:r>
          </w:p>
          <w:p w14:paraId="1F5EE84C" w14:textId="77777777" w:rsidR="000C003E" w:rsidRPr="00DB2810" w:rsidRDefault="000C003E" w:rsidP="000C003E">
            <w:pPr>
              <w:pStyle w:val="ListParagraph"/>
              <w:numPr>
                <w:ilvl w:val="0"/>
                <w:numId w:val="16"/>
              </w:numPr>
              <w:suppressAutoHyphens/>
              <w:autoSpaceDN w:val="0"/>
              <w:spacing w:after="0" w:line="240" w:lineRule="auto"/>
              <w:contextualSpacing w:val="0"/>
              <w:textAlignment w:val="baseline"/>
              <w:rPr>
                <w:lang w:val="fr-FR"/>
              </w:rPr>
            </w:pPr>
            <w:r w:rsidRPr="00DB2810">
              <w:rPr>
                <w:rFonts w:cs="Calibri"/>
                <w:lang w:val="fr-FR"/>
              </w:rPr>
              <w:t>Amaghan’eribugha</w:t>
            </w:r>
            <w:r w:rsidRPr="00DB2810">
              <w:rPr>
                <w:rFonts w:cs="Calibri"/>
                <w:i/>
                <w:iCs/>
                <w:lang w:val="fr-FR"/>
              </w:rPr>
              <w:t>(isiwawasoma)</w:t>
            </w:r>
          </w:p>
        </w:tc>
      </w:tr>
      <w:tr w:rsidR="000C003E" w:rsidRPr="00DB2810" w14:paraId="3305D979"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547BF8D5" w14:textId="77777777" w:rsidR="000C003E" w:rsidRPr="00DB2810" w:rsidRDefault="000C003E" w:rsidP="000C003E">
            <w:pPr>
              <w:spacing w:after="0" w:line="240" w:lineRule="auto"/>
              <w:rPr>
                <w:b/>
                <w:bCs/>
                <w:caps/>
                <w:lang w:val="fr-FR"/>
              </w:rPr>
            </w:pPr>
            <w:r w:rsidRPr="00DB2810">
              <w:rPr>
                <w:b/>
                <w:bCs/>
                <w:caps/>
                <w:lang w:val="fr-FR"/>
              </w:rPr>
              <w:t>Ebikangiriryo</w:t>
            </w:r>
          </w:p>
        </w:tc>
      </w:tr>
      <w:tr w:rsidR="000C003E" w:rsidRPr="00DB2810" w14:paraId="7E117E0B"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274C57C" w14:textId="77777777" w:rsidR="000C003E" w:rsidRPr="00DB2810" w:rsidRDefault="000C003E" w:rsidP="000C003E">
            <w:pPr>
              <w:pStyle w:val="ListParagraph"/>
              <w:numPr>
                <w:ilvl w:val="0"/>
                <w:numId w:val="41"/>
              </w:numPr>
              <w:spacing w:after="0" w:line="240" w:lineRule="auto"/>
            </w:pPr>
            <w:r w:rsidRPr="00DB2810">
              <w:rPr>
                <w:bCs/>
              </w:rPr>
              <w:t xml:space="preserve">Wangana niahulir’ebikangiriryo </w:t>
            </w:r>
            <w:r w:rsidRPr="00DB2810">
              <w:rPr>
                <w:rFonts w:cs="Calibri"/>
              </w:rPr>
              <w:t>ebikakanganaya ngok’okomundu akwiry’ok</w:t>
            </w:r>
            <w:r w:rsidRPr="00DB2810">
              <w:t>obukon ibw’evirusi by’ebola  ?</w:t>
            </w:r>
          </w:p>
        </w:tc>
        <w:tc>
          <w:tcPr>
            <w:tcW w:w="74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C8E74F" w14:textId="77777777" w:rsidR="000C003E" w:rsidRPr="00DB2810" w:rsidRDefault="000C003E" w:rsidP="000C003E">
            <w:pPr>
              <w:spacing w:after="0" w:line="240" w:lineRule="auto"/>
              <w:rPr>
                <w:i/>
                <w:iCs/>
              </w:rPr>
            </w:pPr>
            <w:r w:rsidRPr="00DB2810">
              <w:rPr>
                <w:i/>
                <w:iCs/>
              </w:rPr>
              <w:t>(Isiwa soma amasubiryow’erisombola. Sombol’amasubiryoawahambenen’eby’omusubyaakendikubwira.)</w:t>
            </w:r>
            <w:r w:rsidRPr="00DB2810">
              <w:rPr>
                <w:b/>
                <w:i/>
                <w:iCs/>
              </w:rPr>
              <w:t>Naho soma ebibugh’erisubiryaukalebyakw’anamohw’elibulio</w:t>
            </w:r>
          </w:p>
          <w:p w14:paraId="3A5EA38F"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Akábembere/eripandishy’omuliro</w:t>
            </w:r>
          </w:p>
          <w:p w14:paraId="5BB577F8"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Omuthw’eriluma</w:t>
            </w:r>
          </w:p>
          <w:p w14:paraId="5BC848D2"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Omubiry’eriluma</w:t>
            </w:r>
          </w:p>
          <w:p w14:paraId="2D9E976D"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Erisala/erimoka</w:t>
            </w:r>
          </w:p>
          <w:p w14:paraId="38240318"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Erihita</w:t>
            </w:r>
          </w:p>
          <w:p w14:paraId="58978908"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Erisendy’omusasi w’omobithininia neyindi mihanda y’emileru</w:t>
            </w:r>
          </w:p>
          <w:p w14:paraId="4870E587"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Obuleghaleghere kutsy’enduhi y’omubiriwoshi</w:t>
            </w:r>
          </w:p>
          <w:p w14:paraId="2E223BEB" w14:textId="359C81C8"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Ebindi bikangiriryo :______________________________________________</w:t>
            </w:r>
          </w:p>
          <w:p w14:paraId="726171F9"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lang w:val="fr-FR"/>
              </w:rPr>
              <w:t>Sinashi</w:t>
            </w:r>
          </w:p>
          <w:p w14:paraId="1F5E41DD" w14:textId="77777777" w:rsidR="000C003E" w:rsidRPr="00DB2810" w:rsidRDefault="000C003E" w:rsidP="000C003E">
            <w:pPr>
              <w:pStyle w:val="ListParagraph"/>
              <w:numPr>
                <w:ilvl w:val="0"/>
                <w:numId w:val="17"/>
              </w:numPr>
              <w:suppressAutoHyphens/>
              <w:autoSpaceDN w:val="0"/>
              <w:spacing w:after="0" w:line="240" w:lineRule="auto"/>
              <w:contextualSpacing w:val="0"/>
              <w:textAlignment w:val="baseline"/>
              <w:rPr>
                <w:lang w:val="fr-FR"/>
              </w:rPr>
            </w:pPr>
            <w:r w:rsidRPr="00DB2810">
              <w:rPr>
                <w:rFonts w:cs="Calibri"/>
                <w:lang w:val="fr-FR"/>
              </w:rPr>
              <w:t>Amaghan’eribugha (</w:t>
            </w:r>
            <w:r w:rsidRPr="00DB2810">
              <w:rPr>
                <w:rFonts w:cs="Calibri"/>
                <w:i/>
                <w:iCs/>
                <w:lang w:val="fr-FR"/>
              </w:rPr>
              <w:t>isiwawasoma</w:t>
            </w:r>
            <w:r w:rsidRPr="00DB2810">
              <w:rPr>
                <w:rFonts w:cs="Calibri"/>
                <w:lang w:val="fr-FR"/>
              </w:rPr>
              <w:t>)</w:t>
            </w:r>
          </w:p>
        </w:tc>
      </w:tr>
      <w:tr w:rsidR="000C003E" w:rsidRPr="00DB2810" w14:paraId="02E3DCD4"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1D6622" w14:textId="77777777" w:rsidR="000C003E" w:rsidRPr="00DB2810" w:rsidRDefault="000C003E" w:rsidP="000C003E">
            <w:pPr>
              <w:spacing w:after="0" w:line="240" w:lineRule="auto"/>
            </w:pPr>
            <w:r w:rsidRPr="00DB2810">
              <w:rPr>
                <w:b/>
                <w:bCs/>
                <w:i/>
                <w:iCs/>
              </w:rPr>
              <w:lastRenderedPageBreak/>
              <w:t>Somer’omusubyayobihandikoebi</w:t>
            </w:r>
            <w:r w:rsidRPr="00DB2810">
              <w:t xml:space="preserve"> : </w:t>
            </w:r>
            <w:r w:rsidRPr="00DB2810">
              <w:rPr>
                <w:sz w:val="20"/>
                <w:szCs w:val="20"/>
              </w:rPr>
              <w:t xml:space="preserve">Ebikangiriryo by’obukoni bwe’evirusi by’ebobola bisosire awandi makoni nakandi okobikangiriry’ebi hani’akábembere, omutwen’omubiri eriluma, erisalan’erihita. Habilaba biro bireve, omusasi akatsuk’erilwir’omo bitininia kutsy’omundu iniakw’omuleru. Abandu abaliko mbanza néne bobandu balya tul’oko bakoni kutsy’okomibiri ya bandu balyahol’omo bola kuts’omomakoni atashibwe.  </w:t>
            </w:r>
            <w:r w:rsidRPr="00DB2810">
              <w:rPr>
                <w:szCs w:val="20"/>
              </w:rPr>
              <w:t>Amabulyo awakwamire alebiry’ebyowangakola iwe kutsy’owundi mundu amaby’asako ebikangiriryo by’obukon ibw’evirus iby’ebola</w:t>
            </w:r>
          </w:p>
        </w:tc>
      </w:tr>
      <w:tr w:rsidR="000C003E" w:rsidRPr="00DB2810" w14:paraId="445562BE"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A9B6683" w14:textId="40C376B8" w:rsidR="000C003E" w:rsidRPr="00DB2810" w:rsidRDefault="000C003E" w:rsidP="000C003E">
            <w:pPr>
              <w:pStyle w:val="ListParagraph"/>
              <w:numPr>
                <w:ilvl w:val="0"/>
                <w:numId w:val="41"/>
              </w:numPr>
              <w:spacing w:after="0" w:line="240" w:lineRule="auto"/>
            </w:pPr>
            <w:r w:rsidRPr="00DB2810">
              <w:rPr>
                <w:rFonts w:eastAsia="Times New Roman" w:cs="Calibri"/>
              </w:rPr>
              <w:t>Wangayirawuthiwamabiyisungakw’ebikangiryo</w:t>
            </w:r>
            <w:r w:rsidRPr="00DB2810">
              <w:rPr>
                <w:szCs w:val="20"/>
              </w:rPr>
              <w:t>by’obukoni bw’evirusiby’ebola</w:t>
            </w:r>
            <w:r w:rsidRPr="00DB2810">
              <w:rPr>
                <w:rFonts w:eastAsia="Times New Roman" w:cs="Calibri"/>
              </w:rPr>
              <w:t>?</w:t>
            </w:r>
          </w:p>
        </w:tc>
        <w:tc>
          <w:tcPr>
            <w:tcW w:w="74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6B8B254" w14:textId="77777777" w:rsidR="000C003E" w:rsidRPr="00DB2810" w:rsidRDefault="000C003E" w:rsidP="000C003E">
            <w:pPr>
              <w:spacing w:after="0" w:line="240" w:lineRule="auto"/>
              <w:rPr>
                <w:b/>
                <w:bCs/>
                <w:i/>
                <w:iCs/>
              </w:rPr>
            </w:pPr>
            <w:r w:rsidRPr="00DB2810">
              <w:rPr>
                <w:b/>
                <w:bCs/>
                <w:i/>
                <w:iCs/>
              </w:rPr>
              <w:t>(Isiwa soma amasubiryow’erisombola. Sombol’amasubiryoawahambenen’eby’omusubyaakendikubwira.)</w:t>
            </w:r>
          </w:p>
          <w:p w14:paraId="669E1927"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pPr>
            <w:r w:rsidRPr="00DB2810">
              <w:t>Eribirikir’oko numero y’esimu eyobandu b’enoka bakabirikir’erirondya buwaticha bwa lubaluba.</w:t>
            </w:r>
          </w:p>
          <w:p w14:paraId="5A37E8CC"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pPr>
            <w:r w:rsidRPr="00DB2810">
              <w:rPr>
                <w:rFonts w:cs="Calibri"/>
              </w:rPr>
              <w:t>Eriminyish’abakama kuts’abakolib’obuwaticha</w:t>
            </w:r>
            <w:r w:rsidRPr="00DB2810">
              <w:t>[Ronday’eriminya ndekendeke oyo akabirikirako erituwaticha eriminyanga nindi]</w:t>
            </w:r>
          </w:p>
          <w:p w14:paraId="2DEACF13"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pPr>
            <w:r w:rsidRPr="00DB2810">
              <w:t>Eriy’oko kilamiro/kisenge ky’obunyaghasa kye serekali eripat’obubalya</w:t>
            </w:r>
          </w:p>
          <w:p w14:paraId="2416D423"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pPr>
            <w:r w:rsidRPr="00DB2810">
              <w:t>Eriy’oko kilamiro/kisenge ky’obunyaghasa kithe kyaserekali (privé) eripat’obubalya</w:t>
            </w:r>
          </w:p>
          <w:p w14:paraId="1AD4FA17"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pPr>
            <w:r w:rsidRPr="00DB2810">
              <w:t>Eriy’oko kilamiro kiryahimbawa eritey’amakoniw’ebola (CTE) eripat’obubalya</w:t>
            </w:r>
          </w:p>
          <w:p w14:paraId="778B00BF"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yok’omungangaw’ekiyira eripat’obubalya</w:t>
            </w:r>
          </w:p>
          <w:p w14:paraId="2AA888AA"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y’okokilamiro ekyeripishako (CT)</w:t>
            </w:r>
          </w:p>
          <w:p w14:paraId="1E8F9D2E"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y’okodawa ey’ebiti</w:t>
            </w:r>
          </w:p>
          <w:p w14:paraId="068DA2C4"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y’oko duka yeshodawa erighul’ebinini</w:t>
            </w:r>
          </w:p>
          <w:p w14:paraId="02A9DD66" w14:textId="25AE521A"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shigala waghu ukalind’eriyilamira</w:t>
            </w:r>
          </w:p>
          <w:p w14:paraId="499F3B44"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seghera hali nabandibandu</w:t>
            </w:r>
          </w:p>
          <w:p w14:paraId="7CB175CB"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basula n’emikonalo ya buli chiro</w:t>
            </w:r>
          </w:p>
          <w:p w14:paraId="3F00F8A3"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rondyamwimaniriw’ekisomo</w:t>
            </w:r>
          </w:p>
          <w:p w14:paraId="234F63DA"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risabaNyamuhanda</w:t>
            </w:r>
          </w:p>
          <w:p w14:paraId="37B6657B" w14:textId="4ECD662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Ekindikindu : ______________________________________________________</w:t>
            </w:r>
          </w:p>
          <w:p w14:paraId="6B5FFDDE"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lang w:val="fr-FR"/>
              </w:rPr>
              <w:t>Sinashi</w:t>
            </w:r>
          </w:p>
          <w:p w14:paraId="5C9B13D9" w14:textId="77777777" w:rsidR="000C003E" w:rsidRPr="00DB2810" w:rsidRDefault="000C003E" w:rsidP="000C003E">
            <w:pPr>
              <w:pStyle w:val="ListParagraph"/>
              <w:numPr>
                <w:ilvl w:val="0"/>
                <w:numId w:val="18"/>
              </w:numPr>
              <w:suppressAutoHyphens/>
              <w:autoSpaceDN w:val="0"/>
              <w:spacing w:after="0" w:line="240" w:lineRule="auto"/>
              <w:contextualSpacing w:val="0"/>
              <w:textAlignment w:val="baseline"/>
              <w:rPr>
                <w:lang w:val="fr-FR"/>
              </w:rPr>
            </w:pPr>
            <w:r w:rsidRPr="00DB2810">
              <w:rPr>
                <w:rFonts w:cs="Calibri"/>
                <w:lang w:val="fr-FR"/>
              </w:rPr>
              <w:t>Amaghan’eribugha (</w:t>
            </w:r>
            <w:r w:rsidRPr="00DB2810">
              <w:rPr>
                <w:rFonts w:cs="Calibri"/>
                <w:i/>
                <w:iCs/>
                <w:lang w:val="fr-FR"/>
              </w:rPr>
              <w:t>isiwawasoma</w:t>
            </w:r>
            <w:r w:rsidRPr="00DB2810">
              <w:rPr>
                <w:rFonts w:cs="Calibri"/>
                <w:lang w:val="fr-FR"/>
              </w:rPr>
              <w:t>)</w:t>
            </w:r>
          </w:p>
        </w:tc>
      </w:tr>
      <w:tr w:rsidR="000C003E" w:rsidRPr="00DB2810" w14:paraId="6F622233"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B9F6FB" w14:textId="77777777" w:rsidR="000C003E" w:rsidRPr="00DB2810" w:rsidRDefault="000C003E" w:rsidP="000C003E">
            <w:pPr>
              <w:pStyle w:val="ListParagraph"/>
              <w:numPr>
                <w:ilvl w:val="0"/>
                <w:numId w:val="41"/>
              </w:numPr>
              <w:spacing w:after="0" w:line="240" w:lineRule="auto"/>
            </w:pPr>
            <w:r w:rsidRPr="00DB2810">
              <w:rPr>
                <w:rFonts w:eastAsia="Times New Roman" w:cs="Calibri"/>
              </w:rPr>
              <w:t xml:space="preserve">Wangayira wuthi wamiminya ngok’omundu w’okokihanda chaghu amitsuk’erikangania’ ebikangiryo </w:t>
            </w:r>
            <w:r w:rsidRPr="00DB2810">
              <w:rPr>
                <w:szCs w:val="20"/>
              </w:rPr>
              <w:t>by’obukoni bw’evirusi by’ebola</w:t>
            </w:r>
            <w:r w:rsidRPr="00DB2810">
              <w:rPr>
                <w:rFonts w:eastAsia="Times New Roman" w:cs="Calibri"/>
              </w:rPr>
              <w:t>?</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B44BA7F" w14:textId="77777777" w:rsidR="000C003E" w:rsidRPr="00DB2810" w:rsidRDefault="000C003E" w:rsidP="000C003E">
            <w:pPr>
              <w:spacing w:after="0" w:line="240" w:lineRule="auto"/>
              <w:rPr>
                <w:b/>
                <w:bCs/>
                <w:i/>
                <w:iCs/>
              </w:rPr>
            </w:pPr>
            <w:r w:rsidRPr="00DB2810">
              <w:rPr>
                <w:b/>
                <w:bCs/>
                <w:i/>
                <w:iCs/>
              </w:rPr>
              <w:t>(Isiwa soma amasubiryow’erisombola. Sombol’amasubiryo awahambene n’eby’omusubya akendikubwira.)</w:t>
            </w:r>
          </w:p>
          <w:p w14:paraId="46B386A2"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pPr>
            <w:r w:rsidRPr="00DB2810">
              <w:t>Eribirikir’oko numero y’esimu eyobandu b’enoka bakabirikir’erirondya buwaticha bwa lubaluba.</w:t>
            </w:r>
          </w:p>
          <w:p w14:paraId="7040CF4A"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pPr>
            <w:r w:rsidRPr="00DB2810">
              <w:rPr>
                <w:rFonts w:cs="Calibri"/>
              </w:rPr>
              <w:t>Eriminyish’abakama kuts’abakoli b’obuwaticha</w:t>
            </w:r>
            <w:r w:rsidRPr="00DB2810">
              <w:t>[Ronder’eriminya ndekendeke oyo bakabirikirako erituwaticha eriminya nganindi]</w:t>
            </w:r>
          </w:p>
          <w:p w14:paraId="015D2CF1"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minyish’abakolib’eriposte</w:t>
            </w:r>
          </w:p>
          <w:p w14:paraId="6E91D21E"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mutwal’okokilamiro/kisengeky’obunyaghasa kyeserekali eripat’obubalya</w:t>
            </w:r>
          </w:p>
          <w:p w14:paraId="6B36CE6B"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mutwal’okokilamiro/kisengeky’obunyaghasa kithe kyaserekali (privé) ibamuh’obubalya</w:t>
            </w:r>
          </w:p>
          <w:p w14:paraId="3099DE7A"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mutwal’okokilamiroeky’epimisha</w:t>
            </w:r>
          </w:p>
          <w:p w14:paraId="19F8AEB0"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mutwal’okokilamiro kiryahimbawa eritey’amakoniw’ebola (CTE) ibamuh’ obubalya</w:t>
            </w:r>
          </w:p>
          <w:p w14:paraId="74524A89"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mutwal’okomunganga w’ekiyira ibamuh’obubalya</w:t>
            </w:r>
          </w:p>
          <w:p w14:paraId="1402573E"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y’oko duka yeshodawa erighul’ebinini</w:t>
            </w:r>
          </w:p>
          <w:p w14:paraId="38D9A789"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mutunzir’eka</w:t>
            </w:r>
          </w:p>
          <w:p w14:paraId="10FD0D96"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musegheria hali nabandi bandu</w:t>
            </w:r>
          </w:p>
          <w:p w14:paraId="56FEECA9"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rondya mwimanir iw’ekisomo</w:t>
            </w:r>
          </w:p>
          <w:p w14:paraId="0CC9FFF1" w14:textId="619C5673"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saba Nyamuhanga</w:t>
            </w:r>
          </w:p>
          <w:p w14:paraId="3C6C6D49"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rithendi kola kindu</w:t>
            </w:r>
          </w:p>
          <w:p w14:paraId="26A94DDB" w14:textId="74B8167F"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Ekindi kindu : ________________________________________________</w:t>
            </w:r>
          </w:p>
          <w:p w14:paraId="481C9736"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lang w:val="fr-FR"/>
              </w:rPr>
              <w:t>Sinashi</w:t>
            </w:r>
          </w:p>
          <w:p w14:paraId="0BE1C57E" w14:textId="77777777" w:rsidR="000C003E" w:rsidRPr="00DB2810" w:rsidRDefault="000C003E" w:rsidP="000C003E">
            <w:pPr>
              <w:pStyle w:val="ListParagraph"/>
              <w:numPr>
                <w:ilvl w:val="0"/>
                <w:numId w:val="19"/>
              </w:numPr>
              <w:suppressAutoHyphens/>
              <w:autoSpaceDN w:val="0"/>
              <w:spacing w:after="0" w:line="240" w:lineRule="auto"/>
              <w:contextualSpacing w:val="0"/>
              <w:textAlignment w:val="baseline"/>
              <w:rPr>
                <w:lang w:val="fr-FR"/>
              </w:rPr>
            </w:pPr>
            <w:r w:rsidRPr="00DB2810">
              <w:rPr>
                <w:rFonts w:cs="Calibri"/>
                <w:lang w:val="fr-FR"/>
              </w:rPr>
              <w:t>Amaghan’eribugha (</w:t>
            </w:r>
            <w:r w:rsidRPr="00DB2810">
              <w:rPr>
                <w:rFonts w:cs="Calibri"/>
                <w:i/>
                <w:iCs/>
                <w:lang w:val="fr-FR"/>
              </w:rPr>
              <w:t>isiwawasoma</w:t>
            </w:r>
            <w:r w:rsidRPr="00DB2810">
              <w:rPr>
                <w:rFonts w:cs="Calibri"/>
                <w:lang w:val="fr-FR"/>
              </w:rPr>
              <w:t>)</w:t>
            </w:r>
          </w:p>
        </w:tc>
      </w:tr>
      <w:tr w:rsidR="000C003E" w:rsidRPr="00DB2810" w14:paraId="4476D2D7"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2C6FDE8" w14:textId="77777777" w:rsidR="000C003E" w:rsidRPr="00DB2810" w:rsidRDefault="000C003E" w:rsidP="000C003E">
            <w:pPr>
              <w:pStyle w:val="ListParagraph"/>
              <w:numPr>
                <w:ilvl w:val="0"/>
                <w:numId w:val="41"/>
              </w:numPr>
              <w:spacing w:after="0" w:line="240" w:lineRule="auto"/>
            </w:pPr>
            <w:r w:rsidRPr="00DB2810">
              <w:rPr>
                <w:rFonts w:eastAsia="Times New Roman" w:cs="Calibri"/>
              </w:rPr>
              <w:lastRenderedPageBreak/>
              <w:t>Wangayira wuthi wamiminyangok’omundu w’okomuyi wenu bakamukawazir’o</w:t>
            </w:r>
            <w:r w:rsidRPr="00DB2810">
              <w:rPr>
                <w:szCs w:val="20"/>
              </w:rPr>
              <w:t>bukoni bw’evirusi by’ebola</w:t>
            </w:r>
            <w:r w:rsidRPr="00DB2810">
              <w:rPr>
                <w:rFonts w:eastAsia="Times New Roman" w:cs="Calibri"/>
              </w:rPr>
              <w:t>?</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47077F07" w14:textId="77777777" w:rsidR="000C003E" w:rsidRPr="00DB2810" w:rsidRDefault="000C003E" w:rsidP="000C003E">
            <w:pPr>
              <w:spacing w:after="0" w:line="240" w:lineRule="auto"/>
              <w:rPr>
                <w:b/>
                <w:bCs/>
                <w:i/>
                <w:iCs/>
              </w:rPr>
            </w:pPr>
            <w:r w:rsidRPr="00DB2810">
              <w:rPr>
                <w:b/>
                <w:bCs/>
                <w:i/>
                <w:iCs/>
              </w:rPr>
              <w:t>Isiwa soma amasubiryow’erisombola. Sombol’amasubiryoawahambenen’eby’omusubyaakendikubwira.</w:t>
            </w:r>
          </w:p>
          <w:p w14:paraId="05A10FE8"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pPr>
            <w:r w:rsidRPr="00DB2810">
              <w:t>Eribirikir’okonambariy’esimu eyobandu b’enoka bakabirikir’erirondya buwaticha bwa lubaluba.</w:t>
            </w:r>
          </w:p>
          <w:p w14:paraId="0EEBDB06"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pPr>
            <w:r w:rsidRPr="00DB2810">
              <w:t>Eriminyish’abakama kuts’abakoli b’obuwaticha  [Ronder’eriminya ndekendeke oyo bakabirikir’ako erituwaticha eriminya nga nindi]</w:t>
            </w:r>
          </w:p>
          <w:p w14:paraId="093E414F"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Erbwir’abakolib’eriposte</w:t>
            </w:r>
          </w:p>
          <w:p w14:paraId="345C3C28"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Erimbombery’omwimaniri w’abalume/nyumbakumi</w:t>
            </w:r>
          </w:p>
          <w:p w14:paraId="517C96CF"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Erimuh’omuhwa w’eriyok’okokilamiro kiryahimbawa eritey’amakoni w’ebola (CTE) ibamuh’ obubalya</w:t>
            </w:r>
          </w:p>
          <w:p w14:paraId="33B25998"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Erimuhomuhwaw’eriyok’okokilamiroeky’eripisha</w:t>
            </w:r>
          </w:p>
          <w:p w14:paraId="5C23E041"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Erithendi kola kindu</w:t>
            </w:r>
          </w:p>
          <w:p w14:paraId="675EF4C1" w14:textId="293EFA1A"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ErisabaNyamuhanga</w:t>
            </w:r>
          </w:p>
          <w:p w14:paraId="40E07378"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Erithendi seghera hakuhi n’erithul’oko mundumunye</w:t>
            </w:r>
          </w:p>
          <w:p w14:paraId="7DBA96E2" w14:textId="38D4C8D9"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Ekindikindu :__________________________________________________</w:t>
            </w:r>
          </w:p>
          <w:p w14:paraId="7A3B6990" w14:textId="77777777"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Sinashi</w:t>
            </w:r>
          </w:p>
          <w:p w14:paraId="544DB71E" w14:textId="5ABC389E" w:rsidR="000C003E" w:rsidRPr="00DB2810" w:rsidRDefault="000C003E" w:rsidP="000C003E">
            <w:pPr>
              <w:pStyle w:val="ListParagraph"/>
              <w:numPr>
                <w:ilvl w:val="0"/>
                <w:numId w:val="55"/>
              </w:numPr>
              <w:suppressAutoHyphens/>
              <w:autoSpaceDN w:val="0"/>
              <w:spacing w:after="0" w:line="240" w:lineRule="auto"/>
              <w:contextualSpacing w:val="0"/>
              <w:textAlignment w:val="baseline"/>
              <w:rPr>
                <w:lang w:val="fr-FR"/>
              </w:rPr>
            </w:pPr>
            <w:r w:rsidRPr="00DB2810">
              <w:rPr>
                <w:lang w:val="fr-FR"/>
              </w:rPr>
              <w:t>Amaghan’eribugha (isiwasoma)</w:t>
            </w:r>
          </w:p>
        </w:tc>
      </w:tr>
      <w:tr w:rsidR="000C003E" w:rsidRPr="00DB2810" w14:paraId="4707626B"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834CE3" w14:textId="77777777" w:rsidR="000C003E" w:rsidRPr="00DB2810" w:rsidRDefault="000C003E" w:rsidP="000C003E">
            <w:pPr>
              <w:pStyle w:val="ListParagraph"/>
              <w:numPr>
                <w:ilvl w:val="0"/>
                <w:numId w:val="41"/>
              </w:numPr>
              <w:spacing w:after="0" w:line="240" w:lineRule="auto"/>
            </w:pPr>
            <w:r w:rsidRPr="00DB2810">
              <w:rPr>
                <w:bCs/>
              </w:rPr>
              <w:t>Wangayira</w:t>
            </w:r>
            <w:r w:rsidRPr="00DB2810">
              <w:rPr>
                <w:rFonts w:eastAsia="Times New Roman" w:cs="Calibri"/>
              </w:rPr>
              <w:t>wuthi wamiminya ngok’omunduw’okomuyi wenu amabihol’om’o</w:t>
            </w:r>
            <w:r w:rsidRPr="00DB2810">
              <w:rPr>
                <w:szCs w:val="20"/>
              </w:rPr>
              <w:t>bukoni bw’evirusi by’ebola kuts’erihol’omo nzirashita shibwe ?</w:t>
            </w:r>
          </w:p>
        </w:tc>
        <w:tc>
          <w:tcPr>
            <w:tcW w:w="74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1295E94" w14:textId="77777777" w:rsidR="000C003E" w:rsidRPr="00DB2810" w:rsidRDefault="000C003E" w:rsidP="000C003E">
            <w:pPr>
              <w:spacing w:after="0" w:line="240" w:lineRule="auto"/>
              <w:rPr>
                <w:b/>
                <w:bCs/>
                <w:i/>
                <w:iCs/>
              </w:rPr>
            </w:pPr>
            <w:r w:rsidRPr="00DB2810">
              <w:rPr>
                <w:b/>
                <w:bCs/>
                <w:i/>
                <w:iCs/>
              </w:rPr>
              <w:t>Isiwa soma amasubiryow’erisombola. Sombol’amasubiryoawahambenen’eby’omusubyaakendikubwira.</w:t>
            </w:r>
          </w:p>
          <w:p w14:paraId="3B1E43DC"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thendithul’oko chinda</w:t>
            </w:r>
          </w:p>
          <w:p w14:paraId="131E1E93" w14:textId="5077D2A0"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birikir’okonambari y’esimu eyobandub’enoka bakabirikir’erirondya buwaticha bwa lubaluba.</w:t>
            </w:r>
          </w:p>
          <w:p w14:paraId="0587A41B"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minyish’abakama kuts’abakolib’obuwaticha[Ronder’eriminya ndekendeke oyo bakabirikirako erituwaticha eriminya nga nindi]</w:t>
            </w:r>
          </w:p>
          <w:p w14:paraId="3FAF43D9"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mbombery’omwimaniri w’abalume/nyumbakumi</w:t>
            </w:r>
          </w:p>
          <w:p w14:paraId="41CAC3D5"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mbombery’omwimaniri w’ekisomo</w:t>
            </w:r>
          </w:p>
          <w:p w14:paraId="1AC7A0B7"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mbombery’omungangaw’ekiyira</w:t>
            </w:r>
          </w:p>
          <w:p w14:paraId="776D5A41"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minyisha ekisengeky’obunyaghasa kyahakuhi</w:t>
            </w:r>
          </w:p>
          <w:p w14:paraId="392C5E48"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thendi bwira n’omundu m’oyima</w:t>
            </w:r>
          </w:p>
          <w:p w14:paraId="7629D4EF"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tendilaka</w:t>
            </w:r>
          </w:p>
          <w:p w14:paraId="3DDABA6D"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riyamutha n’erikol’ekiriro butsir’eribwirabandu</w:t>
            </w:r>
          </w:p>
          <w:p w14:paraId="0B2ECD21" w14:textId="406DFF9E"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Ekindi kindu : _____________________________________________________</w:t>
            </w:r>
          </w:p>
          <w:p w14:paraId="1D802330" w14:textId="77777777"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Sinashi</w:t>
            </w:r>
          </w:p>
          <w:p w14:paraId="57D2A4C1" w14:textId="5BED2B1B" w:rsidR="000C003E" w:rsidRPr="00DB2810" w:rsidRDefault="000C003E" w:rsidP="000C003E">
            <w:pPr>
              <w:pStyle w:val="ListParagraph"/>
              <w:numPr>
                <w:ilvl w:val="0"/>
                <w:numId w:val="54"/>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r w:rsidRPr="00DB2810">
              <w:rPr>
                <w:i/>
                <w:iCs/>
                <w:lang w:val="fr-FR"/>
              </w:rPr>
              <w:t xml:space="preserve"> </w:t>
            </w:r>
          </w:p>
        </w:tc>
      </w:tr>
      <w:tr w:rsidR="000C003E" w:rsidRPr="00DB2810" w14:paraId="16240F1A" w14:textId="77777777" w:rsidTr="000C003E">
        <w:trPr>
          <w:cantSplit/>
          <w:trHeight w:val="335"/>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015788B4" w14:textId="77777777" w:rsidR="000C003E" w:rsidRPr="00DB2810" w:rsidRDefault="000C003E" w:rsidP="000C003E">
            <w:pPr>
              <w:spacing w:after="0" w:line="240" w:lineRule="auto"/>
              <w:rPr>
                <w:b/>
                <w:bCs/>
                <w:caps/>
              </w:rPr>
            </w:pPr>
            <w:r w:rsidRPr="00DB2810">
              <w:rPr>
                <w:b/>
                <w:bCs/>
                <w:caps/>
              </w:rPr>
              <w:t>Eringira ry’abakalani omomalwa n’obukoni/omo riposte</w:t>
            </w:r>
          </w:p>
        </w:tc>
      </w:tr>
      <w:tr w:rsidR="000C003E" w:rsidRPr="00DB2810" w14:paraId="1805071A"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640449" w14:textId="77777777" w:rsidR="000C003E" w:rsidRPr="00DB2810" w:rsidRDefault="000C003E" w:rsidP="000C003E">
            <w:pPr>
              <w:spacing w:after="0" w:line="240" w:lineRule="auto"/>
            </w:pPr>
            <w:r w:rsidRPr="00DB2810">
              <w:rPr>
                <w:b/>
                <w:bCs/>
                <w:i/>
                <w:iCs/>
              </w:rPr>
              <w:t>Somer’omusubyawaghuy’ebihandiko’ebi</w:t>
            </w:r>
            <w:r w:rsidRPr="00DB2810">
              <w:t xml:space="preserve"> : Nanzire inaminy’abimaniri b’omuyi wenu nabandi bandu b’okomuyi wenu obo mwabyamwanzire ibawatich’erivugh’ekihunzoch’obukoni bw’evirusiby’ebola.</w:t>
            </w:r>
          </w:p>
        </w:tc>
      </w:tr>
      <w:tr w:rsidR="000C003E" w:rsidRPr="00DB2810" w14:paraId="7858DB96"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3EE307A" w14:textId="436F4278" w:rsidR="000C003E" w:rsidRPr="00DB2810" w:rsidRDefault="000C003E" w:rsidP="000C003E">
            <w:pPr>
              <w:pStyle w:val="ListParagraph"/>
              <w:numPr>
                <w:ilvl w:val="0"/>
                <w:numId w:val="41"/>
              </w:numPr>
              <w:spacing w:after="0" w:line="240" w:lineRule="auto"/>
            </w:pPr>
            <w:r w:rsidRPr="00DB2810">
              <w:rPr>
                <w:rFonts w:cs="Calibri"/>
              </w:rPr>
              <w:t xml:space="preserve">Abakulubahi’omoboshi bomusadikirye obo mwanganarondya ibababwir’okobilebirye </w:t>
            </w:r>
            <w:r w:rsidRPr="00DB2810">
              <w:t>obukoni bw’evirusi by’ebolaomomuyiwenu</w:t>
            </w:r>
            <w:r w:rsidRPr="00DB2810">
              <w:rPr>
                <w:rFonts w:cs="Calibri"/>
              </w:rPr>
              <w:t xml:space="preserve">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33C66F1D" w14:textId="1E55C731" w:rsidR="000C003E" w:rsidRPr="00DB2810" w:rsidRDefault="000C003E" w:rsidP="000C003E">
            <w:pPr>
              <w:pStyle w:val="ListParagraph"/>
              <w:numPr>
                <w:ilvl w:val="0"/>
                <w:numId w:val="52"/>
              </w:numPr>
              <w:suppressAutoHyphens/>
              <w:autoSpaceDN w:val="0"/>
              <w:spacing w:after="0" w:line="240" w:lineRule="auto"/>
              <w:contextualSpacing w:val="0"/>
              <w:textAlignment w:val="baseline"/>
              <w:rPr>
                <w:lang w:val="fr-FR"/>
              </w:rPr>
            </w:pPr>
            <w:r w:rsidRPr="00DB2810">
              <w:rPr>
                <w:lang w:val="fr-FR"/>
              </w:rPr>
              <w:t>Ekashiy’omukulu (Handik’erina)</w:t>
            </w:r>
          </w:p>
          <w:p w14:paraId="5EA1750F" w14:textId="5BC77538" w:rsidR="000C003E" w:rsidRPr="00DB2810" w:rsidRDefault="000C003E" w:rsidP="000C003E">
            <w:pPr>
              <w:pStyle w:val="ListParagraph"/>
              <w:numPr>
                <w:ilvl w:val="0"/>
                <w:numId w:val="52"/>
              </w:numPr>
              <w:suppressAutoHyphens/>
              <w:autoSpaceDN w:val="0"/>
              <w:spacing w:after="0" w:line="240" w:lineRule="auto"/>
              <w:contextualSpacing w:val="0"/>
              <w:textAlignment w:val="baseline"/>
              <w:rPr>
                <w:lang w:val="fr-FR"/>
              </w:rPr>
            </w:pPr>
            <w:r w:rsidRPr="00DB2810">
              <w:rPr>
                <w:lang w:val="fr-FR"/>
              </w:rPr>
              <w:t>Sinashi</w:t>
            </w:r>
            <w:r w:rsidRPr="00DB2810">
              <w:rPr>
                <w:lang w:val="fr-FR"/>
              </w:rPr>
              <w:sym w:font="Wingdings" w:char="F0E0"/>
            </w:r>
            <w:r w:rsidRPr="00DB2810">
              <w:rPr>
                <w:i/>
                <w:iCs/>
                <w:lang w:val="fr-FR"/>
              </w:rPr>
              <w:t>Labir’okolibulyo 38</w:t>
            </w:r>
          </w:p>
          <w:p w14:paraId="731499B0" w14:textId="4F610F89" w:rsidR="000C003E" w:rsidRPr="00DB2810" w:rsidRDefault="000C003E" w:rsidP="000C003E">
            <w:pPr>
              <w:pStyle w:val="ListParagraph"/>
              <w:numPr>
                <w:ilvl w:val="0"/>
                <w:numId w:val="52"/>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r w:rsidRPr="00DB2810">
              <w:rPr>
                <w:lang w:val="fr-FR"/>
              </w:rPr>
              <w:sym w:font="Wingdings" w:char="F0E0"/>
            </w:r>
            <w:r w:rsidRPr="00DB2810">
              <w:rPr>
                <w:i/>
                <w:iCs/>
                <w:lang w:val="fr-FR"/>
              </w:rPr>
              <w:t>Labir’okolibulyo 38</w:t>
            </w:r>
          </w:p>
        </w:tc>
      </w:tr>
      <w:tr w:rsidR="000C003E" w:rsidRPr="00DB2810" w14:paraId="1F2C4276"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3ED0401" w14:textId="77777777" w:rsidR="000C003E" w:rsidRPr="00DB2810" w:rsidRDefault="000C003E" w:rsidP="000C003E">
            <w:pPr>
              <w:pStyle w:val="ListParagraph"/>
              <w:numPr>
                <w:ilvl w:val="0"/>
                <w:numId w:val="41"/>
              </w:numPr>
              <w:spacing w:after="0" w:line="240" w:lineRule="auto"/>
              <w:rPr>
                <w:rFonts w:cs="Calibri"/>
              </w:rPr>
            </w:pPr>
            <w:r w:rsidRPr="00DB2810">
              <w:rPr>
                <w:rFonts w:cs="Calibri"/>
              </w:rPr>
              <w:t>Wanganaligh’erithuha amenawabo, esho numbarishabosh’esimu nahobikere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40303CF" w14:textId="097E4510" w:rsidR="000C003E" w:rsidRPr="00DB2810" w:rsidRDefault="000C003E" w:rsidP="000C003E">
            <w:pPr>
              <w:pStyle w:val="ListParagraph"/>
              <w:numPr>
                <w:ilvl w:val="0"/>
                <w:numId w:val="53"/>
              </w:numPr>
              <w:suppressAutoHyphens/>
              <w:autoSpaceDN w:val="0"/>
              <w:spacing w:after="0" w:line="240" w:lineRule="auto"/>
              <w:contextualSpacing w:val="0"/>
              <w:textAlignment w:val="baseline"/>
              <w:rPr>
                <w:lang w:val="fr-FR"/>
              </w:rPr>
            </w:pPr>
            <w:r w:rsidRPr="00DB2810">
              <w:rPr>
                <w:lang w:val="fr-FR"/>
              </w:rPr>
              <w:t xml:space="preserve">Inga-- </w:t>
            </w:r>
            <w:r w:rsidRPr="00DB2810">
              <w:rPr>
                <w:i/>
                <w:iCs/>
                <w:lang w:val="fr-FR"/>
              </w:rPr>
              <w:t>Yabibya « Inga », handik’amena wabo, n’enambari y’esimu, n’ahwikere</w:t>
            </w:r>
          </w:p>
          <w:p w14:paraId="62B6168E" w14:textId="77777777" w:rsidR="000C003E" w:rsidRPr="00DB2810" w:rsidRDefault="000C003E" w:rsidP="000C003E">
            <w:pPr>
              <w:pStyle w:val="ListParagraph"/>
              <w:numPr>
                <w:ilvl w:val="0"/>
                <w:numId w:val="53"/>
              </w:numPr>
              <w:suppressAutoHyphens/>
              <w:autoSpaceDN w:val="0"/>
              <w:spacing w:after="0" w:line="240" w:lineRule="auto"/>
              <w:contextualSpacing w:val="0"/>
              <w:textAlignment w:val="baseline"/>
              <w:rPr>
                <w:lang w:val="fr-FR"/>
              </w:rPr>
            </w:pPr>
            <w:r w:rsidRPr="00DB2810">
              <w:rPr>
                <w:lang w:val="fr-FR"/>
              </w:rPr>
              <w:t>Iyehe</w:t>
            </w:r>
          </w:p>
          <w:p w14:paraId="4590D1DF" w14:textId="65A7EC23" w:rsidR="000C003E" w:rsidRPr="00DB2810" w:rsidRDefault="000C003E" w:rsidP="000C003E">
            <w:pPr>
              <w:pStyle w:val="ListParagraph"/>
              <w:numPr>
                <w:ilvl w:val="0"/>
                <w:numId w:val="53"/>
              </w:numPr>
              <w:suppressAutoHyphens/>
              <w:autoSpaceDN w:val="0"/>
              <w:spacing w:after="0" w:line="240" w:lineRule="auto"/>
              <w:textAlignment w:val="baseline"/>
              <w:rPr>
                <w:lang w:val="fr-FR"/>
              </w:rPr>
            </w:pPr>
            <w:r w:rsidRPr="00DB2810">
              <w:rPr>
                <w:lang w:val="fr-FR"/>
              </w:rPr>
              <w:t>Omusubya amaghan’erithubwira</w:t>
            </w:r>
          </w:p>
          <w:p w14:paraId="5FD030E0" w14:textId="77777777" w:rsidR="000C003E" w:rsidRPr="00DB2810" w:rsidRDefault="000C003E" w:rsidP="000C003E">
            <w:pPr>
              <w:suppressAutoHyphens/>
              <w:autoSpaceDN w:val="0"/>
              <w:spacing w:after="0" w:line="240" w:lineRule="auto"/>
              <w:textAlignment w:val="baseline"/>
              <w:rPr>
                <w:lang w:val="fr-FR"/>
              </w:rPr>
            </w:pPr>
          </w:p>
          <w:p w14:paraId="50EFEB8C" w14:textId="77777777" w:rsidR="000C003E" w:rsidRPr="00DB2810" w:rsidRDefault="000C003E" w:rsidP="000C003E">
            <w:pPr>
              <w:suppressAutoHyphens/>
              <w:autoSpaceDN w:val="0"/>
              <w:spacing w:after="0" w:line="240" w:lineRule="auto"/>
              <w:textAlignment w:val="baseline"/>
              <w:rPr>
                <w:i/>
                <w:iCs/>
                <w:lang w:val="fr-FR"/>
              </w:rPr>
            </w:pPr>
            <w:r w:rsidRPr="00DB2810">
              <w:rPr>
                <w:b/>
                <w:i/>
                <w:iCs/>
                <w:caps/>
                <w:lang w:val="fr-FR"/>
              </w:rPr>
              <w:t>Silazima aribya neshonomer’omo busondoly’obulingovu</w:t>
            </w:r>
          </w:p>
        </w:tc>
      </w:tr>
      <w:tr w:rsidR="000C003E" w:rsidRPr="00DB2810" w14:paraId="5EB5038F"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FFE7238" w14:textId="77777777" w:rsidR="000C003E" w:rsidRPr="00DB2810" w:rsidRDefault="000C003E" w:rsidP="000C003E">
            <w:pPr>
              <w:pStyle w:val="ListParagraph"/>
              <w:numPr>
                <w:ilvl w:val="0"/>
                <w:numId w:val="41"/>
              </w:numPr>
              <w:spacing w:after="0" w:line="240" w:lineRule="auto"/>
            </w:pPr>
            <w:r w:rsidRPr="00DB2810">
              <w:lastRenderedPageBreak/>
              <w:t xml:space="preserve">Okomalengekanya waghu, hany’abandibandu abangingirire’omomalwa n’obukoni bw’ebola/omo riposte ?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5F70C7E0" w14:textId="77777777" w:rsidR="000C003E" w:rsidRPr="00DB2810" w:rsidRDefault="000C003E" w:rsidP="000C003E">
            <w:pPr>
              <w:pStyle w:val="ListParagraph"/>
              <w:numPr>
                <w:ilvl w:val="0"/>
                <w:numId w:val="51"/>
              </w:numPr>
              <w:suppressAutoHyphens/>
              <w:autoSpaceDN w:val="0"/>
              <w:spacing w:after="0" w:line="240" w:lineRule="auto"/>
              <w:contextualSpacing w:val="0"/>
              <w:textAlignment w:val="baseline"/>
              <w:rPr>
                <w:lang w:val="fr-FR"/>
              </w:rPr>
            </w:pPr>
            <w:r w:rsidRPr="00DB2810">
              <w:rPr>
                <w:lang w:val="fr-FR"/>
              </w:rPr>
              <w:t>Inga</w:t>
            </w:r>
          </w:p>
          <w:p w14:paraId="04B0CE32" w14:textId="77777777" w:rsidR="000C003E" w:rsidRPr="00DB2810" w:rsidRDefault="000C003E" w:rsidP="000C003E">
            <w:pPr>
              <w:pStyle w:val="ListParagraph"/>
              <w:numPr>
                <w:ilvl w:val="0"/>
                <w:numId w:val="51"/>
              </w:numPr>
              <w:suppressAutoHyphens/>
              <w:autoSpaceDN w:val="0"/>
              <w:spacing w:after="0" w:line="240" w:lineRule="auto"/>
              <w:contextualSpacing w:val="0"/>
              <w:textAlignment w:val="baseline"/>
              <w:rPr>
                <w:lang w:val="fr-FR"/>
              </w:rPr>
            </w:pPr>
            <w:r w:rsidRPr="00DB2810">
              <w:rPr>
                <w:lang w:val="fr-FR"/>
              </w:rPr>
              <w:t>Iyehe</w:t>
            </w:r>
            <w:r w:rsidRPr="00DB2810">
              <w:rPr>
                <w:lang w:val="fr-FR"/>
              </w:rPr>
              <w:sym w:font="Wingdings" w:char="F0E0"/>
            </w:r>
            <w:r w:rsidRPr="00DB2810">
              <w:rPr>
                <w:i/>
                <w:iCs/>
                <w:lang w:val="fr-FR"/>
              </w:rPr>
              <w:t>labir’okolibulyo 40</w:t>
            </w:r>
          </w:p>
          <w:p w14:paraId="0DE30445" w14:textId="77777777" w:rsidR="000C003E" w:rsidRPr="00DB2810" w:rsidRDefault="000C003E" w:rsidP="000C003E">
            <w:pPr>
              <w:pStyle w:val="ListParagraph"/>
              <w:numPr>
                <w:ilvl w:val="0"/>
                <w:numId w:val="51"/>
              </w:numPr>
              <w:suppressAutoHyphens/>
              <w:autoSpaceDN w:val="0"/>
              <w:spacing w:after="0" w:line="240" w:lineRule="auto"/>
              <w:contextualSpacing w:val="0"/>
              <w:textAlignment w:val="baseline"/>
              <w:rPr>
                <w:lang w:val="fr-FR"/>
              </w:rPr>
            </w:pPr>
            <w:r w:rsidRPr="00DB2810">
              <w:rPr>
                <w:lang w:val="fr-FR"/>
              </w:rPr>
              <w:t>Sinashi</w:t>
            </w:r>
            <w:r w:rsidRPr="00DB2810">
              <w:rPr>
                <w:lang w:val="fr-FR"/>
              </w:rPr>
              <w:sym w:font="Wingdings" w:char="F0E0"/>
            </w:r>
            <w:r w:rsidRPr="00DB2810">
              <w:rPr>
                <w:i/>
                <w:iCs/>
                <w:lang w:val="fr-FR"/>
              </w:rPr>
              <w:t>labir’okolibulyo 40</w:t>
            </w:r>
          </w:p>
          <w:p w14:paraId="59279612" w14:textId="77777777" w:rsidR="000C003E" w:rsidRPr="00DB2810" w:rsidRDefault="000C003E" w:rsidP="000C003E">
            <w:pPr>
              <w:pStyle w:val="ListParagraph"/>
              <w:numPr>
                <w:ilvl w:val="0"/>
                <w:numId w:val="51"/>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wasoma</w:t>
            </w:r>
            <w:r w:rsidRPr="00DB2810">
              <w:rPr>
                <w:lang w:val="fr-FR"/>
              </w:rPr>
              <w:t>)</w:t>
            </w:r>
          </w:p>
        </w:tc>
      </w:tr>
      <w:tr w:rsidR="000C003E" w:rsidRPr="00DB2810" w14:paraId="07EB9571"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5668AD" w14:textId="77777777" w:rsidR="000C003E" w:rsidRPr="00DB2810" w:rsidRDefault="000C003E" w:rsidP="000C003E">
            <w:pPr>
              <w:pStyle w:val="ListParagraph"/>
              <w:numPr>
                <w:ilvl w:val="0"/>
                <w:numId w:val="41"/>
              </w:numPr>
              <w:spacing w:after="0" w:line="240" w:lineRule="auto"/>
            </w:pPr>
            <w:r w:rsidRPr="00DB2810">
              <w:rPr>
                <w:rFonts w:cs="Calibri"/>
              </w:rPr>
              <w:t>Wanganaligh’erithuha amena wabo, eshonumbari shabo sh’esimu nahobikere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4AFAABFC" w14:textId="3ACB248E" w:rsidR="000C003E" w:rsidRPr="00DB2810" w:rsidRDefault="000C003E" w:rsidP="000C003E">
            <w:pPr>
              <w:pStyle w:val="ListParagraph"/>
              <w:numPr>
                <w:ilvl w:val="0"/>
                <w:numId w:val="20"/>
              </w:numPr>
              <w:suppressAutoHyphens/>
              <w:autoSpaceDN w:val="0"/>
              <w:spacing w:after="0" w:line="240" w:lineRule="auto"/>
              <w:textAlignment w:val="baseline"/>
              <w:rPr>
                <w:lang w:val="fr-FR"/>
              </w:rPr>
            </w:pPr>
            <w:r w:rsidRPr="00DB2810">
              <w:rPr>
                <w:lang w:val="fr-FR"/>
              </w:rPr>
              <w:t>Inga. Handik’erina, n’énambari y’esimu, n’ahwikere</w:t>
            </w:r>
          </w:p>
          <w:p w14:paraId="0DA4B50C" w14:textId="16ACE16E" w:rsidR="000C003E" w:rsidRPr="00DB2810" w:rsidRDefault="000C003E" w:rsidP="000C003E">
            <w:pPr>
              <w:pStyle w:val="ListParagraph"/>
              <w:numPr>
                <w:ilvl w:val="0"/>
                <w:numId w:val="20"/>
              </w:numPr>
              <w:suppressAutoHyphens/>
              <w:autoSpaceDN w:val="0"/>
              <w:spacing w:after="0" w:line="240" w:lineRule="auto"/>
              <w:contextualSpacing w:val="0"/>
              <w:textAlignment w:val="baseline"/>
              <w:rPr>
                <w:lang w:val="fr-FR"/>
              </w:rPr>
            </w:pPr>
            <w:r w:rsidRPr="00DB2810">
              <w:rPr>
                <w:lang w:val="fr-FR"/>
              </w:rPr>
              <w:t>Iyehe</w:t>
            </w:r>
          </w:p>
          <w:p w14:paraId="02C24051" w14:textId="1A4DEEB4" w:rsidR="000C003E" w:rsidRPr="00DB2810" w:rsidRDefault="000C003E" w:rsidP="000C003E">
            <w:pPr>
              <w:pStyle w:val="ListParagraph"/>
              <w:numPr>
                <w:ilvl w:val="0"/>
                <w:numId w:val="20"/>
              </w:numPr>
              <w:suppressAutoHyphens/>
              <w:autoSpaceDN w:val="0"/>
              <w:spacing w:after="0" w:line="240" w:lineRule="auto"/>
              <w:contextualSpacing w:val="0"/>
              <w:textAlignment w:val="baseline"/>
              <w:rPr>
                <w:lang w:val="fr-FR"/>
              </w:rPr>
            </w:pPr>
            <w:r w:rsidRPr="00DB2810">
              <w:rPr>
                <w:lang w:val="fr-FR"/>
              </w:rPr>
              <w:t>Omusubyaamaghan’erithubwira(Isiwasoma)</w:t>
            </w:r>
          </w:p>
          <w:p w14:paraId="712A0451" w14:textId="77777777" w:rsidR="000C003E" w:rsidRPr="00DB2810" w:rsidRDefault="000C003E" w:rsidP="000C003E">
            <w:pPr>
              <w:suppressAutoHyphens/>
              <w:autoSpaceDN w:val="0"/>
              <w:spacing w:after="0" w:line="240" w:lineRule="auto"/>
              <w:textAlignment w:val="baseline"/>
              <w:rPr>
                <w:lang w:val="fr-FR"/>
              </w:rPr>
            </w:pPr>
          </w:p>
          <w:p w14:paraId="73F48DAA" w14:textId="77777777" w:rsidR="000C003E" w:rsidRPr="00DB2810" w:rsidRDefault="000C003E" w:rsidP="000C003E">
            <w:pPr>
              <w:suppressAutoHyphens/>
              <w:autoSpaceDN w:val="0"/>
              <w:spacing w:after="0" w:line="240" w:lineRule="auto"/>
              <w:textAlignment w:val="baseline"/>
              <w:rPr>
                <w:b/>
                <w:i/>
                <w:iCs/>
                <w:caps/>
                <w:lang w:val="fr-FR"/>
              </w:rPr>
            </w:pPr>
            <w:r w:rsidRPr="00DB2810">
              <w:rPr>
                <w:b/>
                <w:i/>
                <w:iCs/>
                <w:caps/>
                <w:lang w:val="fr-FR"/>
              </w:rPr>
              <w:t>Silazima aribya neshonomer’omo busondoly’obulingovu</w:t>
            </w:r>
          </w:p>
        </w:tc>
      </w:tr>
      <w:tr w:rsidR="000C003E" w:rsidRPr="00DB2810" w14:paraId="2C3194F9"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73D0CC11" w14:textId="77777777" w:rsidR="000C003E" w:rsidRPr="00DB2810" w:rsidRDefault="000C003E" w:rsidP="000C003E">
            <w:pPr>
              <w:spacing w:after="0" w:line="240" w:lineRule="auto"/>
            </w:pPr>
            <w:r w:rsidRPr="00DB2810">
              <w:rPr>
                <w:b/>
                <w:bCs/>
                <w:caps/>
              </w:rPr>
              <w:t>Amalengekania w’abandu oko riposte</w:t>
            </w:r>
            <w:r w:rsidRPr="00DB2810">
              <w:t xml:space="preserve">  [Ongezay’ekihande chino wamibya iwunashingoko emikolanoy’eriposte itinabasula nakandi wabibya iwanzir’eriminy’amalengekania w’abakalani. Amalengekani’oko riposte tukakanaya kughok’obuli omo busondolya bwa kabiri.].</w:t>
            </w:r>
          </w:p>
        </w:tc>
      </w:tr>
      <w:tr w:rsidR="000C003E" w:rsidRPr="00DB2810" w14:paraId="26433C5B"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52CE469" w14:textId="250DCCB6" w:rsidR="000C003E" w:rsidRPr="00DB2810" w:rsidRDefault="000C003E" w:rsidP="000C003E">
            <w:pPr>
              <w:spacing w:after="0" w:line="240" w:lineRule="auto"/>
            </w:pPr>
            <w:r w:rsidRPr="00DB2810">
              <w:rPr>
                <w:b/>
                <w:bCs/>
                <w:i/>
                <w:iCs/>
              </w:rPr>
              <w:t xml:space="preserve">Somer’ebihandiko bino by’omusubya waghu: </w:t>
            </w:r>
            <w:r w:rsidRPr="00DB2810">
              <w:t xml:space="preserve">Ebithunga nibinene ebika koler’erivugh’ekihunzo ch’obukoni bw’evirusiby’ebola. Baka bahulamo “Ebipya eby’eriposte” nawanganabya iwabirisungana nabo okomuyi wenu. Ebipy’ebi eby’eriposte bika theghek’emigheko mina mina, eyiring’erirondy’abandu abathulok’okomulwere kuts’omuholi w’ebola abandu isebethabalangira , erikwamirira abandw’aba,erighab’andub’ebikato, eritheya balwere, obubalya obutholere, eriwaticha abandu abaluhire kihakili, erikaniryabandu emyatsik’oyiri, mwibaminyangok’omuyiwabo aliomohatari(CREC ), erith’abaholi n’olukengerwa nabutsira hatari (EDS), la PCI, Eri pim’abandu boshi abak’ingir’omomuyi(CPE).  </w:t>
            </w:r>
          </w:p>
        </w:tc>
      </w:tr>
      <w:tr w:rsidR="000C003E" w:rsidRPr="00DB2810" w14:paraId="421403CA"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C6F28FA" w14:textId="77777777" w:rsidR="000C003E" w:rsidRPr="00DB2810" w:rsidRDefault="000C003E" w:rsidP="000C003E">
            <w:pPr>
              <w:pStyle w:val="ListParagraph"/>
              <w:numPr>
                <w:ilvl w:val="0"/>
                <w:numId w:val="41"/>
              </w:numPr>
              <w:spacing w:after="0" w:line="240" w:lineRule="auto"/>
            </w:pPr>
            <w:r w:rsidRPr="00DB2810">
              <w:t>Wanabirisungana n’omundu w’omokipya eky’eriposte omo muyi wenu oko biro by’ekihunzo thuliko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4F83E852" w14:textId="77777777" w:rsidR="000C003E" w:rsidRPr="00DB2810" w:rsidRDefault="000C003E" w:rsidP="000C003E">
            <w:pPr>
              <w:pStyle w:val="ListParagraph"/>
              <w:numPr>
                <w:ilvl w:val="0"/>
                <w:numId w:val="39"/>
              </w:numPr>
              <w:suppressAutoHyphens/>
              <w:autoSpaceDN w:val="0"/>
              <w:spacing w:after="0" w:line="240" w:lineRule="auto"/>
              <w:contextualSpacing w:val="0"/>
              <w:textAlignment w:val="baseline"/>
              <w:rPr>
                <w:lang w:val="fr-FR"/>
              </w:rPr>
            </w:pPr>
            <w:r w:rsidRPr="00DB2810">
              <w:rPr>
                <w:lang w:val="fr-FR"/>
              </w:rPr>
              <w:t>Inga</w:t>
            </w:r>
          </w:p>
          <w:p w14:paraId="1274620A" w14:textId="77777777" w:rsidR="000C003E" w:rsidRPr="00DB2810" w:rsidRDefault="000C003E" w:rsidP="000C003E">
            <w:pPr>
              <w:pStyle w:val="ListParagraph"/>
              <w:numPr>
                <w:ilvl w:val="0"/>
                <w:numId w:val="39"/>
              </w:numPr>
              <w:suppressAutoHyphens/>
              <w:autoSpaceDN w:val="0"/>
              <w:spacing w:after="0" w:line="240" w:lineRule="auto"/>
              <w:contextualSpacing w:val="0"/>
              <w:textAlignment w:val="baseline"/>
              <w:rPr>
                <w:lang w:val="fr-FR"/>
              </w:rPr>
            </w:pPr>
            <w:r w:rsidRPr="00DB2810">
              <w:rPr>
                <w:lang w:val="fr-FR"/>
              </w:rPr>
              <w:t>Iyehe</w:t>
            </w:r>
          </w:p>
          <w:p w14:paraId="15E1E1B7" w14:textId="77777777" w:rsidR="000C003E" w:rsidRPr="00DB2810" w:rsidRDefault="000C003E" w:rsidP="000C003E">
            <w:pPr>
              <w:pStyle w:val="ListParagraph"/>
              <w:numPr>
                <w:ilvl w:val="0"/>
                <w:numId w:val="39"/>
              </w:numPr>
              <w:suppressAutoHyphens/>
              <w:autoSpaceDN w:val="0"/>
              <w:spacing w:after="0" w:line="240" w:lineRule="auto"/>
              <w:contextualSpacing w:val="0"/>
              <w:textAlignment w:val="baseline"/>
              <w:rPr>
                <w:lang w:val="fr-FR"/>
              </w:rPr>
            </w:pPr>
            <w:r w:rsidRPr="00DB2810">
              <w:rPr>
                <w:lang w:val="fr-FR"/>
              </w:rPr>
              <w:t>Sinashi</w:t>
            </w:r>
          </w:p>
          <w:p w14:paraId="159CF948" w14:textId="77777777" w:rsidR="000C003E" w:rsidRPr="00DB2810" w:rsidRDefault="000C003E" w:rsidP="000C003E">
            <w:pPr>
              <w:pStyle w:val="ListParagraph"/>
              <w:numPr>
                <w:ilvl w:val="0"/>
                <w:numId w:val="39"/>
              </w:numPr>
              <w:suppressAutoHyphens/>
              <w:autoSpaceDN w:val="0"/>
              <w:spacing w:after="0" w:line="240" w:lineRule="auto"/>
              <w:contextualSpacing w:val="0"/>
              <w:textAlignment w:val="baseline"/>
              <w:rPr>
                <w:lang w:val="fr-FR"/>
              </w:rPr>
            </w:pPr>
            <w:r w:rsidRPr="00DB2810">
              <w:rPr>
                <w:lang w:val="fr-FR"/>
              </w:rPr>
              <w:t>Amaghan’eribugha (isiwwasoma)</w:t>
            </w:r>
          </w:p>
        </w:tc>
      </w:tr>
      <w:tr w:rsidR="000C003E" w:rsidRPr="00DB2810" w14:paraId="5D128546" w14:textId="77777777" w:rsidTr="000D0387">
        <w:trPr>
          <w:cantSplit/>
          <w:trHeight w:val="1070"/>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4E244E9" w14:textId="0FC124F9" w:rsidR="000C003E" w:rsidRPr="00DB2810" w:rsidRDefault="000C003E" w:rsidP="000C003E">
            <w:pPr>
              <w:pStyle w:val="ListParagraph"/>
              <w:numPr>
                <w:ilvl w:val="0"/>
                <w:numId w:val="41"/>
              </w:numPr>
              <w:spacing w:after="0" w:line="240" w:lineRule="auto"/>
            </w:pPr>
            <w:r w:rsidRPr="00DB2810">
              <w:rPr>
                <w:bCs/>
              </w:rPr>
              <w:t>Ukana</w:t>
            </w:r>
            <w:r w:rsidRPr="00DB2810">
              <w:t>tsemer’emiberey’abandw’aberipostebakatumikamo nabakalan ib’okomuyi wenu?</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3CE94733" w14:textId="77777777" w:rsidR="000C003E" w:rsidRPr="00DB2810" w:rsidRDefault="000C003E" w:rsidP="000C003E">
            <w:pPr>
              <w:pStyle w:val="ListParagraph"/>
              <w:numPr>
                <w:ilvl w:val="0"/>
                <w:numId w:val="21"/>
              </w:numPr>
              <w:suppressAutoHyphens/>
              <w:autoSpaceDN w:val="0"/>
              <w:spacing w:after="0" w:line="240" w:lineRule="auto"/>
              <w:contextualSpacing w:val="0"/>
              <w:textAlignment w:val="baseline"/>
              <w:rPr>
                <w:lang w:val="fr-FR"/>
              </w:rPr>
            </w:pPr>
            <w:r w:rsidRPr="00DB2810">
              <w:rPr>
                <w:lang w:val="fr-FR"/>
              </w:rPr>
              <w:t xml:space="preserve">Inga </w:t>
            </w:r>
          </w:p>
          <w:p w14:paraId="5C5D3A74" w14:textId="77777777" w:rsidR="000C003E" w:rsidRPr="00DB2810" w:rsidRDefault="000C003E" w:rsidP="000C003E">
            <w:pPr>
              <w:pStyle w:val="ListParagraph"/>
              <w:numPr>
                <w:ilvl w:val="0"/>
                <w:numId w:val="21"/>
              </w:numPr>
              <w:suppressAutoHyphens/>
              <w:autoSpaceDN w:val="0"/>
              <w:spacing w:after="0" w:line="240" w:lineRule="auto"/>
              <w:contextualSpacing w:val="0"/>
              <w:textAlignment w:val="baseline"/>
              <w:rPr>
                <w:lang w:val="fr-FR"/>
              </w:rPr>
            </w:pPr>
            <w:r w:rsidRPr="00DB2810">
              <w:rPr>
                <w:lang w:val="fr-FR"/>
              </w:rPr>
              <w:t>Iyehe</w:t>
            </w:r>
            <w:r w:rsidRPr="00DB2810">
              <w:rPr>
                <w:lang w:val="fr-FR"/>
              </w:rPr>
              <w:sym w:font="Wingdings" w:char="F0E0"/>
            </w:r>
            <w:r w:rsidRPr="00DB2810">
              <w:rPr>
                <w:bCs/>
                <w:i/>
                <w:iCs/>
                <w:lang w:val="fr-FR"/>
              </w:rPr>
              <w:t>labir’okolibulyo 42b</w:t>
            </w:r>
          </w:p>
          <w:p w14:paraId="7F98668D" w14:textId="77777777" w:rsidR="000C003E" w:rsidRPr="00DB2810" w:rsidRDefault="000C003E" w:rsidP="000C003E">
            <w:pPr>
              <w:pStyle w:val="ListParagraph"/>
              <w:numPr>
                <w:ilvl w:val="0"/>
                <w:numId w:val="21"/>
              </w:numPr>
              <w:suppressAutoHyphens/>
              <w:autoSpaceDN w:val="0"/>
              <w:spacing w:after="0" w:line="240" w:lineRule="auto"/>
              <w:contextualSpacing w:val="0"/>
              <w:textAlignment w:val="baseline"/>
              <w:rPr>
                <w:lang w:val="fr-FR"/>
              </w:rPr>
            </w:pPr>
            <w:r w:rsidRPr="00DB2810">
              <w:rPr>
                <w:lang w:val="fr-FR"/>
              </w:rPr>
              <w:t>Sinashi</w:t>
            </w:r>
            <w:r w:rsidRPr="00DB2810">
              <w:rPr>
                <w:lang w:val="fr-FR"/>
              </w:rPr>
              <w:sym w:font="Wingdings" w:char="F0E0"/>
            </w:r>
            <w:r w:rsidRPr="00DB2810">
              <w:rPr>
                <w:bCs/>
                <w:i/>
                <w:iCs/>
                <w:lang w:val="fr-FR"/>
              </w:rPr>
              <w:t>labir’okolibulyo 43</w:t>
            </w:r>
          </w:p>
          <w:p w14:paraId="3EE11C96" w14:textId="7B4234D6" w:rsidR="000C003E" w:rsidRPr="00DB2810" w:rsidRDefault="000C003E" w:rsidP="000C003E">
            <w:pPr>
              <w:pStyle w:val="ListParagraph"/>
              <w:numPr>
                <w:ilvl w:val="0"/>
                <w:numId w:val="21"/>
              </w:numPr>
              <w:suppressAutoHyphens/>
              <w:autoSpaceDN w:val="0"/>
              <w:spacing w:after="0" w:line="240" w:lineRule="auto"/>
              <w:contextualSpacing w:val="0"/>
              <w:textAlignment w:val="baseline"/>
              <w:rPr>
                <w:lang w:val="fr-FR"/>
              </w:rPr>
            </w:pPr>
            <w:r w:rsidRPr="00DB2810">
              <w:rPr>
                <w:lang w:val="fr-FR"/>
              </w:rPr>
              <w:t>Amaghan’eribugha (isiwwasoma)</w:t>
            </w:r>
            <w:r w:rsidRPr="00DB2810">
              <w:rPr>
                <w:lang w:val="fr-FR"/>
              </w:rPr>
              <w:sym w:font="Wingdings" w:char="F0E0"/>
            </w:r>
            <w:r w:rsidRPr="00DB2810">
              <w:rPr>
                <w:bCs/>
                <w:i/>
                <w:iCs/>
                <w:lang w:val="fr-FR"/>
              </w:rPr>
              <w:t>labir’okolibulyo 43</w:t>
            </w:r>
          </w:p>
        </w:tc>
      </w:tr>
      <w:tr w:rsidR="000C003E" w:rsidRPr="00DB2810" w14:paraId="6E692ABD"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8FC604" w14:textId="7FB42378" w:rsidR="000C003E" w:rsidRPr="00DB2810" w:rsidRDefault="000C003E" w:rsidP="000C003E">
            <w:pPr>
              <w:pStyle w:val="ListParagraph"/>
              <w:numPr>
                <w:ilvl w:val="0"/>
                <w:numId w:val="41"/>
              </w:numPr>
              <w:spacing w:after="0" w:line="240" w:lineRule="auto"/>
              <w:rPr>
                <w:lang w:val="fr-FR"/>
              </w:rPr>
            </w:pPr>
            <w:r w:rsidRPr="00DB2810">
              <w:rPr>
                <w:bCs/>
                <w:lang w:val="fr-FR"/>
              </w:rPr>
              <w:t xml:space="preserve">Echika </w:t>
            </w:r>
            <w:r w:rsidRPr="00DB2810">
              <w:rPr>
                <w:lang w:val="fr-FR"/>
              </w:rPr>
              <w:t>kutsemesaya chekyah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8AC5D65" w14:textId="77777777" w:rsidR="000C003E" w:rsidRPr="00DB2810" w:rsidRDefault="000C003E" w:rsidP="000C003E">
            <w:pPr>
              <w:pStyle w:val="ListParagraph"/>
              <w:numPr>
                <w:ilvl w:val="0"/>
                <w:numId w:val="42"/>
              </w:numPr>
              <w:suppressAutoHyphens/>
              <w:autoSpaceDN w:val="0"/>
              <w:spacing w:after="0" w:line="240" w:lineRule="auto"/>
              <w:contextualSpacing w:val="0"/>
              <w:textAlignment w:val="baseline"/>
              <w:rPr>
                <w:lang w:val="fr-FR"/>
              </w:rPr>
            </w:pPr>
            <w:r w:rsidRPr="00DB2810">
              <w:rPr>
                <w:lang w:val="fr-FR"/>
              </w:rPr>
              <w:t>(Handike’erisubiryoryo hano) _______________________</w:t>
            </w:r>
          </w:p>
          <w:p w14:paraId="3787D2A5" w14:textId="77777777" w:rsidR="000C003E" w:rsidRPr="00DB2810" w:rsidRDefault="000C003E" w:rsidP="000C003E">
            <w:pPr>
              <w:pStyle w:val="ListParagraph"/>
              <w:numPr>
                <w:ilvl w:val="0"/>
                <w:numId w:val="42"/>
              </w:numPr>
              <w:suppressAutoHyphens/>
              <w:autoSpaceDN w:val="0"/>
              <w:spacing w:after="0" w:line="240" w:lineRule="auto"/>
              <w:contextualSpacing w:val="0"/>
              <w:textAlignment w:val="baseline"/>
              <w:rPr>
                <w:lang w:val="fr-FR"/>
              </w:rPr>
            </w:pPr>
            <w:r w:rsidRPr="00DB2810">
              <w:rPr>
                <w:lang w:val="fr-FR"/>
              </w:rPr>
              <w:t>Omusubya amaghan’erithubwira</w:t>
            </w:r>
          </w:p>
          <w:p w14:paraId="70A8CD72" w14:textId="77777777" w:rsidR="000C003E" w:rsidRPr="00DB2810" w:rsidRDefault="000C003E" w:rsidP="000C003E">
            <w:pPr>
              <w:suppressAutoHyphens/>
              <w:autoSpaceDN w:val="0"/>
              <w:spacing w:after="0" w:line="240" w:lineRule="auto"/>
              <w:textAlignment w:val="baseline"/>
              <w:rPr>
                <w:lang w:val="fr-FR"/>
              </w:rPr>
            </w:pPr>
          </w:p>
          <w:p w14:paraId="16DE6F86" w14:textId="77777777" w:rsidR="000C003E" w:rsidRPr="00DB2810" w:rsidRDefault="000C003E" w:rsidP="000C003E">
            <w:pPr>
              <w:suppressAutoHyphens/>
              <w:autoSpaceDN w:val="0"/>
              <w:spacing w:after="0" w:line="240" w:lineRule="auto"/>
              <w:textAlignment w:val="baseline"/>
              <w:rPr>
                <w:lang w:val="fr-FR"/>
              </w:rPr>
            </w:pPr>
            <w:r w:rsidRPr="00DB2810">
              <w:rPr>
                <w:b/>
                <w:i/>
                <w:iCs/>
                <w:caps/>
                <w:lang w:val="fr-FR"/>
              </w:rPr>
              <w:t>Oko musubyo mughuma okw’awoshi, labir’oko libulyo 43</w:t>
            </w:r>
          </w:p>
        </w:tc>
      </w:tr>
      <w:tr w:rsidR="000C003E" w:rsidRPr="00DB2810" w14:paraId="064C62E4"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399844D" w14:textId="3CC1A995" w:rsidR="000C003E" w:rsidRPr="00DB2810" w:rsidRDefault="000C003E" w:rsidP="000C003E">
            <w:pPr>
              <w:spacing w:after="0" w:line="240" w:lineRule="auto"/>
              <w:rPr>
                <w:lang w:val="fr-FR"/>
              </w:rPr>
            </w:pPr>
            <w:r w:rsidRPr="00DB2810">
              <w:rPr>
                <w:lang w:val="fr-FR"/>
              </w:rPr>
              <w:t>42b. Echute tsemerachekyah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437570B0" w14:textId="77777777" w:rsidR="000C003E" w:rsidRPr="00DB2810" w:rsidRDefault="000C003E" w:rsidP="000C003E">
            <w:pPr>
              <w:pStyle w:val="ListParagraph"/>
              <w:numPr>
                <w:ilvl w:val="0"/>
                <w:numId w:val="43"/>
              </w:numPr>
              <w:suppressAutoHyphens/>
              <w:autoSpaceDN w:val="0"/>
              <w:spacing w:after="0" w:line="240" w:lineRule="auto"/>
              <w:contextualSpacing w:val="0"/>
              <w:textAlignment w:val="baseline"/>
              <w:rPr>
                <w:lang w:val="fr-FR"/>
              </w:rPr>
            </w:pPr>
            <w:r w:rsidRPr="00DB2810">
              <w:rPr>
                <w:lang w:val="fr-FR"/>
              </w:rPr>
              <w:t>(Handike’erisubiryo ryo hano) _______________________</w:t>
            </w:r>
          </w:p>
          <w:p w14:paraId="0B70ED4D" w14:textId="77777777" w:rsidR="000C003E" w:rsidRPr="00DB2810" w:rsidRDefault="000C003E" w:rsidP="000C003E">
            <w:pPr>
              <w:pStyle w:val="ListParagraph"/>
              <w:numPr>
                <w:ilvl w:val="0"/>
                <w:numId w:val="43"/>
              </w:numPr>
              <w:suppressAutoHyphens/>
              <w:autoSpaceDN w:val="0"/>
              <w:spacing w:after="0" w:line="240" w:lineRule="auto"/>
              <w:contextualSpacing w:val="0"/>
              <w:textAlignment w:val="baseline"/>
              <w:rPr>
                <w:lang w:val="fr-FR"/>
              </w:rPr>
            </w:pPr>
            <w:r w:rsidRPr="00DB2810">
              <w:rPr>
                <w:lang w:val="fr-FR"/>
              </w:rPr>
              <w:t>Omusubya amaghan’erithubwira</w:t>
            </w:r>
          </w:p>
        </w:tc>
      </w:tr>
      <w:tr w:rsidR="000C003E" w:rsidRPr="00DB2810" w14:paraId="640CFE04"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15" w:type="dxa"/>
              <w:bottom w:w="0" w:type="dxa"/>
              <w:right w:w="115" w:type="dxa"/>
            </w:tcMar>
          </w:tcPr>
          <w:p w14:paraId="3B7A75FB" w14:textId="77777777" w:rsidR="000C003E" w:rsidRPr="00DB2810" w:rsidRDefault="000C003E" w:rsidP="000C003E">
            <w:pPr>
              <w:spacing w:after="0" w:line="240" w:lineRule="auto"/>
              <w:rPr>
                <w:b/>
                <w:bCs/>
                <w:caps/>
                <w:lang w:val="fr-FR"/>
              </w:rPr>
            </w:pPr>
            <w:r w:rsidRPr="00DB2810">
              <w:rPr>
                <w:b/>
                <w:bCs/>
                <w:caps/>
                <w:lang w:val="fr-FR"/>
              </w:rPr>
              <w:t>Eshyo ngulu eshi lebiry’abakalani (Démographie)</w:t>
            </w:r>
          </w:p>
        </w:tc>
      </w:tr>
      <w:tr w:rsidR="000C003E" w:rsidRPr="00DB2810" w14:paraId="179ACED7" w14:textId="77777777" w:rsidTr="000C003E">
        <w:trPr>
          <w:cantSplit/>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79C581" w14:textId="6C937DB0" w:rsidR="000C003E" w:rsidRPr="00DB2810" w:rsidRDefault="000C003E" w:rsidP="000C003E">
            <w:pPr>
              <w:spacing w:after="0" w:line="240" w:lineRule="auto"/>
              <w:rPr>
                <w:lang w:val="fr-FR"/>
              </w:rPr>
            </w:pPr>
            <w:r w:rsidRPr="00DB2810">
              <w:rPr>
                <w:b/>
                <w:bCs/>
                <w:i/>
                <w:iCs/>
              </w:rPr>
              <w:t>Somer’ebihandiko bino by’omusubya waghu</w:t>
            </w:r>
            <w:r w:rsidRPr="00DB2810">
              <w:t xml:space="preserve">: Wasingya erimb’oko katamb ikaghu ukasubiry’oko busondoli buno. </w:t>
            </w:r>
            <w:r w:rsidRPr="00DB2810">
              <w:rPr>
                <w:lang w:val="fr-FR"/>
              </w:rPr>
              <w:t xml:space="preserve">Emberesh’eribugha, nanzir’inakubulya hindi hibulyo hike ehinkendiniwathich’eriminy’ebyo wa labamo. </w:t>
            </w:r>
          </w:p>
        </w:tc>
      </w:tr>
      <w:tr w:rsidR="000C003E" w:rsidRPr="00DB2810" w14:paraId="3D8AE313" w14:textId="77777777" w:rsidTr="000D0387">
        <w:trPr>
          <w:cantSplit/>
          <w:trHeight w:val="344"/>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8FDD3F1" w14:textId="77777777" w:rsidR="000C003E" w:rsidRPr="00DB2810" w:rsidRDefault="000C003E" w:rsidP="000C003E">
            <w:pPr>
              <w:pStyle w:val="ListParagraph"/>
              <w:numPr>
                <w:ilvl w:val="0"/>
                <w:numId w:val="41"/>
              </w:numPr>
              <w:spacing w:after="0" w:line="240" w:lineRule="auto"/>
              <w:rPr>
                <w:lang w:val="fr-FR"/>
              </w:rPr>
            </w:pPr>
            <w:r w:rsidRPr="00DB2810">
              <w:rPr>
                <w:bCs/>
                <w:lang w:val="fr-FR"/>
              </w:rPr>
              <w:t xml:space="preserve">Wabuthawa </w:t>
            </w:r>
            <w:r w:rsidRPr="00DB2810">
              <w:rPr>
                <w:rFonts w:eastAsia="Times New Roman" w:cs="Calibri"/>
                <w:lang w:val="fr-FR"/>
              </w:rPr>
              <w:t>kiro ch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2CB8831E" w14:textId="77777777" w:rsidR="000C003E" w:rsidRPr="00DB2810" w:rsidRDefault="000C003E" w:rsidP="000C003E">
            <w:pPr>
              <w:spacing w:after="0" w:line="240" w:lineRule="auto"/>
              <w:rPr>
                <w:lang w:val="fr-FR"/>
              </w:rPr>
            </w:pPr>
            <w:r w:rsidRPr="00DB2810">
              <w:rPr>
                <w:lang w:val="fr-FR"/>
              </w:rPr>
              <w:t>Kiro ch’eributwa : ___________________</w:t>
            </w:r>
          </w:p>
        </w:tc>
      </w:tr>
      <w:tr w:rsidR="000C003E" w:rsidRPr="00DB2810" w14:paraId="7328E5B6"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4362D31" w14:textId="77777777" w:rsidR="000C003E" w:rsidRPr="00DB2810" w:rsidRDefault="000C003E" w:rsidP="000C003E">
            <w:pPr>
              <w:pStyle w:val="ListParagraph"/>
              <w:numPr>
                <w:ilvl w:val="0"/>
                <w:numId w:val="41"/>
              </w:numPr>
              <w:spacing w:after="0" w:line="240" w:lineRule="auto"/>
              <w:rPr>
                <w:lang w:val="fr-FR"/>
              </w:rPr>
            </w:pPr>
            <w:r w:rsidRPr="00DB2810">
              <w:rPr>
                <w:rFonts w:eastAsia="Times New Roman" w:cs="Calibri"/>
                <w:lang w:val="fr-FR"/>
              </w:rPr>
              <w:t>[</w:t>
            </w:r>
            <w:r w:rsidRPr="00DB2810">
              <w:rPr>
                <w:rFonts w:eastAsia="Times New Roman" w:cs="Calibri"/>
                <w:i/>
                <w:iCs/>
                <w:lang w:val="fr-FR"/>
              </w:rPr>
              <w:t>Handikanga ni mulume kutse mukali</w:t>
            </w:r>
            <w:r w:rsidRPr="00DB2810">
              <w:rPr>
                <w:rFonts w:eastAsia="Times New Roman" w:cs="Calibri"/>
                <w:lang w:val="fr-FR"/>
              </w:rPr>
              <w:t>]</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7D7069BE" w14:textId="77777777" w:rsidR="000C003E" w:rsidRPr="00DB2810" w:rsidRDefault="000C003E" w:rsidP="000C003E">
            <w:pPr>
              <w:pStyle w:val="ListParagraph"/>
              <w:numPr>
                <w:ilvl w:val="0"/>
                <w:numId w:val="44"/>
              </w:numPr>
              <w:suppressAutoHyphens/>
              <w:autoSpaceDN w:val="0"/>
              <w:spacing w:after="0" w:line="240" w:lineRule="auto"/>
              <w:contextualSpacing w:val="0"/>
              <w:textAlignment w:val="baseline"/>
              <w:rPr>
                <w:lang w:val="fr-FR"/>
              </w:rPr>
            </w:pPr>
            <w:r w:rsidRPr="00DB2810">
              <w:rPr>
                <w:lang w:val="fr-FR"/>
              </w:rPr>
              <w:t>Mulume</w:t>
            </w:r>
          </w:p>
          <w:p w14:paraId="5C95A006" w14:textId="77777777" w:rsidR="000C003E" w:rsidRPr="00DB2810" w:rsidRDefault="000C003E" w:rsidP="000C003E">
            <w:pPr>
              <w:pStyle w:val="ListParagraph"/>
              <w:numPr>
                <w:ilvl w:val="0"/>
                <w:numId w:val="44"/>
              </w:numPr>
              <w:suppressAutoHyphens/>
              <w:autoSpaceDN w:val="0"/>
              <w:spacing w:after="0" w:line="240" w:lineRule="auto"/>
              <w:contextualSpacing w:val="0"/>
              <w:textAlignment w:val="baseline"/>
              <w:rPr>
                <w:lang w:val="fr-FR"/>
              </w:rPr>
            </w:pPr>
            <w:r w:rsidRPr="00DB2810">
              <w:rPr>
                <w:lang w:val="fr-FR"/>
              </w:rPr>
              <w:t>Mukali</w:t>
            </w:r>
          </w:p>
        </w:tc>
      </w:tr>
      <w:tr w:rsidR="000C003E" w:rsidRPr="00DB2810" w14:paraId="7920DECB"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30167AA" w14:textId="77777777" w:rsidR="000C003E" w:rsidRPr="00DB2810" w:rsidRDefault="000C003E" w:rsidP="000C003E">
            <w:pPr>
              <w:pStyle w:val="ListParagraph"/>
              <w:numPr>
                <w:ilvl w:val="0"/>
                <w:numId w:val="41"/>
              </w:numPr>
              <w:spacing w:after="0" w:line="240" w:lineRule="auto"/>
              <w:rPr>
                <w:lang w:val="fr-FR"/>
              </w:rPr>
            </w:pPr>
            <w:r w:rsidRPr="00DB2810">
              <w:rPr>
                <w:rFonts w:eastAsia="Times New Roman" w:cs="Calibri"/>
                <w:lang w:val="fr-FR"/>
              </w:rPr>
              <w:t>Washiyir’akalasi ko hay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7F291A3" w14:textId="77777777" w:rsidR="000C003E" w:rsidRPr="00DB2810" w:rsidRDefault="000C003E" w:rsidP="000C003E">
            <w:pPr>
              <w:pStyle w:val="ListParagraph"/>
              <w:numPr>
                <w:ilvl w:val="0"/>
                <w:numId w:val="45"/>
              </w:numPr>
              <w:suppressAutoHyphens/>
              <w:autoSpaceDN w:val="0"/>
              <w:spacing w:after="0" w:line="240" w:lineRule="auto"/>
              <w:contextualSpacing w:val="0"/>
              <w:textAlignment w:val="baseline"/>
              <w:rPr>
                <w:lang w:val="fr-FR"/>
              </w:rPr>
            </w:pPr>
            <w:r w:rsidRPr="00DB2810">
              <w:rPr>
                <w:lang w:val="fr-FR"/>
              </w:rPr>
              <w:t>Sinisomire</w:t>
            </w:r>
          </w:p>
          <w:p w14:paraId="5FCA12DA" w14:textId="77777777" w:rsidR="000C003E" w:rsidRPr="00DB2810" w:rsidRDefault="000C003E" w:rsidP="000C003E">
            <w:pPr>
              <w:pStyle w:val="ListParagraph"/>
              <w:numPr>
                <w:ilvl w:val="0"/>
                <w:numId w:val="45"/>
              </w:numPr>
              <w:suppressAutoHyphens/>
              <w:autoSpaceDN w:val="0"/>
              <w:spacing w:after="0" w:line="240" w:lineRule="auto"/>
              <w:contextualSpacing w:val="0"/>
              <w:textAlignment w:val="baseline"/>
              <w:rPr>
                <w:lang w:val="fr-FR"/>
              </w:rPr>
            </w:pPr>
            <w:r w:rsidRPr="00DB2810">
              <w:rPr>
                <w:lang w:val="fr-FR"/>
              </w:rPr>
              <w:t>Kalasik’ekiprimari</w:t>
            </w:r>
          </w:p>
          <w:p w14:paraId="6642109B" w14:textId="77777777" w:rsidR="000C003E" w:rsidRPr="00DB2810" w:rsidRDefault="000C003E" w:rsidP="000C003E">
            <w:pPr>
              <w:pStyle w:val="ListParagraph"/>
              <w:numPr>
                <w:ilvl w:val="0"/>
                <w:numId w:val="45"/>
              </w:numPr>
              <w:suppressAutoHyphens/>
              <w:autoSpaceDN w:val="0"/>
              <w:spacing w:after="0" w:line="240" w:lineRule="auto"/>
              <w:contextualSpacing w:val="0"/>
              <w:textAlignment w:val="baseline"/>
              <w:rPr>
                <w:lang w:val="fr-FR"/>
              </w:rPr>
            </w:pPr>
            <w:r w:rsidRPr="00DB2810">
              <w:rPr>
                <w:lang w:val="fr-FR"/>
              </w:rPr>
              <w:t>Kalasik’esekondari</w:t>
            </w:r>
          </w:p>
          <w:p w14:paraId="0F83FB3B" w14:textId="77777777" w:rsidR="000C003E" w:rsidRPr="00DB2810" w:rsidRDefault="000C003E" w:rsidP="000C003E">
            <w:pPr>
              <w:pStyle w:val="ListParagraph"/>
              <w:numPr>
                <w:ilvl w:val="0"/>
                <w:numId w:val="45"/>
              </w:numPr>
              <w:suppressAutoHyphens/>
              <w:autoSpaceDN w:val="0"/>
              <w:spacing w:after="0" w:line="240" w:lineRule="auto"/>
              <w:contextualSpacing w:val="0"/>
              <w:textAlignment w:val="baseline"/>
              <w:rPr>
                <w:lang w:val="fr-FR"/>
              </w:rPr>
            </w:pPr>
            <w:r w:rsidRPr="00DB2810">
              <w:rPr>
                <w:lang w:val="fr-FR"/>
              </w:rPr>
              <w:t>Nangwity’okolipolomery’esekondari</w:t>
            </w:r>
          </w:p>
          <w:p w14:paraId="5549AFA5" w14:textId="77777777" w:rsidR="000C003E" w:rsidRPr="00DB2810" w:rsidRDefault="000C003E" w:rsidP="000C003E">
            <w:pPr>
              <w:pStyle w:val="ListParagraph"/>
              <w:numPr>
                <w:ilvl w:val="0"/>
                <w:numId w:val="45"/>
              </w:numPr>
              <w:suppressAutoHyphens/>
              <w:autoSpaceDN w:val="0"/>
              <w:spacing w:after="0" w:line="240" w:lineRule="auto"/>
              <w:contextualSpacing w:val="0"/>
              <w:textAlignment w:val="baseline"/>
              <w:rPr>
                <w:lang w:val="fr-FR"/>
              </w:rPr>
            </w:pPr>
            <w:r w:rsidRPr="00DB2810">
              <w:rPr>
                <w:lang w:val="fr-FR"/>
              </w:rPr>
              <w:t>Nangwity’okolipolomery’akalasi kakulu</w:t>
            </w:r>
          </w:p>
          <w:p w14:paraId="27FF9A82" w14:textId="77777777" w:rsidR="000C003E" w:rsidRPr="00DB2810" w:rsidRDefault="000C003E" w:rsidP="000C003E">
            <w:pPr>
              <w:pStyle w:val="ListParagraph"/>
              <w:numPr>
                <w:ilvl w:val="0"/>
                <w:numId w:val="45"/>
              </w:numPr>
              <w:suppressAutoHyphens/>
              <w:autoSpaceDN w:val="0"/>
              <w:spacing w:after="0" w:line="240" w:lineRule="auto"/>
              <w:contextualSpacing w:val="0"/>
              <w:textAlignment w:val="baseline"/>
              <w:rPr>
                <w:lang w:val="fr-FR"/>
              </w:rPr>
            </w:pPr>
            <w:r w:rsidRPr="00DB2810">
              <w:rPr>
                <w:lang w:val="fr-FR"/>
              </w:rPr>
              <w:t>Kalasik’emibiri y’ebyala</w:t>
            </w:r>
          </w:p>
          <w:p w14:paraId="06E4230A" w14:textId="0DF3771A" w:rsidR="000C003E" w:rsidRPr="00DB2810" w:rsidRDefault="000C003E" w:rsidP="000C003E">
            <w:pPr>
              <w:pStyle w:val="ListParagraph"/>
              <w:numPr>
                <w:ilvl w:val="0"/>
                <w:numId w:val="45"/>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14B23EC9" w14:textId="77777777" w:rsidTr="000D0387">
        <w:trPr>
          <w:cantSplit/>
          <w:trHeight w:val="5204"/>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D0FF95E" w14:textId="7149AA7E" w:rsidR="000C003E" w:rsidRPr="00DB2810" w:rsidRDefault="000C003E" w:rsidP="000C003E">
            <w:pPr>
              <w:pStyle w:val="ListParagraph"/>
              <w:numPr>
                <w:ilvl w:val="0"/>
                <w:numId w:val="41"/>
              </w:numPr>
              <w:spacing w:after="0" w:line="240" w:lineRule="auto"/>
            </w:pPr>
            <w:r w:rsidRPr="00DB2810">
              <w:rPr>
                <w:rFonts w:eastAsia="Times New Roman" w:cs="Calibri"/>
              </w:rPr>
              <w:lastRenderedPageBreak/>
              <w:t>Ekashi yahi ye yika kuwatikayakutsivuokoshoshi uka kola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8DE9371"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Siniwitekashi</w:t>
            </w:r>
          </w:p>
          <w:p w14:paraId="3DCB3F7A"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pPr>
            <w:r w:rsidRPr="00DB2810">
              <w:t>Obulime, erithunga, eriyomo kisuki, obubaliya</w:t>
            </w:r>
          </w:p>
          <w:p w14:paraId="250A8426"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kashy’eritsimb’ehor (Or)</w:t>
            </w:r>
          </w:p>
          <w:p w14:paraId="1F7C753B"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Mibiri y’erikokotya</w:t>
            </w:r>
          </w:p>
          <w:p w14:paraId="04AA2098"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pPr>
            <w:r w:rsidRPr="00DB2810">
              <w:t>Erighuly’omuliro w’obumeme, egaz na maghetse</w:t>
            </w:r>
          </w:p>
          <w:p w14:paraId="0DB117A0"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rihimbir’abandu b’eshombimbano</w:t>
            </w:r>
          </w:p>
          <w:p w14:paraId="5DE415A3"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ripokera bagheni n’erighulya kalyo akahire</w:t>
            </w:r>
          </w:p>
          <w:p w14:paraId="121EF71E"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riheka n’eribik’ebindu</w:t>
            </w:r>
          </w:p>
          <w:p w14:paraId="48FAF8C3"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 Mibiri y’erithume shonzakano(poste) n’eriwatich’abandu erikania nabali halihali(telecom)</w:t>
            </w:r>
          </w:p>
          <w:p w14:paraId="5F2639E3"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mibiri y’okobighona</w:t>
            </w:r>
          </w:p>
          <w:p w14:paraId="5887ACA1"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Mibiri y’ebyala, sayasi n’eyobufundi</w:t>
            </w:r>
          </w:p>
          <w:p w14:paraId="67F67D4B"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Kashi sh’eriondery’abandu b’amanyumba</w:t>
            </w:r>
          </w:p>
          <w:p w14:paraId="76319A28"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kashi y’eleta, obulashi, eritsunga bandu</w:t>
            </w:r>
          </w:p>
          <w:p w14:paraId="67F3F0A8"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rikangirirya</w:t>
            </w:r>
          </w:p>
          <w:p w14:paraId="14644E40"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Obunyaghasa n’eriwathich’abandu</w:t>
            </w:r>
          </w:p>
          <w:p w14:paraId="671AB255"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Obughoma n’eritsangy’abandu</w:t>
            </w:r>
          </w:p>
          <w:p w14:paraId="39CF4538"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 xml:space="preserve">Ngalabalaba (inyabugha ngaka labiralabira hayi) </w:t>
            </w:r>
          </w:p>
          <w:p w14:paraId="5F9F4EE2"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Nilimufanya biashara</w:t>
            </w:r>
          </w:p>
          <w:p w14:paraId="7DA21043" w14:textId="77777777"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righuly’oko hindu hikehike</w:t>
            </w:r>
          </w:p>
          <w:p w14:paraId="5C078CA1" w14:textId="0372E233"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Ebindi : ___________________________________________________________</w:t>
            </w:r>
          </w:p>
          <w:p w14:paraId="4D56C437" w14:textId="126DBB84" w:rsidR="000C003E" w:rsidRPr="00DB2810" w:rsidRDefault="000C003E" w:rsidP="000C003E">
            <w:pPr>
              <w:pStyle w:val="ListParagraph"/>
              <w:numPr>
                <w:ilvl w:val="0"/>
                <w:numId w:val="46"/>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1EE74B6C" w14:textId="77777777" w:rsidTr="000D0387">
        <w:trPr>
          <w:cantSplit/>
          <w:trHeight w:val="1178"/>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51F5F77" w14:textId="463F41D7" w:rsidR="000C003E" w:rsidRPr="00DB2810" w:rsidRDefault="000C003E" w:rsidP="000C003E">
            <w:pPr>
              <w:pStyle w:val="ListParagraph"/>
              <w:numPr>
                <w:ilvl w:val="0"/>
                <w:numId w:val="41"/>
              </w:numPr>
              <w:spacing w:after="0" w:line="240" w:lineRule="auto"/>
              <w:rPr>
                <w:rFonts w:eastAsia="Times New Roman" w:cs="Calibri"/>
              </w:rPr>
            </w:pPr>
            <w:r w:rsidRPr="00DB2810">
              <w:rPr>
                <w:rFonts w:eastAsia="Times New Roman" w:cs="Calibri"/>
              </w:rPr>
              <w:t>Ukabughamuvughewahiw’okutsivukulengesh’ind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F9E25C7" w14:textId="77777777" w:rsidR="000C003E" w:rsidRPr="00DB2810" w:rsidRDefault="000C003E" w:rsidP="000C003E">
            <w:pPr>
              <w:pStyle w:val="ListParagraph"/>
              <w:numPr>
                <w:ilvl w:val="0"/>
                <w:numId w:val="47"/>
              </w:numPr>
              <w:suppressAutoHyphens/>
              <w:autoSpaceDN w:val="0"/>
              <w:spacing w:after="0" w:line="240" w:lineRule="auto"/>
              <w:contextualSpacing w:val="0"/>
              <w:textAlignment w:val="baseline"/>
              <w:rPr>
                <w:lang w:val="fr-FR"/>
              </w:rPr>
            </w:pPr>
            <w:r w:rsidRPr="00DB2810">
              <w:rPr>
                <w:lang w:val="fr-FR"/>
              </w:rPr>
              <w:t>Ekifaranza</w:t>
            </w:r>
          </w:p>
          <w:p w14:paraId="211C436C" w14:textId="77777777" w:rsidR="000C003E" w:rsidRPr="00DB2810" w:rsidRDefault="000C003E" w:rsidP="000C003E">
            <w:pPr>
              <w:pStyle w:val="ListParagraph"/>
              <w:numPr>
                <w:ilvl w:val="0"/>
                <w:numId w:val="47"/>
              </w:numPr>
              <w:suppressAutoHyphens/>
              <w:autoSpaceDN w:val="0"/>
              <w:spacing w:after="0" w:line="240" w:lineRule="auto"/>
              <w:contextualSpacing w:val="0"/>
              <w:textAlignment w:val="baseline"/>
              <w:rPr>
                <w:lang w:val="fr-FR"/>
              </w:rPr>
            </w:pPr>
            <w:r w:rsidRPr="00DB2810">
              <w:rPr>
                <w:lang w:val="fr-FR"/>
              </w:rPr>
              <w:t>Elingala</w:t>
            </w:r>
          </w:p>
          <w:p w14:paraId="54535116" w14:textId="77777777" w:rsidR="000C003E" w:rsidRPr="00DB2810" w:rsidRDefault="000C003E" w:rsidP="000C003E">
            <w:pPr>
              <w:pStyle w:val="ListParagraph"/>
              <w:numPr>
                <w:ilvl w:val="0"/>
                <w:numId w:val="47"/>
              </w:numPr>
              <w:suppressAutoHyphens/>
              <w:autoSpaceDN w:val="0"/>
              <w:spacing w:after="0" w:line="240" w:lineRule="auto"/>
              <w:contextualSpacing w:val="0"/>
              <w:textAlignment w:val="baseline"/>
              <w:rPr>
                <w:lang w:val="fr-FR"/>
              </w:rPr>
            </w:pPr>
            <w:r w:rsidRPr="00DB2810">
              <w:rPr>
                <w:lang w:val="fr-FR"/>
              </w:rPr>
              <w:t>Ekiswahili</w:t>
            </w:r>
          </w:p>
          <w:p w14:paraId="1B5AA471" w14:textId="77777777" w:rsidR="000C003E" w:rsidRPr="00DB2810" w:rsidRDefault="000C003E" w:rsidP="000C003E">
            <w:pPr>
              <w:pStyle w:val="ListParagraph"/>
              <w:numPr>
                <w:ilvl w:val="0"/>
                <w:numId w:val="47"/>
              </w:numPr>
              <w:suppressAutoHyphens/>
              <w:autoSpaceDN w:val="0"/>
              <w:spacing w:after="0" w:line="240" w:lineRule="auto"/>
              <w:contextualSpacing w:val="0"/>
              <w:textAlignment w:val="baseline"/>
              <w:rPr>
                <w:lang w:val="fr-FR"/>
              </w:rPr>
            </w:pPr>
            <w:r w:rsidRPr="00DB2810">
              <w:rPr>
                <w:lang w:val="fr-FR"/>
              </w:rPr>
              <w:t>Ekinande</w:t>
            </w:r>
          </w:p>
          <w:p w14:paraId="15A1F7FD" w14:textId="33DD410B" w:rsidR="000C003E" w:rsidRPr="00DB2810" w:rsidRDefault="000C003E" w:rsidP="000C003E">
            <w:pPr>
              <w:pStyle w:val="ListParagraph"/>
              <w:numPr>
                <w:ilvl w:val="0"/>
                <w:numId w:val="47"/>
              </w:numPr>
              <w:suppressAutoHyphens/>
              <w:autoSpaceDN w:val="0"/>
              <w:spacing w:after="0" w:line="240" w:lineRule="auto"/>
              <w:contextualSpacing w:val="0"/>
              <w:textAlignment w:val="baseline"/>
              <w:rPr>
                <w:lang w:val="fr-FR"/>
              </w:rPr>
            </w:pPr>
            <w:r w:rsidRPr="00DB2810">
              <w:rPr>
                <w:lang w:val="fr-FR"/>
              </w:rPr>
              <w:t>Oghundimuvughe : __________________________________________________</w:t>
            </w:r>
          </w:p>
          <w:p w14:paraId="7F6348A8" w14:textId="72A82C5B" w:rsidR="000C003E" w:rsidRPr="00DB2810" w:rsidRDefault="000C003E" w:rsidP="000C003E">
            <w:pPr>
              <w:pStyle w:val="ListParagraph"/>
              <w:numPr>
                <w:ilvl w:val="0"/>
                <w:numId w:val="47"/>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6A0DB167" w14:textId="77777777" w:rsidTr="000D0387">
        <w:trPr>
          <w:cantSplit/>
          <w:trHeight w:val="1250"/>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452169" w14:textId="034A7C46" w:rsidR="000C003E" w:rsidRPr="00DB2810" w:rsidRDefault="000C003E" w:rsidP="000C003E">
            <w:pPr>
              <w:pStyle w:val="ListParagraph"/>
              <w:numPr>
                <w:ilvl w:val="0"/>
                <w:numId w:val="41"/>
              </w:numPr>
              <w:spacing w:after="0" w:line="240" w:lineRule="auto"/>
              <w:rPr>
                <w:rFonts w:eastAsia="Times New Roman" w:cs="Calibri"/>
              </w:rPr>
            </w:pPr>
            <w:r w:rsidRPr="00DB2810">
              <w:rPr>
                <w:bCs/>
              </w:rPr>
              <w:t>Ukabugha</w:t>
            </w:r>
            <w:r w:rsidRPr="00DB2810">
              <w:rPr>
                <w:rFonts w:eastAsia="Times New Roman" w:cs="Calibri"/>
              </w:rPr>
              <w:t>mivugheyahi (mubughew’obosokulu) ?</w:t>
            </w:r>
          </w:p>
          <w:p w14:paraId="391F954F" w14:textId="77777777" w:rsidR="000C003E" w:rsidRPr="00DB2810" w:rsidRDefault="000C003E" w:rsidP="000C003E">
            <w:pPr>
              <w:spacing w:after="0" w:line="240" w:lineRule="auto"/>
            </w:pP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0BAFBB37" w14:textId="77777777" w:rsidR="000C003E" w:rsidRPr="00DB2810" w:rsidRDefault="000C003E" w:rsidP="000C003E">
            <w:pPr>
              <w:pStyle w:val="ListParagraph"/>
              <w:numPr>
                <w:ilvl w:val="0"/>
                <w:numId w:val="48"/>
              </w:numPr>
              <w:suppressAutoHyphens/>
              <w:autoSpaceDN w:val="0"/>
              <w:spacing w:after="0" w:line="240" w:lineRule="auto"/>
              <w:contextualSpacing w:val="0"/>
              <w:textAlignment w:val="baseline"/>
              <w:rPr>
                <w:lang w:val="fr-FR"/>
              </w:rPr>
            </w:pPr>
            <w:r w:rsidRPr="00DB2810">
              <w:rPr>
                <w:lang w:val="fr-FR"/>
              </w:rPr>
              <w:t>[Muvughe 1]</w:t>
            </w:r>
          </w:p>
          <w:p w14:paraId="6FADD357" w14:textId="77777777" w:rsidR="000C003E" w:rsidRPr="00DB2810" w:rsidRDefault="000C003E" w:rsidP="000C003E">
            <w:pPr>
              <w:pStyle w:val="ListParagraph"/>
              <w:numPr>
                <w:ilvl w:val="0"/>
                <w:numId w:val="48"/>
              </w:numPr>
              <w:suppressAutoHyphens/>
              <w:autoSpaceDN w:val="0"/>
              <w:spacing w:after="0" w:line="240" w:lineRule="auto"/>
              <w:contextualSpacing w:val="0"/>
              <w:textAlignment w:val="baseline"/>
              <w:rPr>
                <w:lang w:val="fr-FR"/>
              </w:rPr>
            </w:pPr>
            <w:r w:rsidRPr="00DB2810">
              <w:rPr>
                <w:lang w:val="fr-FR"/>
              </w:rPr>
              <w:t>[Muvughe 2]</w:t>
            </w:r>
          </w:p>
          <w:p w14:paraId="7A91B0CE" w14:textId="77777777" w:rsidR="000C003E" w:rsidRPr="00DB2810" w:rsidRDefault="000C003E" w:rsidP="000C003E">
            <w:pPr>
              <w:pStyle w:val="ListParagraph"/>
              <w:numPr>
                <w:ilvl w:val="0"/>
                <w:numId w:val="48"/>
              </w:numPr>
              <w:suppressAutoHyphens/>
              <w:autoSpaceDN w:val="0"/>
              <w:spacing w:after="0" w:line="240" w:lineRule="auto"/>
              <w:contextualSpacing w:val="0"/>
              <w:textAlignment w:val="baseline"/>
              <w:rPr>
                <w:lang w:val="fr-FR"/>
              </w:rPr>
            </w:pPr>
            <w:r w:rsidRPr="00DB2810">
              <w:rPr>
                <w:lang w:val="fr-FR"/>
              </w:rPr>
              <w:t>[Muvughe 3]</w:t>
            </w:r>
          </w:p>
          <w:p w14:paraId="0FB30D25" w14:textId="562EA1CB" w:rsidR="000C003E" w:rsidRPr="00DB2810" w:rsidRDefault="000C003E" w:rsidP="000C003E">
            <w:pPr>
              <w:pStyle w:val="ListParagraph"/>
              <w:numPr>
                <w:ilvl w:val="0"/>
                <w:numId w:val="48"/>
              </w:numPr>
              <w:suppressAutoHyphens/>
              <w:autoSpaceDN w:val="0"/>
              <w:spacing w:after="0" w:line="240" w:lineRule="auto"/>
              <w:contextualSpacing w:val="0"/>
              <w:textAlignment w:val="baseline"/>
              <w:rPr>
                <w:lang w:val="fr-FR"/>
              </w:rPr>
            </w:pPr>
            <w:r w:rsidRPr="00DB2810">
              <w:rPr>
                <w:lang w:val="fr-FR"/>
              </w:rPr>
              <w:t>Oghundimuvughe : ____________________________________________________</w:t>
            </w:r>
          </w:p>
          <w:p w14:paraId="17351259" w14:textId="6C88A904" w:rsidR="000C003E" w:rsidRPr="00DB2810" w:rsidRDefault="000C003E" w:rsidP="000C003E">
            <w:pPr>
              <w:pStyle w:val="ListParagraph"/>
              <w:numPr>
                <w:ilvl w:val="0"/>
                <w:numId w:val="48"/>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1D59FF04"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5BAACA" w14:textId="77777777" w:rsidR="000C003E" w:rsidRPr="00DB2810" w:rsidRDefault="000C003E" w:rsidP="000C003E">
            <w:pPr>
              <w:pStyle w:val="ListParagraph"/>
              <w:numPr>
                <w:ilvl w:val="0"/>
                <w:numId w:val="41"/>
              </w:numPr>
              <w:spacing w:after="0" w:line="240" w:lineRule="auto"/>
            </w:pPr>
            <w:r w:rsidRPr="00DB2810">
              <w:rPr>
                <w:rFonts w:eastAsia="Times New Roman" w:cs="Calibri"/>
              </w:rPr>
              <w:t>W’anzir’eripoker’eshyongulueshilebiry’obukonibw’evirusiby’ebolaomomuvughewahi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19B3D037" w14:textId="77777777" w:rsidR="000C003E" w:rsidRPr="00DB2810" w:rsidRDefault="000C003E" w:rsidP="000C003E">
            <w:pPr>
              <w:pStyle w:val="ListParagraph"/>
              <w:numPr>
                <w:ilvl w:val="0"/>
                <w:numId w:val="66"/>
              </w:numPr>
              <w:suppressAutoHyphens/>
              <w:autoSpaceDN w:val="0"/>
              <w:spacing w:after="0" w:line="240" w:lineRule="auto"/>
              <w:contextualSpacing w:val="0"/>
              <w:textAlignment w:val="baseline"/>
              <w:rPr>
                <w:lang w:val="fr-FR"/>
              </w:rPr>
            </w:pPr>
            <w:r w:rsidRPr="00DB2810">
              <w:rPr>
                <w:lang w:val="fr-FR"/>
              </w:rPr>
              <w:t>[Muvughe 1]</w:t>
            </w:r>
          </w:p>
          <w:p w14:paraId="224796BD" w14:textId="77777777" w:rsidR="000C003E" w:rsidRPr="00DB2810" w:rsidRDefault="000C003E" w:rsidP="000C003E">
            <w:pPr>
              <w:pStyle w:val="ListParagraph"/>
              <w:numPr>
                <w:ilvl w:val="0"/>
                <w:numId w:val="66"/>
              </w:numPr>
              <w:suppressAutoHyphens/>
              <w:autoSpaceDN w:val="0"/>
              <w:spacing w:after="0" w:line="240" w:lineRule="auto"/>
              <w:contextualSpacing w:val="0"/>
              <w:textAlignment w:val="baseline"/>
              <w:rPr>
                <w:lang w:val="fr-FR"/>
              </w:rPr>
            </w:pPr>
            <w:r w:rsidRPr="00DB2810">
              <w:rPr>
                <w:lang w:val="fr-FR"/>
              </w:rPr>
              <w:t>[Muvughe 2]</w:t>
            </w:r>
          </w:p>
          <w:p w14:paraId="11956A2E" w14:textId="7FC3150B" w:rsidR="000C003E" w:rsidRPr="00DB2810" w:rsidRDefault="000C003E" w:rsidP="000C003E">
            <w:pPr>
              <w:pStyle w:val="ListParagraph"/>
              <w:numPr>
                <w:ilvl w:val="0"/>
                <w:numId w:val="66"/>
              </w:numPr>
              <w:suppressAutoHyphens/>
              <w:autoSpaceDN w:val="0"/>
              <w:spacing w:after="0" w:line="240" w:lineRule="auto"/>
              <w:contextualSpacing w:val="0"/>
              <w:textAlignment w:val="baseline"/>
              <w:rPr>
                <w:lang w:val="fr-FR"/>
              </w:rPr>
            </w:pPr>
            <w:r w:rsidRPr="00DB2810">
              <w:rPr>
                <w:lang w:val="fr-FR"/>
              </w:rPr>
              <w:t>[Muvughe 3]</w:t>
            </w:r>
          </w:p>
          <w:p w14:paraId="0A46CEBC" w14:textId="35005FD4" w:rsidR="000C003E" w:rsidRPr="00DB2810" w:rsidRDefault="000C003E" w:rsidP="000C003E">
            <w:pPr>
              <w:pStyle w:val="ListParagraph"/>
              <w:numPr>
                <w:ilvl w:val="0"/>
                <w:numId w:val="66"/>
              </w:numPr>
              <w:suppressAutoHyphens/>
              <w:autoSpaceDN w:val="0"/>
              <w:spacing w:after="0" w:line="240" w:lineRule="auto"/>
              <w:contextualSpacing w:val="0"/>
              <w:textAlignment w:val="baseline"/>
              <w:rPr>
                <w:lang w:val="fr-FR"/>
              </w:rPr>
            </w:pPr>
            <w:r w:rsidRPr="00DB2810">
              <w:rPr>
                <w:lang w:val="fr-FR"/>
              </w:rPr>
              <w:t>Oghundimuvughe : ______________________________________________</w:t>
            </w:r>
          </w:p>
          <w:p w14:paraId="36CE2479" w14:textId="705FC47F" w:rsidR="000C003E" w:rsidRPr="00DB2810" w:rsidRDefault="000C003E" w:rsidP="000C003E">
            <w:pPr>
              <w:pStyle w:val="ListParagraph"/>
              <w:numPr>
                <w:ilvl w:val="0"/>
                <w:numId w:val="66"/>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44F21136" w14:textId="77777777" w:rsidTr="000D0387">
        <w:trPr>
          <w:cantSplit/>
        </w:trPr>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098F3C1" w14:textId="77777777" w:rsidR="000C003E" w:rsidRPr="00DB2810" w:rsidRDefault="000C003E" w:rsidP="000C003E">
            <w:pPr>
              <w:pStyle w:val="ListParagraph"/>
              <w:numPr>
                <w:ilvl w:val="0"/>
                <w:numId w:val="41"/>
              </w:numPr>
              <w:spacing w:after="0" w:line="240" w:lineRule="auto"/>
              <w:rPr>
                <w:rFonts w:eastAsia="Times New Roman" w:cs="Calibri"/>
                <w:lang w:val="fr-FR"/>
              </w:rPr>
            </w:pPr>
            <w:r w:rsidRPr="00DB2810">
              <w:rPr>
                <w:lang w:val="fr-FR"/>
              </w:rPr>
              <w:t xml:space="preserve">Ukasom’oko kisomokyahi ? </w:t>
            </w:r>
          </w:p>
        </w:tc>
        <w:tc>
          <w:tcPr>
            <w:tcW w:w="747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26CBE88A" w14:textId="77777777" w:rsidR="000C003E" w:rsidRPr="00DB2810" w:rsidRDefault="000C003E" w:rsidP="000C003E">
            <w:pPr>
              <w:pStyle w:val="ListParagraph"/>
              <w:numPr>
                <w:ilvl w:val="0"/>
                <w:numId w:val="50"/>
              </w:numPr>
              <w:suppressAutoHyphens/>
              <w:autoSpaceDN w:val="0"/>
              <w:spacing w:after="0" w:line="240" w:lineRule="auto"/>
              <w:contextualSpacing w:val="0"/>
              <w:textAlignment w:val="baseline"/>
              <w:rPr>
                <w:lang w:val="fr-FR"/>
              </w:rPr>
            </w:pPr>
            <w:r w:rsidRPr="00DB2810">
              <w:rPr>
                <w:lang w:val="fr-FR"/>
              </w:rPr>
              <w:t>Horove</w:t>
            </w:r>
          </w:p>
          <w:p w14:paraId="77A4BD29" w14:textId="29267AE4" w:rsidR="000C003E" w:rsidRPr="00DB2810" w:rsidRDefault="000C003E" w:rsidP="000C003E">
            <w:pPr>
              <w:pStyle w:val="ListParagraph"/>
              <w:numPr>
                <w:ilvl w:val="0"/>
                <w:numId w:val="50"/>
              </w:numPr>
              <w:suppressAutoHyphens/>
              <w:autoSpaceDN w:val="0"/>
              <w:spacing w:after="0" w:line="240" w:lineRule="auto"/>
              <w:contextualSpacing w:val="0"/>
              <w:textAlignment w:val="baseline"/>
              <w:rPr>
                <w:lang w:val="fr-FR"/>
              </w:rPr>
            </w:pPr>
            <w:r w:rsidRPr="00DB2810">
              <w:rPr>
                <w:lang w:val="fr-FR"/>
              </w:rPr>
              <w:t>Katolika</w:t>
            </w:r>
          </w:p>
          <w:p w14:paraId="05F9D598" w14:textId="77777777" w:rsidR="000C003E" w:rsidRPr="00DB2810" w:rsidRDefault="000C003E" w:rsidP="000C003E">
            <w:pPr>
              <w:pStyle w:val="ListParagraph"/>
              <w:numPr>
                <w:ilvl w:val="0"/>
                <w:numId w:val="50"/>
              </w:numPr>
              <w:suppressAutoHyphens/>
              <w:autoSpaceDN w:val="0"/>
              <w:spacing w:after="0" w:line="240" w:lineRule="auto"/>
              <w:contextualSpacing w:val="0"/>
              <w:textAlignment w:val="baseline"/>
              <w:rPr>
                <w:lang w:val="fr-FR"/>
              </w:rPr>
            </w:pPr>
            <w:r w:rsidRPr="00DB2810">
              <w:rPr>
                <w:lang w:val="fr-FR"/>
              </w:rPr>
              <w:t>Kisomoky’emihahamuko</w:t>
            </w:r>
          </w:p>
          <w:p w14:paraId="5C83D9E5" w14:textId="77777777" w:rsidR="000C003E" w:rsidRPr="00DB2810" w:rsidRDefault="000C003E" w:rsidP="000C003E">
            <w:pPr>
              <w:pStyle w:val="ListParagraph"/>
              <w:numPr>
                <w:ilvl w:val="0"/>
                <w:numId w:val="50"/>
              </w:numPr>
              <w:suppressAutoHyphens/>
              <w:autoSpaceDN w:val="0"/>
              <w:spacing w:after="0" w:line="240" w:lineRule="auto"/>
              <w:contextualSpacing w:val="0"/>
              <w:textAlignment w:val="baseline"/>
              <w:rPr>
                <w:lang w:val="fr-FR"/>
              </w:rPr>
            </w:pPr>
            <w:r w:rsidRPr="00DB2810">
              <w:rPr>
                <w:lang w:val="fr-FR"/>
              </w:rPr>
              <w:t>Kisilamu</w:t>
            </w:r>
          </w:p>
          <w:p w14:paraId="494B1071" w14:textId="77777777" w:rsidR="000C003E" w:rsidRPr="00DB2810" w:rsidRDefault="000C003E" w:rsidP="000C003E">
            <w:pPr>
              <w:pStyle w:val="ListParagraph"/>
              <w:numPr>
                <w:ilvl w:val="0"/>
                <w:numId w:val="50"/>
              </w:numPr>
              <w:suppressAutoHyphens/>
              <w:autoSpaceDN w:val="0"/>
              <w:spacing w:after="0" w:line="240" w:lineRule="auto"/>
              <w:contextualSpacing w:val="0"/>
              <w:textAlignment w:val="baseline"/>
              <w:rPr>
                <w:lang w:val="fr-FR"/>
              </w:rPr>
            </w:pPr>
            <w:r w:rsidRPr="00DB2810">
              <w:rPr>
                <w:lang w:val="fr-FR"/>
              </w:rPr>
              <w:t>Kibangu</w:t>
            </w:r>
          </w:p>
          <w:p w14:paraId="128CD95B" w14:textId="77777777" w:rsidR="000C003E" w:rsidRPr="00DB2810" w:rsidRDefault="000C003E" w:rsidP="000C003E">
            <w:pPr>
              <w:pStyle w:val="ListParagraph"/>
              <w:numPr>
                <w:ilvl w:val="0"/>
                <w:numId w:val="50"/>
              </w:numPr>
              <w:suppressAutoHyphens/>
              <w:autoSpaceDN w:val="0"/>
              <w:spacing w:after="0" w:line="240" w:lineRule="auto"/>
              <w:contextualSpacing w:val="0"/>
              <w:textAlignment w:val="baseline"/>
              <w:rPr>
                <w:lang w:val="fr-FR"/>
              </w:rPr>
            </w:pPr>
            <w:r w:rsidRPr="00DB2810">
              <w:rPr>
                <w:lang w:val="fr-FR"/>
              </w:rPr>
              <w:t>Sinisadikiryekisomo</w:t>
            </w:r>
          </w:p>
          <w:p w14:paraId="58E44A70" w14:textId="771985AE" w:rsidR="000C003E" w:rsidRPr="00DB2810" w:rsidRDefault="000C003E" w:rsidP="000C003E">
            <w:pPr>
              <w:pStyle w:val="ListParagraph"/>
              <w:numPr>
                <w:ilvl w:val="0"/>
                <w:numId w:val="50"/>
              </w:numPr>
              <w:suppressAutoHyphens/>
              <w:autoSpaceDN w:val="0"/>
              <w:spacing w:after="0" w:line="240" w:lineRule="auto"/>
              <w:contextualSpacing w:val="0"/>
              <w:textAlignment w:val="baseline"/>
              <w:rPr>
                <w:lang w:val="fr-FR"/>
              </w:rPr>
            </w:pPr>
            <w:r w:rsidRPr="00DB2810">
              <w:rPr>
                <w:lang w:val="fr-FR"/>
              </w:rPr>
              <w:t>Ekindikisomo : ________________________________________________________</w:t>
            </w:r>
          </w:p>
          <w:p w14:paraId="5FC28841" w14:textId="4E66C6ED" w:rsidR="000C003E" w:rsidRPr="00DB2810" w:rsidRDefault="000C003E" w:rsidP="000C003E">
            <w:pPr>
              <w:pStyle w:val="ListParagraph"/>
              <w:numPr>
                <w:ilvl w:val="0"/>
                <w:numId w:val="50"/>
              </w:numPr>
              <w:suppressAutoHyphens/>
              <w:autoSpaceDN w:val="0"/>
              <w:spacing w:after="0" w:line="240" w:lineRule="auto"/>
              <w:contextualSpacing w:val="0"/>
              <w:textAlignment w:val="baseline"/>
              <w:rPr>
                <w:lang w:val="fr-FR"/>
              </w:rPr>
            </w:pPr>
            <w:r w:rsidRPr="00DB2810">
              <w:rPr>
                <w:lang w:val="fr-FR"/>
              </w:rPr>
              <w:t>Amaghan’eribugha (</w:t>
            </w:r>
            <w:r w:rsidRPr="00DB2810">
              <w:rPr>
                <w:i/>
                <w:iCs/>
                <w:lang w:val="fr-FR"/>
              </w:rPr>
              <w:t>isiwasoma</w:t>
            </w:r>
            <w:r w:rsidRPr="00DB2810">
              <w:rPr>
                <w:lang w:val="fr-FR"/>
              </w:rPr>
              <w:t>)</w:t>
            </w:r>
          </w:p>
        </w:tc>
      </w:tr>
      <w:tr w:rsidR="000C003E" w:rsidRPr="00DB2810" w14:paraId="142ACB0B" w14:textId="77777777" w:rsidTr="000C003E">
        <w:trPr>
          <w:cantSplit/>
          <w:trHeight w:val="70"/>
        </w:trPr>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58B182A" w14:textId="77777777" w:rsidR="000C003E" w:rsidRPr="00DB2810" w:rsidRDefault="000C003E" w:rsidP="000C003E">
            <w:pPr>
              <w:spacing w:after="0" w:line="240" w:lineRule="auto"/>
            </w:pPr>
            <w:r w:rsidRPr="00DB2810">
              <w:rPr>
                <w:b/>
                <w:bCs/>
              </w:rPr>
              <w:t>Scénario</w:t>
            </w:r>
            <w:r w:rsidRPr="00DB2810">
              <w:t xml:space="preserve">: Wasingya ,twamahik’oko mwiso w’obusondoli bwetu. Una with’eribulyo ry’erithubuly’embere thughende ? </w:t>
            </w:r>
          </w:p>
        </w:tc>
      </w:tr>
    </w:tbl>
    <w:p w14:paraId="7314EADA" w14:textId="35F1E922" w:rsidR="000D144A" w:rsidRDefault="000D144A" w:rsidP="00987368">
      <w:pPr>
        <w:pStyle w:val="NoSpacing"/>
        <w:rPr>
          <w:b/>
          <w:caps/>
          <w:u w:val="single"/>
        </w:rPr>
      </w:pPr>
    </w:p>
    <w:p w14:paraId="7F933451" w14:textId="77777777" w:rsidR="008C2384" w:rsidRDefault="008C2384" w:rsidP="008C2384">
      <w:pPr>
        <w:spacing w:after="0"/>
        <w:jc w:val="center"/>
        <w:rPr>
          <w:lang w:val="fr-FR"/>
        </w:rPr>
      </w:pPr>
      <w:r w:rsidRPr="00436B14">
        <w:rPr>
          <w:lang w:val="fr-FR"/>
        </w:rPr>
        <w:t xml:space="preserve">Ce matériel a été produit grâce à un accord de coopération (n° 1 NU2HGH000047-01-00) entre les </w:t>
      </w:r>
      <w:r>
        <w:rPr>
          <w:lang w:val="fr-FR"/>
        </w:rPr>
        <w:t xml:space="preserve">US Centers for </w:t>
      </w:r>
    </w:p>
    <w:p w14:paraId="4D4B132B" w14:textId="77777777" w:rsidR="008C2384" w:rsidRPr="00436B14" w:rsidRDefault="008C2384" w:rsidP="008C2384">
      <w:pPr>
        <w:jc w:val="center"/>
        <w:rPr>
          <w:lang w:val="fr-FR"/>
        </w:rPr>
      </w:pPr>
      <w:r>
        <w:rPr>
          <w:lang w:val="fr-FR"/>
        </w:rPr>
        <w:lastRenderedPageBreak/>
        <w:t>Disease Control and Prevention</w:t>
      </w:r>
      <w:r w:rsidRPr="00436B14">
        <w:rPr>
          <w:lang w:val="fr-FR"/>
        </w:rPr>
        <w:t xml:space="preserve"> (US CDC) et RTI International, 2022. Il est offert gratuitement pour être utilisé dans le cadre d'analyses et de recherches communautaires. Veuillez créditer les US CDC et RTI International. Pour plus d'informations, contactez GEarle-Richardson@cdc.gov.</w:t>
      </w:r>
    </w:p>
    <w:p w14:paraId="542B2951" w14:textId="77777777" w:rsidR="008C2384" w:rsidRDefault="008C2384" w:rsidP="008C2384">
      <w:pPr>
        <w:jc w:val="center"/>
        <w:rPr>
          <w:lang w:val="fr-FR"/>
        </w:rPr>
      </w:pPr>
      <w:r w:rsidRPr="00436B14">
        <w:rPr>
          <w:lang w:val="fr-FR"/>
        </w:rPr>
        <w:t>Le contenu et le format de ce questionnaire relèvent de la responsabilité des auteurs et ne représentent pas nécessairement la position officielle des CDC.</w:t>
      </w:r>
    </w:p>
    <w:p w14:paraId="16DCFA52" w14:textId="77777777" w:rsidR="008C2384" w:rsidRPr="00436B14" w:rsidRDefault="008C2384" w:rsidP="008C2384">
      <w:pPr>
        <w:jc w:val="center"/>
        <w:rPr>
          <w:lang w:val="fr-FR"/>
        </w:rPr>
      </w:pPr>
      <w:r>
        <w:rPr>
          <w:rFonts w:eastAsiaTheme="minorHAnsi"/>
          <w:noProof/>
          <w:sz w:val="22"/>
          <w:szCs w:val="22"/>
        </w:rPr>
        <w:drawing>
          <wp:inline distT="0" distB="0" distL="0" distR="0" wp14:anchorId="367BD2DD" wp14:editId="47552F2B">
            <wp:extent cx="2149060" cy="1018276"/>
            <wp:effectExtent l="0" t="0" r="381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77275" cy="1031645"/>
                    </a:xfrm>
                    <a:prstGeom prst="rect">
                      <a:avLst/>
                    </a:prstGeom>
                  </pic:spPr>
                </pic:pic>
              </a:graphicData>
            </a:graphic>
          </wp:inline>
        </w:drawing>
      </w:r>
    </w:p>
    <w:p w14:paraId="6A19A35F" w14:textId="77777777" w:rsidR="005274D1" w:rsidRPr="00EF2C01" w:rsidRDefault="005274D1" w:rsidP="00987368">
      <w:pPr>
        <w:pStyle w:val="NoSpacing"/>
        <w:rPr>
          <w:b/>
          <w:caps/>
          <w:u w:val="single"/>
        </w:rPr>
      </w:pPr>
    </w:p>
    <w:sectPr w:rsidR="005274D1" w:rsidRPr="00EF2C01" w:rsidSect="00E73DA7">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578" w:footer="28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E773D" w14:textId="77777777" w:rsidR="00050838" w:rsidRDefault="00050838">
      <w:pPr>
        <w:spacing w:after="0" w:line="240" w:lineRule="auto"/>
      </w:pPr>
      <w:r>
        <w:separator/>
      </w:r>
    </w:p>
  </w:endnote>
  <w:endnote w:type="continuationSeparator" w:id="0">
    <w:p w14:paraId="2B3EA193" w14:textId="77777777" w:rsidR="00050838" w:rsidRDefault="00050838">
      <w:pPr>
        <w:spacing w:after="0" w:line="240" w:lineRule="auto"/>
      </w:pPr>
      <w:r>
        <w:continuationSeparator/>
      </w:r>
    </w:p>
  </w:endnote>
  <w:endnote w:type="continuationNotice" w:id="1">
    <w:p w14:paraId="705FEE2A" w14:textId="77777777" w:rsidR="00050838" w:rsidRDefault="000508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7FDC" w14:textId="77777777" w:rsidR="00AB4003" w:rsidRDefault="00AB4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919865"/>
      <w:docPartObj>
        <w:docPartGallery w:val="Page Numbers (Bottom of Page)"/>
        <w:docPartUnique/>
      </w:docPartObj>
    </w:sdtPr>
    <w:sdtEndPr>
      <w:rPr>
        <w:noProof/>
      </w:rPr>
    </w:sdtEndPr>
    <w:sdtContent>
      <w:p w14:paraId="3B4AA54D" w14:textId="38598967" w:rsidR="00FE108A" w:rsidRPr="00505AE8" w:rsidRDefault="00FE108A" w:rsidP="00505AE8">
        <w:pPr>
          <w:pStyle w:val="Footer"/>
          <w:rPr>
            <w:lang w:val="fr-CD"/>
          </w:rPr>
        </w:pPr>
        <w:r w:rsidRPr="0013248C">
          <w:t>Date de version</w:t>
        </w:r>
        <w:r>
          <w:t xml:space="preserve">: </w:t>
        </w:r>
        <w:r w:rsidR="000D0387">
          <w:t>mai 2022</w:t>
        </w:r>
        <w:r>
          <w:rPr>
            <w:lang w:val="fr-CD"/>
          </w:rPr>
          <w:tab/>
        </w:r>
        <w:r>
          <w:rPr>
            <w:lang w:val="fr-CD"/>
          </w:rPr>
          <w:tab/>
        </w:r>
        <w:r>
          <w:fldChar w:fldCharType="begin"/>
        </w:r>
        <w:r>
          <w:instrText xml:space="preserve"> PAGE   \* MERGEFORMAT </w:instrText>
        </w:r>
        <w:r>
          <w:fldChar w:fldCharType="separate"/>
        </w:r>
        <w:r w:rsidR="003C31CC">
          <w:rPr>
            <w:noProof/>
          </w:rPr>
          <w:t>12</w:t>
        </w:r>
        <w:r>
          <w:rPr>
            <w:noProof/>
          </w:rPr>
          <w:fldChar w:fldCharType="end"/>
        </w:r>
      </w:p>
    </w:sdtContent>
  </w:sdt>
  <w:p w14:paraId="39B446F3" w14:textId="77777777" w:rsidR="00FE108A" w:rsidRDefault="00FE10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F2C3" w14:textId="77777777" w:rsidR="00AB4003" w:rsidRDefault="00AB4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8C585" w14:textId="77777777" w:rsidR="00050838" w:rsidRDefault="00050838">
      <w:pPr>
        <w:spacing w:after="0" w:line="240" w:lineRule="auto"/>
      </w:pPr>
      <w:r>
        <w:separator/>
      </w:r>
    </w:p>
  </w:footnote>
  <w:footnote w:type="continuationSeparator" w:id="0">
    <w:p w14:paraId="3BC438CE" w14:textId="77777777" w:rsidR="00050838" w:rsidRDefault="00050838">
      <w:pPr>
        <w:spacing w:after="0" w:line="240" w:lineRule="auto"/>
      </w:pPr>
      <w:r>
        <w:continuationSeparator/>
      </w:r>
    </w:p>
  </w:footnote>
  <w:footnote w:type="continuationNotice" w:id="1">
    <w:p w14:paraId="08E3387B" w14:textId="77777777" w:rsidR="00050838" w:rsidRDefault="000508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005E4" w14:textId="77777777" w:rsidR="00AB4003" w:rsidRDefault="00AB4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12FF" w14:textId="77777777" w:rsidR="00FE108A" w:rsidRDefault="00FB567F" w:rsidP="00AF2316">
    <w:pPr>
      <w:pStyle w:val="Header"/>
      <w:jc w:val="center"/>
      <w:rPr>
        <w:rFonts w:ascii="Calibri" w:hAnsi="Calibri"/>
      </w:rPr>
    </w:pPr>
    <w:r>
      <w:rPr>
        <w:noProof/>
        <w:lang w:val="fr-FR"/>
      </w:rPr>
      <w:pict w14:anchorId="1E3F6E27">
        <v:rect id="Rectangle 1" o:spid="_x0000_s2049" style="position:absolute;left:0;text-align:left;margin-left:-8.25pt;margin-top:25.45pt;width:512.25pt;height:25.05pt;z-index:-251658752;visibility:visible;mso-wrap-distance-left:9.35pt;mso-wrap-distance-right:9.35pt;mso-position-horizontal-relative:margin;mso-position-vertical-relative:pag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" o:allowoverlap="f" fillcolor="#4f81bd [3204]" stroked="f" strokeweight="2pt">
          <v:textbox>
            <w:txbxContent>
              <w:sdt>
                <w:sdtPr>
                  <w:rPr>
                    <w:rFonts w:ascii="Arial Narrow" w:eastAsiaTheme="majorEastAsia" w:hAnsi="Arial Narrow" w:cstheme="majorBidi"/>
                    <w:b/>
                    <w:bCs/>
                    <w:caps/>
                    <w:color w:val="FFFFFF" w:themeColor="background1"/>
                    <w:spacing w:val="-8"/>
                    <w:sz w:val="22"/>
                    <w:szCs w:val="22"/>
                    <w:lang w:val="fr-FR" w:bidi="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2719953" w14:textId="77777777" w:rsidR="00FE108A" w:rsidRPr="004D3E51" w:rsidRDefault="00FE108A" w:rsidP="00AF2316">
                    <w:pPr>
                      <w:pStyle w:val="Header"/>
                      <w:tabs>
                        <w:tab w:val="clear" w:pos="4680"/>
                        <w:tab w:val="clear" w:pos="9360"/>
                      </w:tabs>
                      <w:rPr>
                        <w:caps/>
                        <w:color w:val="FFFFFF" w:themeColor="background1"/>
                        <w:sz w:val="18"/>
                        <w:szCs w:val="18"/>
                        <w:lang w:val="fr-FR"/>
                      </w:rPr>
                    </w:pPr>
                    <w:r w:rsidRPr="003B7600">
                      <w:rPr>
                        <w:rFonts w:ascii="Arial Narrow" w:eastAsiaTheme="majorEastAsia" w:hAnsi="Arial Narrow" w:cstheme="majorBidi"/>
                        <w:b/>
                        <w:bCs/>
                        <w:caps/>
                        <w:color w:val="FFFFFF" w:themeColor="background1"/>
                        <w:spacing w:val="-8"/>
                        <w:sz w:val="22"/>
                        <w:szCs w:val="22"/>
                        <w:lang w:val="fr-FR" w:bidi="fr-FR"/>
                      </w:rPr>
                      <w:t>Ekitabu KY’OMUKANIA W’OBUSONDOLI BW’EKWANZA (1) : OKO BAKALANI BOSHI (VERSION SPECIFIQUE A LA RDC)</w:t>
                    </w:r>
                  </w:p>
                </w:sdtContent>
              </w:sdt>
            </w:txbxContent>
          </v:textbox>
          <w10:wrap type="square" anchorx="margin" anchory="page"/>
        </v:rect>
      </w:pict>
    </w:r>
  </w:p>
  <w:p w14:paraId="2DBD73AA" w14:textId="77777777" w:rsidR="00FE108A" w:rsidRPr="00EF2C01" w:rsidRDefault="00FE108A" w:rsidP="00EF2C01">
    <w:pPr>
      <w:pStyle w:val="Header"/>
      <w:rPr>
        <w:rFonts w:ascii="Calibri" w:hAnsi="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A5B77" w14:textId="77777777" w:rsidR="00AB4003" w:rsidRDefault="00AB4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79D6"/>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1DF6AE3"/>
    <w:multiLevelType w:val="multilevel"/>
    <w:tmpl w:val="BAB8CE2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6E22A48"/>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6EC2F54"/>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AFB7188"/>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B5330E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C5C690B"/>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DD424A7"/>
    <w:multiLevelType w:val="multilevel"/>
    <w:tmpl w:val="C81688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0EF46E7"/>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149480A"/>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3270190"/>
    <w:multiLevelType w:val="multilevel"/>
    <w:tmpl w:val="31B8A55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3A96406"/>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6015E48"/>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16476563"/>
    <w:multiLevelType w:val="multilevel"/>
    <w:tmpl w:val="CD1C6B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B1950C2"/>
    <w:multiLevelType w:val="multilevel"/>
    <w:tmpl w:val="BB508B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E6E1A2C"/>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EAB43E7"/>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3495BE3"/>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47E1EDD"/>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68F02BC"/>
    <w:multiLevelType w:val="multilevel"/>
    <w:tmpl w:val="500EB5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7A0687F"/>
    <w:multiLevelType w:val="multilevel"/>
    <w:tmpl w:val="5980E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B00A1C"/>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C395197"/>
    <w:multiLevelType w:val="multilevel"/>
    <w:tmpl w:val="ADEE215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C5C1193"/>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DE444F6"/>
    <w:multiLevelType w:val="multilevel"/>
    <w:tmpl w:val="AD10B7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EA77EEC"/>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3550041A"/>
    <w:multiLevelType w:val="multilevel"/>
    <w:tmpl w:val="3676AC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365F2535"/>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376C6947"/>
    <w:multiLevelType w:val="multilevel"/>
    <w:tmpl w:val="1CE869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9" w15:restartNumberingAfterBreak="0">
    <w:nsid w:val="3A091DAF"/>
    <w:multiLevelType w:val="multilevel"/>
    <w:tmpl w:val="C6A64E42"/>
    <w:lvl w:ilvl="0">
      <w:start w:val="1"/>
      <w:numFmt w:val="decimal"/>
      <w:lvlText w:val="%1."/>
      <w:lvlJc w:val="left"/>
      <w:pPr>
        <w:ind w:left="360" w:hanging="360"/>
      </w:pPr>
      <w:rPr>
        <w:rFonts w:asciiTheme="minorHAnsi" w:eastAsiaTheme="minorEastAsia" w:hAnsiTheme="minorHAnsi" w:cstheme="minorBid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3BD479AD"/>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CE300CD"/>
    <w:multiLevelType w:val="multilevel"/>
    <w:tmpl w:val="658AD39A"/>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41D9672E"/>
    <w:multiLevelType w:val="multilevel"/>
    <w:tmpl w:val="658AD39A"/>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4985035"/>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45C01D35"/>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4D1C75D5"/>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4D2B3282"/>
    <w:multiLevelType w:val="multilevel"/>
    <w:tmpl w:val="C2CA60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F373614"/>
    <w:multiLevelType w:val="multilevel"/>
    <w:tmpl w:val="D9204B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F9F46B0"/>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514506AB"/>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557B23CA"/>
    <w:multiLevelType w:val="hybridMultilevel"/>
    <w:tmpl w:val="7BE812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5A60BD2"/>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567B6D94"/>
    <w:multiLevelType w:val="multilevel"/>
    <w:tmpl w:val="3CD665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568E4CDC"/>
    <w:multiLevelType w:val="multilevel"/>
    <w:tmpl w:val="658AD39A"/>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58144728"/>
    <w:multiLevelType w:val="multilevel"/>
    <w:tmpl w:val="FDECE7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90304B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59F713F3"/>
    <w:multiLevelType w:val="multilevel"/>
    <w:tmpl w:val="FDECE7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5AA4102A"/>
    <w:multiLevelType w:val="multilevel"/>
    <w:tmpl w:val="658AD39A"/>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60200836"/>
    <w:multiLevelType w:val="multilevel"/>
    <w:tmpl w:val="3C946C1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9" w15:restartNumberingAfterBreak="0">
    <w:nsid w:val="60E041A2"/>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617C1DA0"/>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15:restartNumberingAfterBreak="0">
    <w:nsid w:val="62372FE9"/>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623C5CE7"/>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62D00826"/>
    <w:multiLevelType w:val="multilevel"/>
    <w:tmpl w:val="B4F48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63B612E0"/>
    <w:multiLevelType w:val="multilevel"/>
    <w:tmpl w:val="B4F48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7B30510"/>
    <w:multiLevelType w:val="multilevel"/>
    <w:tmpl w:val="BB508B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8F96B4E"/>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69EB2FA6"/>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8" w15:restartNumberingAfterBreak="0">
    <w:nsid w:val="6C4B41FA"/>
    <w:multiLevelType w:val="multilevel"/>
    <w:tmpl w:val="C464AA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6FC9329B"/>
    <w:multiLevelType w:val="multilevel"/>
    <w:tmpl w:val="267006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0" w15:restartNumberingAfterBreak="0">
    <w:nsid w:val="71290241"/>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26A2F21"/>
    <w:multiLevelType w:val="multilevel"/>
    <w:tmpl w:val="9CB0792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2877E9A"/>
    <w:multiLevelType w:val="multilevel"/>
    <w:tmpl w:val="658AD39A"/>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74A05E81"/>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77AA05C6"/>
    <w:multiLevelType w:val="multilevel"/>
    <w:tmpl w:val="424CE6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8C61980"/>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B1F268A"/>
    <w:multiLevelType w:val="multilevel"/>
    <w:tmpl w:val="4F8870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458835016">
    <w:abstractNumId w:val="28"/>
  </w:num>
  <w:num w:numId="2" w16cid:durableId="855847754">
    <w:abstractNumId w:val="25"/>
  </w:num>
  <w:num w:numId="3" w16cid:durableId="572395438">
    <w:abstractNumId w:val="39"/>
  </w:num>
  <w:num w:numId="4" w16cid:durableId="2091149438">
    <w:abstractNumId w:val="24"/>
  </w:num>
  <w:num w:numId="5" w16cid:durableId="1644575983">
    <w:abstractNumId w:val="10"/>
  </w:num>
  <w:num w:numId="6" w16cid:durableId="1248686925">
    <w:abstractNumId w:val="36"/>
  </w:num>
  <w:num w:numId="7" w16cid:durableId="849948595">
    <w:abstractNumId w:val="19"/>
  </w:num>
  <w:num w:numId="8" w16cid:durableId="1838762968">
    <w:abstractNumId w:val="7"/>
  </w:num>
  <w:num w:numId="9" w16cid:durableId="834102786">
    <w:abstractNumId w:val="61"/>
  </w:num>
  <w:num w:numId="10" w16cid:durableId="889922580">
    <w:abstractNumId w:val="26"/>
  </w:num>
  <w:num w:numId="11" w16cid:durableId="1582988389">
    <w:abstractNumId w:val="5"/>
  </w:num>
  <w:num w:numId="12" w16cid:durableId="338894858">
    <w:abstractNumId w:val="22"/>
  </w:num>
  <w:num w:numId="13" w16cid:durableId="645859381">
    <w:abstractNumId w:val="54"/>
  </w:num>
  <w:num w:numId="14" w16cid:durableId="1034186309">
    <w:abstractNumId w:val="37"/>
  </w:num>
  <w:num w:numId="15" w16cid:durableId="960307536">
    <w:abstractNumId w:val="13"/>
  </w:num>
  <w:num w:numId="16" w16cid:durableId="1981811960">
    <w:abstractNumId w:val="64"/>
  </w:num>
  <w:num w:numId="17" w16cid:durableId="2014604237">
    <w:abstractNumId w:val="59"/>
  </w:num>
  <w:num w:numId="18" w16cid:durableId="1575554974">
    <w:abstractNumId w:val="66"/>
  </w:num>
  <w:num w:numId="19" w16cid:durableId="1956135013">
    <w:abstractNumId w:val="49"/>
  </w:num>
  <w:num w:numId="20" w16cid:durableId="1412703744">
    <w:abstractNumId w:val="29"/>
  </w:num>
  <w:num w:numId="21" w16cid:durableId="1799487769">
    <w:abstractNumId w:val="55"/>
  </w:num>
  <w:num w:numId="22" w16cid:durableId="678897355">
    <w:abstractNumId w:val="0"/>
  </w:num>
  <w:num w:numId="23" w16cid:durableId="2105566937">
    <w:abstractNumId w:val="2"/>
  </w:num>
  <w:num w:numId="24" w16cid:durableId="434910627">
    <w:abstractNumId w:val="15"/>
  </w:num>
  <w:num w:numId="25" w16cid:durableId="130905742">
    <w:abstractNumId w:val="45"/>
  </w:num>
  <w:num w:numId="26" w16cid:durableId="349769320">
    <w:abstractNumId w:val="56"/>
  </w:num>
  <w:num w:numId="27" w16cid:durableId="1956787394">
    <w:abstractNumId w:val="42"/>
  </w:num>
  <w:num w:numId="28" w16cid:durableId="1357384159">
    <w:abstractNumId w:val="1"/>
  </w:num>
  <w:num w:numId="29" w16cid:durableId="1495995949">
    <w:abstractNumId w:val="58"/>
  </w:num>
  <w:num w:numId="30" w16cid:durableId="81875026">
    <w:abstractNumId w:val="32"/>
  </w:num>
  <w:num w:numId="31" w16cid:durableId="1441412997">
    <w:abstractNumId w:val="44"/>
  </w:num>
  <w:num w:numId="32" w16cid:durableId="905145761">
    <w:abstractNumId w:val="50"/>
  </w:num>
  <w:num w:numId="33" w16cid:durableId="694042353">
    <w:abstractNumId w:val="51"/>
  </w:num>
  <w:num w:numId="34" w16cid:durableId="1644577339">
    <w:abstractNumId w:val="20"/>
  </w:num>
  <w:num w:numId="35" w16cid:durableId="971253610">
    <w:abstractNumId w:val="17"/>
  </w:num>
  <w:num w:numId="36" w16cid:durableId="1298297100">
    <w:abstractNumId w:val="9"/>
  </w:num>
  <w:num w:numId="37" w16cid:durableId="1457606140">
    <w:abstractNumId w:val="38"/>
  </w:num>
  <w:num w:numId="38" w16cid:durableId="651257607">
    <w:abstractNumId w:val="34"/>
  </w:num>
  <w:num w:numId="39" w16cid:durableId="1566450455">
    <w:abstractNumId w:val="41"/>
  </w:num>
  <w:num w:numId="40" w16cid:durableId="475296969">
    <w:abstractNumId w:val="14"/>
  </w:num>
  <w:num w:numId="41" w16cid:durableId="526717770">
    <w:abstractNumId w:val="40"/>
  </w:num>
  <w:num w:numId="42" w16cid:durableId="1821195818">
    <w:abstractNumId w:val="23"/>
  </w:num>
  <w:num w:numId="43" w16cid:durableId="1384329735">
    <w:abstractNumId w:val="4"/>
  </w:num>
  <w:num w:numId="44" w16cid:durableId="1221404948">
    <w:abstractNumId w:val="8"/>
  </w:num>
  <w:num w:numId="45" w16cid:durableId="455563444">
    <w:abstractNumId w:val="3"/>
  </w:num>
  <w:num w:numId="46" w16cid:durableId="423036921">
    <w:abstractNumId w:val="30"/>
  </w:num>
  <w:num w:numId="47" w16cid:durableId="1909918340">
    <w:abstractNumId w:val="11"/>
  </w:num>
  <w:num w:numId="48" w16cid:durableId="1311059232">
    <w:abstractNumId w:val="21"/>
  </w:num>
  <w:num w:numId="49" w16cid:durableId="6444303">
    <w:abstractNumId w:val="65"/>
  </w:num>
  <w:num w:numId="50" w16cid:durableId="90249853">
    <w:abstractNumId w:val="57"/>
  </w:num>
  <w:num w:numId="51" w16cid:durableId="996345058">
    <w:abstractNumId w:val="52"/>
  </w:num>
  <w:num w:numId="52" w16cid:durableId="23215718">
    <w:abstractNumId w:val="35"/>
  </w:num>
  <w:num w:numId="53" w16cid:durableId="408232918">
    <w:abstractNumId w:val="33"/>
  </w:num>
  <w:num w:numId="54" w16cid:durableId="374279863">
    <w:abstractNumId w:val="6"/>
  </w:num>
  <w:num w:numId="55" w16cid:durableId="1201819392">
    <w:abstractNumId w:val="18"/>
  </w:num>
  <w:num w:numId="56" w16cid:durableId="333798791">
    <w:abstractNumId w:val="46"/>
  </w:num>
  <w:num w:numId="57" w16cid:durableId="622729538">
    <w:abstractNumId w:val="16"/>
  </w:num>
  <w:num w:numId="58" w16cid:durableId="615527427">
    <w:abstractNumId w:val="60"/>
  </w:num>
  <w:num w:numId="59" w16cid:durableId="1861623873">
    <w:abstractNumId w:val="12"/>
  </w:num>
  <w:num w:numId="60" w16cid:durableId="1084498057">
    <w:abstractNumId w:val="53"/>
  </w:num>
  <w:num w:numId="61" w16cid:durableId="1939172417">
    <w:abstractNumId w:val="47"/>
  </w:num>
  <w:num w:numId="62" w16cid:durableId="1074081441">
    <w:abstractNumId w:val="31"/>
  </w:num>
  <w:num w:numId="63" w16cid:durableId="1938249940">
    <w:abstractNumId w:val="43"/>
  </w:num>
  <w:num w:numId="64" w16cid:durableId="1700811825">
    <w:abstractNumId w:val="62"/>
  </w:num>
  <w:num w:numId="65" w16cid:durableId="1545288011">
    <w:abstractNumId w:val="27"/>
  </w:num>
  <w:num w:numId="66" w16cid:durableId="573465958">
    <w:abstractNumId w:val="63"/>
  </w:num>
  <w:num w:numId="67" w16cid:durableId="157425207">
    <w:abstractNumId w:val="4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defaultTabStop w:val="708"/>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sDAysTS0MDMwNjRX0lEKTi0uzszPAykwqgUA1fZC1CwAAAA="/>
  </w:docVars>
  <w:rsids>
    <w:rsidRoot w:val="00F52EBA"/>
    <w:rsid w:val="000009CD"/>
    <w:rsid w:val="00011DF4"/>
    <w:rsid w:val="000147B3"/>
    <w:rsid w:val="00020C32"/>
    <w:rsid w:val="0003113C"/>
    <w:rsid w:val="00037062"/>
    <w:rsid w:val="000374CF"/>
    <w:rsid w:val="000409B8"/>
    <w:rsid w:val="00050838"/>
    <w:rsid w:val="00057BA1"/>
    <w:rsid w:val="0006144A"/>
    <w:rsid w:val="0006532F"/>
    <w:rsid w:val="00066112"/>
    <w:rsid w:val="00076357"/>
    <w:rsid w:val="00081877"/>
    <w:rsid w:val="000836AA"/>
    <w:rsid w:val="000869FC"/>
    <w:rsid w:val="00092892"/>
    <w:rsid w:val="000943E3"/>
    <w:rsid w:val="000A0D7C"/>
    <w:rsid w:val="000A262B"/>
    <w:rsid w:val="000A3BEB"/>
    <w:rsid w:val="000B35B1"/>
    <w:rsid w:val="000B3880"/>
    <w:rsid w:val="000B5739"/>
    <w:rsid w:val="000B6EAD"/>
    <w:rsid w:val="000B796F"/>
    <w:rsid w:val="000C003E"/>
    <w:rsid w:val="000C1C77"/>
    <w:rsid w:val="000C2747"/>
    <w:rsid w:val="000C3D7A"/>
    <w:rsid w:val="000C3F2E"/>
    <w:rsid w:val="000C4CC9"/>
    <w:rsid w:val="000D0387"/>
    <w:rsid w:val="000D05B2"/>
    <w:rsid w:val="000D144A"/>
    <w:rsid w:val="000D2627"/>
    <w:rsid w:val="000D5431"/>
    <w:rsid w:val="000D5DDF"/>
    <w:rsid w:val="000E3B63"/>
    <w:rsid w:val="000E4412"/>
    <w:rsid w:val="000E695E"/>
    <w:rsid w:val="000F2292"/>
    <w:rsid w:val="000F4B37"/>
    <w:rsid w:val="001049C1"/>
    <w:rsid w:val="00104BDB"/>
    <w:rsid w:val="00106DB9"/>
    <w:rsid w:val="0011137A"/>
    <w:rsid w:val="001215B1"/>
    <w:rsid w:val="00123581"/>
    <w:rsid w:val="0012669D"/>
    <w:rsid w:val="00130411"/>
    <w:rsid w:val="00133BB3"/>
    <w:rsid w:val="001427B1"/>
    <w:rsid w:val="00147E1B"/>
    <w:rsid w:val="00151115"/>
    <w:rsid w:val="00155035"/>
    <w:rsid w:val="0016350B"/>
    <w:rsid w:val="00164576"/>
    <w:rsid w:val="001645B3"/>
    <w:rsid w:val="00170401"/>
    <w:rsid w:val="00176AD1"/>
    <w:rsid w:val="001813B2"/>
    <w:rsid w:val="00184046"/>
    <w:rsid w:val="001933CB"/>
    <w:rsid w:val="00193DEF"/>
    <w:rsid w:val="0019424B"/>
    <w:rsid w:val="001A1A0A"/>
    <w:rsid w:val="001B31F8"/>
    <w:rsid w:val="001B6AFD"/>
    <w:rsid w:val="001C4CD6"/>
    <w:rsid w:val="001E56DB"/>
    <w:rsid w:val="001E72BA"/>
    <w:rsid w:val="001F20C8"/>
    <w:rsid w:val="001F4330"/>
    <w:rsid w:val="001F5888"/>
    <w:rsid w:val="00204758"/>
    <w:rsid w:val="00211A6E"/>
    <w:rsid w:val="00214E1E"/>
    <w:rsid w:val="0022196F"/>
    <w:rsid w:val="002240AA"/>
    <w:rsid w:val="00236ED9"/>
    <w:rsid w:val="00237C93"/>
    <w:rsid w:val="00241349"/>
    <w:rsid w:val="00242399"/>
    <w:rsid w:val="00244552"/>
    <w:rsid w:val="00244CA0"/>
    <w:rsid w:val="00254551"/>
    <w:rsid w:val="00255FA7"/>
    <w:rsid w:val="00265970"/>
    <w:rsid w:val="00275FA7"/>
    <w:rsid w:val="00287150"/>
    <w:rsid w:val="002960EC"/>
    <w:rsid w:val="002A357B"/>
    <w:rsid w:val="002A5624"/>
    <w:rsid w:val="002A75E1"/>
    <w:rsid w:val="002B1753"/>
    <w:rsid w:val="002B19A9"/>
    <w:rsid w:val="002B2E28"/>
    <w:rsid w:val="002B33C6"/>
    <w:rsid w:val="002B44E9"/>
    <w:rsid w:val="002B5733"/>
    <w:rsid w:val="002C578D"/>
    <w:rsid w:val="002C6BEF"/>
    <w:rsid w:val="002C7BD0"/>
    <w:rsid w:val="002D0835"/>
    <w:rsid w:val="002D3CCB"/>
    <w:rsid w:val="002D6CF7"/>
    <w:rsid w:val="002E0FC8"/>
    <w:rsid w:val="002F4BFB"/>
    <w:rsid w:val="002F5945"/>
    <w:rsid w:val="0030200B"/>
    <w:rsid w:val="00307DB6"/>
    <w:rsid w:val="003143E2"/>
    <w:rsid w:val="0032011E"/>
    <w:rsid w:val="003254B6"/>
    <w:rsid w:val="00326A30"/>
    <w:rsid w:val="00331EEC"/>
    <w:rsid w:val="00332027"/>
    <w:rsid w:val="003349C9"/>
    <w:rsid w:val="00335AF6"/>
    <w:rsid w:val="00341144"/>
    <w:rsid w:val="0035097E"/>
    <w:rsid w:val="00351A72"/>
    <w:rsid w:val="00351F83"/>
    <w:rsid w:val="00361375"/>
    <w:rsid w:val="003614ED"/>
    <w:rsid w:val="00361A1D"/>
    <w:rsid w:val="003708AE"/>
    <w:rsid w:val="00371BA2"/>
    <w:rsid w:val="00371E0B"/>
    <w:rsid w:val="003736B7"/>
    <w:rsid w:val="00382A3C"/>
    <w:rsid w:val="003901B3"/>
    <w:rsid w:val="00394C19"/>
    <w:rsid w:val="003961B3"/>
    <w:rsid w:val="0039796C"/>
    <w:rsid w:val="00397FD0"/>
    <w:rsid w:val="003A2FC2"/>
    <w:rsid w:val="003A4325"/>
    <w:rsid w:val="003A4AC0"/>
    <w:rsid w:val="003B217F"/>
    <w:rsid w:val="003B34D5"/>
    <w:rsid w:val="003B7600"/>
    <w:rsid w:val="003C1AD5"/>
    <w:rsid w:val="003C2322"/>
    <w:rsid w:val="003C31CC"/>
    <w:rsid w:val="003D5F83"/>
    <w:rsid w:val="003D72F7"/>
    <w:rsid w:val="003E31EE"/>
    <w:rsid w:val="003E5BBA"/>
    <w:rsid w:val="003E77D7"/>
    <w:rsid w:val="003E7DCC"/>
    <w:rsid w:val="003F1F94"/>
    <w:rsid w:val="003F2599"/>
    <w:rsid w:val="003F3157"/>
    <w:rsid w:val="003F4DC7"/>
    <w:rsid w:val="004014FA"/>
    <w:rsid w:val="00403034"/>
    <w:rsid w:val="004030CF"/>
    <w:rsid w:val="00411B67"/>
    <w:rsid w:val="004166A8"/>
    <w:rsid w:val="00427EE7"/>
    <w:rsid w:val="004301B7"/>
    <w:rsid w:val="00436670"/>
    <w:rsid w:val="00440287"/>
    <w:rsid w:val="00447FB9"/>
    <w:rsid w:val="00454BC4"/>
    <w:rsid w:val="00464255"/>
    <w:rsid w:val="0048102F"/>
    <w:rsid w:val="00482C66"/>
    <w:rsid w:val="00484215"/>
    <w:rsid w:val="004844EB"/>
    <w:rsid w:val="004905D1"/>
    <w:rsid w:val="0049092A"/>
    <w:rsid w:val="0049327D"/>
    <w:rsid w:val="00493EF0"/>
    <w:rsid w:val="00494223"/>
    <w:rsid w:val="00494B25"/>
    <w:rsid w:val="0049580E"/>
    <w:rsid w:val="00497A92"/>
    <w:rsid w:val="004A0813"/>
    <w:rsid w:val="004A1582"/>
    <w:rsid w:val="004A5C24"/>
    <w:rsid w:val="004A6E99"/>
    <w:rsid w:val="004B0BB6"/>
    <w:rsid w:val="004B0FA9"/>
    <w:rsid w:val="004B623B"/>
    <w:rsid w:val="004C507E"/>
    <w:rsid w:val="004D055B"/>
    <w:rsid w:val="004D284B"/>
    <w:rsid w:val="004D40FB"/>
    <w:rsid w:val="004D5892"/>
    <w:rsid w:val="004D73A3"/>
    <w:rsid w:val="004D7C32"/>
    <w:rsid w:val="004E4857"/>
    <w:rsid w:val="004E4BA4"/>
    <w:rsid w:val="004E5007"/>
    <w:rsid w:val="004F4758"/>
    <w:rsid w:val="004F5F18"/>
    <w:rsid w:val="004F620F"/>
    <w:rsid w:val="004F667B"/>
    <w:rsid w:val="004F76CC"/>
    <w:rsid w:val="004F7FCC"/>
    <w:rsid w:val="00505AE8"/>
    <w:rsid w:val="005063EF"/>
    <w:rsid w:val="00510725"/>
    <w:rsid w:val="00510E1E"/>
    <w:rsid w:val="00513D1C"/>
    <w:rsid w:val="00514A79"/>
    <w:rsid w:val="005205AE"/>
    <w:rsid w:val="00522828"/>
    <w:rsid w:val="0052413F"/>
    <w:rsid w:val="005243AE"/>
    <w:rsid w:val="005274D1"/>
    <w:rsid w:val="00533FB2"/>
    <w:rsid w:val="005407FB"/>
    <w:rsid w:val="00546D99"/>
    <w:rsid w:val="0055532E"/>
    <w:rsid w:val="005622B2"/>
    <w:rsid w:val="005627EF"/>
    <w:rsid w:val="005636DC"/>
    <w:rsid w:val="00564D20"/>
    <w:rsid w:val="00571C9D"/>
    <w:rsid w:val="00571ECA"/>
    <w:rsid w:val="00581B28"/>
    <w:rsid w:val="00582A70"/>
    <w:rsid w:val="00583DE0"/>
    <w:rsid w:val="00585B89"/>
    <w:rsid w:val="00586520"/>
    <w:rsid w:val="00590BAC"/>
    <w:rsid w:val="0059501E"/>
    <w:rsid w:val="005A3E37"/>
    <w:rsid w:val="005B61C0"/>
    <w:rsid w:val="005D2BA6"/>
    <w:rsid w:val="005E0627"/>
    <w:rsid w:val="005E0730"/>
    <w:rsid w:val="005E4C94"/>
    <w:rsid w:val="005F2925"/>
    <w:rsid w:val="0061615C"/>
    <w:rsid w:val="00616410"/>
    <w:rsid w:val="00623A69"/>
    <w:rsid w:val="006260EB"/>
    <w:rsid w:val="0063183C"/>
    <w:rsid w:val="006356EC"/>
    <w:rsid w:val="0064106C"/>
    <w:rsid w:val="00641C88"/>
    <w:rsid w:val="00641CF1"/>
    <w:rsid w:val="00642142"/>
    <w:rsid w:val="00643699"/>
    <w:rsid w:val="00655968"/>
    <w:rsid w:val="00657182"/>
    <w:rsid w:val="00657E3C"/>
    <w:rsid w:val="00660681"/>
    <w:rsid w:val="006612C8"/>
    <w:rsid w:val="0066172E"/>
    <w:rsid w:val="00663DA5"/>
    <w:rsid w:val="00666E85"/>
    <w:rsid w:val="00674FB7"/>
    <w:rsid w:val="0068513C"/>
    <w:rsid w:val="00686881"/>
    <w:rsid w:val="00687CFE"/>
    <w:rsid w:val="00693C24"/>
    <w:rsid w:val="00694863"/>
    <w:rsid w:val="0069571D"/>
    <w:rsid w:val="006A6042"/>
    <w:rsid w:val="006A73FB"/>
    <w:rsid w:val="006B32BA"/>
    <w:rsid w:val="006B7BE8"/>
    <w:rsid w:val="006C1FE9"/>
    <w:rsid w:val="006C2CD6"/>
    <w:rsid w:val="006C506B"/>
    <w:rsid w:val="006C50EE"/>
    <w:rsid w:val="006C664F"/>
    <w:rsid w:val="006C788F"/>
    <w:rsid w:val="006C7A5E"/>
    <w:rsid w:val="006D3E04"/>
    <w:rsid w:val="006E0768"/>
    <w:rsid w:val="006E3761"/>
    <w:rsid w:val="006F23E0"/>
    <w:rsid w:val="0070019A"/>
    <w:rsid w:val="0070068C"/>
    <w:rsid w:val="00702216"/>
    <w:rsid w:val="007103B1"/>
    <w:rsid w:val="00715FC2"/>
    <w:rsid w:val="00722842"/>
    <w:rsid w:val="0072528F"/>
    <w:rsid w:val="00726648"/>
    <w:rsid w:val="007276CA"/>
    <w:rsid w:val="00730061"/>
    <w:rsid w:val="00732664"/>
    <w:rsid w:val="007358BF"/>
    <w:rsid w:val="00740B2D"/>
    <w:rsid w:val="00742AC7"/>
    <w:rsid w:val="00743A43"/>
    <w:rsid w:val="007518E6"/>
    <w:rsid w:val="00764213"/>
    <w:rsid w:val="007647BF"/>
    <w:rsid w:val="00772CC2"/>
    <w:rsid w:val="007754F2"/>
    <w:rsid w:val="0077689E"/>
    <w:rsid w:val="00780FC4"/>
    <w:rsid w:val="00782127"/>
    <w:rsid w:val="007954AC"/>
    <w:rsid w:val="007A368C"/>
    <w:rsid w:val="007A3FE7"/>
    <w:rsid w:val="007B601F"/>
    <w:rsid w:val="007C0099"/>
    <w:rsid w:val="007C25C7"/>
    <w:rsid w:val="007C2D2E"/>
    <w:rsid w:val="007C5C38"/>
    <w:rsid w:val="007C67F9"/>
    <w:rsid w:val="007C6D49"/>
    <w:rsid w:val="007D371B"/>
    <w:rsid w:val="007E1460"/>
    <w:rsid w:val="007E73A4"/>
    <w:rsid w:val="007F21EA"/>
    <w:rsid w:val="007F5305"/>
    <w:rsid w:val="00801666"/>
    <w:rsid w:val="00811AEA"/>
    <w:rsid w:val="00821645"/>
    <w:rsid w:val="00830D2D"/>
    <w:rsid w:val="00841BE5"/>
    <w:rsid w:val="00845423"/>
    <w:rsid w:val="00846A29"/>
    <w:rsid w:val="00847DA7"/>
    <w:rsid w:val="008543B9"/>
    <w:rsid w:val="008565D7"/>
    <w:rsid w:val="008576BC"/>
    <w:rsid w:val="00860AC6"/>
    <w:rsid w:val="0086121E"/>
    <w:rsid w:val="00865002"/>
    <w:rsid w:val="00870A52"/>
    <w:rsid w:val="00874CFA"/>
    <w:rsid w:val="00875434"/>
    <w:rsid w:val="0087577B"/>
    <w:rsid w:val="00880BBD"/>
    <w:rsid w:val="00881EF8"/>
    <w:rsid w:val="008863DB"/>
    <w:rsid w:val="0089134B"/>
    <w:rsid w:val="0089183B"/>
    <w:rsid w:val="00894D35"/>
    <w:rsid w:val="0089780D"/>
    <w:rsid w:val="008A1C52"/>
    <w:rsid w:val="008C1D37"/>
    <w:rsid w:val="008C2384"/>
    <w:rsid w:val="008C2979"/>
    <w:rsid w:val="008C4314"/>
    <w:rsid w:val="008C6A8A"/>
    <w:rsid w:val="008C6D03"/>
    <w:rsid w:val="008D0A42"/>
    <w:rsid w:val="008D5204"/>
    <w:rsid w:val="008E0920"/>
    <w:rsid w:val="008E3471"/>
    <w:rsid w:val="008E3CB0"/>
    <w:rsid w:val="008E4B3E"/>
    <w:rsid w:val="008F2867"/>
    <w:rsid w:val="008F3C1B"/>
    <w:rsid w:val="00900CAA"/>
    <w:rsid w:val="00906523"/>
    <w:rsid w:val="009203CC"/>
    <w:rsid w:val="00922C80"/>
    <w:rsid w:val="0092524A"/>
    <w:rsid w:val="009301E8"/>
    <w:rsid w:val="0093703F"/>
    <w:rsid w:val="009461E1"/>
    <w:rsid w:val="00952101"/>
    <w:rsid w:val="00952263"/>
    <w:rsid w:val="0095678F"/>
    <w:rsid w:val="0095728B"/>
    <w:rsid w:val="00963574"/>
    <w:rsid w:val="00963BAF"/>
    <w:rsid w:val="00964A6C"/>
    <w:rsid w:val="00973294"/>
    <w:rsid w:val="00977C0F"/>
    <w:rsid w:val="00977FA9"/>
    <w:rsid w:val="009832EE"/>
    <w:rsid w:val="009843D1"/>
    <w:rsid w:val="0098468E"/>
    <w:rsid w:val="00986293"/>
    <w:rsid w:val="00987368"/>
    <w:rsid w:val="0098755E"/>
    <w:rsid w:val="00993AB1"/>
    <w:rsid w:val="00994B4E"/>
    <w:rsid w:val="009951BE"/>
    <w:rsid w:val="0099528A"/>
    <w:rsid w:val="0099732F"/>
    <w:rsid w:val="009A0AE9"/>
    <w:rsid w:val="009A2BA5"/>
    <w:rsid w:val="009B4ABB"/>
    <w:rsid w:val="009B596B"/>
    <w:rsid w:val="009C0EA3"/>
    <w:rsid w:val="009C42C3"/>
    <w:rsid w:val="009C6A20"/>
    <w:rsid w:val="009D7F79"/>
    <w:rsid w:val="009E4542"/>
    <w:rsid w:val="009E4B4B"/>
    <w:rsid w:val="009E6FB1"/>
    <w:rsid w:val="009F00A9"/>
    <w:rsid w:val="009F0415"/>
    <w:rsid w:val="009F14D2"/>
    <w:rsid w:val="009F2000"/>
    <w:rsid w:val="00A00235"/>
    <w:rsid w:val="00A010F3"/>
    <w:rsid w:val="00A025AD"/>
    <w:rsid w:val="00A03D51"/>
    <w:rsid w:val="00A14B00"/>
    <w:rsid w:val="00A1709B"/>
    <w:rsid w:val="00A224E7"/>
    <w:rsid w:val="00A22A59"/>
    <w:rsid w:val="00A24515"/>
    <w:rsid w:val="00A26048"/>
    <w:rsid w:val="00A3504D"/>
    <w:rsid w:val="00A408C2"/>
    <w:rsid w:val="00A420B6"/>
    <w:rsid w:val="00A421B0"/>
    <w:rsid w:val="00A43F46"/>
    <w:rsid w:val="00A47B4B"/>
    <w:rsid w:val="00A520EE"/>
    <w:rsid w:val="00A558F9"/>
    <w:rsid w:val="00A56211"/>
    <w:rsid w:val="00A72AF1"/>
    <w:rsid w:val="00A74441"/>
    <w:rsid w:val="00A85B73"/>
    <w:rsid w:val="00A875E9"/>
    <w:rsid w:val="00A91C59"/>
    <w:rsid w:val="00A9266A"/>
    <w:rsid w:val="00A94553"/>
    <w:rsid w:val="00A97D10"/>
    <w:rsid w:val="00AA04D5"/>
    <w:rsid w:val="00AA42F3"/>
    <w:rsid w:val="00AA6657"/>
    <w:rsid w:val="00AB1558"/>
    <w:rsid w:val="00AB4003"/>
    <w:rsid w:val="00AC281A"/>
    <w:rsid w:val="00AC4F4B"/>
    <w:rsid w:val="00AD3273"/>
    <w:rsid w:val="00AD398C"/>
    <w:rsid w:val="00AE4FB9"/>
    <w:rsid w:val="00AF0BD7"/>
    <w:rsid w:val="00AF2316"/>
    <w:rsid w:val="00AF7999"/>
    <w:rsid w:val="00B02A76"/>
    <w:rsid w:val="00B037A4"/>
    <w:rsid w:val="00B0698D"/>
    <w:rsid w:val="00B076A7"/>
    <w:rsid w:val="00B078DB"/>
    <w:rsid w:val="00B1000D"/>
    <w:rsid w:val="00B25166"/>
    <w:rsid w:val="00B26ACA"/>
    <w:rsid w:val="00B2770D"/>
    <w:rsid w:val="00B33348"/>
    <w:rsid w:val="00B377AE"/>
    <w:rsid w:val="00B411A0"/>
    <w:rsid w:val="00B43A63"/>
    <w:rsid w:val="00B45357"/>
    <w:rsid w:val="00B45F49"/>
    <w:rsid w:val="00B46686"/>
    <w:rsid w:val="00B573CD"/>
    <w:rsid w:val="00B618C1"/>
    <w:rsid w:val="00B62AAF"/>
    <w:rsid w:val="00B72CC8"/>
    <w:rsid w:val="00B77052"/>
    <w:rsid w:val="00B86BE4"/>
    <w:rsid w:val="00B91679"/>
    <w:rsid w:val="00B93DC4"/>
    <w:rsid w:val="00B93F5E"/>
    <w:rsid w:val="00B963BF"/>
    <w:rsid w:val="00BA048A"/>
    <w:rsid w:val="00BA071C"/>
    <w:rsid w:val="00BA4908"/>
    <w:rsid w:val="00BA5ABF"/>
    <w:rsid w:val="00BC0E6E"/>
    <w:rsid w:val="00BC2B42"/>
    <w:rsid w:val="00BC47A2"/>
    <w:rsid w:val="00BC52F7"/>
    <w:rsid w:val="00BC582E"/>
    <w:rsid w:val="00BC69B9"/>
    <w:rsid w:val="00BD025F"/>
    <w:rsid w:val="00BD2CC5"/>
    <w:rsid w:val="00BD3E48"/>
    <w:rsid w:val="00BD4133"/>
    <w:rsid w:val="00BD449A"/>
    <w:rsid w:val="00BD6611"/>
    <w:rsid w:val="00BE00DF"/>
    <w:rsid w:val="00BE474E"/>
    <w:rsid w:val="00BF3850"/>
    <w:rsid w:val="00BF6E6B"/>
    <w:rsid w:val="00BF6FCC"/>
    <w:rsid w:val="00C00219"/>
    <w:rsid w:val="00C013DF"/>
    <w:rsid w:val="00C03B83"/>
    <w:rsid w:val="00C15562"/>
    <w:rsid w:val="00C23CB2"/>
    <w:rsid w:val="00C26CDE"/>
    <w:rsid w:val="00C36BCF"/>
    <w:rsid w:val="00C41A15"/>
    <w:rsid w:val="00C44902"/>
    <w:rsid w:val="00C51A2D"/>
    <w:rsid w:val="00C51EAE"/>
    <w:rsid w:val="00C53E59"/>
    <w:rsid w:val="00C56F62"/>
    <w:rsid w:val="00C67D7A"/>
    <w:rsid w:val="00C70D58"/>
    <w:rsid w:val="00C70D5C"/>
    <w:rsid w:val="00C710A0"/>
    <w:rsid w:val="00C749C5"/>
    <w:rsid w:val="00C77B34"/>
    <w:rsid w:val="00C77CE3"/>
    <w:rsid w:val="00C8464E"/>
    <w:rsid w:val="00C90152"/>
    <w:rsid w:val="00C92C87"/>
    <w:rsid w:val="00C97749"/>
    <w:rsid w:val="00CA0A59"/>
    <w:rsid w:val="00CA2816"/>
    <w:rsid w:val="00CB0CF6"/>
    <w:rsid w:val="00CB3F19"/>
    <w:rsid w:val="00CB75D3"/>
    <w:rsid w:val="00CB7833"/>
    <w:rsid w:val="00CB783C"/>
    <w:rsid w:val="00CC5F50"/>
    <w:rsid w:val="00CC64CC"/>
    <w:rsid w:val="00CD46B7"/>
    <w:rsid w:val="00CE06A5"/>
    <w:rsid w:val="00CE270C"/>
    <w:rsid w:val="00CE6718"/>
    <w:rsid w:val="00CF1E27"/>
    <w:rsid w:val="00CF3793"/>
    <w:rsid w:val="00CF4FA9"/>
    <w:rsid w:val="00CF698A"/>
    <w:rsid w:val="00D01AC3"/>
    <w:rsid w:val="00D064D6"/>
    <w:rsid w:val="00D12777"/>
    <w:rsid w:val="00D22CD1"/>
    <w:rsid w:val="00D23D30"/>
    <w:rsid w:val="00D30CF7"/>
    <w:rsid w:val="00D32AE9"/>
    <w:rsid w:val="00D32C19"/>
    <w:rsid w:val="00D426E1"/>
    <w:rsid w:val="00D46F80"/>
    <w:rsid w:val="00D472C3"/>
    <w:rsid w:val="00D524B0"/>
    <w:rsid w:val="00D53917"/>
    <w:rsid w:val="00D53A76"/>
    <w:rsid w:val="00D55338"/>
    <w:rsid w:val="00D61605"/>
    <w:rsid w:val="00D63450"/>
    <w:rsid w:val="00D666F5"/>
    <w:rsid w:val="00D73B96"/>
    <w:rsid w:val="00D76670"/>
    <w:rsid w:val="00D77B60"/>
    <w:rsid w:val="00D81507"/>
    <w:rsid w:val="00D911AA"/>
    <w:rsid w:val="00DA7125"/>
    <w:rsid w:val="00DA7F51"/>
    <w:rsid w:val="00DB025C"/>
    <w:rsid w:val="00DB06FF"/>
    <w:rsid w:val="00DB166D"/>
    <w:rsid w:val="00DB27FB"/>
    <w:rsid w:val="00DB2810"/>
    <w:rsid w:val="00DB4989"/>
    <w:rsid w:val="00DB4DFD"/>
    <w:rsid w:val="00DC0F55"/>
    <w:rsid w:val="00DC5E66"/>
    <w:rsid w:val="00DC7090"/>
    <w:rsid w:val="00DC7FE5"/>
    <w:rsid w:val="00DD0005"/>
    <w:rsid w:val="00DD219B"/>
    <w:rsid w:val="00DE1ADC"/>
    <w:rsid w:val="00DE1EF8"/>
    <w:rsid w:val="00DE72B8"/>
    <w:rsid w:val="00DF0FB8"/>
    <w:rsid w:val="00DF10D1"/>
    <w:rsid w:val="00DF4D3C"/>
    <w:rsid w:val="00DF7064"/>
    <w:rsid w:val="00E018D4"/>
    <w:rsid w:val="00E07400"/>
    <w:rsid w:val="00E10442"/>
    <w:rsid w:val="00E10F24"/>
    <w:rsid w:val="00E237B7"/>
    <w:rsid w:val="00E250A1"/>
    <w:rsid w:val="00E27EE0"/>
    <w:rsid w:val="00E329B5"/>
    <w:rsid w:val="00E33EB7"/>
    <w:rsid w:val="00E45B30"/>
    <w:rsid w:val="00E46CE3"/>
    <w:rsid w:val="00E51CBD"/>
    <w:rsid w:val="00E552CB"/>
    <w:rsid w:val="00E556B1"/>
    <w:rsid w:val="00E5606E"/>
    <w:rsid w:val="00E66CF8"/>
    <w:rsid w:val="00E71BA9"/>
    <w:rsid w:val="00E73DA7"/>
    <w:rsid w:val="00E767B8"/>
    <w:rsid w:val="00E808CB"/>
    <w:rsid w:val="00E81C6E"/>
    <w:rsid w:val="00E84633"/>
    <w:rsid w:val="00E84A58"/>
    <w:rsid w:val="00E84BDD"/>
    <w:rsid w:val="00E862DC"/>
    <w:rsid w:val="00E876D3"/>
    <w:rsid w:val="00E91F5F"/>
    <w:rsid w:val="00E9414C"/>
    <w:rsid w:val="00EA073C"/>
    <w:rsid w:val="00EA0877"/>
    <w:rsid w:val="00EA1317"/>
    <w:rsid w:val="00EA3B09"/>
    <w:rsid w:val="00EB4D54"/>
    <w:rsid w:val="00EB641D"/>
    <w:rsid w:val="00EB7E05"/>
    <w:rsid w:val="00EC11C1"/>
    <w:rsid w:val="00EC2C04"/>
    <w:rsid w:val="00ED4E07"/>
    <w:rsid w:val="00EE1FD6"/>
    <w:rsid w:val="00EE246B"/>
    <w:rsid w:val="00EE2C0D"/>
    <w:rsid w:val="00EF1327"/>
    <w:rsid w:val="00EF2C01"/>
    <w:rsid w:val="00EF4C35"/>
    <w:rsid w:val="00F03DF0"/>
    <w:rsid w:val="00F048C0"/>
    <w:rsid w:val="00F07C1E"/>
    <w:rsid w:val="00F15015"/>
    <w:rsid w:val="00F21D8B"/>
    <w:rsid w:val="00F22438"/>
    <w:rsid w:val="00F2552E"/>
    <w:rsid w:val="00F25FDC"/>
    <w:rsid w:val="00F269B9"/>
    <w:rsid w:val="00F30DE6"/>
    <w:rsid w:val="00F37355"/>
    <w:rsid w:val="00F37D07"/>
    <w:rsid w:val="00F40A46"/>
    <w:rsid w:val="00F42F66"/>
    <w:rsid w:val="00F52EBA"/>
    <w:rsid w:val="00F54B98"/>
    <w:rsid w:val="00F56BD0"/>
    <w:rsid w:val="00F75BC6"/>
    <w:rsid w:val="00F83D9D"/>
    <w:rsid w:val="00F86F68"/>
    <w:rsid w:val="00F93340"/>
    <w:rsid w:val="00F93BB9"/>
    <w:rsid w:val="00FB2674"/>
    <w:rsid w:val="00FB4DCD"/>
    <w:rsid w:val="00FB567F"/>
    <w:rsid w:val="00FB758F"/>
    <w:rsid w:val="00FC34C4"/>
    <w:rsid w:val="00FC532B"/>
    <w:rsid w:val="00FC785A"/>
    <w:rsid w:val="00FD15EE"/>
    <w:rsid w:val="00FD2658"/>
    <w:rsid w:val="00FD2D56"/>
    <w:rsid w:val="00FD4BA3"/>
    <w:rsid w:val="00FD5C5C"/>
    <w:rsid w:val="00FE108A"/>
    <w:rsid w:val="00FE27BB"/>
    <w:rsid w:val="00FE402B"/>
    <w:rsid w:val="00FF36E7"/>
    <w:rsid w:val="00FF5723"/>
    <w:rsid w:val="00FF6400"/>
    <w:rsid w:val="00FF653F"/>
    <w:rsid w:val="00FF68AD"/>
    <w:rsid w:val="00FF7A04"/>
    <w:rsid w:val="095C5E50"/>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B44DA4D"/>
  <w15:docId w15:val="{98CBFDCF-83F9-4729-AAA5-6DB4BDCB3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368"/>
    <w:pPr>
      <w:spacing w:after="120" w:line="264" w:lineRule="auto"/>
    </w:pPr>
    <w:rPr>
      <w:rFonts w:eastAsiaTheme="minorEastAsia"/>
      <w:sz w:val="21"/>
      <w:szCs w:val="21"/>
      <w:lang w:val="en-US"/>
    </w:rPr>
  </w:style>
  <w:style w:type="paragraph" w:styleId="Heading1">
    <w:name w:val="heading 1"/>
    <w:basedOn w:val="Normal"/>
    <w:next w:val="Normal"/>
    <w:link w:val="Heading1Char"/>
    <w:uiPriority w:val="9"/>
    <w:qFormat/>
    <w:rsid w:val="00F52EBA"/>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F52EBA"/>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semiHidden/>
    <w:unhideWhenUsed/>
    <w:qFormat/>
    <w:rsid w:val="00F52EB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F52EB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F52EB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F52EB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F52EB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F52EB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F52EB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EBA"/>
    <w:rPr>
      <w:rFonts w:asciiTheme="majorHAnsi" w:eastAsiaTheme="majorEastAsia" w:hAnsiTheme="majorHAnsi" w:cstheme="majorBidi"/>
      <w:color w:val="365F91" w:themeColor="accent1" w:themeShade="BF"/>
      <w:sz w:val="36"/>
      <w:szCs w:val="36"/>
      <w:lang w:val="en-US"/>
    </w:rPr>
  </w:style>
  <w:style w:type="character" w:customStyle="1" w:styleId="Heading2Char">
    <w:name w:val="Heading 2 Char"/>
    <w:basedOn w:val="DefaultParagraphFont"/>
    <w:link w:val="Heading2"/>
    <w:uiPriority w:val="9"/>
    <w:rsid w:val="00F52EBA"/>
    <w:rPr>
      <w:rFonts w:asciiTheme="majorHAnsi" w:eastAsiaTheme="majorEastAsia" w:hAnsiTheme="majorHAnsi" w:cstheme="majorBidi"/>
      <w:color w:val="365F91" w:themeColor="accent1" w:themeShade="BF"/>
      <w:sz w:val="28"/>
      <w:szCs w:val="28"/>
      <w:lang w:val="en-US"/>
    </w:rPr>
  </w:style>
  <w:style w:type="character" w:customStyle="1" w:styleId="Heading3Char">
    <w:name w:val="Heading 3 Char"/>
    <w:basedOn w:val="DefaultParagraphFont"/>
    <w:link w:val="Heading3"/>
    <w:uiPriority w:val="9"/>
    <w:semiHidden/>
    <w:rsid w:val="00F52EBA"/>
    <w:rPr>
      <w:rFonts w:asciiTheme="majorHAnsi" w:eastAsiaTheme="majorEastAsia" w:hAnsiTheme="majorHAnsi" w:cstheme="majorBidi"/>
      <w:color w:val="404040" w:themeColor="text1" w:themeTint="BF"/>
      <w:sz w:val="26"/>
      <w:szCs w:val="26"/>
      <w:lang w:val="en-US"/>
    </w:rPr>
  </w:style>
  <w:style w:type="character" w:customStyle="1" w:styleId="Heading4Char">
    <w:name w:val="Heading 4 Char"/>
    <w:basedOn w:val="DefaultParagraphFont"/>
    <w:link w:val="Heading4"/>
    <w:uiPriority w:val="9"/>
    <w:semiHidden/>
    <w:rsid w:val="00F52EBA"/>
    <w:rPr>
      <w:rFonts w:asciiTheme="majorHAnsi" w:eastAsiaTheme="majorEastAsia" w:hAnsiTheme="majorHAnsi" w:cstheme="majorBidi"/>
      <w:sz w:val="24"/>
      <w:szCs w:val="24"/>
      <w:lang w:val="en-US"/>
    </w:rPr>
  </w:style>
  <w:style w:type="character" w:customStyle="1" w:styleId="Heading5Char">
    <w:name w:val="Heading 5 Char"/>
    <w:basedOn w:val="DefaultParagraphFont"/>
    <w:link w:val="Heading5"/>
    <w:uiPriority w:val="9"/>
    <w:semiHidden/>
    <w:rsid w:val="00F52EBA"/>
    <w:rPr>
      <w:rFonts w:asciiTheme="majorHAnsi" w:eastAsiaTheme="majorEastAsia" w:hAnsiTheme="majorHAnsi" w:cstheme="majorBidi"/>
      <w:i/>
      <w:iCs/>
      <w:lang w:val="en-US"/>
    </w:rPr>
  </w:style>
  <w:style w:type="character" w:customStyle="1" w:styleId="Heading6Char">
    <w:name w:val="Heading 6 Char"/>
    <w:basedOn w:val="DefaultParagraphFont"/>
    <w:link w:val="Heading6"/>
    <w:uiPriority w:val="9"/>
    <w:semiHidden/>
    <w:rsid w:val="00F52EBA"/>
    <w:rPr>
      <w:rFonts w:asciiTheme="majorHAnsi" w:eastAsiaTheme="majorEastAsia" w:hAnsiTheme="majorHAnsi" w:cstheme="majorBidi"/>
      <w:color w:val="595959" w:themeColor="text1" w:themeTint="A6"/>
      <w:sz w:val="21"/>
      <w:szCs w:val="21"/>
      <w:lang w:val="en-US"/>
    </w:rPr>
  </w:style>
  <w:style w:type="character" w:customStyle="1" w:styleId="Heading7Char">
    <w:name w:val="Heading 7 Char"/>
    <w:basedOn w:val="DefaultParagraphFont"/>
    <w:link w:val="Heading7"/>
    <w:uiPriority w:val="9"/>
    <w:semiHidden/>
    <w:rsid w:val="00F52EBA"/>
    <w:rPr>
      <w:rFonts w:asciiTheme="majorHAnsi" w:eastAsiaTheme="majorEastAsia" w:hAnsiTheme="majorHAnsi" w:cstheme="majorBidi"/>
      <w:i/>
      <w:iCs/>
      <w:color w:val="595959" w:themeColor="text1" w:themeTint="A6"/>
      <w:sz w:val="21"/>
      <w:szCs w:val="21"/>
      <w:lang w:val="en-US"/>
    </w:rPr>
  </w:style>
  <w:style w:type="character" w:customStyle="1" w:styleId="Heading8Char">
    <w:name w:val="Heading 8 Char"/>
    <w:basedOn w:val="DefaultParagraphFont"/>
    <w:link w:val="Heading8"/>
    <w:uiPriority w:val="9"/>
    <w:semiHidden/>
    <w:rsid w:val="00F52EBA"/>
    <w:rPr>
      <w:rFonts w:asciiTheme="majorHAnsi" w:eastAsiaTheme="majorEastAsia" w:hAnsiTheme="majorHAnsi" w:cstheme="majorBidi"/>
      <w:smallCaps/>
      <w:color w:val="595959" w:themeColor="text1" w:themeTint="A6"/>
      <w:sz w:val="21"/>
      <w:szCs w:val="21"/>
      <w:lang w:val="en-US"/>
    </w:rPr>
  </w:style>
  <w:style w:type="character" w:customStyle="1" w:styleId="Heading9Char">
    <w:name w:val="Heading 9 Char"/>
    <w:basedOn w:val="DefaultParagraphFont"/>
    <w:link w:val="Heading9"/>
    <w:uiPriority w:val="9"/>
    <w:semiHidden/>
    <w:rsid w:val="00F52EBA"/>
    <w:rPr>
      <w:rFonts w:asciiTheme="majorHAnsi" w:eastAsiaTheme="majorEastAsia" w:hAnsiTheme="majorHAnsi" w:cstheme="majorBidi"/>
      <w:i/>
      <w:iCs/>
      <w:smallCaps/>
      <w:color w:val="595959" w:themeColor="text1" w:themeTint="A6"/>
      <w:sz w:val="21"/>
      <w:szCs w:val="21"/>
      <w:lang w:val="en-US"/>
    </w:rPr>
  </w:style>
  <w:style w:type="paragraph" w:styleId="BalloonText">
    <w:name w:val="Balloon Text"/>
    <w:basedOn w:val="Normal"/>
    <w:link w:val="BalloonTextChar1"/>
    <w:rsid w:val="00F52EBA"/>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rsid w:val="00F52EBA"/>
    <w:rPr>
      <w:rFonts w:ascii="Segoe UI" w:eastAsiaTheme="minorEastAsia" w:hAnsi="Segoe UI" w:cs="Segoe UI"/>
      <w:sz w:val="18"/>
      <w:szCs w:val="18"/>
      <w:lang w:val="en-US"/>
    </w:rPr>
  </w:style>
  <w:style w:type="character" w:customStyle="1" w:styleId="BalloonTextChar">
    <w:name w:val="Balloon Text Char"/>
    <w:basedOn w:val="DefaultParagraphFont"/>
    <w:rsid w:val="00F52EBA"/>
    <w:rPr>
      <w:rFonts w:ascii="Segoe UI" w:hAnsi="Segoe UI" w:cs="Segoe UI"/>
      <w:sz w:val="18"/>
      <w:szCs w:val="18"/>
    </w:rPr>
  </w:style>
  <w:style w:type="paragraph" w:styleId="Header">
    <w:name w:val="header"/>
    <w:basedOn w:val="Normal"/>
    <w:link w:val="HeaderChar1"/>
    <w:uiPriority w:val="99"/>
    <w:rsid w:val="00F52EBA"/>
    <w:pPr>
      <w:tabs>
        <w:tab w:val="center" w:pos="4680"/>
        <w:tab w:val="right" w:pos="9360"/>
      </w:tabs>
      <w:spacing w:after="0" w:line="240" w:lineRule="auto"/>
    </w:pPr>
  </w:style>
  <w:style w:type="character" w:customStyle="1" w:styleId="HeaderChar1">
    <w:name w:val="Header Char1"/>
    <w:basedOn w:val="DefaultParagraphFont"/>
    <w:link w:val="Header"/>
    <w:rsid w:val="00F52EBA"/>
    <w:rPr>
      <w:rFonts w:eastAsiaTheme="minorEastAsia"/>
      <w:sz w:val="21"/>
      <w:szCs w:val="21"/>
      <w:lang w:val="en-US"/>
    </w:rPr>
  </w:style>
  <w:style w:type="character" w:customStyle="1" w:styleId="HeaderChar">
    <w:name w:val="Header Char"/>
    <w:basedOn w:val="DefaultParagraphFont"/>
    <w:uiPriority w:val="99"/>
    <w:rsid w:val="00F52EBA"/>
  </w:style>
  <w:style w:type="paragraph" w:styleId="Footer">
    <w:name w:val="footer"/>
    <w:basedOn w:val="Normal"/>
    <w:link w:val="FooterChar1"/>
    <w:uiPriority w:val="99"/>
    <w:rsid w:val="00F52EBA"/>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F52EBA"/>
    <w:rPr>
      <w:rFonts w:eastAsiaTheme="minorEastAsia"/>
      <w:sz w:val="21"/>
      <w:szCs w:val="21"/>
      <w:lang w:val="en-US"/>
    </w:rPr>
  </w:style>
  <w:style w:type="character" w:customStyle="1" w:styleId="FooterChar">
    <w:name w:val="Footer Char"/>
    <w:basedOn w:val="DefaultParagraphFont"/>
    <w:uiPriority w:val="99"/>
    <w:rsid w:val="00F52EBA"/>
  </w:style>
  <w:style w:type="paragraph" w:styleId="ListParagraph">
    <w:name w:val="List Paragraph"/>
    <w:basedOn w:val="Normal"/>
    <w:qFormat/>
    <w:rsid w:val="00987368"/>
    <w:pPr>
      <w:ind w:left="720"/>
      <w:contextualSpacing/>
    </w:pPr>
  </w:style>
  <w:style w:type="character" w:styleId="CommentReference">
    <w:name w:val="annotation reference"/>
    <w:basedOn w:val="DefaultParagraphFont"/>
    <w:rsid w:val="00F52EBA"/>
    <w:rPr>
      <w:sz w:val="16"/>
      <w:szCs w:val="16"/>
    </w:rPr>
  </w:style>
  <w:style w:type="paragraph" w:styleId="CommentText">
    <w:name w:val="annotation text"/>
    <w:basedOn w:val="Normal"/>
    <w:link w:val="CommentTextChar1"/>
    <w:rsid w:val="00F52EBA"/>
    <w:pPr>
      <w:spacing w:line="240" w:lineRule="auto"/>
    </w:pPr>
    <w:rPr>
      <w:sz w:val="20"/>
      <w:szCs w:val="20"/>
    </w:rPr>
  </w:style>
  <w:style w:type="character" w:customStyle="1" w:styleId="CommentTextChar1">
    <w:name w:val="Comment Text Char1"/>
    <w:basedOn w:val="DefaultParagraphFont"/>
    <w:link w:val="CommentText"/>
    <w:rsid w:val="00F52EBA"/>
    <w:rPr>
      <w:rFonts w:eastAsiaTheme="minorEastAsia"/>
      <w:sz w:val="20"/>
      <w:szCs w:val="20"/>
      <w:lang w:val="en-US"/>
    </w:rPr>
  </w:style>
  <w:style w:type="character" w:customStyle="1" w:styleId="CommentTextChar">
    <w:name w:val="Comment Text Char"/>
    <w:basedOn w:val="DefaultParagraphFont"/>
    <w:rsid w:val="00F52EBA"/>
    <w:rPr>
      <w:sz w:val="20"/>
      <w:szCs w:val="20"/>
    </w:rPr>
  </w:style>
  <w:style w:type="character" w:customStyle="1" w:styleId="ListParagraphChar">
    <w:name w:val="List Paragraph Char"/>
    <w:basedOn w:val="DefaultParagraphFont"/>
    <w:rsid w:val="00F52EBA"/>
  </w:style>
  <w:style w:type="paragraph" w:styleId="CommentSubject">
    <w:name w:val="annotation subject"/>
    <w:basedOn w:val="CommentText"/>
    <w:next w:val="CommentText"/>
    <w:link w:val="CommentSubjectChar1"/>
    <w:rsid w:val="00F52EBA"/>
    <w:rPr>
      <w:b/>
      <w:bCs/>
    </w:rPr>
  </w:style>
  <w:style w:type="character" w:customStyle="1" w:styleId="CommentSubjectChar1">
    <w:name w:val="Comment Subject Char1"/>
    <w:basedOn w:val="CommentTextChar1"/>
    <w:link w:val="CommentSubject"/>
    <w:rsid w:val="00F52EBA"/>
    <w:rPr>
      <w:rFonts w:eastAsiaTheme="minorEastAsia"/>
      <w:b/>
      <w:bCs/>
      <w:sz w:val="20"/>
      <w:szCs w:val="20"/>
      <w:lang w:val="en-US"/>
    </w:rPr>
  </w:style>
  <w:style w:type="character" w:customStyle="1" w:styleId="CommentSubjectChar">
    <w:name w:val="Comment Subject Char"/>
    <w:basedOn w:val="CommentTextChar"/>
    <w:rsid w:val="00F52EBA"/>
    <w:rPr>
      <w:b/>
      <w:bCs/>
      <w:sz w:val="20"/>
      <w:szCs w:val="20"/>
    </w:rPr>
  </w:style>
  <w:style w:type="paragraph" w:styleId="Revision">
    <w:name w:val="Revision"/>
    <w:rsid w:val="00987368"/>
    <w:pPr>
      <w:suppressAutoHyphens/>
      <w:spacing w:after="0" w:line="240" w:lineRule="auto"/>
    </w:pPr>
    <w:rPr>
      <w:rFonts w:eastAsiaTheme="minorEastAsia"/>
      <w:sz w:val="21"/>
      <w:szCs w:val="21"/>
      <w:lang w:val="en-US"/>
    </w:rPr>
  </w:style>
  <w:style w:type="character" w:styleId="Hyperlink">
    <w:name w:val="Hyperlink"/>
    <w:basedOn w:val="DefaultParagraphFont"/>
    <w:uiPriority w:val="99"/>
    <w:unhideWhenUsed/>
    <w:rsid w:val="00F52EBA"/>
    <w:rPr>
      <w:color w:val="0000FF" w:themeColor="hyperlink"/>
      <w:u w:val="single"/>
    </w:rPr>
  </w:style>
  <w:style w:type="character" w:customStyle="1" w:styleId="UnresolvedMention1">
    <w:name w:val="Unresolved Mention1"/>
    <w:basedOn w:val="DefaultParagraphFont"/>
    <w:uiPriority w:val="99"/>
    <w:semiHidden/>
    <w:unhideWhenUsed/>
    <w:rsid w:val="00F52EBA"/>
    <w:rPr>
      <w:color w:val="605E5C"/>
      <w:shd w:val="clear" w:color="auto" w:fill="E1DFDD"/>
    </w:rPr>
  </w:style>
  <w:style w:type="character" w:styleId="FollowedHyperlink">
    <w:name w:val="FollowedHyperlink"/>
    <w:basedOn w:val="DefaultParagraphFont"/>
    <w:uiPriority w:val="99"/>
    <w:semiHidden/>
    <w:unhideWhenUsed/>
    <w:rsid w:val="00F52EBA"/>
    <w:rPr>
      <w:color w:val="800080" w:themeColor="followedHyperlink"/>
      <w:u w:val="single"/>
    </w:rPr>
  </w:style>
  <w:style w:type="paragraph" w:styleId="NoSpacing">
    <w:name w:val="No Spacing"/>
    <w:uiPriority w:val="1"/>
    <w:qFormat/>
    <w:rsid w:val="00F52EBA"/>
    <w:pPr>
      <w:spacing w:after="0" w:line="240" w:lineRule="auto"/>
    </w:pPr>
    <w:rPr>
      <w:rFonts w:eastAsiaTheme="minorEastAsia"/>
      <w:sz w:val="21"/>
      <w:szCs w:val="21"/>
      <w:lang w:val="en-US"/>
    </w:rPr>
  </w:style>
  <w:style w:type="paragraph" w:styleId="IntenseQuote">
    <w:name w:val="Intense Quote"/>
    <w:basedOn w:val="Normal"/>
    <w:next w:val="Normal"/>
    <w:link w:val="IntenseQuoteChar"/>
    <w:uiPriority w:val="30"/>
    <w:qFormat/>
    <w:rsid w:val="00F52EBA"/>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F52EBA"/>
    <w:rPr>
      <w:rFonts w:asciiTheme="majorHAnsi" w:eastAsiaTheme="majorEastAsia" w:hAnsiTheme="majorHAnsi" w:cstheme="majorBidi"/>
      <w:color w:val="4F81BD" w:themeColor="accent1"/>
      <w:sz w:val="28"/>
      <w:szCs w:val="28"/>
      <w:lang w:val="en-US"/>
    </w:rPr>
  </w:style>
  <w:style w:type="paragraph" w:styleId="Caption">
    <w:name w:val="caption"/>
    <w:basedOn w:val="Normal"/>
    <w:next w:val="Normal"/>
    <w:uiPriority w:val="35"/>
    <w:semiHidden/>
    <w:unhideWhenUsed/>
    <w:qFormat/>
    <w:rsid w:val="00F52EB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F52EBA"/>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F52EBA"/>
    <w:rPr>
      <w:rFonts w:asciiTheme="majorHAnsi" w:eastAsiaTheme="majorEastAsia" w:hAnsiTheme="majorHAnsi" w:cstheme="majorBidi"/>
      <w:color w:val="365F91" w:themeColor="accent1" w:themeShade="BF"/>
      <w:spacing w:val="-7"/>
      <w:sz w:val="80"/>
      <w:szCs w:val="80"/>
      <w:lang w:val="en-US"/>
    </w:rPr>
  </w:style>
  <w:style w:type="paragraph" w:styleId="Subtitle">
    <w:name w:val="Subtitle"/>
    <w:basedOn w:val="Normal"/>
    <w:next w:val="Normal"/>
    <w:link w:val="SubtitleChar"/>
    <w:uiPriority w:val="11"/>
    <w:qFormat/>
    <w:rsid w:val="00F52EB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F52EBA"/>
    <w:rPr>
      <w:rFonts w:asciiTheme="majorHAnsi" w:eastAsiaTheme="majorEastAsia" w:hAnsiTheme="majorHAnsi" w:cstheme="majorBidi"/>
      <w:color w:val="404040" w:themeColor="text1" w:themeTint="BF"/>
      <w:sz w:val="30"/>
      <w:szCs w:val="30"/>
      <w:lang w:val="en-US"/>
    </w:rPr>
  </w:style>
  <w:style w:type="character" w:styleId="Strong">
    <w:name w:val="Strong"/>
    <w:basedOn w:val="DefaultParagraphFont"/>
    <w:uiPriority w:val="22"/>
    <w:qFormat/>
    <w:rsid w:val="00F52EBA"/>
    <w:rPr>
      <w:b/>
      <w:bCs/>
    </w:rPr>
  </w:style>
  <w:style w:type="character" w:styleId="Emphasis">
    <w:name w:val="Emphasis"/>
    <w:basedOn w:val="DefaultParagraphFont"/>
    <w:uiPriority w:val="20"/>
    <w:qFormat/>
    <w:rsid w:val="00F52EBA"/>
    <w:rPr>
      <w:i/>
      <w:iCs/>
    </w:rPr>
  </w:style>
  <w:style w:type="paragraph" w:styleId="Quote">
    <w:name w:val="Quote"/>
    <w:basedOn w:val="Normal"/>
    <w:next w:val="Normal"/>
    <w:link w:val="QuoteChar"/>
    <w:uiPriority w:val="29"/>
    <w:qFormat/>
    <w:rsid w:val="00F52EB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F52EBA"/>
    <w:rPr>
      <w:rFonts w:eastAsiaTheme="minorEastAsia"/>
      <w:i/>
      <w:iCs/>
      <w:sz w:val="21"/>
      <w:szCs w:val="21"/>
      <w:lang w:val="en-US"/>
    </w:rPr>
  </w:style>
  <w:style w:type="character" w:styleId="SubtleEmphasis">
    <w:name w:val="Subtle Emphasis"/>
    <w:basedOn w:val="DefaultParagraphFont"/>
    <w:uiPriority w:val="19"/>
    <w:qFormat/>
    <w:rsid w:val="00F52EBA"/>
    <w:rPr>
      <w:i/>
      <w:iCs/>
      <w:color w:val="595959" w:themeColor="text1" w:themeTint="A6"/>
    </w:rPr>
  </w:style>
  <w:style w:type="character" w:styleId="IntenseEmphasis">
    <w:name w:val="Intense Emphasis"/>
    <w:basedOn w:val="DefaultParagraphFont"/>
    <w:uiPriority w:val="21"/>
    <w:qFormat/>
    <w:rsid w:val="00F52EBA"/>
    <w:rPr>
      <w:b/>
      <w:bCs/>
      <w:i/>
      <w:iCs/>
    </w:rPr>
  </w:style>
  <w:style w:type="character" w:styleId="SubtleReference">
    <w:name w:val="Subtle Reference"/>
    <w:basedOn w:val="DefaultParagraphFont"/>
    <w:uiPriority w:val="31"/>
    <w:qFormat/>
    <w:rsid w:val="00F52EBA"/>
    <w:rPr>
      <w:smallCaps/>
      <w:color w:val="404040" w:themeColor="text1" w:themeTint="BF"/>
    </w:rPr>
  </w:style>
  <w:style w:type="character" w:styleId="IntenseReference">
    <w:name w:val="Intense Reference"/>
    <w:basedOn w:val="DefaultParagraphFont"/>
    <w:uiPriority w:val="32"/>
    <w:qFormat/>
    <w:rsid w:val="00F52EBA"/>
    <w:rPr>
      <w:b/>
      <w:bCs/>
      <w:smallCaps/>
      <w:u w:val="single"/>
    </w:rPr>
  </w:style>
  <w:style w:type="character" w:styleId="BookTitle">
    <w:name w:val="Book Title"/>
    <w:basedOn w:val="DefaultParagraphFont"/>
    <w:uiPriority w:val="33"/>
    <w:qFormat/>
    <w:rsid w:val="00F52EBA"/>
    <w:rPr>
      <w:b/>
      <w:bCs/>
      <w:smallCaps/>
    </w:rPr>
  </w:style>
  <w:style w:type="paragraph" w:styleId="TOCHeading">
    <w:name w:val="TOC Heading"/>
    <w:basedOn w:val="Heading1"/>
    <w:next w:val="Normal"/>
    <w:uiPriority w:val="39"/>
    <w:semiHidden/>
    <w:unhideWhenUsed/>
    <w:qFormat/>
    <w:rsid w:val="00F52EBA"/>
    <w:pPr>
      <w:outlineLvl w:val="9"/>
    </w:pPr>
  </w:style>
  <w:style w:type="paragraph" w:customStyle="1" w:styleId="BodyText1">
    <w:name w:val="Body Text1"/>
    <w:basedOn w:val="Normal"/>
    <w:rsid w:val="00F52EBA"/>
    <w:pPr>
      <w:spacing w:after="160" w:line="300" w:lineRule="exact"/>
    </w:pPr>
    <w:rPr>
      <w:szCs w:val="20"/>
    </w:rPr>
  </w:style>
  <w:style w:type="paragraph" w:customStyle="1" w:styleId="bullets">
    <w:name w:val="bullets"/>
    <w:basedOn w:val="Normal"/>
    <w:rsid w:val="00F52EBA"/>
    <w:pPr>
      <w:tabs>
        <w:tab w:val="num" w:pos="720"/>
      </w:tabs>
      <w:spacing w:after="80" w:line="260" w:lineRule="exact"/>
      <w:ind w:left="720" w:hanging="360"/>
    </w:pPr>
    <w:rPr>
      <w:szCs w:val="20"/>
    </w:rPr>
  </w:style>
  <w:style w:type="paragraph" w:customStyle="1" w:styleId="bullets-blank">
    <w:name w:val="bullets-blank"/>
    <w:basedOn w:val="Normal"/>
    <w:rsid w:val="00F52EBA"/>
    <w:pPr>
      <w:spacing w:line="260" w:lineRule="exact"/>
      <w:ind w:left="720" w:hanging="360"/>
    </w:pPr>
    <w:rPr>
      <w:rFonts w:ascii="Cambria" w:eastAsia="Times New Roman" w:hAnsi="Cambria" w:cs="Times New Roman"/>
      <w:sz w:val="22"/>
      <w:szCs w:val="20"/>
    </w:rPr>
  </w:style>
  <w:style w:type="paragraph" w:customStyle="1" w:styleId="paragraph">
    <w:name w:val="paragraph"/>
    <w:basedOn w:val="Normal"/>
    <w:rsid w:val="00F52E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52EBA"/>
  </w:style>
  <w:style w:type="character" w:customStyle="1" w:styleId="eop">
    <w:name w:val="eop"/>
    <w:basedOn w:val="DefaultParagraphFont"/>
    <w:rsid w:val="00F52EBA"/>
  </w:style>
  <w:style w:type="table" w:customStyle="1" w:styleId="ListTable1Light1">
    <w:name w:val="List Table 1 Light1"/>
    <w:basedOn w:val="TableNormal"/>
    <w:uiPriority w:val="46"/>
    <w:rsid w:val="00F52EB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F52EBA"/>
    <w:pPr>
      <w:widowControl w:val="0"/>
      <w:autoSpaceDE w:val="0"/>
      <w:autoSpaceDN w:val="0"/>
      <w:spacing w:after="0" w:line="240" w:lineRule="auto"/>
      <w:ind w:left="165"/>
    </w:pPr>
    <w:rPr>
      <w:rFonts w:ascii="Carlito" w:eastAsia="Carlito" w:hAnsi="Carlito" w:cs="Carlito"/>
      <w:sz w:val="22"/>
      <w:szCs w:val="22"/>
    </w:rPr>
  </w:style>
  <w:style w:type="character" w:customStyle="1" w:styleId="BodyTextChar">
    <w:name w:val="Body Text Char"/>
    <w:basedOn w:val="DefaultParagraphFont"/>
    <w:link w:val="BodyText"/>
    <w:uiPriority w:val="1"/>
    <w:rsid w:val="00F52EBA"/>
    <w:rPr>
      <w:rFonts w:ascii="Carlito" w:eastAsia="Carlito" w:hAnsi="Carlito" w:cs="Carlito"/>
      <w:lang w:val="en-US"/>
    </w:rPr>
  </w:style>
  <w:style w:type="paragraph" w:customStyle="1" w:styleId="TableParagraph">
    <w:name w:val="Table Paragraph"/>
    <w:basedOn w:val="Normal"/>
    <w:uiPriority w:val="1"/>
    <w:qFormat/>
    <w:rsid w:val="00F52EBA"/>
    <w:pPr>
      <w:widowControl w:val="0"/>
      <w:autoSpaceDE w:val="0"/>
      <w:autoSpaceDN w:val="0"/>
      <w:spacing w:before="170" w:after="0" w:line="240" w:lineRule="auto"/>
      <w:ind w:left="14"/>
    </w:pPr>
    <w:rPr>
      <w:rFonts w:ascii="Carlito" w:eastAsia="Carlito" w:hAnsi="Carlito" w:cs="Carlito"/>
      <w:sz w:val="22"/>
      <w:szCs w:val="22"/>
    </w:rPr>
  </w:style>
  <w:style w:type="paragraph" w:customStyle="1" w:styleId="BodyText2">
    <w:name w:val="Body Text2"/>
    <w:basedOn w:val="Normal"/>
    <w:rsid w:val="00F52EBA"/>
    <w:pPr>
      <w:spacing w:after="160" w:line="300" w:lineRule="exact"/>
    </w:pPr>
    <w:rPr>
      <w:rFonts w:ascii="Cambria" w:eastAsia="Times New Roman" w:hAnsi="Cambria" w:cs="Times New Roman"/>
      <w:sz w:val="22"/>
      <w:szCs w:val="20"/>
    </w:rPr>
  </w:style>
  <w:style w:type="paragraph" w:styleId="HTMLPreformatted">
    <w:name w:val="HTML Preformatted"/>
    <w:basedOn w:val="Normal"/>
    <w:link w:val="HTMLPreformattedChar"/>
    <w:uiPriority w:val="99"/>
    <w:semiHidden/>
    <w:unhideWhenUsed/>
    <w:rsid w:val="00F52E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52EBA"/>
    <w:rPr>
      <w:rFonts w:ascii="Courier New" w:eastAsia="Times New Roman" w:hAnsi="Courier New" w:cs="Courier New"/>
      <w:sz w:val="20"/>
      <w:szCs w:val="20"/>
      <w:lang w:val="en-US"/>
    </w:rPr>
  </w:style>
  <w:style w:type="character" w:customStyle="1" w:styleId="y2iqfc">
    <w:name w:val="y2iqfc"/>
    <w:basedOn w:val="DefaultParagraphFont"/>
    <w:rsid w:val="00F52EBA"/>
  </w:style>
  <w:style w:type="character" w:customStyle="1" w:styleId="apple-converted-space">
    <w:name w:val="apple-converted-space"/>
    <w:basedOn w:val="DefaultParagraphFont"/>
    <w:rsid w:val="00F52EBA"/>
  </w:style>
  <w:style w:type="paragraph" w:customStyle="1" w:styleId="Corpsdetexte1">
    <w:name w:val="Corps de texte1"/>
    <w:basedOn w:val="Normal"/>
    <w:rsid w:val="00F52EBA"/>
    <w:pPr>
      <w:spacing w:after="160" w:line="300" w:lineRule="exact"/>
    </w:pPr>
    <w:rPr>
      <w:rFonts w:ascii="Cambria" w:eastAsia="Times New Roman" w:hAnsi="Cambria" w:cs="Times New Roman"/>
      <w:sz w:val="22"/>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10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0F27F1C621AD45BF9D53E2D245453F" ma:contentTypeVersion="12" ma:contentTypeDescription="Create a new document." ma:contentTypeScope="" ma:versionID="3eed8057fb6a3fdb9b84862e3ab952ba">
  <xsd:schema xmlns:xsd="http://www.w3.org/2001/XMLSchema" xmlns:xs="http://www.w3.org/2001/XMLSchema" xmlns:p="http://schemas.microsoft.com/office/2006/metadata/properties" xmlns:ns2="d5711fa0-3bcd-4fc6-a804-0c661562de92" xmlns:ns3="ea9fc6e1-06a3-4683-b12c-615b3ed9e799" targetNamespace="http://schemas.microsoft.com/office/2006/metadata/properties" ma:root="true" ma:fieldsID="c9061264e961743053a05fcd9a160fae" ns2:_="" ns3:_="">
    <xsd:import namespace="d5711fa0-3bcd-4fc6-a804-0c661562de92"/>
    <xsd:import namespace="ea9fc6e1-06a3-4683-b12c-615b3ed9e7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1fa0-3bcd-4fc6-a804-0c661562d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9fc6e1-06a3-4683-b12c-615b3ed9e7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318831-E662-4B0B-8DDB-41F0A3EA8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9E0915-37CE-40B8-A917-4D97A7EC0A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3230AC-9919-4FFB-B972-A73B4CAE8F0D}">
  <ds:schemaRefs>
    <ds:schemaRef ds:uri="http://schemas.microsoft.com/sharepoint/v3/contenttype/forms"/>
  </ds:schemaRefs>
</ds:datastoreItem>
</file>

<file path=customXml/itemProps4.xml><?xml version="1.0" encoding="utf-8"?>
<ds:datastoreItem xmlns:ds="http://schemas.openxmlformats.org/officeDocument/2006/customXml" ds:itemID="{4DEBDD6E-04CF-42C6-BBC0-501F5BC47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1fa0-3bcd-4fc6-a804-0c661562de92"/>
    <ds:schemaRef ds:uri="ea9fc6e1-06a3-4683-b12c-615b3ed9e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4A0458-E145-49E2-88D1-BBD0C452918D}">
  <ds:schemaRefs>
    <ds:schemaRef ds:uri="http://schemas.openxmlformats.org/officeDocument/2006/bibliography"/>
  </ds:schemaRefs>
</ds:datastoreItem>
</file>

<file path=customXml/itemProps6.xml><?xml version="1.0" encoding="utf-8"?>
<ds:datastoreItem xmlns:ds="http://schemas.openxmlformats.org/officeDocument/2006/customXml" ds:itemID="{01AFA95A-4DCA-4EA7-A2F6-A1261F5202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18</Words>
  <Characters>23473</Characters>
  <Application>Microsoft Office Word</Application>
  <DocSecurity>0</DocSecurity>
  <Lines>195</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Ekitabu KY’OMUKANIA W’OBUSONDOLI BW’EKWANZA (1) : OKO BAKALANI BOSHI (VERSION SPECIFIQUE A LA RDC)</vt:lpstr>
      <vt:lpstr>Ekitabu KY’OMUKANIA W’OBUSONDOLI BW’EKWANZA (1) : OKO BAKALANI BOSHI (VERSION SPECIFIQUE A LA RDC)</vt:lpstr>
    </vt:vector>
  </TitlesOfParts>
  <Company/>
  <LinksUpToDate>false</LinksUpToDate>
  <CharactersWithSpaces>2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kitabu KY’OMUKANIA W’OBUSONDOLI BW’EKWANZA (1) : OKO BAKALANI BOSHI (VERSION SPECIFIQUE A LA RDC)</dc:title>
  <dc:creator>Utilisateur Windows</dc:creator>
  <cp:lastModifiedBy>Earle-Richardson, Giulia (CDC/NCEZID/OD)</cp:lastModifiedBy>
  <cp:revision>2</cp:revision>
  <dcterms:created xsi:type="dcterms:W3CDTF">2024-02-29T00:25:00Z</dcterms:created>
  <dcterms:modified xsi:type="dcterms:W3CDTF">2024-02-2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F27F1C621AD45BF9D53E2D245453F</vt:lpwstr>
  </property>
  <property fmtid="{D5CDD505-2E9C-101B-9397-08002B2CF9AE}" pid="3" name="MSIP_Label_8af03ff0-41c5-4c41-b55e-fabb8fae94be_Enabled">
    <vt:lpwstr>true</vt:lpwstr>
  </property>
  <property fmtid="{D5CDD505-2E9C-101B-9397-08002B2CF9AE}" pid="4" name="MSIP_Label_8af03ff0-41c5-4c41-b55e-fabb8fae94be_SetDate">
    <vt:lpwstr>2022-02-24T14:11:54Z</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iteId">
    <vt:lpwstr>9ce70869-60db-44fd-abe8-d2767077fc8f</vt:lpwstr>
  </property>
  <property fmtid="{D5CDD505-2E9C-101B-9397-08002B2CF9AE}" pid="8" name="MSIP_Label_8af03ff0-41c5-4c41-b55e-fabb8fae94be_ActionId">
    <vt:lpwstr>effbad25-79f3-41d0-ad65-b79b13fde731</vt:lpwstr>
  </property>
  <property fmtid="{D5CDD505-2E9C-101B-9397-08002B2CF9AE}" pid="9" name="MSIP_Label_8af03ff0-41c5-4c41-b55e-fabb8fae94be_ContentBits">
    <vt:lpwstr>0</vt:lpwstr>
  </property>
</Properties>
</file>